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29781" w14:textId="77777777" w:rsidR="00681602" w:rsidRDefault="008116E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0" distR="0" simplePos="0" relativeHeight="251658240" behindDoc="1" locked="0" layoutInCell="1" allowOverlap="1" wp14:anchorId="4CCCA21C" wp14:editId="6173F1A0">
            <wp:simplePos x="0" y="0"/>
            <wp:positionH relativeFrom="margin">
              <wp:align>right</wp:align>
            </wp:positionH>
            <wp:positionV relativeFrom="paragraph">
              <wp:posOffset>-152400</wp:posOffset>
            </wp:positionV>
            <wp:extent cx="5728970" cy="10896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B11F1" w14:textId="77777777" w:rsidR="00681602" w:rsidRDefault="00681602">
      <w:pPr>
        <w:pStyle w:val="NoSpacing"/>
        <w:rPr>
          <w:rFonts w:ascii="Times New Roman" w:hAnsi="Times New Roman" w:cs="Times New Roman"/>
        </w:rPr>
      </w:pPr>
    </w:p>
    <w:p w14:paraId="26EC41EA" w14:textId="77777777" w:rsidR="00681602" w:rsidRDefault="00681602">
      <w:pPr>
        <w:pStyle w:val="NoSpacing"/>
        <w:rPr>
          <w:rFonts w:ascii="Times New Roman" w:hAnsi="Times New Roman" w:cs="Times New Roman"/>
        </w:rPr>
      </w:pPr>
    </w:p>
    <w:p w14:paraId="50A96F0B" w14:textId="77777777" w:rsidR="00681602" w:rsidRDefault="00681602">
      <w:pPr>
        <w:pStyle w:val="Title"/>
        <w:rPr>
          <w:rFonts w:ascii="Times New Roman" w:hAnsi="Times New Roman"/>
          <w:b w:val="0"/>
        </w:rPr>
      </w:pPr>
    </w:p>
    <w:p w14:paraId="0F15EC50" w14:textId="77777777" w:rsidR="00681602" w:rsidRDefault="00681602"/>
    <w:p w14:paraId="57178171" w14:textId="77777777" w:rsidR="00681602" w:rsidRDefault="008116E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COMP501 – Computing Technology in Society</w:t>
      </w:r>
    </w:p>
    <w:p w14:paraId="3BCDB7B9" w14:textId="30EA2A34" w:rsidR="00681602" w:rsidRDefault="008116E7">
      <w:pPr>
        <w:pStyle w:val="Title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Semester </w:t>
      </w:r>
      <w:r w:rsidR="002B3648">
        <w:rPr>
          <w:rFonts w:ascii="Times New Roman" w:hAnsi="Times New Roman"/>
          <w:b w:val="0"/>
        </w:rPr>
        <w:t>1</w:t>
      </w:r>
      <w:r>
        <w:rPr>
          <w:rFonts w:ascii="Times New Roman" w:hAnsi="Times New Roman"/>
          <w:b w:val="0"/>
        </w:rPr>
        <w:t>, 202</w:t>
      </w:r>
      <w:r w:rsidR="002B3648">
        <w:rPr>
          <w:rFonts w:ascii="Times New Roman" w:hAnsi="Times New Roman"/>
          <w:b w:val="0"/>
        </w:rPr>
        <w:t>3</w:t>
      </w:r>
    </w:p>
    <w:p w14:paraId="5E0E0EB8" w14:textId="77777777" w:rsidR="00681602" w:rsidRDefault="00681602">
      <w:pPr>
        <w:pStyle w:val="NoSpacing1"/>
      </w:pPr>
    </w:p>
    <w:p w14:paraId="5C5792DE" w14:textId="77777777" w:rsidR="00681602" w:rsidRDefault="008116E7">
      <w:pPr>
        <w:pStyle w:val="Title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Assignment 1: ICT Fundamentals</w:t>
      </w:r>
    </w:p>
    <w:p w14:paraId="26AA2950" w14:textId="77777777" w:rsidR="00681602" w:rsidRDefault="00681602">
      <w:pPr>
        <w:rPr>
          <w:rFonts w:ascii="Times New Roman" w:hAnsi="Times New Roman" w:cs="Times New Roman"/>
        </w:rPr>
      </w:pPr>
    </w:p>
    <w:p w14:paraId="68FFB3A8" w14:textId="39C16AFA" w:rsidR="00681602" w:rsidRDefault="008116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tal Marks</w:t>
      </w:r>
      <w:r w:rsidR="00907FC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100 </w:t>
      </w:r>
      <w:r w:rsidR="00907FC8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Contribution to the final mark: </w:t>
      </w:r>
      <w:r w:rsidR="00E742C1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0%)</w:t>
      </w:r>
    </w:p>
    <w:p w14:paraId="349C2CD1" w14:textId="3A941BA2" w:rsidR="00681602" w:rsidRDefault="008116E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ue: 23:59 pm, Sunday, </w:t>
      </w:r>
      <w:r w:rsidR="002B3648">
        <w:rPr>
          <w:rFonts w:ascii="Times New Roman" w:hAnsi="Times New Roman" w:cs="Times New Roman"/>
          <w:b/>
          <w:sz w:val="24"/>
          <w:szCs w:val="24"/>
        </w:rPr>
        <w:t>2 April 2023</w:t>
      </w:r>
    </w:p>
    <w:p w14:paraId="66702045" w14:textId="77777777" w:rsidR="00681602" w:rsidRDefault="00811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 penalty: Late submissions will be penalised at 5% of the actual assignment mark for every calendar day. E.g. assignments submitted 5 minutes late are penalised as one day late. Late work of 5 or more days will not be marked.</w:t>
      </w:r>
    </w:p>
    <w:p w14:paraId="7692E8CE" w14:textId="77777777" w:rsidR="00681602" w:rsidRDefault="00681602">
      <w:pPr>
        <w:rPr>
          <w:rFonts w:ascii="Times New Roman" w:hAnsi="Times New Roman" w:cs="Times New Roman"/>
          <w:sz w:val="28"/>
          <w:szCs w:val="28"/>
        </w:rPr>
      </w:pPr>
    </w:p>
    <w:p w14:paraId="7CFA1CB2" w14:textId="77777777" w:rsidR="00681602" w:rsidRDefault="008116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SSIGNMENT AIM</w:t>
      </w:r>
    </w:p>
    <w:p w14:paraId="222BCE3B" w14:textId="77777777" w:rsidR="00681602" w:rsidRDefault="008116E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signment has 4 parts:</w:t>
      </w:r>
    </w:p>
    <w:p w14:paraId="059360C3" w14:textId="77777777" w:rsidR="00681602" w:rsidRDefault="008116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aims to give students an understanding of how computer systems represent real-life data such as positive, negative numbers, floating point numbers, text, etc., at the lowest level seen by the programmer, namely the </w:t>
      </w:r>
      <w:r w:rsidRPr="000872DB">
        <w:rPr>
          <w:rFonts w:ascii="Times New Roman" w:hAnsi="Times New Roman" w:cs="Times New Roman"/>
          <w:b/>
          <w:bCs/>
          <w:sz w:val="24"/>
          <w:szCs w:val="24"/>
        </w:rPr>
        <w:t>binary number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F3DC94" w14:textId="77777777" w:rsidR="00681602" w:rsidRDefault="008116E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prepares students with the ability to install multi-operating systems using VirtualBox </w:t>
      </w:r>
      <w:r w:rsidRPr="00842557">
        <w:rPr>
          <w:rFonts w:ascii="Times New Roman" w:hAnsi="Times New Roman" w:cs="Times New Roman"/>
          <w:color w:val="0040FF"/>
          <w:sz w:val="24"/>
          <w:szCs w:val="24"/>
        </w:rPr>
        <w:t>(</w:t>
      </w:r>
      <w:hyperlink r:id="rId12">
        <w:r w:rsidRPr="00842557">
          <w:rPr>
            <w:rStyle w:val="Hyperlink"/>
            <w:color w:val="0040FF"/>
          </w:rPr>
          <w:t>https://www.virtualbox.org/</w:t>
        </w:r>
      </w:hyperlink>
      <w:r>
        <w:t>)</w:t>
      </w:r>
      <w:r>
        <w:rPr>
          <w:rFonts w:ascii="Times New Roman" w:hAnsi="Times New Roman" w:cs="Times New Roman"/>
          <w:sz w:val="24"/>
          <w:szCs w:val="24"/>
        </w:rPr>
        <w:t xml:space="preserve"> and comparatively evaluate the </w:t>
      </w:r>
      <w:r w:rsidRPr="000872DB">
        <w:rPr>
          <w:rFonts w:ascii="Times New Roman" w:hAnsi="Times New Roman" w:cs="Times New Roman"/>
          <w:b/>
          <w:bCs/>
          <w:sz w:val="24"/>
          <w:szCs w:val="24"/>
        </w:rPr>
        <w:t>Linux/UNIX</w:t>
      </w:r>
      <w:r>
        <w:rPr>
          <w:rFonts w:ascii="Times New Roman" w:hAnsi="Times New Roman" w:cs="Times New Roman"/>
          <w:sz w:val="24"/>
          <w:szCs w:val="24"/>
        </w:rPr>
        <w:t xml:space="preserve"> Operating Systems (OS). This assignment is also prepared for students to understand the basic concepts covering Linux/UNIX file systems, commands, and working environments.</w:t>
      </w:r>
    </w:p>
    <w:p w14:paraId="0361D50A" w14:textId="7E17B506" w:rsidR="00681602" w:rsidRDefault="008116E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helps students understand the basic idea of contemporary Machine Learning and </w:t>
      </w:r>
      <w:r w:rsidRPr="000872DB">
        <w:rPr>
          <w:rFonts w:ascii="Times New Roman" w:hAnsi="Times New Roman" w:cs="Times New Roman"/>
          <w:b/>
          <w:bCs/>
          <w:sz w:val="24"/>
          <w:szCs w:val="24"/>
        </w:rPr>
        <w:t>Deep Learning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="00842557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PyTorch</w:t>
      </w:r>
      <w:proofErr w:type="spellEnd"/>
      <w:r w:rsidR="00842557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(</w:t>
      </w:r>
      <w:hyperlink r:id="rId13">
        <w:r w:rsidR="00842557" w:rsidRPr="00842557">
          <w:rPr>
            <w:rStyle w:val="Hyperlink"/>
            <w:rFonts w:ascii="Times New Roman" w:eastAsia="Times New Roman" w:hAnsi="Times New Roman" w:cs="Times New Roman"/>
            <w:color w:val="0040FF"/>
            <w:sz w:val="24"/>
            <w:szCs w:val="24"/>
            <w:lang w:val="en-AU" w:eastAsia="en-NZ"/>
          </w:rPr>
          <w:t>https://www.pytorch.org/</w:t>
        </w:r>
      </w:hyperlink>
      <w:r w:rsidR="00842557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and Google </w:t>
      </w:r>
      <w:proofErr w:type="spellStart"/>
      <w:r>
        <w:rPr>
          <w:rFonts w:ascii="Times New Roman" w:hAnsi="Times New Roman" w:cs="Times New Roman"/>
          <w:sz w:val="24"/>
          <w:szCs w:val="24"/>
        </w:rPr>
        <w:t>Col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14">
        <w:r>
          <w:rPr>
            <w:rStyle w:val="Hyperlink"/>
          </w:rPr>
          <w:t>https://colab.research.google.com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5B3687BF" w14:textId="7CD7C579" w:rsidR="00681602" w:rsidRDefault="00C503E5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provides students some </w:t>
      </w:r>
      <w:r w:rsidR="000A7722">
        <w:rPr>
          <w:rFonts w:ascii="Times New Roman" w:hAnsi="Times New Roman" w:cs="Times New Roman"/>
          <w:sz w:val="24"/>
          <w:szCs w:val="24"/>
        </w:rPr>
        <w:t>f</w:t>
      </w:r>
      <w:r w:rsidR="000A7722" w:rsidRPr="000A7722">
        <w:rPr>
          <w:rFonts w:ascii="Times New Roman" w:hAnsi="Times New Roman" w:cs="Times New Roman"/>
          <w:sz w:val="24"/>
          <w:szCs w:val="24"/>
        </w:rPr>
        <w:t xml:space="preserve">oundations of </w:t>
      </w:r>
      <w:r w:rsidR="00002647" w:rsidRPr="00002647">
        <w:rPr>
          <w:rFonts w:ascii="Times New Roman" w:hAnsi="Times New Roman" w:cs="Times New Roman"/>
          <w:b/>
          <w:bCs/>
          <w:sz w:val="24"/>
          <w:szCs w:val="24"/>
        </w:rPr>
        <w:t>Hypertext Markup Language (HTML)</w:t>
      </w:r>
      <w:r w:rsidR="00FC4E07">
        <w:rPr>
          <w:rFonts w:ascii="Times New Roman" w:hAnsi="Times New Roman" w:cs="Times New Roman"/>
          <w:sz w:val="24"/>
          <w:szCs w:val="24"/>
        </w:rPr>
        <w:t xml:space="preserve">; you will have </w:t>
      </w:r>
      <w:r w:rsidR="00586627">
        <w:rPr>
          <w:rFonts w:ascii="Times New Roman" w:hAnsi="Times New Roman" w:cs="Times New Roman"/>
          <w:sz w:val="24"/>
          <w:szCs w:val="24"/>
        </w:rPr>
        <w:t xml:space="preserve">a </w:t>
      </w:r>
      <w:r w:rsidR="00FC4E07">
        <w:rPr>
          <w:rFonts w:ascii="Times New Roman" w:hAnsi="Times New Roman" w:cs="Times New Roman"/>
          <w:sz w:val="24"/>
          <w:szCs w:val="24"/>
        </w:rPr>
        <w:t>chance to l</w:t>
      </w:r>
      <w:r w:rsidR="00FC4E07" w:rsidRPr="00FC4E07">
        <w:rPr>
          <w:rFonts w:ascii="Times New Roman" w:hAnsi="Times New Roman" w:cs="Times New Roman"/>
          <w:sz w:val="24"/>
          <w:szCs w:val="24"/>
        </w:rPr>
        <w:t>earn about HTML elements and structure</w:t>
      </w:r>
      <w:r w:rsidR="00002647">
        <w:rPr>
          <w:rFonts w:ascii="Times New Roman" w:hAnsi="Times New Roman" w:cs="Times New Roman"/>
          <w:sz w:val="24"/>
          <w:szCs w:val="24"/>
        </w:rPr>
        <w:t>. Students will build</w:t>
      </w:r>
      <w:r w:rsidR="00FC4E07" w:rsidRPr="00FC4E07">
        <w:rPr>
          <w:rFonts w:ascii="Times New Roman" w:hAnsi="Times New Roman" w:cs="Times New Roman"/>
          <w:sz w:val="24"/>
          <w:szCs w:val="24"/>
        </w:rPr>
        <w:t xml:space="preserve"> </w:t>
      </w:r>
      <w:r w:rsidR="00002647">
        <w:rPr>
          <w:rFonts w:ascii="Times New Roman" w:hAnsi="Times New Roman" w:cs="Times New Roman"/>
          <w:sz w:val="24"/>
          <w:szCs w:val="24"/>
        </w:rPr>
        <w:t>some simple</w:t>
      </w:r>
      <w:r w:rsidR="00FC4E07" w:rsidRPr="00FC4E07">
        <w:rPr>
          <w:rFonts w:ascii="Times New Roman" w:hAnsi="Times New Roman" w:cs="Times New Roman"/>
          <w:sz w:val="24"/>
          <w:szCs w:val="24"/>
        </w:rPr>
        <w:t xml:space="preserve"> blocks of </w:t>
      </w:r>
      <w:r w:rsidR="00002647">
        <w:rPr>
          <w:rFonts w:ascii="Times New Roman" w:hAnsi="Times New Roman" w:cs="Times New Roman"/>
          <w:sz w:val="24"/>
          <w:szCs w:val="24"/>
        </w:rPr>
        <w:t xml:space="preserve">a </w:t>
      </w:r>
      <w:r w:rsidR="00FC4E07" w:rsidRPr="00FC4E07">
        <w:rPr>
          <w:rFonts w:ascii="Times New Roman" w:hAnsi="Times New Roman" w:cs="Times New Roman"/>
          <w:sz w:val="24"/>
          <w:szCs w:val="24"/>
        </w:rPr>
        <w:t>website.</w:t>
      </w:r>
    </w:p>
    <w:p w14:paraId="5602942D" w14:textId="77777777" w:rsidR="00681602" w:rsidRDefault="00681602">
      <w:pPr>
        <w:rPr>
          <w:rFonts w:ascii="Times New Roman" w:hAnsi="Times New Roman" w:cs="Times New Roman"/>
          <w:sz w:val="28"/>
          <w:szCs w:val="28"/>
        </w:rPr>
      </w:pPr>
    </w:p>
    <w:p w14:paraId="3BFB5F2F" w14:textId="77777777" w:rsidR="00681602" w:rsidRDefault="008116E7">
      <w:pPr>
        <w:rPr>
          <w:rFonts w:ascii="Times New Roman" w:hAnsi="Times New Roman" w:cs="Times New Roman"/>
          <w:b/>
          <w:sz w:val="32"/>
          <w:szCs w:val="32"/>
        </w:rPr>
      </w:pPr>
      <w:r>
        <w:br w:type="page"/>
      </w:r>
    </w:p>
    <w:p w14:paraId="357F69F0" w14:textId="77777777" w:rsidR="00681602" w:rsidRDefault="008116E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Instruction for Submission</w:t>
      </w:r>
    </w:p>
    <w:p w14:paraId="740FEA2F" w14:textId="535138EF" w:rsidR="00681602" w:rsidRDefault="008116E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The assignment must be submitted on </w:t>
      </w:r>
      <w:hyperlink r:id="rId15" w:history="1">
        <w:r w:rsidR="00DF11FA" w:rsidRPr="00DF11F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NZ"/>
          </w:rPr>
          <w:t>CANVAS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in soft copy. </w:t>
      </w:r>
    </w:p>
    <w:p w14:paraId="219810A7" w14:textId="77777777" w:rsidR="00681602" w:rsidRDefault="0068160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61C388A5" w14:textId="0A03C7D4" w:rsidR="00681602" w:rsidRDefault="008116E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File(s) to be submitted:</w:t>
      </w:r>
    </w:p>
    <w:p w14:paraId="046A1A6C" w14:textId="1CF71DAC" w:rsidR="00CC761F" w:rsidRDefault="00CC761F">
      <w:pPr>
        <w:numPr>
          <w:ilvl w:val="0"/>
          <w:numId w:val="2"/>
        </w:numPr>
        <w:spacing w:after="0" w:line="240" w:lineRule="auto"/>
        <w:ind w:left="0" w:firstLine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zip file contains all your assignment files and folders. </w:t>
      </w:r>
    </w:p>
    <w:p w14:paraId="4F3A02F6" w14:textId="512B8F3C" w:rsidR="005338A4" w:rsidRDefault="005338A4">
      <w:pPr>
        <w:numPr>
          <w:ilvl w:val="0"/>
          <w:numId w:val="2"/>
        </w:numPr>
        <w:spacing w:after="0" w:line="240" w:lineRule="auto"/>
        <w:ind w:left="0" w:firstLine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he submitted folder might contain PDF files, docx files, or a website</w:t>
      </w:r>
    </w:p>
    <w:p w14:paraId="22740F1D" w14:textId="77777777" w:rsidR="00681602" w:rsidRDefault="008116E7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</w:p>
    <w:p w14:paraId="59749244" w14:textId="1CF0D39E" w:rsidR="00681602" w:rsidRDefault="00CC0DC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ompress all files to</w:t>
      </w:r>
      <w:r w:rsidR="008116E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 “</w:t>
      </w:r>
      <w:r w:rsidR="008116E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 xml:space="preserve">LAST </w:t>
      </w:r>
      <w:proofErr w:type="spellStart"/>
      <w:r w:rsidR="008116E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NAME_Student</w:t>
      </w:r>
      <w:proofErr w:type="spellEnd"/>
      <w:r w:rsidR="008116E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 xml:space="preserve"> ID.</w:t>
      </w:r>
      <w:r w:rsidR="00086F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zip</w:t>
      </w:r>
      <w:r w:rsidR="008116E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 w:rsidR="008116E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he file</w:t>
      </w:r>
      <w:r w:rsidR="008116E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ED538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inclu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es all</w:t>
      </w:r>
      <w:r w:rsidR="00ED538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documents, images and </w:t>
      </w:r>
      <w:r w:rsidR="008116E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video file</w:t>
      </w:r>
      <w:r w:rsidR="00ED538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s</w:t>
      </w:r>
      <w:r w:rsidR="008116E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Submit it on </w:t>
      </w:r>
      <w:hyperlink r:id="rId16" w:history="1">
        <w:r w:rsidR="00F96090" w:rsidRPr="00F96090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NZ"/>
          </w:rPr>
          <w:t>CANVAS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 w:rsidR="008116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E31791" w14:textId="77777777" w:rsidR="00ED538F" w:rsidRDefault="00ED53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C392C5" w14:textId="77777777" w:rsidR="00681602" w:rsidRDefault="008116E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Miscellaneous requirements: </w:t>
      </w:r>
    </w:p>
    <w:p w14:paraId="58E26AFA" w14:textId="77777777" w:rsidR="00681602" w:rsidRDefault="008116E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signment will not be marked if:</w:t>
      </w:r>
    </w:p>
    <w:p w14:paraId="012EE9BE" w14:textId="77777777" w:rsidR="00681602" w:rsidRDefault="008116E7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any form of malware  (e.g. computer virus)</w:t>
      </w:r>
    </w:p>
    <w:p w14:paraId="7FC9C73B" w14:textId="4A590537" w:rsidR="00681602" w:rsidRDefault="008116E7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Not submitted in correct file format (see section</w:t>
      </w:r>
      <w:r w:rsidR="002B3648">
        <w:rPr>
          <w:rFonts w:ascii="Times New Roman" w:hAnsi="Times New Roman" w:cs="Times New Roman"/>
          <w:sz w:val="24"/>
          <w:szCs w:val="24"/>
          <w:highlight w:val="yellow"/>
        </w:rPr>
        <w:t xml:space="preserve"> above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: </w:t>
      </w:r>
      <w:r w:rsidR="002B3648">
        <w:rPr>
          <w:rFonts w:ascii="Times New Roman" w:hAnsi="Times New Roman" w:cs="Times New Roman"/>
          <w:sz w:val="24"/>
          <w:szCs w:val="24"/>
          <w:highlight w:val="yellow"/>
        </w:rPr>
        <w:t xml:space="preserve">Instruction for 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B3648">
        <w:rPr>
          <w:rFonts w:ascii="Times New Roman" w:hAnsi="Times New Roman" w:cs="Times New Roman"/>
          <w:sz w:val="24"/>
          <w:szCs w:val="24"/>
          <w:highlight w:val="yellow"/>
        </w:rPr>
        <w:t>Submission</w:t>
      </w:r>
      <w:r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7AED1EE3" w14:textId="77777777" w:rsidR="00681602" w:rsidRDefault="008116E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 a backup copy of your assignments to be: </w:t>
      </w:r>
    </w:p>
    <w:p w14:paraId="75C6EAF7" w14:textId="77777777" w:rsidR="00681602" w:rsidRDefault="008116E7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loaded to </w:t>
      </w:r>
      <w:r>
        <w:rPr>
          <w:rFonts w:ascii="Times New Roman" w:hAnsi="Times New Roman" w:cs="Times New Roman"/>
          <w:i/>
          <w:sz w:val="24"/>
          <w:szCs w:val="24"/>
        </w:rPr>
        <w:t>“Turnitin”</w:t>
      </w:r>
      <w:r>
        <w:rPr>
          <w:rFonts w:ascii="Times New Roman" w:hAnsi="Times New Roman" w:cs="Times New Roman"/>
          <w:sz w:val="24"/>
          <w:szCs w:val="24"/>
        </w:rPr>
        <w:t xml:space="preserve"> anti-plagiarism service – if requested. </w:t>
      </w:r>
    </w:p>
    <w:p w14:paraId="6B30F359" w14:textId="77777777" w:rsidR="00681602" w:rsidRDefault="008116E7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as a hard copy – if requested.</w:t>
      </w:r>
    </w:p>
    <w:p w14:paraId="4FF493A5" w14:textId="77777777" w:rsidR="00681602" w:rsidRDefault="00681602">
      <w:pP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</w:pPr>
    </w:p>
    <w:p w14:paraId="74D0F396" w14:textId="77777777" w:rsidR="00681602" w:rsidRDefault="00681602">
      <w:pP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</w:pPr>
    </w:p>
    <w:p w14:paraId="0F1DA8BF" w14:textId="5FC88873" w:rsidR="00681602" w:rsidRDefault="008116E7">
      <w:pP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  <w:t xml:space="preserve">Note: Show all your workings </w:t>
      </w:r>
      <w:r w:rsidR="002B3648"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  <w:t>where</w:t>
      </w:r>
      <w: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  <w:t xml:space="preserve"> possible</w:t>
      </w:r>
    </w:p>
    <w:p w14:paraId="7FDF668C" w14:textId="77777777" w:rsidR="00681602" w:rsidRDefault="008116E7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br w:type="page"/>
      </w:r>
    </w:p>
    <w:p w14:paraId="386E0DC8" w14:textId="3C526CEE" w:rsidR="00681602" w:rsidRDefault="008116E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art One (</w:t>
      </w:r>
      <w:r w:rsidR="00851597">
        <w:rPr>
          <w:rFonts w:ascii="Times New Roman" w:hAnsi="Times New Roman" w:cs="Times New Roman"/>
          <w:b/>
          <w:sz w:val="32"/>
          <w:szCs w:val="32"/>
        </w:rPr>
        <w:t>35</w:t>
      </w:r>
      <w:r>
        <w:rPr>
          <w:rFonts w:ascii="Times New Roman" w:hAnsi="Times New Roman" w:cs="Times New Roman"/>
          <w:b/>
          <w:sz w:val="32"/>
          <w:szCs w:val="32"/>
        </w:rPr>
        <w:t xml:space="preserve"> marks):</w:t>
      </w:r>
    </w:p>
    <w:p w14:paraId="7113947C" w14:textId="2BCED510" w:rsidR="00681602" w:rsidRDefault="008116E7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 w:rsidR="00DC3441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Converting Between Number Bases (</w:t>
      </w:r>
      <w:r w:rsidR="00FE414F">
        <w:rPr>
          <w:rFonts w:ascii="Times New Roman" w:hAnsi="Times New Roman" w:cs="Times New Roman"/>
          <w:bCs/>
          <w:sz w:val="24"/>
          <w:szCs w:val="24"/>
          <w:u w:val="single"/>
        </w:rPr>
        <w:t>6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 marks) </w:t>
      </w:r>
    </w:p>
    <w:p w14:paraId="5070EC35" w14:textId="0FA5DB8A" w:rsidR="00295B11" w:rsidRDefault="008116E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sider A is</w:t>
      </w:r>
      <w:r w:rsidR="00D10D6A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BA4F07">
        <w:rPr>
          <w:rFonts w:ascii="Times New Roman" w:hAnsi="Times New Roman" w:cs="Times New Roman"/>
          <w:bCs/>
          <w:sz w:val="24"/>
          <w:szCs w:val="24"/>
        </w:rPr>
        <w:t xml:space="preserve">two </w:t>
      </w:r>
      <w:r w:rsidR="00BA4F07" w:rsidRPr="00BA4F07">
        <w:rPr>
          <w:rFonts w:ascii="Times New Roman" w:hAnsi="Times New Roman" w:cs="Times New Roman"/>
          <w:b/>
          <w:sz w:val="24"/>
          <w:szCs w:val="24"/>
        </w:rPr>
        <w:t>NON ZERO</w:t>
      </w:r>
      <w:r w:rsidR="00D10D6A">
        <w:rPr>
          <w:rFonts w:ascii="Times New Roman" w:hAnsi="Times New Roman" w:cs="Times New Roman"/>
          <w:bCs/>
          <w:sz w:val="24"/>
          <w:szCs w:val="24"/>
        </w:rPr>
        <w:t xml:space="preserve"> digits </w:t>
      </w:r>
      <w:r w:rsidR="002B3648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2B3648" w:rsidRPr="000C43C5">
        <w:rPr>
          <w:rFonts w:ascii="Times New Roman" w:hAnsi="Times New Roman" w:cs="Times New Roman"/>
          <w:b/>
          <w:sz w:val="24"/>
          <w:szCs w:val="24"/>
        </w:rPr>
        <w:t>position</w:t>
      </w:r>
      <w:r w:rsidR="000C43C5">
        <w:rPr>
          <w:rFonts w:ascii="Times New Roman" w:hAnsi="Times New Roman" w:cs="Times New Roman"/>
          <w:b/>
          <w:sz w:val="24"/>
          <w:szCs w:val="24"/>
        </w:rPr>
        <w:t>s</w:t>
      </w:r>
      <w:r w:rsidR="002B3648" w:rsidRPr="000C43C5">
        <w:rPr>
          <w:rFonts w:ascii="Times New Roman" w:hAnsi="Times New Roman" w:cs="Times New Roman"/>
          <w:b/>
          <w:sz w:val="24"/>
          <w:szCs w:val="24"/>
        </w:rPr>
        <w:t xml:space="preserve"> 5 and 6</w:t>
      </w:r>
      <w:r w:rsidR="002B364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0D6A">
        <w:rPr>
          <w:rFonts w:ascii="Times New Roman" w:hAnsi="Times New Roman" w:cs="Times New Roman"/>
          <w:bCs/>
          <w:sz w:val="24"/>
          <w:szCs w:val="24"/>
        </w:rPr>
        <w:t>of</w:t>
      </w:r>
      <w:r>
        <w:rPr>
          <w:rFonts w:ascii="Times New Roman" w:hAnsi="Times New Roman" w:cs="Times New Roman"/>
          <w:bCs/>
          <w:sz w:val="24"/>
          <w:szCs w:val="24"/>
        </w:rPr>
        <w:t xml:space="preserve"> your </w:t>
      </w:r>
      <w:r>
        <w:rPr>
          <w:rFonts w:ascii="Times New Roman" w:hAnsi="Times New Roman" w:cs="Times New Roman"/>
          <w:b/>
          <w:sz w:val="24"/>
          <w:szCs w:val="24"/>
        </w:rPr>
        <w:t>AUT ID number</w:t>
      </w:r>
      <w:r>
        <w:rPr>
          <w:rFonts w:ascii="Times New Roman" w:hAnsi="Times New Roman" w:cs="Times New Roman"/>
          <w:bCs/>
          <w:sz w:val="24"/>
          <w:szCs w:val="24"/>
        </w:rPr>
        <w:t xml:space="preserve">, so </w:t>
      </w:r>
    </w:p>
    <w:p w14:paraId="7F7B1C73" w14:textId="56C59932" w:rsidR="00295B11" w:rsidRDefault="00295B1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amples: </w:t>
      </w:r>
      <w:r>
        <w:rPr>
          <w:rFonts w:ascii="Times New Roman" w:hAnsi="Times New Roman" w:cs="Times New Roman"/>
          <w:bCs/>
          <w:sz w:val="24"/>
          <w:szCs w:val="24"/>
        </w:rPr>
        <w:tab/>
        <w:t>If your ID is 3612</w:t>
      </w:r>
      <w:r w:rsidRPr="00BA4F07">
        <w:rPr>
          <w:rFonts w:ascii="Times New Roman" w:hAnsi="Times New Roman" w:cs="Times New Roman"/>
          <w:bCs/>
          <w:color w:val="FF0000"/>
          <w:sz w:val="24"/>
          <w:szCs w:val="24"/>
        </w:rPr>
        <w:t>5</w:t>
      </w:r>
      <w:r w:rsidRPr="00CC0DC0">
        <w:rPr>
          <w:rFonts w:ascii="Times New Roman" w:hAnsi="Times New Roman" w:cs="Times New Roman"/>
          <w:bCs/>
          <w:color w:val="FF0000"/>
          <w:sz w:val="24"/>
          <w:szCs w:val="24"/>
        </w:rPr>
        <w:t>6</w:t>
      </w:r>
      <w:r w:rsidRPr="00295B11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2 then </w:t>
      </w:r>
      <w:r w:rsidRPr="007F1B60">
        <w:rPr>
          <w:rFonts w:ascii="Times New Roman" w:hAnsi="Times New Roman" w:cs="Times New Roman"/>
          <w:b/>
          <w:color w:val="FF0000"/>
          <w:sz w:val="24"/>
          <w:szCs w:val="24"/>
        </w:rPr>
        <w:t>A</w:t>
      </w:r>
      <w:r w:rsidRPr="00D10D6A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= </w:t>
      </w:r>
      <w:r>
        <w:rPr>
          <w:rFonts w:ascii="Times New Roman" w:hAnsi="Times New Roman" w:cs="Times New Roman"/>
          <w:bCs/>
          <w:color w:val="FF0000"/>
          <w:sz w:val="24"/>
          <w:szCs w:val="24"/>
        </w:rPr>
        <w:t>56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3F8A622" w14:textId="76E30D1E" w:rsidR="00295B11" w:rsidRDefault="00295B11" w:rsidP="00295B11">
      <w:pPr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="008116E7">
        <w:rPr>
          <w:rFonts w:ascii="Times New Roman" w:hAnsi="Times New Roman" w:cs="Times New Roman"/>
          <w:bCs/>
          <w:sz w:val="24"/>
          <w:szCs w:val="24"/>
        </w:rPr>
        <w:t xml:space="preserve">f your ID is </w:t>
      </w:r>
      <w:r w:rsidR="00BA4F07">
        <w:rPr>
          <w:rFonts w:ascii="Times New Roman" w:hAnsi="Times New Roman" w:cs="Times New Roman"/>
          <w:bCs/>
          <w:sz w:val="24"/>
          <w:szCs w:val="24"/>
        </w:rPr>
        <w:t>36</w:t>
      </w:r>
      <w:r w:rsidR="008116E7">
        <w:rPr>
          <w:rFonts w:ascii="Times New Roman" w:hAnsi="Times New Roman" w:cs="Times New Roman"/>
          <w:bCs/>
          <w:sz w:val="24"/>
          <w:szCs w:val="24"/>
        </w:rPr>
        <w:t>12</w:t>
      </w:r>
      <w:r w:rsidR="00BA4F07" w:rsidRPr="00BA4F07">
        <w:rPr>
          <w:rFonts w:ascii="Times New Roman" w:hAnsi="Times New Roman" w:cs="Times New Roman"/>
          <w:bCs/>
          <w:color w:val="FF0000"/>
          <w:sz w:val="24"/>
          <w:szCs w:val="24"/>
        </w:rPr>
        <w:t>5</w:t>
      </w:r>
      <w:r w:rsidR="00BA4F07">
        <w:rPr>
          <w:rFonts w:ascii="Times New Roman" w:hAnsi="Times New Roman" w:cs="Times New Roman"/>
          <w:bCs/>
          <w:color w:val="FF0000"/>
          <w:sz w:val="24"/>
          <w:szCs w:val="24"/>
        </w:rPr>
        <w:t>0</w:t>
      </w:r>
      <w:r w:rsidR="008116E7" w:rsidRPr="00CC0DC0">
        <w:rPr>
          <w:rFonts w:ascii="Times New Roman" w:hAnsi="Times New Roman" w:cs="Times New Roman"/>
          <w:bCs/>
          <w:color w:val="FF0000"/>
          <w:sz w:val="24"/>
          <w:szCs w:val="24"/>
        </w:rPr>
        <w:t>6</w:t>
      </w:r>
      <w:r w:rsidRPr="00295B11">
        <w:rPr>
          <w:rFonts w:ascii="Times New Roman" w:hAnsi="Times New Roman" w:cs="Times New Roman"/>
          <w:bCs/>
          <w:sz w:val="24"/>
          <w:szCs w:val="24"/>
        </w:rPr>
        <w:t>1</w:t>
      </w:r>
      <w:r w:rsidR="008116E7">
        <w:rPr>
          <w:rFonts w:ascii="Times New Roman" w:hAnsi="Times New Roman" w:cs="Times New Roman"/>
          <w:bCs/>
          <w:sz w:val="24"/>
          <w:szCs w:val="24"/>
        </w:rPr>
        <w:t xml:space="preserve"> then </w:t>
      </w:r>
      <w:r w:rsidR="00D10D6A" w:rsidRPr="007F1B60">
        <w:rPr>
          <w:rFonts w:ascii="Times New Roman" w:hAnsi="Times New Roman" w:cs="Times New Roman"/>
          <w:b/>
          <w:color w:val="FF0000"/>
          <w:sz w:val="24"/>
          <w:szCs w:val="24"/>
        </w:rPr>
        <w:t>A</w:t>
      </w:r>
      <w:r w:rsidR="008116E7" w:rsidRPr="00D10D6A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= </w:t>
      </w:r>
      <w:r w:rsidR="00D21D2A">
        <w:rPr>
          <w:rFonts w:ascii="Times New Roman" w:hAnsi="Times New Roman" w:cs="Times New Roman"/>
          <w:bCs/>
          <w:color w:val="FF0000"/>
          <w:sz w:val="24"/>
          <w:szCs w:val="24"/>
        </w:rPr>
        <w:t>56</w:t>
      </w:r>
    </w:p>
    <w:p w14:paraId="6CF4BCE0" w14:textId="59F48267" w:rsidR="00295B11" w:rsidRPr="00295B11" w:rsidRDefault="00295B11" w:rsidP="00295B11">
      <w:pPr>
        <w:ind w:left="720" w:firstLine="720"/>
        <w:jc w:val="both"/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f your ID is 3612</w:t>
      </w:r>
      <w:r w:rsidRPr="00295B11">
        <w:rPr>
          <w:rFonts w:ascii="Times New Roman" w:hAnsi="Times New Roman" w:cs="Times New Roman"/>
          <w:bCs/>
          <w:color w:val="FF0000"/>
          <w:sz w:val="24"/>
          <w:szCs w:val="24"/>
        </w:rPr>
        <w:t>0</w:t>
      </w:r>
      <w:r w:rsidRPr="00BA4F07">
        <w:rPr>
          <w:rFonts w:ascii="Times New Roman" w:hAnsi="Times New Roman" w:cs="Times New Roman"/>
          <w:bCs/>
          <w:color w:val="FF0000"/>
          <w:sz w:val="24"/>
          <w:szCs w:val="24"/>
        </w:rPr>
        <w:t>5</w:t>
      </w:r>
      <w:r w:rsidRPr="00CC0DC0">
        <w:rPr>
          <w:rFonts w:ascii="Times New Roman" w:hAnsi="Times New Roman" w:cs="Times New Roman"/>
          <w:bCs/>
          <w:color w:val="FF0000"/>
          <w:sz w:val="24"/>
          <w:szCs w:val="24"/>
        </w:rPr>
        <w:t>6</w:t>
      </w:r>
      <w:r w:rsidRPr="00295B11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 then </w:t>
      </w:r>
      <w:r w:rsidRPr="007F1B60">
        <w:rPr>
          <w:rFonts w:ascii="Times New Roman" w:hAnsi="Times New Roman" w:cs="Times New Roman"/>
          <w:b/>
          <w:color w:val="FF0000"/>
          <w:sz w:val="24"/>
          <w:szCs w:val="24"/>
        </w:rPr>
        <w:t>A</w:t>
      </w:r>
      <w:r w:rsidRPr="00D10D6A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= </w:t>
      </w:r>
      <w:r>
        <w:rPr>
          <w:rFonts w:ascii="Times New Roman" w:hAnsi="Times New Roman" w:cs="Times New Roman"/>
          <w:bCs/>
          <w:color w:val="FF0000"/>
          <w:sz w:val="24"/>
          <w:szCs w:val="24"/>
        </w:rPr>
        <w:t>56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BEC799E" w14:textId="17228FF0" w:rsidR="00681602" w:rsidRDefault="00C0433B">
      <w:pPr>
        <w:jc w:val="both"/>
        <w:rPr>
          <w:rFonts w:ascii="Times New Roman" w:hAnsi="Times New Roman" w:cs="Times New Roman"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i/>
          <w:color w:val="FF0000"/>
          <w:sz w:val="24"/>
          <w:szCs w:val="24"/>
        </w:rPr>
        <w:t>Please fill the below boxes with your own ID number.</w:t>
      </w:r>
    </w:p>
    <w:tbl>
      <w:tblPr>
        <w:tblpPr w:leftFromText="180" w:rightFromText="180" w:vertAnchor="text" w:horzAnchor="page" w:tblpX="2701" w:tblpY="96"/>
        <w:tblW w:w="3040" w:type="dxa"/>
        <w:tblLook w:val="04A0" w:firstRow="1" w:lastRow="0" w:firstColumn="1" w:lastColumn="0" w:noHBand="0" w:noVBand="1"/>
      </w:tblPr>
      <w:tblGrid>
        <w:gridCol w:w="381"/>
        <w:gridCol w:w="380"/>
        <w:gridCol w:w="380"/>
        <w:gridCol w:w="380"/>
        <w:gridCol w:w="380"/>
        <w:gridCol w:w="380"/>
        <w:gridCol w:w="380"/>
        <w:gridCol w:w="379"/>
      </w:tblGrid>
      <w:tr w:rsidR="00681602" w14:paraId="5CFFDBE1" w14:textId="77777777">
        <w:trPr>
          <w:trHeight w:val="315"/>
        </w:trPr>
        <w:tc>
          <w:tcPr>
            <w:tcW w:w="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4A028527" w14:textId="21CB5901" w:rsidR="00681602" w:rsidRDefault="001A3B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5DBB1271" w14:textId="112240C0" w:rsidR="00681602" w:rsidRDefault="001A3B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6CBF5AC1" w14:textId="6A1AC0DE" w:rsidR="00681602" w:rsidRDefault="001A3B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40998ED" w14:textId="1F65EA8E" w:rsidR="00C7195E" w:rsidRPr="00C7195E" w:rsidRDefault="001A3BA9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7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F3C647B" w14:textId="7C9E1E69" w:rsidR="00681602" w:rsidRDefault="001A3B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4AE7BF37" w14:textId="304AB03C" w:rsidR="00681602" w:rsidRDefault="001A3B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2</w:t>
            </w:r>
          </w:p>
        </w:tc>
        <w:tc>
          <w:tcPr>
            <w:tcW w:w="3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79F76A0" w14:textId="16BB918A" w:rsidR="00681602" w:rsidRDefault="00B607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5</w:t>
            </w:r>
          </w:p>
        </w:tc>
        <w:tc>
          <w:tcPr>
            <w:tcW w:w="3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B96A333" w14:textId="7026E3DF" w:rsidR="00681602" w:rsidRDefault="00B607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3</w:t>
            </w:r>
          </w:p>
        </w:tc>
      </w:tr>
    </w:tbl>
    <w:p w14:paraId="5EA3266C" w14:textId="77777777" w:rsidR="00681602" w:rsidRDefault="008116E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ID = </w:t>
      </w:r>
    </w:p>
    <w:p w14:paraId="3405D55A" w14:textId="77777777" w:rsidR="00681602" w:rsidRDefault="008116E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erform the following conversions between different number based systems (3 marks for each):</w:t>
      </w:r>
    </w:p>
    <w:p w14:paraId="5ED6A88C" w14:textId="11DC18B5" w:rsidR="00681602" w:rsidRDefault="008116E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ume the number </w:t>
      </w:r>
      <w:r w:rsidR="004C118E" w:rsidRPr="007F1B60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</w:rPr>
        <w:t xml:space="preserve"> is a decimal number (base 10):</w:t>
      </w:r>
    </w:p>
    <w:p w14:paraId="7E32BDE6" w14:textId="2FD4047A" w:rsidR="00B60733" w:rsidRPr="00B60733" w:rsidRDefault="008116E7" w:rsidP="00B60733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nvert </w:t>
      </w:r>
      <w:r w:rsidR="004C118E" w:rsidRPr="007F1B60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bCs/>
          <w:sz w:val="24"/>
          <w:szCs w:val="24"/>
        </w:rPr>
        <w:t xml:space="preserve"> (from Decimal) to Binary </w:t>
      </w:r>
      <w:r w:rsidR="00AF70FF">
        <w:rPr>
          <w:rFonts w:ascii="Times New Roman" w:hAnsi="Times New Roman" w:cs="Times New Roman"/>
          <w:bCs/>
          <w:sz w:val="24"/>
          <w:szCs w:val="24"/>
        </w:rPr>
        <w:t>=</w:t>
      </w:r>
      <w:r w:rsidR="00355399">
        <w:rPr>
          <w:rFonts w:ascii="Times New Roman" w:hAnsi="Times New Roman" w:cs="Times New Roman"/>
          <w:bCs/>
          <w:sz w:val="24"/>
          <w:szCs w:val="24"/>
        </w:rPr>
        <w:t xml:space="preserve"> call the answer </w:t>
      </w:r>
      <w:r w:rsidR="00355399" w:rsidRPr="00355399">
        <w:rPr>
          <w:rFonts w:ascii="Times New Roman" w:hAnsi="Times New Roman" w:cs="Times New Roman"/>
          <w:b/>
          <w:sz w:val="24"/>
          <w:szCs w:val="24"/>
        </w:rPr>
        <w:t>M</w:t>
      </w:r>
      <w:r w:rsidR="00A66F07" w:rsidRPr="00A66F0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14:paraId="4AD04D1B" w14:textId="7AEFAE82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= 25</w:t>
      </w:r>
    </w:p>
    <w:p w14:paraId="5806999A" w14:textId="643B9AD5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AFB7AA" w14:textId="1CB9C00D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5/2=12, r= 1</w:t>
      </w:r>
    </w:p>
    <w:p w14:paraId="1D096FCB" w14:textId="7D485EC3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2/2=6, r= 0</w:t>
      </w:r>
    </w:p>
    <w:p w14:paraId="5C68652F" w14:textId="3E2F5C80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6/2=3, r= </w:t>
      </w:r>
      <w:r w:rsidRPr="00B60733">
        <w:rPr>
          <w:rFonts w:ascii="Times New Roman" w:hAnsi="Times New Roman" w:cs="Times New Roman"/>
          <w:bCs/>
          <w:sz w:val="24"/>
          <w:szCs w:val="24"/>
        </w:rPr>
        <w:t>0</w:t>
      </w:r>
    </w:p>
    <w:p w14:paraId="39FC6042" w14:textId="20965F2A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3/2=1, </w:t>
      </w:r>
      <w:r w:rsidR="003B40F2">
        <w:rPr>
          <w:rFonts w:ascii="Times New Roman" w:hAnsi="Times New Roman" w:cs="Times New Roman"/>
          <w:bCs/>
          <w:sz w:val="24"/>
          <w:szCs w:val="24"/>
        </w:rPr>
        <w:t>r= 1</w:t>
      </w:r>
    </w:p>
    <w:p w14:paraId="43CD8F39" w14:textId="03B27394" w:rsidR="003B40F2" w:rsidRPr="00B60733" w:rsidRDefault="003B40F2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½=0, r=1</w:t>
      </w:r>
    </w:p>
    <w:p w14:paraId="3C09CF35" w14:textId="464FF766" w:rsidR="00B60733" w:rsidRDefault="00B60733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D2ED8F" w14:textId="6BC2D768" w:rsidR="003B40F2" w:rsidRPr="003B40F2" w:rsidRDefault="003B40F2" w:rsidP="00B60733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40F2">
        <w:rPr>
          <w:rFonts w:ascii="Times New Roman" w:hAnsi="Times New Roman" w:cs="Times New Roman"/>
          <w:bCs/>
          <w:sz w:val="24"/>
          <w:szCs w:val="24"/>
          <w:highlight w:val="yellow"/>
        </w:rPr>
        <w:t>Binary number (M</w:t>
      </w:r>
      <w:r w:rsidRPr="003B40F2">
        <w:rPr>
          <w:rFonts w:ascii="Times New Roman" w:hAnsi="Times New Roman" w:cs="Times New Roman"/>
          <w:bCs/>
          <w:sz w:val="24"/>
          <w:szCs w:val="24"/>
          <w:highlight w:val="yellow"/>
          <w:vertAlign w:val="subscript"/>
        </w:rPr>
        <w:t>2</w:t>
      </w:r>
      <w:r w:rsidRPr="003B40F2">
        <w:rPr>
          <w:rFonts w:ascii="Times New Roman" w:hAnsi="Times New Roman" w:cs="Times New Roman"/>
          <w:bCs/>
          <w:sz w:val="24"/>
          <w:szCs w:val="24"/>
          <w:highlight w:val="yellow"/>
        </w:rPr>
        <w:t>)= 011001</w:t>
      </w:r>
    </w:p>
    <w:p w14:paraId="6C13D352" w14:textId="77777777" w:rsidR="00B60733" w:rsidRPr="003B40F2" w:rsidRDefault="00B60733" w:rsidP="003B40F2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30CDEC" w14:textId="14D828DA" w:rsidR="003B40F2" w:rsidRPr="003B40F2" w:rsidRDefault="008116E7" w:rsidP="003B40F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nvert </w:t>
      </w:r>
      <w:r w:rsidR="004C118E" w:rsidRPr="007F1B60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bCs/>
          <w:sz w:val="24"/>
          <w:szCs w:val="24"/>
        </w:rPr>
        <w:t xml:space="preserve"> (from Decimal) to Hexadecimal </w:t>
      </w:r>
      <w:r w:rsidR="00775370">
        <w:rPr>
          <w:rFonts w:ascii="Times New Roman" w:hAnsi="Times New Roman" w:cs="Times New Roman"/>
          <w:bCs/>
          <w:sz w:val="24"/>
          <w:szCs w:val="24"/>
        </w:rPr>
        <w:t>=</w:t>
      </w:r>
      <w:r w:rsidR="00355399">
        <w:rPr>
          <w:rFonts w:ascii="Times New Roman" w:hAnsi="Times New Roman" w:cs="Times New Roman"/>
          <w:bCs/>
          <w:sz w:val="24"/>
          <w:szCs w:val="24"/>
        </w:rPr>
        <w:t xml:space="preserve"> call the answer </w:t>
      </w:r>
      <w:r w:rsidR="00355399" w:rsidRPr="00355399">
        <w:rPr>
          <w:rFonts w:ascii="Times New Roman" w:hAnsi="Times New Roman" w:cs="Times New Roman"/>
          <w:b/>
          <w:sz w:val="24"/>
          <w:szCs w:val="24"/>
        </w:rPr>
        <w:t>N</w:t>
      </w:r>
      <w:r w:rsidR="00A66F07" w:rsidRPr="00A66F07"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</w:p>
    <w:p w14:paraId="088D83D2" w14:textId="27695178" w:rsidR="003B40F2" w:rsidRDefault="003B40F2" w:rsidP="003B40F2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cimal to hexadecimal</w:t>
      </w:r>
      <w:r w:rsidR="000C5B57" w:rsidRPr="000C5B57">
        <w:rPr>
          <w:rFonts w:ascii="Times New Roman" w:hAnsi="Times New Roman" w:cs="Times New Roman"/>
          <w:bCs/>
          <w:sz w:val="24"/>
          <w:szCs w:val="24"/>
        </w:rPr>
        <w:sym w:font="Wingdings" w:char="F0E8"/>
      </w:r>
      <w:r>
        <w:rPr>
          <w:rFonts w:ascii="Times New Roman" w:hAnsi="Times New Roman" w:cs="Times New Roman"/>
          <w:bCs/>
          <w:sz w:val="24"/>
          <w:szCs w:val="24"/>
        </w:rPr>
        <w:t xml:space="preserve">25 to hexadecimal </w:t>
      </w:r>
    </w:p>
    <w:p w14:paraId="0E673134" w14:textId="0F101B27" w:rsidR="000C5B57" w:rsidRDefault="000C5B57" w:rsidP="003B40F2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ep 1: convert decimal to binary</w:t>
      </w:r>
    </w:p>
    <w:p w14:paraId="08D54515" w14:textId="77777777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5/2=12, r= 1</w:t>
      </w:r>
    </w:p>
    <w:p w14:paraId="78C7FB5F" w14:textId="77777777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2/2=6, r= 0</w:t>
      </w:r>
    </w:p>
    <w:p w14:paraId="2B0371AC" w14:textId="77777777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6/2=3, r= </w:t>
      </w:r>
      <w:r w:rsidRPr="00B60733">
        <w:rPr>
          <w:rFonts w:ascii="Times New Roman" w:hAnsi="Times New Roman" w:cs="Times New Roman"/>
          <w:bCs/>
          <w:sz w:val="24"/>
          <w:szCs w:val="24"/>
        </w:rPr>
        <w:t>0</w:t>
      </w:r>
    </w:p>
    <w:p w14:paraId="3E2CA2FC" w14:textId="77777777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/2=1, r= 1</w:t>
      </w:r>
    </w:p>
    <w:p w14:paraId="51756CAC" w14:textId="77777777" w:rsidR="000C5B57" w:rsidRPr="00B60733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½=0, r=1</w:t>
      </w:r>
    </w:p>
    <w:p w14:paraId="20D6D522" w14:textId="77777777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BB3A3D" w14:textId="65B61B89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C5B57">
        <w:rPr>
          <w:rFonts w:ascii="Times New Roman" w:hAnsi="Times New Roman" w:cs="Times New Roman"/>
          <w:bCs/>
          <w:sz w:val="24"/>
          <w:szCs w:val="24"/>
        </w:rPr>
        <w:t>Binary number (M</w:t>
      </w:r>
      <w:r w:rsidRPr="000C5B5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0C5B57">
        <w:rPr>
          <w:rFonts w:ascii="Times New Roman" w:hAnsi="Times New Roman" w:cs="Times New Roman"/>
          <w:bCs/>
          <w:sz w:val="24"/>
          <w:szCs w:val="24"/>
        </w:rPr>
        <w:t>)= 011001</w:t>
      </w:r>
    </w:p>
    <w:p w14:paraId="164B4DD5" w14:textId="61F5AFE8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EEA26F" w14:textId="57538C3A" w:rsidR="000C5B57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ep 2: convert binary to hexadecimal</w:t>
      </w:r>
    </w:p>
    <w:p w14:paraId="7FFA158B" w14:textId="003F1ECD" w:rsidR="003B40F2" w:rsidRDefault="00E74FD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  <w:r w:rsidR="000C5B57"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="000C5B57" w:rsidRPr="000C5B57">
        <w:rPr>
          <w:rFonts w:ascii="Times New Roman" w:hAnsi="Times New Roman" w:cs="Times New Roman"/>
          <w:bCs/>
          <w:sz w:val="24"/>
          <w:szCs w:val="24"/>
          <w:highlight w:val="yellow"/>
        </w:rPr>
        <w:t>19</w:t>
      </w:r>
    </w:p>
    <w:p w14:paraId="06598511" w14:textId="77777777" w:rsidR="000C5B57" w:rsidRPr="003B40F2" w:rsidRDefault="000C5B57" w:rsidP="000C5B57">
      <w:pPr>
        <w:pStyle w:val="ListParagraph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72E29E" w14:textId="345CF31C" w:rsidR="00681602" w:rsidRDefault="008116E7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 w:rsidR="00DC3441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Unsigned Arithmetic Operations (</w:t>
      </w:r>
      <w:r w:rsidR="00FE414F">
        <w:rPr>
          <w:rFonts w:ascii="Times New Roman" w:hAnsi="Times New Roman" w:cs="Times New Roman"/>
          <w:bCs/>
          <w:sz w:val="24"/>
          <w:szCs w:val="24"/>
          <w:u w:val="single"/>
        </w:rPr>
        <w:t>6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 marks)</w:t>
      </w:r>
    </w:p>
    <w:p w14:paraId="3F6C9F71" w14:textId="77777777" w:rsidR="00681602" w:rsidRDefault="008116E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rry out the operations, assume that the numbers are unsigned and unlimited bits to represent:</w:t>
      </w:r>
    </w:p>
    <w:p w14:paraId="452D75F0" w14:textId="33529094" w:rsidR="00681602" w:rsidRPr="000C5B57" w:rsidRDefault="008116E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ase 2: </w:t>
      </w:r>
      <w:r w:rsidR="00700F99" w:rsidRPr="00A66F07">
        <w:rPr>
          <w:rFonts w:ascii="Times New Roman" w:hAnsi="Times New Roman" w:cs="Times New Roman"/>
          <w:b/>
          <w:sz w:val="24"/>
          <w:szCs w:val="24"/>
        </w:rPr>
        <w:t>M</w:t>
      </w:r>
      <w:r w:rsidR="00A66F07" w:rsidRPr="00A66F0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 + 11001101</w:t>
      </w:r>
      <w:r w:rsidR="00A66F07" w:rsidRPr="00A66F0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14:paraId="01814879" w14:textId="386DAABF" w:rsidR="000C5B57" w:rsidRDefault="000C5B57" w:rsidP="000C5B57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011001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 + 11001101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14:paraId="66BD5D0D" w14:textId="67D5A3B2" w:rsidR="000C5B57" w:rsidRPr="000C5B57" w:rsidRDefault="000C5B57" w:rsidP="000C5B57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Pr="000C5B57">
        <w:rPr>
          <w:rFonts w:ascii="Times New Roman" w:hAnsi="Times New Roman" w:cs="Times New Roman"/>
          <w:bCs/>
          <w:sz w:val="24"/>
          <w:szCs w:val="24"/>
          <w:highlight w:val="yellow"/>
        </w:rPr>
        <w:t>11100110</w:t>
      </w:r>
      <w:r w:rsidRPr="000C5B57">
        <w:rPr>
          <w:rFonts w:ascii="Times New Roman" w:hAnsi="Times New Roman" w:cs="Times New Roman"/>
          <w:bCs/>
          <w:sz w:val="24"/>
          <w:szCs w:val="24"/>
          <w:highlight w:val="yellow"/>
          <w:vertAlign w:val="subscript"/>
        </w:rPr>
        <w:t>2</w:t>
      </w:r>
    </w:p>
    <w:p w14:paraId="7EB11501" w14:textId="77777777" w:rsidR="000C5B57" w:rsidRPr="000C5B57" w:rsidRDefault="000C5B57" w:rsidP="000C5B57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AAFADA" w14:textId="43DF0DFA" w:rsidR="00E74FD7" w:rsidRPr="00E74FD7" w:rsidRDefault="008116E7" w:rsidP="00E74FD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C5B57">
        <w:rPr>
          <w:rFonts w:ascii="Times New Roman" w:hAnsi="Times New Roman" w:cs="Times New Roman"/>
          <w:bCs/>
          <w:sz w:val="24"/>
          <w:szCs w:val="24"/>
        </w:rPr>
        <w:t xml:space="preserve">Base 16: </w:t>
      </w:r>
      <w:r w:rsidR="00A66F07" w:rsidRPr="000C5B57">
        <w:rPr>
          <w:rFonts w:ascii="Times New Roman" w:hAnsi="Times New Roman" w:cs="Times New Roman"/>
          <w:b/>
          <w:sz w:val="24"/>
          <w:szCs w:val="24"/>
        </w:rPr>
        <w:t>N</w:t>
      </w:r>
      <w:r w:rsidR="00CA44A8" w:rsidRPr="000C5B57"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  <w:r w:rsidR="00A66F07" w:rsidRPr="000C5B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C5B57">
        <w:rPr>
          <w:rFonts w:ascii="Times New Roman" w:hAnsi="Times New Roman" w:cs="Times New Roman"/>
          <w:bCs/>
          <w:sz w:val="24"/>
          <w:szCs w:val="24"/>
        </w:rPr>
        <w:t xml:space="preserve">+ </w:t>
      </w:r>
      <w:r w:rsidR="00A66F07" w:rsidRPr="000C5B57">
        <w:rPr>
          <w:rFonts w:ascii="Times New Roman" w:hAnsi="Times New Roman" w:cs="Times New Roman"/>
          <w:bCs/>
          <w:sz w:val="24"/>
          <w:szCs w:val="24"/>
        </w:rPr>
        <w:t>99</w:t>
      </w:r>
      <w:r w:rsidR="00F97A0C" w:rsidRPr="000C5B57"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</w:p>
    <w:p w14:paraId="5F27FBF2" w14:textId="60702F6C" w:rsidR="00E74FD7" w:rsidRDefault="00E74FD7" w:rsidP="00E74FD7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t>19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  <w:r>
        <w:rPr>
          <w:rFonts w:ascii="Times New Roman" w:hAnsi="Times New Roman" w:cs="Times New Roman"/>
          <w:bCs/>
          <w:sz w:val="24"/>
          <w:szCs w:val="24"/>
        </w:rPr>
        <w:t xml:space="preserve"> + 99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6</w:t>
      </w:r>
    </w:p>
    <w:p w14:paraId="4AD81EFF" w14:textId="3F28A6CA" w:rsidR="00E74FD7" w:rsidRPr="008476F1" w:rsidRDefault="00E74FD7" w:rsidP="00E74FD7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="008476F1" w:rsidRPr="008476F1">
        <w:rPr>
          <w:rFonts w:ascii="Times New Roman" w:hAnsi="Times New Roman" w:cs="Times New Roman"/>
          <w:bCs/>
          <w:sz w:val="24"/>
          <w:szCs w:val="24"/>
          <w:highlight w:val="yellow"/>
        </w:rPr>
        <w:t>B2</w:t>
      </w:r>
      <w:r w:rsidR="008476F1" w:rsidRPr="008476F1">
        <w:rPr>
          <w:rFonts w:ascii="Times New Roman" w:hAnsi="Times New Roman" w:cs="Times New Roman"/>
          <w:bCs/>
          <w:sz w:val="24"/>
          <w:szCs w:val="24"/>
          <w:highlight w:val="yellow"/>
          <w:vertAlign w:val="subscript"/>
        </w:rPr>
        <w:t>16</w:t>
      </w:r>
    </w:p>
    <w:p w14:paraId="4684AC1E" w14:textId="77777777" w:rsidR="000C5B57" w:rsidRPr="000C5B57" w:rsidRDefault="000C5B57" w:rsidP="000C5B57">
      <w:pPr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11775E2D" w14:textId="6D63A231" w:rsidR="00681602" w:rsidRDefault="008116E7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 w:rsidR="00FF26F5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2’s Complement Conversion (</w:t>
      </w:r>
      <w:r w:rsidR="003C160C">
        <w:rPr>
          <w:rFonts w:ascii="Times New Roman" w:hAnsi="Times New Roman" w:cs="Times New Roman"/>
          <w:bCs/>
          <w:sz w:val="24"/>
          <w:szCs w:val="24"/>
          <w:u w:val="single"/>
        </w:rPr>
        <w:t>5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 marks)</w:t>
      </w:r>
    </w:p>
    <w:p w14:paraId="2B64A889" w14:textId="77777777" w:rsidR="00681602" w:rsidRDefault="008116E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ume that numbers are represented as signed, 8-bit 2’s complement representation. </w:t>
      </w:r>
    </w:p>
    <w:p w14:paraId="4FA24E7C" w14:textId="5F43879E" w:rsidR="00681602" w:rsidRDefault="008116E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the last two </w:t>
      </w:r>
      <w:r w:rsidR="004C118E">
        <w:rPr>
          <w:rFonts w:ascii="Times New Roman" w:hAnsi="Times New Roman" w:cs="Times New Roman"/>
          <w:bCs/>
          <w:sz w:val="24"/>
          <w:szCs w:val="24"/>
        </w:rPr>
        <w:t>digits</w:t>
      </w:r>
      <w:r>
        <w:rPr>
          <w:rFonts w:ascii="Times New Roman" w:hAnsi="Times New Roman" w:cs="Times New Roman"/>
          <w:bCs/>
          <w:sz w:val="24"/>
          <w:szCs w:val="24"/>
        </w:rPr>
        <w:t xml:space="preserve"> of your AUT ID is </w:t>
      </w:r>
      <w:r w:rsidRPr="0017331F">
        <w:rPr>
          <w:rFonts w:ascii="Times New Roman" w:hAnsi="Times New Roman" w:cs="Times New Roman"/>
          <w:bCs/>
          <w:color w:val="FF0000"/>
          <w:sz w:val="24"/>
          <w:szCs w:val="24"/>
        </w:rPr>
        <w:t>56</w:t>
      </w:r>
      <w:r>
        <w:rPr>
          <w:rFonts w:ascii="Times New Roman" w:hAnsi="Times New Roman" w:cs="Times New Roman"/>
          <w:bCs/>
          <w:sz w:val="24"/>
          <w:szCs w:val="24"/>
        </w:rPr>
        <w:t xml:space="preserve"> then</w:t>
      </w:r>
      <w:r w:rsidR="00517ABA">
        <w:rPr>
          <w:rFonts w:ascii="Times New Roman" w:hAnsi="Times New Roman" w:cs="Times New Roman"/>
          <w:bCs/>
          <w:sz w:val="24"/>
          <w:szCs w:val="24"/>
        </w:rPr>
        <w:t xml:space="preserve"> call </w:t>
      </w:r>
      <w:r w:rsidR="00517ABA" w:rsidRPr="00517ABA">
        <w:rPr>
          <w:rFonts w:ascii="Times New Roman" w:hAnsi="Times New Roman" w:cs="Times New Roman"/>
          <w:b/>
          <w:sz w:val="24"/>
          <w:szCs w:val="24"/>
        </w:rPr>
        <w:t>B</w:t>
      </w:r>
      <w:r w:rsidR="00517ABA"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517ABA" w:rsidRPr="00517ABA">
        <w:rPr>
          <w:rFonts w:ascii="Times New Roman" w:hAnsi="Times New Roman" w:cs="Times New Roman"/>
          <w:b/>
          <w:color w:val="FF0000"/>
          <w:sz w:val="24"/>
          <w:szCs w:val="24"/>
        </w:rPr>
        <w:t>-</w:t>
      </w:r>
      <w:r w:rsidRPr="00E21261">
        <w:rPr>
          <w:rFonts w:ascii="Times New Roman" w:hAnsi="Times New Roman" w:cs="Times New Roman"/>
          <w:bCs/>
          <w:color w:val="FF0000"/>
          <w:sz w:val="24"/>
          <w:szCs w:val="24"/>
        </w:rPr>
        <w:t>56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br/>
        <w:t>Work out the following question (</w:t>
      </w:r>
      <w:r w:rsidR="00E21261">
        <w:rPr>
          <w:rFonts w:ascii="Times New Roman" w:hAnsi="Times New Roman" w:cs="Times New Roman"/>
          <w:bCs/>
          <w:sz w:val="24"/>
          <w:szCs w:val="24"/>
        </w:rPr>
        <w:t xml:space="preserve">replace </w:t>
      </w:r>
      <w:r w:rsidR="00517ABA">
        <w:rPr>
          <w:rFonts w:ascii="Times New Roman" w:hAnsi="Times New Roman" w:cs="Times New Roman"/>
          <w:bCs/>
          <w:sz w:val="24"/>
          <w:szCs w:val="24"/>
        </w:rPr>
        <w:t>w</w:t>
      </w:r>
      <w:r w:rsidR="00E21261">
        <w:rPr>
          <w:rFonts w:ascii="Times New Roman" w:hAnsi="Times New Roman" w:cs="Times New Roman"/>
          <w:bCs/>
          <w:sz w:val="24"/>
          <w:szCs w:val="24"/>
        </w:rPr>
        <w:t>ith your last 2 digits of your ID</w:t>
      </w:r>
      <w:r>
        <w:rPr>
          <w:rFonts w:ascii="Times New Roman" w:hAnsi="Times New Roman" w:cs="Times New Roman"/>
          <w:bCs/>
          <w:sz w:val="24"/>
          <w:szCs w:val="24"/>
        </w:rPr>
        <w:t>):</w:t>
      </w:r>
    </w:p>
    <w:p w14:paraId="18A64883" w14:textId="588711A0" w:rsidR="00B0049C" w:rsidRDefault="00561EAA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ast two digits of ID</w:t>
      </w:r>
      <w:r w:rsidR="00B0049C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="00B0049C">
        <w:rPr>
          <w:rFonts w:ascii="Times New Roman" w:hAnsi="Times New Roman" w:cs="Times New Roman"/>
          <w:bCs/>
          <w:sz w:val="24"/>
          <w:szCs w:val="24"/>
        </w:rPr>
        <w:t>= 53</w:t>
      </w:r>
    </w:p>
    <w:p w14:paraId="19E5B030" w14:textId="4B79A6D2" w:rsidR="00471E9C" w:rsidRDefault="00561EAA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refore </w:t>
      </w:r>
      <w:r w:rsidRPr="00471E9C">
        <w:rPr>
          <w:rFonts w:ascii="Times New Roman" w:hAnsi="Times New Roman" w:cs="Times New Roman"/>
          <w:bCs/>
          <w:sz w:val="24"/>
          <w:szCs w:val="24"/>
          <w:highlight w:val="yellow"/>
        </w:rPr>
        <w:t>B</w:t>
      </w:r>
      <w:r w:rsidRPr="00471E9C">
        <w:rPr>
          <w:rFonts w:ascii="Times New Roman" w:hAnsi="Times New Roman" w:cs="Times New Roman"/>
          <w:bCs/>
          <w:sz w:val="24"/>
          <w:szCs w:val="24"/>
          <w:highlight w:val="yellow"/>
          <w:vertAlign w:val="subscript"/>
        </w:rPr>
        <w:t>10</w:t>
      </w:r>
      <w:r w:rsidRPr="00471E9C">
        <w:rPr>
          <w:rFonts w:ascii="Times New Roman" w:hAnsi="Times New Roman" w:cs="Times New Roman"/>
          <w:bCs/>
          <w:sz w:val="24"/>
          <w:szCs w:val="24"/>
          <w:highlight w:val="yellow"/>
        </w:rPr>
        <w:t>= -53</w:t>
      </w:r>
    </w:p>
    <w:p w14:paraId="20A9C629" w14:textId="740A8661" w:rsidR="00681602" w:rsidRDefault="008116E7">
      <w:p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nvert </w:t>
      </w:r>
      <w:r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bCs/>
          <w:sz w:val="24"/>
          <w:szCs w:val="24"/>
        </w:rPr>
        <w:t xml:space="preserve"> to 8-bit 2’s complement Binary; give the answer in 8 bits binary number. </w:t>
      </w:r>
    </w:p>
    <w:p w14:paraId="66BAF345" w14:textId="1AE32AE1" w:rsidR="00850D1A" w:rsidRDefault="00850D1A">
      <w:pPr>
        <w:ind w:left="36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4E2C4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*) note that the number is </w:t>
      </w:r>
      <w:r w:rsidR="004E2C4F" w:rsidRPr="004E2C4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egative, so </w:t>
      </w:r>
      <w:r w:rsidR="004E2C4F">
        <w:rPr>
          <w:rFonts w:ascii="Times New Roman" w:hAnsi="Times New Roman" w:cs="Times New Roman"/>
          <w:bCs/>
          <w:i/>
          <w:iCs/>
          <w:sz w:val="24"/>
          <w:szCs w:val="24"/>
        </w:rPr>
        <w:t>the answer will</w:t>
      </w:r>
      <w:r w:rsidR="004E2C4F" w:rsidRPr="004E2C4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art with ‘1’.</w:t>
      </w:r>
    </w:p>
    <w:p w14:paraId="0EFA5025" w14:textId="376D7C70" w:rsidR="00471E9C" w:rsidRDefault="00E27D36">
      <w:pPr>
        <w:ind w:left="360"/>
        <w:jc w:val="both"/>
      </w:pPr>
      <w:r>
        <w:t xml:space="preserve">Step 1: convert </w:t>
      </w:r>
      <w:r w:rsidR="00291E45">
        <w:t xml:space="preserve">53 to binary </w:t>
      </w:r>
    </w:p>
    <w:p w14:paraId="50EE535A" w14:textId="78FFF579" w:rsidR="00291E45" w:rsidRDefault="00291E45" w:rsidP="00291E45">
      <w:pPr>
        <w:ind w:left="360"/>
        <w:jc w:val="both"/>
      </w:pPr>
      <w:r>
        <w:t>53/2=26, r=1</w:t>
      </w:r>
    </w:p>
    <w:p w14:paraId="1907F1C9" w14:textId="674A3AC4" w:rsidR="00291E45" w:rsidRDefault="00DD44F4" w:rsidP="00291E45">
      <w:pPr>
        <w:ind w:left="360"/>
        <w:jc w:val="both"/>
      </w:pPr>
      <w:r>
        <w:t>26/2=13, r=0</w:t>
      </w:r>
    </w:p>
    <w:p w14:paraId="6CD7756E" w14:textId="59FAEBC4" w:rsidR="00DD44F4" w:rsidRDefault="00DD44F4" w:rsidP="00291E45">
      <w:pPr>
        <w:ind w:left="360"/>
        <w:jc w:val="both"/>
      </w:pPr>
      <w:r>
        <w:t>13/2= 6, r=1</w:t>
      </w:r>
    </w:p>
    <w:p w14:paraId="78626F68" w14:textId="4A85A34C" w:rsidR="00DD44F4" w:rsidRDefault="00DD44F4" w:rsidP="00291E45">
      <w:pPr>
        <w:ind w:left="360"/>
        <w:jc w:val="both"/>
      </w:pPr>
      <w:r>
        <w:t>6/2=3, r=0</w:t>
      </w:r>
    </w:p>
    <w:p w14:paraId="53F0C073" w14:textId="4D07FF8A" w:rsidR="00DD44F4" w:rsidRDefault="00DD44F4" w:rsidP="00291E45">
      <w:pPr>
        <w:ind w:left="360"/>
        <w:jc w:val="both"/>
      </w:pPr>
      <w:r>
        <w:t>3/2=1, r=1</w:t>
      </w:r>
    </w:p>
    <w:p w14:paraId="27D607E3" w14:textId="7079647C" w:rsidR="008C2A67" w:rsidRDefault="008C2A67" w:rsidP="00291E45">
      <w:pPr>
        <w:ind w:left="360"/>
        <w:jc w:val="both"/>
      </w:pPr>
      <w:r>
        <w:t>½=0, r=</w:t>
      </w:r>
      <w:r w:rsidR="008753D0">
        <w:t>1</w:t>
      </w:r>
    </w:p>
    <w:p w14:paraId="7D584E64" w14:textId="08D0E5EE" w:rsidR="008C2A67" w:rsidRDefault="008C2A67" w:rsidP="008C2A67">
      <w:pPr>
        <w:ind w:left="360"/>
        <w:jc w:val="both"/>
      </w:pPr>
      <w:r>
        <w:t>0/2=0,r=0   binary number(in 8 bits)= 00</w:t>
      </w:r>
      <w:r w:rsidR="008753D0">
        <w:t>11 0101</w:t>
      </w:r>
    </w:p>
    <w:p w14:paraId="2F2650F9" w14:textId="77777777" w:rsidR="00163587" w:rsidRDefault="009451F7" w:rsidP="00163587">
      <w:pPr>
        <w:ind w:left="360"/>
      </w:pPr>
      <w:r>
        <w:t>Step2:convert</w:t>
      </w:r>
      <w:r w:rsidR="00163587">
        <w:t xml:space="preserve"> positive binary to negative binary </w:t>
      </w:r>
    </w:p>
    <w:p w14:paraId="1CE5B4FF" w14:textId="0DC021EF" w:rsidR="00CF25B2" w:rsidRDefault="00C95546" w:rsidP="00163587">
      <w:pPr>
        <w:ind w:left="360"/>
      </w:pPr>
      <w:r>
        <w:t>p</w:t>
      </w:r>
    </w:p>
    <w:p w14:paraId="249094AE" w14:textId="62A75829" w:rsidR="00291E45" w:rsidRPr="0021087F" w:rsidRDefault="00CF25B2" w:rsidP="0021087F">
      <w:pPr>
        <w:ind w:left="360"/>
      </w:pPr>
      <w:r>
        <w:t>=</w:t>
      </w:r>
      <w:r w:rsidRPr="00CF25B2">
        <w:rPr>
          <w:highlight w:val="yellow"/>
        </w:rPr>
        <w:t>1100 1011</w:t>
      </w:r>
      <w:r w:rsidR="008C2A67">
        <w:br/>
      </w:r>
    </w:p>
    <w:p w14:paraId="225215AF" w14:textId="5AD851E9" w:rsidR="00FF26F5" w:rsidRDefault="00FF26F5" w:rsidP="00FF26F5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4: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Bitwise Logical Operations (12 marks)</w:t>
      </w:r>
    </w:p>
    <w:p w14:paraId="48B3A6D1" w14:textId="163D6B6B" w:rsidR="0045459E" w:rsidRDefault="00FF26F5" w:rsidP="00FF26F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ume that </w:t>
      </w:r>
      <w:r w:rsidR="00853B21">
        <w:rPr>
          <w:rFonts w:ascii="Times New Roman" w:hAnsi="Times New Roman" w:cs="Times New Roman"/>
          <w:bCs/>
          <w:sz w:val="24"/>
          <w:szCs w:val="24"/>
        </w:rPr>
        <w:t xml:space="preserve">you have the </w:t>
      </w:r>
      <w:r>
        <w:rPr>
          <w:rFonts w:ascii="Times New Roman" w:hAnsi="Times New Roman" w:cs="Times New Roman"/>
          <w:bCs/>
          <w:sz w:val="24"/>
          <w:szCs w:val="24"/>
        </w:rPr>
        <w:t>number</w:t>
      </w:r>
      <w:r w:rsidR="00853B2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53B21" w:rsidRPr="00853B21">
        <w:rPr>
          <w:rFonts w:ascii="Times New Roman" w:hAnsi="Times New Roman" w:cs="Times New Roman"/>
          <w:b/>
          <w:sz w:val="24"/>
          <w:szCs w:val="24"/>
        </w:rPr>
        <w:t>C</w:t>
      </w:r>
      <w:r w:rsidR="00B820DE" w:rsidRPr="00B820DE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853B21">
        <w:rPr>
          <w:rFonts w:ascii="Times New Roman" w:hAnsi="Times New Roman" w:cs="Times New Roman"/>
          <w:bCs/>
          <w:sz w:val="24"/>
          <w:szCs w:val="24"/>
        </w:rPr>
        <w:t xml:space="preserve"> found in Question 3, </w:t>
      </w:r>
      <w:r>
        <w:rPr>
          <w:rFonts w:ascii="Times New Roman" w:hAnsi="Times New Roman" w:cs="Times New Roman"/>
          <w:bCs/>
          <w:sz w:val="24"/>
          <w:szCs w:val="24"/>
        </w:rPr>
        <w:t>represented as signed, 8-bit 2’s complement representation. Carry out the following operations (</w:t>
      </w:r>
      <w:r w:rsidR="00D70521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marks each):</w:t>
      </w:r>
    </w:p>
    <w:p w14:paraId="1A9B0B68" w14:textId="0E44294E" w:rsidR="0045459E" w:rsidRPr="0045459E" w:rsidRDefault="0045459E" w:rsidP="00FF26F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= 1100 1011</w:t>
      </w:r>
    </w:p>
    <w:p w14:paraId="2C7DBC84" w14:textId="2D5E3C95" w:rsidR="0045459E" w:rsidRDefault="00B820DE" w:rsidP="0045459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53B21">
        <w:rPr>
          <w:rFonts w:ascii="Times New Roman" w:hAnsi="Times New Roman" w:cs="Times New Roman"/>
          <w:b/>
          <w:sz w:val="24"/>
          <w:szCs w:val="24"/>
        </w:rPr>
        <w:t>C</w:t>
      </w:r>
      <w:r w:rsidRPr="00B820DE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F26F5">
        <w:rPr>
          <w:rFonts w:ascii="Times New Roman" w:hAnsi="Times New Roman" w:cs="Times New Roman"/>
          <w:bCs/>
          <w:sz w:val="24"/>
          <w:szCs w:val="24"/>
        </w:rPr>
        <w:t xml:space="preserve"> | 0111 0001 (note: OR operation)</w:t>
      </w:r>
    </w:p>
    <w:p w14:paraId="5DD2E658" w14:textId="7675E409" w:rsidR="0045459E" w:rsidRDefault="00847676" w:rsidP="0045459E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100 1011 | 0111 0001</w:t>
      </w:r>
    </w:p>
    <w:p w14:paraId="38300F8D" w14:textId="449286EF" w:rsidR="00847676" w:rsidRPr="00847676" w:rsidRDefault="00847676" w:rsidP="0045459E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Pr="00847676">
        <w:rPr>
          <w:rFonts w:ascii="Times New Roman" w:hAnsi="Times New Roman" w:cs="Times New Roman"/>
          <w:bCs/>
          <w:sz w:val="24"/>
          <w:szCs w:val="24"/>
          <w:highlight w:val="yellow"/>
        </w:rPr>
        <w:t>1111 1011</w:t>
      </w:r>
    </w:p>
    <w:p w14:paraId="4E3859DF" w14:textId="77777777" w:rsidR="0045459E" w:rsidRPr="0045459E" w:rsidRDefault="0045459E" w:rsidP="0045459E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43FADE" w14:textId="1B0702D7" w:rsidR="00FF26F5" w:rsidRDefault="00B820DE" w:rsidP="00FF26F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53B21">
        <w:rPr>
          <w:rFonts w:ascii="Times New Roman" w:hAnsi="Times New Roman" w:cs="Times New Roman"/>
          <w:b/>
          <w:sz w:val="24"/>
          <w:szCs w:val="24"/>
        </w:rPr>
        <w:t>C</w:t>
      </w:r>
      <w:r w:rsidRPr="00B820DE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F26F5">
        <w:rPr>
          <w:rFonts w:ascii="Times New Roman" w:hAnsi="Times New Roman" w:cs="Times New Roman"/>
          <w:bCs/>
          <w:sz w:val="24"/>
          <w:szCs w:val="24"/>
        </w:rPr>
        <w:t xml:space="preserve">  &amp;  0100 1101 (note: AND operation)</w:t>
      </w:r>
    </w:p>
    <w:p w14:paraId="312EF8C5" w14:textId="268767B5" w:rsidR="00847676" w:rsidRDefault="00847676" w:rsidP="0084767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100 1011 &amp; </w:t>
      </w:r>
      <w:r w:rsidR="00127497">
        <w:rPr>
          <w:rFonts w:ascii="Times New Roman" w:hAnsi="Times New Roman" w:cs="Times New Roman"/>
          <w:bCs/>
          <w:sz w:val="24"/>
          <w:szCs w:val="24"/>
        </w:rPr>
        <w:t>0</w:t>
      </w:r>
      <w:r w:rsidR="0003679B">
        <w:rPr>
          <w:rFonts w:ascii="Times New Roman" w:hAnsi="Times New Roman" w:cs="Times New Roman"/>
          <w:bCs/>
          <w:sz w:val="24"/>
          <w:szCs w:val="24"/>
        </w:rPr>
        <w:t>100 1101</w:t>
      </w:r>
    </w:p>
    <w:p w14:paraId="6F36225E" w14:textId="224F8107" w:rsidR="000C437F" w:rsidRPr="000C437F" w:rsidRDefault="000C437F" w:rsidP="000C437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Pr="000C437F">
        <w:rPr>
          <w:rFonts w:ascii="Times New Roman" w:hAnsi="Times New Roman" w:cs="Times New Roman"/>
          <w:bCs/>
          <w:sz w:val="24"/>
          <w:szCs w:val="24"/>
          <w:highlight w:val="yellow"/>
        </w:rPr>
        <w:t>0100 1001</w:t>
      </w:r>
    </w:p>
    <w:p w14:paraId="49FBD750" w14:textId="09D52558" w:rsidR="00FF26F5" w:rsidRDefault="00B820DE" w:rsidP="00FF26F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53B21">
        <w:rPr>
          <w:rFonts w:ascii="Times New Roman" w:hAnsi="Times New Roman" w:cs="Times New Roman"/>
          <w:b/>
          <w:sz w:val="24"/>
          <w:szCs w:val="24"/>
        </w:rPr>
        <w:t>C</w:t>
      </w:r>
      <w:r w:rsidRPr="00B820DE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F26F5">
        <w:rPr>
          <w:rFonts w:ascii="Times New Roman" w:hAnsi="Times New Roman" w:cs="Times New Roman"/>
          <w:bCs/>
          <w:sz w:val="24"/>
          <w:szCs w:val="24"/>
        </w:rPr>
        <w:t xml:space="preserve">  ^ 1101 1100 (note: Exclusive OR operation)</w:t>
      </w:r>
    </w:p>
    <w:p w14:paraId="2A1B05B0" w14:textId="394861CF" w:rsidR="000C437F" w:rsidRDefault="00DF40A5" w:rsidP="000C437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100 1011^ 1101 1100</w:t>
      </w:r>
    </w:p>
    <w:p w14:paraId="616ADF5B" w14:textId="6FDA7EBF" w:rsidR="000C437F" w:rsidRPr="000C437F" w:rsidRDefault="00DF40A5" w:rsidP="005A29E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=</w:t>
      </w:r>
      <w:r w:rsidR="005A29E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A29EF" w:rsidRPr="005A29EF">
        <w:rPr>
          <w:rFonts w:ascii="Times New Roman" w:hAnsi="Times New Roman" w:cs="Times New Roman"/>
          <w:bCs/>
          <w:sz w:val="24"/>
          <w:szCs w:val="24"/>
          <w:highlight w:val="yellow"/>
        </w:rPr>
        <w:t>0001 0111</w:t>
      </w:r>
    </w:p>
    <w:p w14:paraId="4F86DBDB" w14:textId="77777777" w:rsidR="0009277F" w:rsidRDefault="00B820DE" w:rsidP="0009277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53B21">
        <w:rPr>
          <w:rFonts w:ascii="Times New Roman" w:hAnsi="Times New Roman" w:cs="Times New Roman"/>
          <w:b/>
          <w:sz w:val="24"/>
          <w:szCs w:val="24"/>
        </w:rPr>
        <w:t>C</w:t>
      </w:r>
      <w:r w:rsidRPr="00B820DE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F26F5">
        <w:rPr>
          <w:rFonts w:ascii="Times New Roman" w:hAnsi="Times New Roman" w:cs="Times New Roman"/>
          <w:bCs/>
          <w:sz w:val="24"/>
          <w:szCs w:val="24"/>
        </w:rPr>
        <w:t xml:space="preserve"> &lt;&lt; 4 (note: Shift left arithmetic operation)</w:t>
      </w:r>
    </w:p>
    <w:p w14:paraId="12B9742C" w14:textId="03AD3262" w:rsidR="005A29EF" w:rsidRPr="0009277F" w:rsidRDefault="0009277F" w:rsidP="0009277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=</w:t>
      </w:r>
      <w:r w:rsidRPr="0009277F">
        <w:rPr>
          <w:rFonts w:ascii="Times New Roman" w:hAnsi="Times New Roman" w:cs="Times New Roman"/>
          <w:bCs/>
          <w:sz w:val="24"/>
          <w:szCs w:val="24"/>
          <w:highlight w:val="yellow"/>
        </w:rPr>
        <w:t>1100 1011 1111</w:t>
      </w:r>
    </w:p>
    <w:p w14:paraId="78B0D177" w14:textId="77777777" w:rsidR="005A29EF" w:rsidRDefault="005A29EF" w:rsidP="005A29E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23E7F1" w14:textId="60F78161" w:rsidR="00681602" w:rsidRDefault="008116E7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 w:rsidR="00DC3441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ASCII Characters</w:t>
      </w:r>
      <w:r w:rsidR="000A4B8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(</w:t>
      </w:r>
      <w:r w:rsidR="00BB0ECB">
        <w:rPr>
          <w:rFonts w:ascii="Times New Roman" w:hAnsi="Times New Roman" w:cs="Times New Roman"/>
          <w:bCs/>
          <w:sz w:val="24"/>
          <w:szCs w:val="24"/>
          <w:u w:val="single"/>
        </w:rPr>
        <w:t>6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 marks)</w:t>
      </w:r>
    </w:p>
    <w:p w14:paraId="7885C23E" w14:textId="77777777" w:rsidR="00681602" w:rsidRDefault="008116E7">
      <w:pPr>
        <w:jc w:val="both"/>
        <w:rPr>
          <w:rFonts w:ascii="Times New Roman" w:hAnsi="Times New Roman" w:cs="Times New Roman"/>
          <w:b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Appendix gives a table for 7-bit ASCII. Using this table, we can work out the hexadecimal value corresponding to the encoding of this ASCII string “ABBA” (assume each 7-bit code occupies the space of an 8-bit byte with the MSB=0) as </w:t>
      </w:r>
      <w:r>
        <w:rPr>
          <w:rFonts w:ascii="Times New Roman" w:hAnsi="Times New Roman" w:cs="Times New Roman"/>
          <w:b/>
          <w:bCs/>
          <w:sz w:val="24"/>
          <w:szCs w:val="24"/>
        </w:rPr>
        <w:t>41424241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6</w:t>
      </w:r>
    </w:p>
    <w:p w14:paraId="3E79BF7B" w14:textId="6357EC04" w:rsidR="00681602" w:rsidRDefault="00C8040B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0A61">
        <w:rPr>
          <w:rFonts w:ascii="Times New Roman" w:hAnsi="Times New Roman" w:cs="Times New Roman"/>
          <w:bCs/>
          <w:sz w:val="24"/>
          <w:szCs w:val="24"/>
        </w:rPr>
        <w:t>Use Ascii table</w:t>
      </w:r>
      <w:r w:rsidR="00D8427F" w:rsidRPr="00C60A61">
        <w:rPr>
          <w:rFonts w:ascii="Times New Roman" w:hAnsi="Times New Roman" w:cs="Times New Roman"/>
          <w:bCs/>
          <w:sz w:val="24"/>
          <w:szCs w:val="24"/>
        </w:rPr>
        <w:t>; f</w:t>
      </w:r>
      <w:r w:rsidR="008116E7">
        <w:rPr>
          <w:rFonts w:ascii="Times New Roman" w:hAnsi="Times New Roman" w:cs="Times New Roman"/>
          <w:bCs/>
          <w:sz w:val="24"/>
          <w:szCs w:val="24"/>
        </w:rPr>
        <w:t xml:space="preserve">ind the hexadecimal and Binary values corresponding to </w:t>
      </w:r>
      <w:r w:rsidR="008116E7">
        <w:rPr>
          <w:rFonts w:ascii="Times New Roman" w:hAnsi="Times New Roman" w:cs="Times New Roman"/>
          <w:b/>
          <w:bCs/>
          <w:color w:val="FF0000"/>
          <w:sz w:val="24"/>
          <w:szCs w:val="24"/>
        </w:rPr>
        <w:t>your full name</w:t>
      </w:r>
      <w:r w:rsidR="008116E7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="008116E7">
        <w:rPr>
          <w:rFonts w:ascii="Times New Roman" w:hAnsi="Times New Roman" w:cs="Times New Roman"/>
          <w:bCs/>
          <w:sz w:val="24"/>
          <w:szCs w:val="24"/>
        </w:rPr>
        <w:t>(note that there are spaces in the string); answer the following:</w:t>
      </w:r>
    </w:p>
    <w:p w14:paraId="5FB3AE5E" w14:textId="20F2892E" w:rsidR="00681602" w:rsidRDefault="008116E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r full name in Hexadecimal </w:t>
      </w:r>
      <w:r w:rsidR="00094747">
        <w:rPr>
          <w:rFonts w:ascii="Times New Roman" w:hAnsi="Times New Roman" w:cs="Times New Roman"/>
          <w:bCs/>
          <w:sz w:val="24"/>
          <w:szCs w:val="24"/>
        </w:rPr>
        <w:t>(base 16)</w:t>
      </w:r>
      <w:r w:rsidR="002B0EC8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BB0ECB">
        <w:rPr>
          <w:rFonts w:ascii="Times New Roman" w:hAnsi="Times New Roman" w:cs="Times New Roman"/>
          <w:bCs/>
          <w:sz w:val="24"/>
          <w:szCs w:val="24"/>
        </w:rPr>
        <w:t>4</w:t>
      </w:r>
      <w:r w:rsidR="00D629DF">
        <w:rPr>
          <w:rFonts w:ascii="Times New Roman" w:hAnsi="Times New Roman" w:cs="Times New Roman"/>
          <w:bCs/>
          <w:sz w:val="24"/>
          <w:szCs w:val="24"/>
        </w:rPr>
        <w:t xml:space="preserve"> marks)</w:t>
      </w:r>
    </w:p>
    <w:p w14:paraId="1255452B" w14:textId="355D5533" w:rsidR="00C70D7F" w:rsidRDefault="00C70D7F" w:rsidP="00C70D7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ull name: Emily Lau</w:t>
      </w:r>
    </w:p>
    <w:p w14:paraId="0A4C1073" w14:textId="5E1E9538" w:rsidR="00C70D7F" w:rsidRDefault="00C70D7F" w:rsidP="00EE16A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hexadecimal: </w:t>
      </w:r>
      <w:r w:rsidR="00DF420A" w:rsidRPr="00EE16A0">
        <w:rPr>
          <w:rFonts w:ascii="Times New Roman" w:hAnsi="Times New Roman" w:cs="Times New Roman"/>
          <w:bCs/>
          <w:sz w:val="24"/>
          <w:szCs w:val="24"/>
          <w:highlight w:val="yellow"/>
        </w:rPr>
        <w:t>45</w:t>
      </w:r>
      <w:r w:rsidR="00461FB4" w:rsidRPr="00EE16A0">
        <w:rPr>
          <w:rFonts w:ascii="Times New Roman" w:hAnsi="Times New Roman" w:cs="Times New Roman"/>
          <w:bCs/>
          <w:sz w:val="24"/>
          <w:szCs w:val="24"/>
          <w:highlight w:val="yellow"/>
        </w:rPr>
        <w:t>4D494</w:t>
      </w:r>
      <w:r w:rsidR="00C9352B" w:rsidRPr="00EE16A0">
        <w:rPr>
          <w:rFonts w:ascii="Times New Roman" w:hAnsi="Times New Roman" w:cs="Times New Roman"/>
          <w:bCs/>
          <w:sz w:val="24"/>
          <w:szCs w:val="24"/>
          <w:highlight w:val="yellow"/>
        </w:rPr>
        <w:t>C</w:t>
      </w:r>
      <w:r w:rsidR="00461FB4" w:rsidRPr="00EE16A0">
        <w:rPr>
          <w:rFonts w:ascii="Times New Roman" w:hAnsi="Times New Roman" w:cs="Times New Roman"/>
          <w:bCs/>
          <w:sz w:val="24"/>
          <w:szCs w:val="24"/>
          <w:highlight w:val="yellow"/>
        </w:rPr>
        <w:t>79</w:t>
      </w:r>
      <w:r w:rsidR="00C9352B" w:rsidRPr="00EE16A0">
        <w:rPr>
          <w:rFonts w:ascii="Times New Roman" w:hAnsi="Times New Roman" w:cs="Times New Roman"/>
          <w:bCs/>
          <w:sz w:val="24"/>
          <w:szCs w:val="24"/>
          <w:highlight w:val="yellow"/>
        </w:rPr>
        <w:t>4C4175</w:t>
      </w:r>
      <w:r w:rsidR="00EE16A0" w:rsidRPr="00EE16A0">
        <w:rPr>
          <w:rFonts w:ascii="Times New Roman" w:hAnsi="Times New Roman" w:cs="Times New Roman"/>
          <w:bCs/>
          <w:sz w:val="24"/>
          <w:szCs w:val="24"/>
          <w:highlight w:val="yellow"/>
          <w:vertAlign w:val="subscript"/>
        </w:rPr>
        <w:t>16</w:t>
      </w:r>
    </w:p>
    <w:p w14:paraId="42A0CA98" w14:textId="77777777" w:rsidR="00EE16A0" w:rsidRPr="00EE16A0" w:rsidRDefault="00EE16A0" w:rsidP="00EE16A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  <w:vertAlign w:val="subscript"/>
        </w:rPr>
      </w:pPr>
    </w:p>
    <w:p w14:paraId="0B354071" w14:textId="7E4E70DA" w:rsidR="00681602" w:rsidRDefault="008116E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C5AE9">
        <w:t>How many bits</w:t>
      </w:r>
      <w:r w:rsidR="00C0433B" w:rsidRPr="00BC5AE9">
        <w:t xml:space="preserve"> (not bytes)</w:t>
      </w:r>
      <w:r w:rsidRPr="00BC5AE9">
        <w:t xml:space="preserve"> are used (do not count the end of string</w:t>
      </w:r>
      <w:r w:rsidR="006C1BD2" w:rsidRPr="00BC5AE9">
        <w:t xml:space="preserve"> byte</w:t>
      </w:r>
      <w:r w:rsidRPr="00BC5AE9">
        <w:t xml:space="preserve">) </w:t>
      </w:r>
      <w:r w:rsidR="00D629DF"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7B5892DA" w14:textId="4FA2B2B8" w:rsidR="00EE16A0" w:rsidRDefault="00CB6CF3" w:rsidP="00EE16A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8*8 =64</w:t>
      </w:r>
    </w:p>
    <w:p w14:paraId="6BDD0236" w14:textId="77777777" w:rsidR="00EE16A0" w:rsidRDefault="00EE16A0" w:rsidP="00EE16A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A6391E" w14:textId="7115BDD0" w:rsidR="00681602" w:rsidRPr="00C0433B" w:rsidRDefault="008116E7" w:rsidP="00C0433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0433B">
        <w:rPr>
          <w:rFonts w:ascii="Times New Roman" w:hAnsi="Times New Roman" w:cs="Times New Roman"/>
          <w:b/>
          <w:sz w:val="32"/>
          <w:szCs w:val="32"/>
        </w:rPr>
        <w:t>Part Two (30 marks):</w:t>
      </w:r>
    </w:p>
    <w:p w14:paraId="42EA1681" w14:textId="77777777" w:rsidR="00681602" w:rsidRDefault="008116E7">
      <w:pPr>
        <w:spacing w:beforeAutospacing="1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o answer the assignment questions, you use CLI (command-line interface) and provide:</w:t>
      </w:r>
    </w:p>
    <w:p w14:paraId="296E2E34" w14:textId="77777777" w:rsidR="00681602" w:rsidRDefault="008116E7">
      <w:pPr>
        <w:pStyle w:val="ListParagraph"/>
        <w:numPr>
          <w:ilvl w:val="1"/>
          <w:numId w:val="9"/>
        </w:numPr>
        <w:spacing w:beforeAutospacing="1" w:after="0"/>
        <w:rPr>
          <w:rFonts w:ascii="Times New Roman" w:hAnsi="Times New Roman" w:cs="Times New Roman"/>
          <w:sz w:val="24"/>
          <w:szCs w:val="24"/>
          <w:lang w:val="en-AU" w:eastAsia="en-AU"/>
        </w:rPr>
      </w:pPr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 xml:space="preserve">The text or </w:t>
      </w:r>
      <w:proofErr w:type="gramStart"/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>screen-shots</w:t>
      </w:r>
      <w:proofErr w:type="gramEnd"/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 xml:space="preserve"> of command(s) </w:t>
      </w:r>
      <w:r>
        <w:rPr>
          <w:rFonts w:ascii="Times New Roman" w:hAnsi="Times New Roman" w:cs="Times New Roman"/>
          <w:bCs/>
          <w:sz w:val="24"/>
          <w:szCs w:val="24"/>
          <w:lang w:val="en-AU" w:eastAsia="en-AU"/>
        </w:rPr>
        <w:t>that you type</w:t>
      </w:r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 to perform a task.</w:t>
      </w:r>
    </w:p>
    <w:p w14:paraId="02EF447B" w14:textId="77777777" w:rsidR="00681602" w:rsidRDefault="008116E7">
      <w:pPr>
        <w:pStyle w:val="ListParagraph"/>
        <w:numPr>
          <w:ilvl w:val="1"/>
          <w:numId w:val="9"/>
        </w:numPr>
        <w:spacing w:after="0"/>
        <w:rPr>
          <w:rFonts w:ascii="Times New Roman" w:hAnsi="Times New Roman" w:cs="Times New Roman"/>
          <w:sz w:val="24"/>
          <w:szCs w:val="24"/>
          <w:lang w:val="en-AU" w:eastAsia="en-AU"/>
        </w:rPr>
      </w:pPr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 xml:space="preserve">The text or </w:t>
      </w:r>
      <w:proofErr w:type="gramStart"/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>screen-shots</w:t>
      </w:r>
      <w:proofErr w:type="gramEnd"/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 xml:space="preserve"> of any console output</w:t>
      </w:r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 from those commands (the output from a directory listing, for example).</w:t>
      </w:r>
    </w:p>
    <w:p w14:paraId="3022D004" w14:textId="77777777" w:rsidR="00681602" w:rsidRDefault="008116E7">
      <w:pPr>
        <w:pStyle w:val="ListParagraph"/>
        <w:numPr>
          <w:ilvl w:val="1"/>
          <w:numId w:val="9"/>
        </w:numPr>
        <w:spacing w:afterAutospacing="1"/>
        <w:rPr>
          <w:rFonts w:ascii="Times New Roman" w:hAnsi="Times New Roman" w:cs="Times New Roman"/>
          <w:sz w:val="24"/>
          <w:szCs w:val="24"/>
          <w:lang w:val="en-AU" w:eastAsia="en-AU"/>
        </w:rPr>
      </w:pPr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Make sure that you include ALL commands you used to do a task. This includes any commands you </w:t>
      </w:r>
      <w:proofErr w:type="gramStart"/>
      <w:r>
        <w:rPr>
          <w:rFonts w:ascii="Times New Roman" w:hAnsi="Times New Roman" w:cs="Times New Roman"/>
          <w:sz w:val="24"/>
          <w:szCs w:val="24"/>
          <w:lang w:val="en-AU" w:eastAsia="en-AU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 type to move to a specific directory. Make sure </w:t>
      </w:r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>your pasted texts</w:t>
      </w:r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 or </w:t>
      </w:r>
      <w:proofErr w:type="gramStart"/>
      <w:r>
        <w:rPr>
          <w:rFonts w:ascii="Times New Roman" w:hAnsi="Times New Roman" w:cs="Times New Roman"/>
          <w:b/>
          <w:sz w:val="24"/>
          <w:szCs w:val="24"/>
          <w:lang w:val="en-AU" w:eastAsia="en-AU"/>
        </w:rPr>
        <w:t>screen-shots</w:t>
      </w:r>
      <w:proofErr w:type="gramEnd"/>
      <w:r>
        <w:rPr>
          <w:rFonts w:ascii="Times New Roman" w:hAnsi="Times New Roman" w:cs="Times New Roman"/>
          <w:sz w:val="24"/>
          <w:szCs w:val="24"/>
          <w:lang w:val="en-AU" w:eastAsia="en-AU"/>
        </w:rPr>
        <w:t xml:space="preserve"> are clear enough to show where you are or have moved to.</w:t>
      </w:r>
    </w:p>
    <w:p w14:paraId="4292FF2C" w14:textId="7924D399" w:rsidR="00681602" w:rsidRDefault="008116E7">
      <w:pPr>
        <w:spacing w:beforeAutospacing="1" w:afterAutospacing="1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Question 1: </w:t>
      </w:r>
      <w:r>
        <w:rPr>
          <w:sz w:val="24"/>
          <w:szCs w:val="24"/>
          <w:u w:val="single"/>
        </w:rPr>
        <w:t xml:space="preserve">Setting up </w:t>
      </w:r>
      <w:r w:rsidR="000A4B87">
        <w:rPr>
          <w:sz w:val="24"/>
          <w:szCs w:val="24"/>
          <w:u w:val="single"/>
        </w:rPr>
        <w:t>one</w:t>
      </w:r>
      <w:r>
        <w:rPr>
          <w:sz w:val="24"/>
          <w:szCs w:val="24"/>
          <w:u w:val="single"/>
        </w:rPr>
        <w:t xml:space="preserve"> Linux operating system (</w:t>
      </w:r>
      <w:r w:rsidR="000A4B87">
        <w:rPr>
          <w:sz w:val="24"/>
          <w:szCs w:val="24"/>
          <w:u w:val="single"/>
        </w:rPr>
        <w:t>5</w:t>
      </w:r>
      <w:r>
        <w:rPr>
          <w:sz w:val="24"/>
          <w:szCs w:val="24"/>
          <w:u w:val="single"/>
        </w:rPr>
        <w:t xml:space="preserve"> marks)</w:t>
      </w:r>
    </w:p>
    <w:p w14:paraId="1C542409" w14:textId="6467B506" w:rsidR="00681602" w:rsidRDefault="008116E7">
      <w:pPr>
        <w:spacing w:beforeAutospacing="1" w:afterAutospacing="1"/>
        <w:jc w:val="both"/>
        <w:rPr>
          <w:rFonts w:ascii="Cambria" w:hAnsi="Cambria"/>
        </w:rPr>
      </w:pPr>
      <w:r>
        <w:rPr>
          <w:rFonts w:ascii="Cambria" w:hAnsi="Cambria"/>
        </w:rPr>
        <w:t xml:space="preserve">Obtain your own </w:t>
      </w:r>
      <w:r>
        <w:rPr>
          <w:rFonts w:ascii="Cambria" w:hAnsi="Cambria"/>
          <w:b/>
          <w:bCs/>
        </w:rPr>
        <w:t>copy of mandatory Linux</w:t>
      </w:r>
      <w:r>
        <w:rPr>
          <w:rFonts w:ascii="Cambria" w:hAnsi="Cambria"/>
        </w:rPr>
        <w:t xml:space="preserve"> distribution. You can download any ISO or VDI images from the Internet (at - </w:t>
      </w:r>
      <w:hyperlink r:id="rId17">
        <w:r>
          <w:rPr>
            <w:rStyle w:val="Hyperlink"/>
          </w:rPr>
          <w:t>http://linuxlookup.com/linux_iso</w:t>
        </w:r>
      </w:hyperlink>
      <w:r>
        <w:t xml:space="preserve"> or </w:t>
      </w:r>
      <w:hyperlink r:id="rId18">
        <w:r>
          <w:rPr>
            <w:rStyle w:val="Hyperlink"/>
          </w:rPr>
          <w:t>http://virtualboxes.org/images</w:t>
        </w:r>
      </w:hyperlink>
      <w:r>
        <w:rPr>
          <w:rFonts w:ascii="Cambria" w:hAnsi="Cambria"/>
        </w:rPr>
        <w:t xml:space="preserve">). Once you get a copy of an image file, you can install it on Virtual Box. </w:t>
      </w:r>
      <w:r w:rsidR="00AF3C2F">
        <w:rPr>
          <w:rFonts w:ascii="Cambria" w:hAnsi="Cambria"/>
        </w:rPr>
        <w:t>A t</w:t>
      </w:r>
      <w:r>
        <w:rPr>
          <w:rFonts w:ascii="Cambria" w:hAnsi="Cambria"/>
        </w:rPr>
        <w:t>utorial on how to use VirtualBox c</w:t>
      </w:r>
      <w:r w:rsidR="00AF3C2F">
        <w:rPr>
          <w:rFonts w:ascii="Cambria" w:hAnsi="Cambria"/>
        </w:rPr>
        <w:t>an</w:t>
      </w:r>
      <w:r>
        <w:rPr>
          <w:rFonts w:ascii="Cambria" w:hAnsi="Cambria"/>
        </w:rPr>
        <w:t xml:space="preserve"> be found at </w:t>
      </w:r>
      <w:hyperlink r:id="rId19">
        <w:r>
          <w:rPr>
            <w:rStyle w:val="Hyperlink"/>
          </w:rPr>
          <w:t>https://www.youtube.com/watch?v=sB_5fqiysi4</w:t>
        </w:r>
      </w:hyperlink>
      <w:r>
        <w:t xml:space="preserve">. </w:t>
      </w:r>
    </w:p>
    <w:p w14:paraId="62F73A12" w14:textId="6E32D690" w:rsidR="00681602" w:rsidRDefault="008116E7">
      <w:pPr>
        <w:spacing w:beforeAutospacing="1" w:afterAutospacing="1"/>
        <w:rPr>
          <w:bCs/>
          <w:sz w:val="24"/>
          <w:szCs w:val="24"/>
          <w:u w:val="single"/>
        </w:rPr>
      </w:pPr>
      <w:r>
        <w:rPr>
          <w:rFonts w:cs="Times New Roman"/>
          <w:bCs/>
          <w:szCs w:val="20"/>
        </w:rPr>
        <w:t xml:space="preserve">Choose and install </w:t>
      </w:r>
      <w:r>
        <w:rPr>
          <w:rFonts w:cs="Times New Roman"/>
          <w:bCs/>
          <w:szCs w:val="20"/>
          <w:u w:val="single"/>
        </w:rPr>
        <w:t>any Linux operating</w:t>
      </w:r>
      <w:r>
        <w:rPr>
          <w:rFonts w:cs="Times New Roman"/>
          <w:bCs/>
          <w:szCs w:val="20"/>
        </w:rPr>
        <w:t xml:space="preserve"> systems, listed in </w:t>
      </w:r>
      <w:hyperlink r:id="rId20">
        <w:r>
          <w:rPr>
            <w:rStyle w:val="Hyperlink"/>
          </w:rPr>
          <w:t>https://www.techradar.com/nz/best/best-linux-distros</w:t>
        </w:r>
      </w:hyperlink>
      <w:r>
        <w:t>,</w:t>
      </w:r>
      <w:r>
        <w:rPr>
          <w:rFonts w:cs="Times New Roman"/>
          <w:bCs/>
          <w:szCs w:val="20"/>
        </w:rPr>
        <w:t xml:space="preserve"> and </w:t>
      </w:r>
      <w:r>
        <w:rPr>
          <w:rFonts w:cs="Times New Roman"/>
          <w:b/>
          <w:bCs/>
          <w:szCs w:val="20"/>
        </w:rPr>
        <w:t>display some screen-shots</w:t>
      </w:r>
      <w:r>
        <w:rPr>
          <w:rFonts w:cs="Times New Roman"/>
          <w:bCs/>
          <w:szCs w:val="20"/>
        </w:rPr>
        <w:t xml:space="preserve"> of </w:t>
      </w:r>
      <w:proofErr w:type="spellStart"/>
      <w:r>
        <w:rPr>
          <w:rFonts w:cs="Times New Roman"/>
          <w:bCs/>
          <w:szCs w:val="20"/>
        </w:rPr>
        <w:t>your</w:t>
      </w:r>
      <w:proofErr w:type="spellEnd"/>
      <w:r>
        <w:rPr>
          <w:rFonts w:cs="Times New Roman"/>
          <w:bCs/>
          <w:szCs w:val="20"/>
        </w:rPr>
        <w:t xml:space="preserve">. </w:t>
      </w:r>
    </w:p>
    <w:p w14:paraId="417BA559" w14:textId="77777777" w:rsidR="00681602" w:rsidRDefault="008116E7">
      <w:pPr>
        <w:spacing w:beforeAutospacing="1" w:afterAutospacing="1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 xml:space="preserve">Question 2: </w:t>
      </w:r>
      <w:r>
        <w:rPr>
          <w:sz w:val="24"/>
          <w:szCs w:val="24"/>
          <w:u w:val="single"/>
        </w:rPr>
        <w:t>Manipulate directory structures in Unix/Linux (24 marks – 2 marks each)</w:t>
      </w:r>
    </w:p>
    <w:p w14:paraId="3F8314E2" w14:textId="2E9A00D2" w:rsidR="00681602" w:rsidRDefault="008116E7">
      <w:pPr>
        <w:spacing w:beforeAutospacing="1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Use </w:t>
      </w:r>
      <w:r w:rsidR="00D842F8">
        <w:rPr>
          <w:rFonts w:cs="Times New Roman"/>
          <w:bCs/>
          <w:szCs w:val="20"/>
        </w:rPr>
        <w:t>any</w:t>
      </w:r>
      <w:r>
        <w:rPr>
          <w:rFonts w:cs="Times New Roman"/>
          <w:bCs/>
          <w:szCs w:val="20"/>
        </w:rPr>
        <w:t xml:space="preserve"> OS that you set up from Question 1</w:t>
      </w:r>
      <w:r w:rsidR="00D842F8">
        <w:rPr>
          <w:rFonts w:cs="Times New Roman"/>
          <w:bCs/>
          <w:szCs w:val="20"/>
        </w:rPr>
        <w:t xml:space="preserve"> (Puppy is allowed)</w:t>
      </w:r>
      <w:r>
        <w:rPr>
          <w:rFonts w:cs="Times New Roman"/>
          <w:bCs/>
          <w:szCs w:val="20"/>
        </w:rPr>
        <w:t xml:space="preserve">. Assume you are started at your </w:t>
      </w:r>
      <w:r>
        <w:rPr>
          <w:rFonts w:cs="Times New Roman"/>
          <w:b/>
          <w:bCs/>
          <w:szCs w:val="20"/>
        </w:rPr>
        <w:t>home</w:t>
      </w:r>
      <w:r>
        <w:rPr>
          <w:rFonts w:cs="Times New Roman"/>
          <w:bCs/>
          <w:szCs w:val="20"/>
        </w:rPr>
        <w:t xml:space="preserve"> directory. </w:t>
      </w:r>
      <w:r>
        <w:rPr>
          <w:rFonts w:cs="Times New Roman"/>
          <w:bCs/>
          <w:szCs w:val="20"/>
        </w:rPr>
        <w:br/>
      </w:r>
      <w:r>
        <w:rPr>
          <w:rFonts w:cs="Times New Roman"/>
          <w:bCs/>
          <w:szCs w:val="20"/>
          <w:highlight w:val="yellow"/>
        </w:rPr>
        <w:t xml:space="preserve">Let your first name be </w:t>
      </w:r>
      <w:r>
        <w:rPr>
          <w:rFonts w:cs="Times New Roman"/>
          <w:b/>
          <w:bCs/>
          <w:color w:val="FF0000"/>
          <w:szCs w:val="20"/>
          <w:highlight w:val="yellow"/>
        </w:rPr>
        <w:t>XXX</w:t>
      </w:r>
      <w:r>
        <w:rPr>
          <w:rFonts w:cs="Times New Roman"/>
          <w:bCs/>
          <w:szCs w:val="20"/>
          <w:highlight w:val="yellow"/>
        </w:rPr>
        <w:t xml:space="preserve">, so </w:t>
      </w:r>
      <w:r>
        <w:rPr>
          <w:rFonts w:cs="Times New Roman"/>
          <w:b/>
          <w:bCs/>
          <w:szCs w:val="20"/>
          <w:highlight w:val="yellow"/>
        </w:rPr>
        <w:t>XXX = “Mark”</w:t>
      </w:r>
      <w:r>
        <w:rPr>
          <w:rFonts w:cs="Times New Roman"/>
          <w:bCs/>
          <w:szCs w:val="20"/>
          <w:highlight w:val="yellow"/>
        </w:rPr>
        <w:t>, if your name is Mark.</w:t>
      </w:r>
      <w:r>
        <w:rPr>
          <w:rFonts w:cs="Times New Roman"/>
          <w:bCs/>
          <w:szCs w:val="20"/>
        </w:rPr>
        <w:t xml:space="preserve"> </w:t>
      </w:r>
      <w:r>
        <w:rPr>
          <w:rFonts w:cs="Times New Roman"/>
          <w:b/>
          <w:bCs/>
          <w:szCs w:val="20"/>
        </w:rPr>
        <w:t>XXX</w:t>
      </w:r>
      <w:r>
        <w:rPr>
          <w:rFonts w:cs="Times New Roman"/>
          <w:bCs/>
          <w:szCs w:val="20"/>
        </w:rPr>
        <w:t xml:space="preserve"> from now on refers to your first name (e.g. Mark).</w:t>
      </w:r>
    </w:p>
    <w:p w14:paraId="22C4FBDE" w14:textId="77777777" w:rsidR="00681602" w:rsidRDefault="008116E7" w:rsidP="0012658E">
      <w:r>
        <w:t xml:space="preserve">Perform a command that displays the absolute path of your </w:t>
      </w:r>
      <w:r>
        <w:rPr>
          <w:b/>
        </w:rPr>
        <w:t>home</w:t>
      </w:r>
      <w:r>
        <w:t xml:space="preserve"> </w:t>
      </w:r>
      <w:r>
        <w:rPr>
          <w:b/>
        </w:rPr>
        <w:t>directory</w:t>
      </w:r>
      <w:r>
        <w:t xml:space="preserve"> (your current location).</w:t>
      </w:r>
    </w:p>
    <w:p w14:paraId="79FF3E59" w14:textId="77777777" w:rsidR="00681602" w:rsidRDefault="008116E7">
      <w:pPr>
        <w:pStyle w:val="ListParagraph"/>
        <w:numPr>
          <w:ilvl w:val="0"/>
          <w:numId w:val="10"/>
        </w:numPr>
        <w:spacing w:beforeAutospacing="1"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Create a new directory inside your home directory and name it “</w:t>
      </w:r>
      <w:r>
        <w:rPr>
          <w:rFonts w:cs="Times New Roman"/>
          <w:b/>
          <w:bCs/>
          <w:szCs w:val="20"/>
        </w:rPr>
        <w:t>XXX”</w:t>
      </w:r>
    </w:p>
    <w:p w14:paraId="5007E035" w14:textId="2541F4FC" w:rsidR="00681602" w:rsidRDefault="008116E7" w:rsidP="009A2B5D">
      <w:r>
        <w:t xml:space="preserve">Now navigate to the </w:t>
      </w:r>
      <w:r>
        <w:rPr>
          <w:b/>
        </w:rPr>
        <w:t>XXX</w:t>
      </w:r>
      <w:r>
        <w:t xml:space="preserve"> directory and create directory </w:t>
      </w:r>
      <w:r>
        <w:rPr>
          <w:b/>
        </w:rPr>
        <w:t>XXX</w:t>
      </w:r>
      <w:r w:rsidR="0052485D">
        <w:rPr>
          <w:b/>
        </w:rPr>
        <w:t xml:space="preserve">-COMP501WORK </w:t>
      </w:r>
      <w:r>
        <w:t xml:space="preserve">and change your current working directory to </w:t>
      </w:r>
      <w:r>
        <w:rPr>
          <w:b/>
        </w:rPr>
        <w:t>XXX-</w:t>
      </w:r>
      <w:r w:rsidR="0052485D">
        <w:rPr>
          <w:b/>
        </w:rPr>
        <w:t>COMP501WORK</w:t>
      </w:r>
      <w:r>
        <w:t>.</w:t>
      </w:r>
    </w:p>
    <w:p w14:paraId="6337441E" w14:textId="2CB43848" w:rsidR="00C05E0B" w:rsidRDefault="00C05E0B" w:rsidP="009A2B5D">
      <w:r w:rsidRPr="00C05E0B">
        <w:rPr>
          <w:noProof/>
        </w:rPr>
        <w:drawing>
          <wp:inline distT="0" distB="0" distL="0" distR="0" wp14:anchorId="18DFEA9D" wp14:editId="6138554F">
            <wp:extent cx="5702300" cy="1778000"/>
            <wp:effectExtent l="0" t="0" r="0" b="0"/>
            <wp:docPr id="3" name="Picture 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023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1F1A" w14:textId="5C911614" w:rsidR="00681602" w:rsidRDefault="008116E7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Create three new subdirectories called 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 xml:space="preserve">1, 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 xml:space="preserve">2, </w:t>
      </w:r>
      <w:r>
        <w:rPr>
          <w:rFonts w:cs="Times New Roman"/>
          <w:szCs w:val="20"/>
        </w:rPr>
        <w:t>and</w:t>
      </w:r>
      <w:r>
        <w:rPr>
          <w:rFonts w:cs="Times New Roman"/>
          <w:b/>
          <w:bCs/>
          <w:szCs w:val="20"/>
        </w:rPr>
        <w:t xml:space="preserve"> 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3</w:t>
      </w:r>
      <w:r>
        <w:rPr>
          <w:rFonts w:cs="Times New Roman"/>
          <w:bCs/>
          <w:szCs w:val="20"/>
        </w:rPr>
        <w:t xml:space="preserve"> in </w:t>
      </w:r>
      <w:r>
        <w:rPr>
          <w:rFonts w:cs="Times New Roman"/>
          <w:b/>
          <w:bCs/>
          <w:szCs w:val="20"/>
        </w:rPr>
        <w:t>XXX</w:t>
      </w:r>
      <w:r w:rsidR="0052485D">
        <w:rPr>
          <w:rFonts w:cs="Times New Roman"/>
          <w:b/>
          <w:bCs/>
          <w:szCs w:val="20"/>
        </w:rPr>
        <w:t xml:space="preserve">-COMP501WORK </w:t>
      </w:r>
      <w:r>
        <w:rPr>
          <w:rFonts w:cs="Times New Roman"/>
          <w:bCs/>
          <w:szCs w:val="20"/>
        </w:rPr>
        <w:t>directory.</w:t>
      </w:r>
    </w:p>
    <w:p w14:paraId="32A17D50" w14:textId="23057316" w:rsidR="00654BCC" w:rsidRDefault="00654BCC" w:rsidP="00654BCC">
      <w:pPr>
        <w:pStyle w:val="ListParagraph"/>
        <w:spacing w:after="0"/>
        <w:rPr>
          <w:rFonts w:cs="Times New Roman"/>
          <w:bCs/>
          <w:szCs w:val="20"/>
        </w:rPr>
      </w:pPr>
      <w:r w:rsidRPr="00654BCC">
        <w:rPr>
          <w:rFonts w:cs="Times New Roman"/>
          <w:bCs/>
          <w:noProof/>
          <w:szCs w:val="20"/>
        </w:rPr>
        <w:drawing>
          <wp:inline distT="0" distB="0" distL="0" distR="0" wp14:anchorId="231CD1B6" wp14:editId="6EC04890">
            <wp:extent cx="4094921" cy="1950930"/>
            <wp:effectExtent l="0" t="0" r="0" b="508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8360" cy="195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B089" w14:textId="77777777" w:rsidR="00C05E0B" w:rsidRDefault="00C05E0B" w:rsidP="00C05E0B">
      <w:pPr>
        <w:pStyle w:val="ListParagraph"/>
        <w:spacing w:after="0"/>
        <w:rPr>
          <w:rFonts w:cs="Times New Roman"/>
          <w:bCs/>
          <w:szCs w:val="20"/>
        </w:rPr>
      </w:pPr>
    </w:p>
    <w:p w14:paraId="4C831E15" w14:textId="77777777" w:rsidR="00681602" w:rsidRDefault="008116E7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Create a new file called “</w:t>
      </w:r>
      <w:r>
        <w:rPr>
          <w:rFonts w:cs="Times New Roman"/>
          <w:b/>
          <w:bCs/>
          <w:szCs w:val="20"/>
        </w:rPr>
        <w:t>MyFave.txt”</w:t>
      </w:r>
      <w:r>
        <w:rPr>
          <w:rFonts w:cs="Times New Roman"/>
          <w:bCs/>
          <w:szCs w:val="20"/>
        </w:rPr>
        <w:t xml:space="preserve"> using the </w:t>
      </w:r>
      <w:r>
        <w:rPr>
          <w:rFonts w:cs="Times New Roman"/>
          <w:b/>
          <w:bCs/>
          <w:szCs w:val="20"/>
        </w:rPr>
        <w:t>touch</w:t>
      </w:r>
      <w:r>
        <w:rPr>
          <w:rFonts w:cs="Times New Roman"/>
          <w:bCs/>
          <w:szCs w:val="20"/>
        </w:rPr>
        <w:t xml:space="preserve"> command and </w:t>
      </w:r>
      <w:r>
        <w:rPr>
          <w:rFonts w:cs="Times New Roman"/>
          <w:b/>
          <w:bCs/>
          <w:szCs w:val="20"/>
        </w:rPr>
        <w:t>insert</w:t>
      </w:r>
      <w:r>
        <w:rPr>
          <w:rFonts w:cs="Times New Roman"/>
          <w:bCs/>
          <w:szCs w:val="20"/>
        </w:rPr>
        <w:t xml:space="preserve"> three lines into the file (you may use </w:t>
      </w:r>
      <w:r>
        <w:rPr>
          <w:rFonts w:cs="Times New Roman"/>
          <w:b/>
          <w:bCs/>
          <w:szCs w:val="20"/>
        </w:rPr>
        <w:t>echo</w:t>
      </w:r>
      <w:r>
        <w:rPr>
          <w:rFonts w:cs="Times New Roman"/>
          <w:bCs/>
          <w:szCs w:val="20"/>
        </w:rPr>
        <w:t xml:space="preserve"> command and </w:t>
      </w:r>
      <w:r>
        <w:rPr>
          <w:rFonts w:cs="Times New Roman"/>
          <w:b/>
          <w:bCs/>
          <w:szCs w:val="20"/>
        </w:rPr>
        <w:t>&gt;&gt;</w:t>
      </w:r>
      <w:r>
        <w:rPr>
          <w:rFonts w:cs="Times New Roman"/>
          <w:bCs/>
          <w:szCs w:val="20"/>
        </w:rPr>
        <w:t xml:space="preserve"> command).</w:t>
      </w:r>
    </w:p>
    <w:p w14:paraId="5D25EC36" w14:textId="77777777" w:rsidR="00681602" w:rsidRDefault="008116E7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The first line should contain your </w:t>
      </w:r>
      <w:r>
        <w:rPr>
          <w:rFonts w:cs="Times New Roman"/>
          <w:b/>
          <w:bCs/>
          <w:szCs w:val="20"/>
        </w:rPr>
        <w:t>name</w:t>
      </w:r>
      <w:r>
        <w:rPr>
          <w:rFonts w:cs="Times New Roman"/>
          <w:bCs/>
          <w:szCs w:val="20"/>
        </w:rPr>
        <w:t xml:space="preserve"> and </w:t>
      </w:r>
      <w:r>
        <w:rPr>
          <w:rFonts w:cs="Times New Roman"/>
          <w:b/>
          <w:bCs/>
          <w:szCs w:val="20"/>
        </w:rPr>
        <w:t>ID</w:t>
      </w:r>
      <w:r>
        <w:rPr>
          <w:rFonts w:cs="Times New Roman"/>
          <w:bCs/>
          <w:szCs w:val="20"/>
        </w:rPr>
        <w:t xml:space="preserve"> number.</w:t>
      </w:r>
    </w:p>
    <w:p w14:paraId="12E3B2A1" w14:textId="77777777" w:rsidR="00681602" w:rsidRDefault="008116E7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The second line should be the first</w:t>
      </w:r>
      <w:r>
        <w:rPr>
          <w:rFonts w:cs="Times New Roman"/>
          <w:b/>
          <w:bCs/>
          <w:szCs w:val="20"/>
        </w:rPr>
        <w:t xml:space="preserve"> sentence</w:t>
      </w:r>
      <w:r>
        <w:rPr>
          <w:rFonts w:cs="Times New Roman"/>
          <w:bCs/>
          <w:szCs w:val="20"/>
        </w:rPr>
        <w:t xml:space="preserve"> of your </w:t>
      </w:r>
      <w:r>
        <w:rPr>
          <w:rFonts w:cs="Times New Roman"/>
          <w:b/>
          <w:bCs/>
          <w:szCs w:val="20"/>
        </w:rPr>
        <w:t>favourite song</w:t>
      </w:r>
      <w:r>
        <w:rPr>
          <w:rFonts w:cs="Times New Roman"/>
          <w:bCs/>
          <w:szCs w:val="20"/>
        </w:rPr>
        <w:t>.</w:t>
      </w:r>
    </w:p>
    <w:p w14:paraId="0B1B0B4A" w14:textId="77777777" w:rsidR="00FA09D2" w:rsidRDefault="008116E7" w:rsidP="00FA09D2">
      <w:pPr>
        <w:pStyle w:val="ListParagraph"/>
        <w:numPr>
          <w:ilvl w:val="1"/>
          <w:numId w:val="10"/>
        </w:numPr>
        <w:spacing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The third line should be the </w:t>
      </w:r>
      <w:r>
        <w:rPr>
          <w:rFonts w:cs="Times New Roman"/>
          <w:b/>
          <w:bCs/>
          <w:szCs w:val="20"/>
        </w:rPr>
        <w:t>name</w:t>
      </w:r>
      <w:r>
        <w:rPr>
          <w:rFonts w:cs="Times New Roman"/>
          <w:bCs/>
          <w:szCs w:val="20"/>
        </w:rPr>
        <w:t xml:space="preserve"> of your </w:t>
      </w:r>
      <w:r>
        <w:rPr>
          <w:rFonts w:cs="Times New Roman"/>
          <w:b/>
          <w:bCs/>
          <w:szCs w:val="20"/>
        </w:rPr>
        <w:t>favourite movie</w:t>
      </w:r>
      <w:r>
        <w:rPr>
          <w:rFonts w:cs="Times New Roman"/>
          <w:bCs/>
          <w:szCs w:val="20"/>
        </w:rPr>
        <w:t>.</w:t>
      </w:r>
      <w:r w:rsidR="00FA09D2">
        <w:rPr>
          <w:rFonts w:cs="Times New Roman"/>
          <w:bCs/>
          <w:szCs w:val="20"/>
        </w:rPr>
        <w:t xml:space="preserve"> </w:t>
      </w:r>
    </w:p>
    <w:p w14:paraId="2DECA932" w14:textId="78A5C8F3" w:rsidR="00681602" w:rsidRDefault="008116E7" w:rsidP="00FA09D2">
      <w:pPr>
        <w:pStyle w:val="ListParagraph"/>
        <w:spacing w:afterAutospacing="1"/>
        <w:ind w:left="1440"/>
        <w:rPr>
          <w:rFonts w:cs="Times New Roman"/>
          <w:bCs/>
          <w:szCs w:val="20"/>
        </w:rPr>
      </w:pPr>
      <w:r w:rsidRPr="00FA09D2">
        <w:rPr>
          <w:rFonts w:cs="Times New Roman"/>
          <w:bCs/>
          <w:szCs w:val="20"/>
        </w:rPr>
        <w:t>And display the contents of the file “</w:t>
      </w:r>
      <w:r w:rsidRPr="00FA09D2">
        <w:rPr>
          <w:rFonts w:cs="Times New Roman"/>
          <w:b/>
          <w:bCs/>
          <w:szCs w:val="20"/>
        </w:rPr>
        <w:t>MyFave.txt”</w:t>
      </w:r>
      <w:r w:rsidRPr="00FA09D2">
        <w:rPr>
          <w:rFonts w:cs="Times New Roman"/>
          <w:bCs/>
          <w:szCs w:val="20"/>
        </w:rPr>
        <w:t xml:space="preserve"> to the standard output screen (you may use </w:t>
      </w:r>
      <w:r w:rsidRPr="00FA09D2">
        <w:rPr>
          <w:rFonts w:cs="Times New Roman"/>
          <w:b/>
          <w:bCs/>
          <w:szCs w:val="20"/>
        </w:rPr>
        <w:t>cat</w:t>
      </w:r>
      <w:r w:rsidRPr="00FA09D2">
        <w:rPr>
          <w:rFonts w:cs="Times New Roman"/>
          <w:bCs/>
          <w:szCs w:val="20"/>
        </w:rPr>
        <w:t xml:space="preserve"> command).</w:t>
      </w:r>
    </w:p>
    <w:p w14:paraId="68ACB05B" w14:textId="66CA7E16" w:rsidR="00FA09D2" w:rsidRDefault="00FA09D2" w:rsidP="00FE0496">
      <w:pPr>
        <w:pStyle w:val="ListParagraph"/>
        <w:spacing w:afterAutospacing="1"/>
        <w:ind w:left="1440"/>
        <w:rPr>
          <w:rFonts w:cs="Times New Roman"/>
          <w:bCs/>
          <w:szCs w:val="20"/>
        </w:rPr>
      </w:pPr>
    </w:p>
    <w:p w14:paraId="0D54277E" w14:textId="77777777" w:rsidR="007B3A8A" w:rsidRDefault="007B3A8A" w:rsidP="00FE0496">
      <w:pPr>
        <w:pStyle w:val="ListParagraph"/>
        <w:spacing w:afterAutospacing="1"/>
        <w:ind w:left="1440"/>
        <w:rPr>
          <w:rFonts w:cs="Times New Roman"/>
          <w:bCs/>
          <w:szCs w:val="20"/>
        </w:rPr>
      </w:pPr>
    </w:p>
    <w:p w14:paraId="1CAD2FBF" w14:textId="52714D9B" w:rsidR="007B3A8A" w:rsidRPr="005335FA" w:rsidRDefault="006517A3" w:rsidP="005335FA">
      <w:pPr>
        <w:pStyle w:val="ListParagraph"/>
        <w:spacing w:afterAutospacing="1"/>
        <w:ind w:left="1440"/>
        <w:rPr>
          <w:rFonts w:cs="Times New Roman"/>
          <w:bCs/>
          <w:szCs w:val="20"/>
        </w:rPr>
      </w:pPr>
      <w:r w:rsidRPr="006517A3">
        <w:rPr>
          <w:rFonts w:cs="Times New Roman"/>
          <w:bCs/>
          <w:noProof/>
          <w:szCs w:val="20"/>
        </w:rPr>
        <w:lastRenderedPageBreak/>
        <w:drawing>
          <wp:inline distT="0" distB="0" distL="0" distR="0" wp14:anchorId="0F7FCA59" wp14:editId="5BB9AAFB">
            <wp:extent cx="4225550" cy="1644332"/>
            <wp:effectExtent l="0" t="0" r="3810" b="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40982" cy="165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A40F1" w14:textId="77777777" w:rsidR="00FA09D2" w:rsidRPr="00FA09D2" w:rsidRDefault="00FA09D2" w:rsidP="00FA09D2">
      <w:pPr>
        <w:pStyle w:val="ListParagraph"/>
        <w:spacing w:afterAutospacing="1"/>
        <w:ind w:left="1440"/>
        <w:rPr>
          <w:rFonts w:cs="Times New Roman"/>
          <w:bCs/>
          <w:szCs w:val="20"/>
        </w:rPr>
      </w:pPr>
    </w:p>
    <w:p w14:paraId="6B23A4E0" w14:textId="77777777" w:rsidR="00681602" w:rsidRDefault="008116E7">
      <w:pPr>
        <w:pStyle w:val="ListParagraph"/>
        <w:numPr>
          <w:ilvl w:val="0"/>
          <w:numId w:val="10"/>
        </w:numPr>
        <w:spacing w:beforeAutospacing="1"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Display the </w:t>
      </w:r>
      <w:r>
        <w:rPr>
          <w:rFonts w:cs="Times New Roman"/>
          <w:b/>
          <w:bCs/>
          <w:szCs w:val="20"/>
        </w:rPr>
        <w:t>number</w:t>
      </w:r>
      <w:r>
        <w:rPr>
          <w:rFonts w:cs="Times New Roman"/>
          <w:bCs/>
          <w:szCs w:val="20"/>
        </w:rPr>
        <w:t xml:space="preserve"> of </w:t>
      </w:r>
      <w:r>
        <w:rPr>
          <w:rFonts w:cs="Times New Roman"/>
          <w:b/>
          <w:bCs/>
          <w:szCs w:val="20"/>
        </w:rPr>
        <w:t>words</w:t>
      </w:r>
      <w:r>
        <w:rPr>
          <w:rFonts w:cs="Times New Roman"/>
          <w:bCs/>
          <w:szCs w:val="20"/>
        </w:rPr>
        <w:t xml:space="preserve"> in the file “</w:t>
      </w:r>
      <w:r>
        <w:rPr>
          <w:rFonts w:cs="Times New Roman"/>
          <w:b/>
          <w:bCs/>
          <w:szCs w:val="20"/>
        </w:rPr>
        <w:t xml:space="preserve">MyFave.txt” </w:t>
      </w:r>
      <w:r>
        <w:rPr>
          <w:rFonts w:cs="Times New Roman"/>
          <w:bCs/>
          <w:szCs w:val="20"/>
        </w:rPr>
        <w:t xml:space="preserve">(you may use </w:t>
      </w:r>
      <w:proofErr w:type="spellStart"/>
      <w:r>
        <w:rPr>
          <w:rFonts w:cs="Times New Roman"/>
          <w:b/>
          <w:bCs/>
          <w:szCs w:val="20"/>
        </w:rPr>
        <w:t>wc</w:t>
      </w:r>
      <w:proofErr w:type="spellEnd"/>
      <w:r>
        <w:rPr>
          <w:rFonts w:cs="Times New Roman"/>
          <w:bCs/>
          <w:szCs w:val="20"/>
        </w:rPr>
        <w:t xml:space="preserve"> command).</w:t>
      </w:r>
    </w:p>
    <w:p w14:paraId="498B22EA" w14:textId="691B43F8" w:rsidR="00FE0496" w:rsidRDefault="008C1FC8" w:rsidP="008C1FC8">
      <w:pPr>
        <w:pStyle w:val="ListParagraph"/>
        <w:tabs>
          <w:tab w:val="left" w:pos="3363"/>
        </w:tabs>
        <w:spacing w:beforeAutospacing="1"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ab/>
      </w:r>
      <w:r w:rsidRPr="008C1FC8">
        <w:rPr>
          <w:rFonts w:cs="Times New Roman"/>
          <w:bCs/>
          <w:noProof/>
          <w:szCs w:val="20"/>
        </w:rPr>
        <w:drawing>
          <wp:inline distT="0" distB="0" distL="0" distR="0" wp14:anchorId="560B7E39" wp14:editId="1BD549C6">
            <wp:extent cx="5511800" cy="863600"/>
            <wp:effectExtent l="0" t="0" r="0" b="0"/>
            <wp:docPr id="13" name="Picture 1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background patter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90AAD" w14:textId="7E084D5F" w:rsidR="00681602" w:rsidRDefault="008116E7">
      <w:pPr>
        <w:pStyle w:val="ListParagraph"/>
        <w:numPr>
          <w:ilvl w:val="0"/>
          <w:numId w:val="10"/>
        </w:numPr>
        <w:spacing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Copy the file “</w:t>
      </w:r>
      <w:r>
        <w:rPr>
          <w:rFonts w:cs="Times New Roman"/>
          <w:b/>
          <w:bCs/>
          <w:szCs w:val="20"/>
        </w:rPr>
        <w:t>MyFave.txt”</w:t>
      </w:r>
      <w:r>
        <w:rPr>
          <w:rFonts w:cs="Times New Roman"/>
          <w:bCs/>
          <w:szCs w:val="20"/>
        </w:rPr>
        <w:t xml:space="preserve"> to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1”</w:t>
      </w:r>
      <w:r>
        <w:rPr>
          <w:rFonts w:cs="Times New Roman"/>
          <w:bCs/>
          <w:szCs w:val="20"/>
        </w:rPr>
        <w:t xml:space="preserve"> and rename it to “</w:t>
      </w:r>
      <w:r>
        <w:rPr>
          <w:rFonts w:cs="Times New Roman"/>
          <w:b/>
          <w:bCs/>
          <w:szCs w:val="20"/>
        </w:rPr>
        <w:t>MyFaveCopy.txt”</w:t>
      </w:r>
      <w:r>
        <w:rPr>
          <w:rFonts w:cs="Times New Roman"/>
          <w:bCs/>
          <w:szCs w:val="20"/>
        </w:rPr>
        <w:t>.</w:t>
      </w:r>
    </w:p>
    <w:p w14:paraId="2B9B7EDE" w14:textId="0A458E0B" w:rsidR="00681602" w:rsidRDefault="008116E7">
      <w:pPr>
        <w:pStyle w:val="ListParagraph"/>
        <w:spacing w:beforeAutospacing="1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Make another copy of “</w:t>
      </w:r>
      <w:r>
        <w:rPr>
          <w:rFonts w:cs="Times New Roman"/>
          <w:b/>
          <w:bCs/>
          <w:szCs w:val="20"/>
        </w:rPr>
        <w:t xml:space="preserve">MyFaveCopy.txt” just made in </w:t>
      </w:r>
      <w:r>
        <w:rPr>
          <w:rFonts w:cs="Times New Roman"/>
          <w:bCs/>
          <w:szCs w:val="20"/>
        </w:rPr>
        <w:t>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1”</w:t>
      </w:r>
      <w:r>
        <w:rPr>
          <w:rFonts w:cs="Times New Roman"/>
          <w:bCs/>
          <w:szCs w:val="20"/>
        </w:rPr>
        <w:t xml:space="preserve"> and name it “</w:t>
      </w:r>
      <w:r>
        <w:rPr>
          <w:rFonts w:cs="Times New Roman"/>
          <w:b/>
          <w:bCs/>
          <w:szCs w:val="20"/>
        </w:rPr>
        <w:t>MyFaveCopyCopy.txt”</w:t>
      </w:r>
      <w:r>
        <w:rPr>
          <w:rFonts w:cs="Times New Roman"/>
          <w:bCs/>
          <w:szCs w:val="20"/>
        </w:rPr>
        <w:t xml:space="preserve"> (also store in the same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1”</w:t>
      </w:r>
      <w:r>
        <w:rPr>
          <w:rFonts w:cs="Times New Roman"/>
          <w:bCs/>
          <w:szCs w:val="20"/>
        </w:rPr>
        <w:t>).</w:t>
      </w:r>
    </w:p>
    <w:p w14:paraId="075ED355" w14:textId="242FD380" w:rsidR="00681602" w:rsidRDefault="008116E7">
      <w:pPr>
        <w:pStyle w:val="ListParagraph"/>
        <w:spacing w:beforeAutospacing="1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Then, display the contents of the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 xml:space="preserve">1” </w:t>
      </w:r>
      <w:r>
        <w:rPr>
          <w:rFonts w:cs="Times New Roman"/>
          <w:szCs w:val="20"/>
        </w:rPr>
        <w:t>using the long format</w:t>
      </w:r>
      <w:r>
        <w:rPr>
          <w:rFonts w:cs="Times New Roman"/>
          <w:bCs/>
          <w:szCs w:val="20"/>
        </w:rPr>
        <w:t>.</w:t>
      </w:r>
    </w:p>
    <w:p w14:paraId="6321FDD8" w14:textId="0C9C7FEA" w:rsidR="00D25FB4" w:rsidRDefault="00D25FB4">
      <w:pPr>
        <w:pStyle w:val="ListParagraph"/>
        <w:spacing w:beforeAutospacing="1" w:afterAutospacing="1"/>
        <w:rPr>
          <w:rFonts w:cs="Times New Roman"/>
          <w:bCs/>
          <w:szCs w:val="20"/>
        </w:rPr>
      </w:pPr>
      <w:r w:rsidRPr="00D25FB4">
        <w:rPr>
          <w:rFonts w:cs="Times New Roman"/>
          <w:bCs/>
          <w:noProof/>
          <w:szCs w:val="20"/>
        </w:rPr>
        <w:drawing>
          <wp:inline distT="0" distB="0" distL="0" distR="0" wp14:anchorId="6AE3E0F7" wp14:editId="433A53F7">
            <wp:extent cx="5715000" cy="1003300"/>
            <wp:effectExtent l="0" t="0" r="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A59F6" w14:textId="77777777" w:rsidR="008C1FC8" w:rsidRDefault="008C1FC8">
      <w:pPr>
        <w:pStyle w:val="ListParagraph"/>
        <w:spacing w:beforeAutospacing="1" w:afterAutospacing="1"/>
        <w:rPr>
          <w:rFonts w:cs="Times New Roman"/>
          <w:bCs/>
          <w:szCs w:val="20"/>
        </w:rPr>
      </w:pPr>
    </w:p>
    <w:p w14:paraId="206D8EF3" w14:textId="77777777" w:rsidR="008C1FC8" w:rsidRDefault="008C1FC8">
      <w:pPr>
        <w:pStyle w:val="ListParagraph"/>
        <w:spacing w:beforeAutospacing="1" w:afterAutospacing="1"/>
        <w:rPr>
          <w:rFonts w:cs="Times New Roman"/>
          <w:bCs/>
          <w:szCs w:val="20"/>
        </w:rPr>
      </w:pPr>
    </w:p>
    <w:p w14:paraId="5BDE1EB2" w14:textId="2DA67648" w:rsidR="00681602" w:rsidRDefault="008116E7">
      <w:pPr>
        <w:pStyle w:val="ListParagraph"/>
        <w:numPr>
          <w:ilvl w:val="0"/>
          <w:numId w:val="10"/>
        </w:numPr>
        <w:spacing w:beforeAutospacing="1"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Copy all the contents of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1</w:t>
      </w:r>
      <w:r>
        <w:rPr>
          <w:rFonts w:cs="Times New Roman"/>
          <w:bCs/>
          <w:szCs w:val="20"/>
        </w:rPr>
        <w:t>” to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2”</w:t>
      </w:r>
      <w:r>
        <w:rPr>
          <w:rFonts w:cs="Times New Roman"/>
          <w:bCs/>
          <w:szCs w:val="20"/>
        </w:rPr>
        <w:t xml:space="preserve"> and display the contents of the directory “</w:t>
      </w:r>
      <w:r w:rsidR="0052485D">
        <w:rPr>
          <w:rFonts w:cs="Times New Roman"/>
          <w:b/>
          <w:bCs/>
          <w:szCs w:val="20"/>
        </w:rPr>
        <w:t>Sec</w:t>
      </w:r>
      <w:r>
        <w:rPr>
          <w:rFonts w:cs="Times New Roman"/>
          <w:b/>
          <w:bCs/>
          <w:szCs w:val="20"/>
        </w:rPr>
        <w:t>2”</w:t>
      </w:r>
      <w:r>
        <w:rPr>
          <w:rFonts w:cs="Times New Roman"/>
          <w:bCs/>
          <w:szCs w:val="20"/>
        </w:rPr>
        <w:t>.</w:t>
      </w:r>
    </w:p>
    <w:p w14:paraId="2662FAAD" w14:textId="18D91EEB" w:rsidR="006C2A79" w:rsidRDefault="00694367" w:rsidP="006C2A79">
      <w:pPr>
        <w:pStyle w:val="ListParagraph"/>
        <w:spacing w:beforeAutospacing="1" w:after="0"/>
        <w:rPr>
          <w:rFonts w:cs="Times New Roman"/>
          <w:bCs/>
          <w:szCs w:val="20"/>
        </w:rPr>
      </w:pPr>
      <w:r w:rsidRPr="00694367">
        <w:rPr>
          <w:rFonts w:cs="Times New Roman"/>
          <w:bCs/>
          <w:noProof/>
          <w:szCs w:val="20"/>
        </w:rPr>
        <w:drawing>
          <wp:inline distT="0" distB="0" distL="0" distR="0" wp14:anchorId="5C83D80A" wp14:editId="4903DA17">
            <wp:extent cx="3949700" cy="990600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497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09D2F" w14:textId="77777777" w:rsidR="006C2A79" w:rsidRDefault="006C2A79" w:rsidP="006C2A79">
      <w:pPr>
        <w:pStyle w:val="ListParagraph"/>
        <w:spacing w:beforeAutospacing="1" w:after="0"/>
        <w:rPr>
          <w:rFonts w:cs="Times New Roman"/>
          <w:bCs/>
          <w:szCs w:val="20"/>
        </w:rPr>
      </w:pPr>
    </w:p>
    <w:p w14:paraId="734C830E" w14:textId="4E7038FA" w:rsidR="00681602" w:rsidRDefault="008116E7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Assume that you are now at the current working directory </w:t>
      </w:r>
      <w:r>
        <w:rPr>
          <w:rFonts w:cs="Times New Roman"/>
          <w:b/>
          <w:bCs/>
          <w:szCs w:val="20"/>
        </w:rPr>
        <w:t>XXX-</w:t>
      </w:r>
      <w:r w:rsidR="0052485D">
        <w:rPr>
          <w:rFonts w:cs="Times New Roman"/>
          <w:b/>
          <w:bCs/>
          <w:szCs w:val="20"/>
        </w:rPr>
        <w:t>COMP501WORK</w:t>
      </w:r>
      <w:r>
        <w:rPr>
          <w:rFonts w:cs="Times New Roman"/>
          <w:b/>
          <w:bCs/>
          <w:szCs w:val="20"/>
        </w:rPr>
        <w:t>;</w:t>
      </w:r>
      <w:r>
        <w:rPr>
          <w:rFonts w:cs="Times New Roman"/>
          <w:bCs/>
          <w:szCs w:val="20"/>
        </w:rPr>
        <w:t xml:space="preserve"> create 15 new files (in directory </w:t>
      </w:r>
      <w:r>
        <w:rPr>
          <w:rFonts w:cs="Times New Roman"/>
          <w:b/>
          <w:bCs/>
          <w:szCs w:val="20"/>
        </w:rPr>
        <w:t>XXX-</w:t>
      </w:r>
      <w:r w:rsidR="0052485D">
        <w:rPr>
          <w:rFonts w:cs="Times New Roman"/>
          <w:b/>
          <w:bCs/>
          <w:szCs w:val="20"/>
        </w:rPr>
        <w:t>COMP501WORK</w:t>
      </w:r>
      <w:r>
        <w:rPr>
          <w:rFonts w:cs="Times New Roman"/>
          <w:bCs/>
          <w:szCs w:val="20"/>
        </w:rPr>
        <w:t>) named as follows:</w:t>
      </w:r>
    </w:p>
    <w:p w14:paraId="763B51B9" w14:textId="0E8819B3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FICTION.bak</w:t>
      </w:r>
      <w:proofErr w:type="spellEnd"/>
    </w:p>
    <w:p w14:paraId="5CBB1194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myunix.txt</w:t>
      </w:r>
    </w:p>
    <w:p w14:paraId="0F9E3FD9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thistle.bak</w:t>
      </w:r>
      <w:proofErr w:type="spellEnd"/>
    </w:p>
    <w:p w14:paraId="45041C95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mumbo.file</w:t>
      </w:r>
      <w:proofErr w:type="spellEnd"/>
    </w:p>
    <w:p w14:paraId="49C9552C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mumble.txt</w:t>
      </w:r>
    </w:p>
    <w:p w14:paraId="4BD5590B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moremumbo.woot</w:t>
      </w:r>
      <w:proofErr w:type="spellEnd"/>
    </w:p>
    <w:p w14:paraId="52C5CF97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FundaOfIT.txt</w:t>
      </w:r>
    </w:p>
    <w:p w14:paraId="09B9B078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dooda.text</w:t>
      </w:r>
      <w:proofErr w:type="spellEnd"/>
    </w:p>
    <w:p w14:paraId="33B3B28D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proofErr w:type="spellStart"/>
      <w:r>
        <w:rPr>
          <w:rFonts w:cs="Times New Roman"/>
          <w:bCs/>
          <w:i/>
          <w:szCs w:val="20"/>
        </w:rPr>
        <w:t>coursetext</w:t>
      </w:r>
      <w:proofErr w:type="spellEnd"/>
    </w:p>
    <w:p w14:paraId="0FD5A597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lastRenderedPageBreak/>
        <w:t>Test-1.xtxt</w:t>
      </w:r>
    </w:p>
    <w:p w14:paraId="123E4795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Test-2.xtxt</w:t>
      </w:r>
    </w:p>
    <w:p w14:paraId="7A4CDBAB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Test-1.bak</w:t>
      </w:r>
    </w:p>
    <w:p w14:paraId="71942654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Test-1.txt</w:t>
      </w:r>
    </w:p>
    <w:p w14:paraId="5B8F646B" w14:textId="77777777" w:rsidR="00F95FEB" w:rsidRDefault="00F95FEB" w:rsidP="00F95FEB">
      <w:pPr>
        <w:pStyle w:val="ListParagraph"/>
        <w:numPr>
          <w:ilvl w:val="1"/>
          <w:numId w:val="10"/>
        </w:numPr>
        <w:spacing w:after="0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File-1.bat</w:t>
      </w:r>
    </w:p>
    <w:p w14:paraId="270C391C" w14:textId="77777777" w:rsidR="00F95FEB" w:rsidRDefault="00F95FEB" w:rsidP="00F95FEB">
      <w:pPr>
        <w:pStyle w:val="ListParagraph"/>
        <w:numPr>
          <w:ilvl w:val="1"/>
          <w:numId w:val="10"/>
        </w:numPr>
        <w:spacing w:afterAutospacing="1"/>
        <w:rPr>
          <w:rFonts w:cs="Times New Roman"/>
          <w:bCs/>
          <w:i/>
          <w:szCs w:val="20"/>
        </w:rPr>
      </w:pPr>
      <w:r>
        <w:rPr>
          <w:rFonts w:cs="Times New Roman"/>
          <w:bCs/>
          <w:i/>
          <w:szCs w:val="20"/>
        </w:rPr>
        <w:t>Assignment1.file</w:t>
      </w:r>
    </w:p>
    <w:p w14:paraId="2094D876" w14:textId="2D5C24D2" w:rsidR="00681602" w:rsidRDefault="008116E7">
      <w:pPr>
        <w:pStyle w:val="ListParagraph"/>
        <w:spacing w:beforeAutospacing="1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And display a listing of all the files and directories </w:t>
      </w:r>
      <w:r>
        <w:rPr>
          <w:rFonts w:cs="Times New Roman"/>
          <w:bCs/>
          <w:szCs w:val="20"/>
          <w:u w:val="single"/>
        </w:rPr>
        <w:t xml:space="preserve">in long format </w:t>
      </w:r>
      <w:r>
        <w:rPr>
          <w:rFonts w:cs="Times New Roman"/>
          <w:bCs/>
          <w:szCs w:val="20"/>
        </w:rPr>
        <w:t xml:space="preserve">in the current working directory </w:t>
      </w:r>
      <w:r>
        <w:rPr>
          <w:rFonts w:cs="Times New Roman"/>
          <w:b/>
          <w:bCs/>
          <w:szCs w:val="20"/>
        </w:rPr>
        <w:t>XXX-</w:t>
      </w:r>
      <w:r w:rsidR="0052485D">
        <w:rPr>
          <w:rFonts w:cs="Times New Roman"/>
          <w:b/>
          <w:bCs/>
          <w:szCs w:val="20"/>
        </w:rPr>
        <w:t>COMP501WORK</w:t>
      </w:r>
      <w:r>
        <w:rPr>
          <w:rFonts w:cs="Times New Roman"/>
          <w:bCs/>
          <w:szCs w:val="20"/>
        </w:rPr>
        <w:t>.</w:t>
      </w:r>
    </w:p>
    <w:p w14:paraId="2AA2035F" w14:textId="635B063F" w:rsidR="00C25294" w:rsidRDefault="00C25294">
      <w:pPr>
        <w:pStyle w:val="ListParagraph"/>
        <w:spacing w:beforeAutospacing="1" w:afterAutospacing="1"/>
        <w:rPr>
          <w:rFonts w:cs="Times New Roman"/>
          <w:bCs/>
          <w:szCs w:val="20"/>
        </w:rPr>
      </w:pPr>
      <w:r w:rsidRPr="00C25294">
        <w:rPr>
          <w:rFonts w:cs="Times New Roman"/>
          <w:bCs/>
          <w:noProof/>
          <w:szCs w:val="20"/>
        </w:rPr>
        <w:drawing>
          <wp:inline distT="0" distB="0" distL="0" distR="0" wp14:anchorId="360B7A26" wp14:editId="3F74B090">
            <wp:extent cx="5731510" cy="3310890"/>
            <wp:effectExtent l="0" t="0" r="0" b="381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0EAAE" w14:textId="77777777" w:rsidR="00681602" w:rsidRDefault="008116E7">
      <w:pPr>
        <w:pStyle w:val="ListParagraph"/>
        <w:numPr>
          <w:ilvl w:val="0"/>
          <w:numId w:val="10"/>
        </w:numPr>
        <w:spacing w:beforeAutospacing="1"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Display a listing of all the files in the current working directory ending with letter ‘</w:t>
      </w:r>
      <w:r>
        <w:rPr>
          <w:rFonts w:cs="Times New Roman"/>
          <w:b/>
          <w:bCs/>
          <w:szCs w:val="20"/>
        </w:rPr>
        <w:t>t’</w:t>
      </w:r>
      <w:r>
        <w:rPr>
          <w:rFonts w:cs="Times New Roman"/>
          <w:bCs/>
          <w:szCs w:val="20"/>
        </w:rPr>
        <w:t xml:space="preserve"> using one command, e.g. unix.tx</w:t>
      </w:r>
      <w:r>
        <w:rPr>
          <w:rFonts w:cs="Times New Roman"/>
          <w:b/>
          <w:bCs/>
          <w:szCs w:val="20"/>
        </w:rPr>
        <w:t>t</w:t>
      </w:r>
      <w:r>
        <w:rPr>
          <w:rFonts w:cs="Times New Roman"/>
          <w:bCs/>
          <w:szCs w:val="20"/>
        </w:rPr>
        <w:t xml:space="preserve"> or </w:t>
      </w:r>
      <w:proofErr w:type="spellStart"/>
      <w:r>
        <w:rPr>
          <w:rFonts w:cs="Times New Roman"/>
          <w:bCs/>
          <w:szCs w:val="20"/>
        </w:rPr>
        <w:t>doodad.tex</w:t>
      </w:r>
      <w:r>
        <w:rPr>
          <w:rFonts w:cs="Times New Roman"/>
          <w:b/>
          <w:bCs/>
          <w:szCs w:val="20"/>
        </w:rPr>
        <w:t>t</w:t>
      </w:r>
      <w:proofErr w:type="spellEnd"/>
      <w:r>
        <w:rPr>
          <w:rFonts w:cs="Times New Roman"/>
          <w:bCs/>
          <w:szCs w:val="20"/>
        </w:rPr>
        <w:t xml:space="preserve">. </w:t>
      </w:r>
    </w:p>
    <w:p w14:paraId="73433828" w14:textId="7E976171" w:rsidR="00B614CA" w:rsidRDefault="00B614CA" w:rsidP="00B614CA">
      <w:pPr>
        <w:pStyle w:val="ListParagraph"/>
        <w:spacing w:beforeAutospacing="1" w:after="0"/>
        <w:rPr>
          <w:rFonts w:cs="Times New Roman"/>
          <w:bCs/>
          <w:szCs w:val="20"/>
        </w:rPr>
      </w:pPr>
      <w:r w:rsidRPr="00B614CA">
        <w:rPr>
          <w:rFonts w:cs="Times New Roman"/>
          <w:bCs/>
          <w:noProof/>
          <w:szCs w:val="20"/>
        </w:rPr>
        <w:drawing>
          <wp:inline distT="0" distB="0" distL="0" distR="0" wp14:anchorId="10823985" wp14:editId="6EE55464">
            <wp:extent cx="5689600" cy="774700"/>
            <wp:effectExtent l="0" t="0" r="0" b="0"/>
            <wp:docPr id="17" name="Picture 1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896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B049" w14:textId="77777777" w:rsidR="007213B3" w:rsidRDefault="007213B3" w:rsidP="007213B3">
      <w:pPr>
        <w:pStyle w:val="ListParagraph"/>
        <w:spacing w:beforeAutospacing="1" w:after="0"/>
        <w:rPr>
          <w:rFonts w:cs="Times New Roman"/>
          <w:bCs/>
          <w:szCs w:val="20"/>
        </w:rPr>
      </w:pPr>
    </w:p>
    <w:p w14:paraId="1A77D773" w14:textId="77777777" w:rsidR="00681602" w:rsidRDefault="008116E7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Display a listing of all the files in the current working directory starting with ‘</w:t>
      </w:r>
      <w:r>
        <w:rPr>
          <w:rFonts w:cs="Times New Roman"/>
          <w:b/>
          <w:bCs/>
          <w:szCs w:val="20"/>
        </w:rPr>
        <w:t>T</w:t>
      </w:r>
      <w:r>
        <w:rPr>
          <w:rFonts w:cs="Times New Roman"/>
          <w:bCs/>
          <w:szCs w:val="20"/>
        </w:rPr>
        <w:t xml:space="preserve">’ and ending with </w:t>
      </w:r>
      <w:r>
        <w:rPr>
          <w:rFonts w:cs="Times New Roman"/>
          <w:b/>
          <w:bCs/>
          <w:szCs w:val="20"/>
        </w:rPr>
        <w:t>‘t’</w:t>
      </w:r>
      <w:r>
        <w:rPr>
          <w:rFonts w:cs="Times New Roman"/>
          <w:bCs/>
          <w:szCs w:val="20"/>
        </w:rPr>
        <w:t xml:space="preserve"> using one command, e.g. </w:t>
      </w:r>
      <w:r>
        <w:rPr>
          <w:rFonts w:cs="Times New Roman"/>
          <w:b/>
          <w:bCs/>
          <w:szCs w:val="20"/>
        </w:rPr>
        <w:t>T</w:t>
      </w:r>
      <w:r>
        <w:rPr>
          <w:rFonts w:cs="Times New Roman"/>
          <w:bCs/>
          <w:szCs w:val="20"/>
        </w:rPr>
        <w:t>est-1.tx</w:t>
      </w:r>
      <w:r>
        <w:rPr>
          <w:rFonts w:cs="Times New Roman"/>
          <w:b/>
          <w:bCs/>
          <w:szCs w:val="20"/>
        </w:rPr>
        <w:t>t</w:t>
      </w:r>
      <w:r>
        <w:rPr>
          <w:rFonts w:cs="Times New Roman"/>
          <w:bCs/>
          <w:szCs w:val="20"/>
        </w:rPr>
        <w:t>.</w:t>
      </w:r>
    </w:p>
    <w:p w14:paraId="74E94B58" w14:textId="30C9FA47" w:rsidR="00494959" w:rsidRDefault="00494959" w:rsidP="00494959">
      <w:pPr>
        <w:pStyle w:val="ListParagraph"/>
        <w:spacing w:after="0"/>
        <w:rPr>
          <w:rFonts w:cs="Times New Roman"/>
          <w:bCs/>
          <w:szCs w:val="20"/>
        </w:rPr>
      </w:pPr>
      <w:r w:rsidRPr="00494959">
        <w:rPr>
          <w:rFonts w:cs="Times New Roman"/>
          <w:bCs/>
          <w:noProof/>
          <w:szCs w:val="20"/>
        </w:rPr>
        <w:drawing>
          <wp:inline distT="0" distB="0" distL="0" distR="0" wp14:anchorId="4F93455E" wp14:editId="5FD8FD3D">
            <wp:extent cx="3822700" cy="457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FFE3" w14:textId="77777777" w:rsidR="007C542A" w:rsidRDefault="007C542A" w:rsidP="007C542A">
      <w:pPr>
        <w:pStyle w:val="ListParagraph"/>
        <w:spacing w:after="0"/>
        <w:rPr>
          <w:rFonts w:cs="Times New Roman"/>
          <w:bCs/>
          <w:szCs w:val="20"/>
        </w:rPr>
      </w:pPr>
    </w:p>
    <w:p w14:paraId="02912023" w14:textId="38E646AD" w:rsidR="00681602" w:rsidRDefault="008116E7" w:rsidP="00A13016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 w:rsidRPr="00A13016">
        <w:rPr>
          <w:rFonts w:cs="Times New Roman"/>
          <w:b/>
          <w:bCs/>
          <w:szCs w:val="20"/>
        </w:rPr>
        <w:t>Move</w:t>
      </w:r>
      <w:r w:rsidRPr="00A13016">
        <w:rPr>
          <w:rFonts w:cs="Times New Roman"/>
          <w:bCs/>
          <w:szCs w:val="20"/>
        </w:rPr>
        <w:t xml:space="preserve"> </w:t>
      </w:r>
      <w:r w:rsidR="00D74625">
        <w:rPr>
          <w:rFonts w:cs="Times New Roman"/>
          <w:bCs/>
          <w:szCs w:val="20"/>
        </w:rPr>
        <w:t>everything</w:t>
      </w:r>
      <w:r w:rsidRPr="00A13016">
        <w:rPr>
          <w:rFonts w:cs="Times New Roman"/>
          <w:bCs/>
          <w:szCs w:val="20"/>
        </w:rPr>
        <w:t xml:space="preserve"> </w:t>
      </w:r>
      <w:r w:rsidR="00D74625">
        <w:rPr>
          <w:rFonts w:cs="Times New Roman"/>
          <w:bCs/>
          <w:szCs w:val="20"/>
        </w:rPr>
        <w:t>(</w:t>
      </w:r>
      <w:r w:rsidRPr="00A13016">
        <w:rPr>
          <w:rFonts w:cs="Times New Roman"/>
          <w:bCs/>
          <w:szCs w:val="20"/>
        </w:rPr>
        <w:t>files</w:t>
      </w:r>
      <w:r w:rsidR="00D74625">
        <w:rPr>
          <w:rFonts w:cs="Times New Roman"/>
          <w:bCs/>
          <w:szCs w:val="20"/>
        </w:rPr>
        <w:t>/directories)</w:t>
      </w:r>
      <w:r w:rsidRPr="00A13016">
        <w:rPr>
          <w:rFonts w:cs="Times New Roman"/>
          <w:bCs/>
          <w:szCs w:val="20"/>
        </w:rPr>
        <w:t xml:space="preserve"> containing letter ‘</w:t>
      </w:r>
      <w:r w:rsidRPr="00A13016">
        <w:rPr>
          <w:rFonts w:cs="Times New Roman"/>
          <w:b/>
          <w:bCs/>
          <w:szCs w:val="20"/>
        </w:rPr>
        <w:t>t’</w:t>
      </w:r>
      <w:r w:rsidRPr="00A13016">
        <w:rPr>
          <w:rFonts w:cs="Times New Roman"/>
          <w:bCs/>
          <w:szCs w:val="20"/>
        </w:rPr>
        <w:t xml:space="preserve"> to the directory </w:t>
      </w:r>
      <w:r w:rsidR="0052485D">
        <w:rPr>
          <w:rFonts w:cs="Times New Roman"/>
          <w:b/>
          <w:bCs/>
          <w:szCs w:val="20"/>
        </w:rPr>
        <w:t>Sec</w:t>
      </w:r>
      <w:r w:rsidRPr="00A13016">
        <w:rPr>
          <w:rFonts w:cs="Times New Roman"/>
          <w:b/>
          <w:bCs/>
          <w:szCs w:val="20"/>
        </w:rPr>
        <w:t>3</w:t>
      </w:r>
      <w:r w:rsidRPr="00A13016">
        <w:rPr>
          <w:rFonts w:cs="Times New Roman"/>
          <w:bCs/>
          <w:szCs w:val="20"/>
        </w:rPr>
        <w:t xml:space="preserve"> using one command.</w:t>
      </w:r>
    </w:p>
    <w:p w14:paraId="5DAA3F6A" w14:textId="0B20A55A" w:rsidR="00361FF0" w:rsidRDefault="00361FF0" w:rsidP="00361FF0">
      <w:pPr>
        <w:pStyle w:val="ListParagraph"/>
        <w:spacing w:after="0"/>
        <w:rPr>
          <w:rFonts w:cs="Times New Roman"/>
          <w:bCs/>
          <w:szCs w:val="20"/>
        </w:rPr>
      </w:pPr>
      <w:r w:rsidRPr="00361FF0">
        <w:rPr>
          <w:rFonts w:cs="Times New Roman"/>
          <w:bCs/>
          <w:noProof/>
          <w:szCs w:val="20"/>
        </w:rPr>
        <w:drawing>
          <wp:inline distT="0" distB="0" distL="0" distR="0" wp14:anchorId="7E742AFC" wp14:editId="49A1F5B7">
            <wp:extent cx="2616200" cy="304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162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6DFC" w14:textId="77777777" w:rsidR="00494959" w:rsidRDefault="00494959" w:rsidP="00494959">
      <w:pPr>
        <w:pStyle w:val="ListParagraph"/>
        <w:spacing w:after="0"/>
        <w:rPr>
          <w:rFonts w:cs="Times New Roman"/>
          <w:bCs/>
          <w:szCs w:val="20"/>
        </w:rPr>
      </w:pPr>
    </w:p>
    <w:p w14:paraId="7501813F" w14:textId="56ADAC97" w:rsidR="00A13016" w:rsidRDefault="00F10BFF" w:rsidP="00A13016">
      <w:pPr>
        <w:pStyle w:val="ListParagraph"/>
        <w:numPr>
          <w:ilvl w:val="0"/>
          <w:numId w:val="10"/>
        </w:numPr>
        <w:spacing w:after="0"/>
        <w:rPr>
          <w:rFonts w:cs="Times New Roman"/>
          <w:bCs/>
          <w:szCs w:val="20"/>
        </w:rPr>
      </w:pPr>
      <w:r w:rsidRPr="00F10BFF">
        <w:rPr>
          <w:rFonts w:cs="Times New Roman"/>
          <w:bCs/>
          <w:szCs w:val="20"/>
        </w:rPr>
        <w:t xml:space="preserve">Display a listing of the contents of the current directory </w:t>
      </w:r>
      <w:r w:rsidR="00D663DE">
        <w:rPr>
          <w:rFonts w:cs="Times New Roman"/>
          <w:b/>
          <w:bCs/>
          <w:szCs w:val="20"/>
        </w:rPr>
        <w:t>XXX-COMP501WORK</w:t>
      </w:r>
      <w:r w:rsidRPr="00F10BFF">
        <w:rPr>
          <w:rFonts w:cs="Times New Roman"/>
          <w:bCs/>
          <w:szCs w:val="20"/>
        </w:rPr>
        <w:t>. All files that contain letter ‘t’ should now be gone.</w:t>
      </w:r>
    </w:p>
    <w:p w14:paraId="0B52CF74" w14:textId="74172C46" w:rsidR="005E56EB" w:rsidRPr="005E56EB" w:rsidRDefault="005E56EB" w:rsidP="005E56EB">
      <w:pPr>
        <w:spacing w:after="0"/>
        <w:ind w:left="360"/>
        <w:rPr>
          <w:rFonts w:cs="Times New Roman"/>
          <w:bCs/>
          <w:szCs w:val="20"/>
        </w:rPr>
      </w:pPr>
      <w:r w:rsidRPr="005E56EB">
        <w:rPr>
          <w:rFonts w:cs="Times New Roman"/>
          <w:bCs/>
          <w:noProof/>
          <w:szCs w:val="20"/>
        </w:rPr>
        <w:lastRenderedPageBreak/>
        <w:drawing>
          <wp:inline distT="0" distB="0" distL="0" distR="0" wp14:anchorId="380A7C41" wp14:editId="054DA927">
            <wp:extent cx="3276600" cy="546100"/>
            <wp:effectExtent l="0" t="0" r="0" b="0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A2448" w14:textId="5E076D76" w:rsidR="003F755B" w:rsidRPr="00A13016" w:rsidRDefault="003F755B" w:rsidP="00A13016">
      <w:pPr>
        <w:spacing w:after="0"/>
        <w:ind w:left="360"/>
        <w:rPr>
          <w:rFonts w:ascii="Times New Roman" w:hAnsi="Times New Roman" w:cs="Times New Roman"/>
          <w:b/>
          <w:sz w:val="32"/>
          <w:szCs w:val="32"/>
        </w:rPr>
      </w:pPr>
    </w:p>
    <w:p w14:paraId="7D6CA4C7" w14:textId="77777777" w:rsidR="00A13016" w:rsidRDefault="00A13016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0D6D7C73" w14:textId="7ADCCEF8" w:rsidR="00681602" w:rsidRDefault="008116E7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art Three (</w:t>
      </w:r>
      <w:r w:rsidR="006B3269">
        <w:rPr>
          <w:rFonts w:ascii="Times New Roman" w:hAnsi="Times New Roman" w:cs="Times New Roman"/>
          <w:b/>
          <w:sz w:val="32"/>
          <w:szCs w:val="32"/>
        </w:rPr>
        <w:t>2</w:t>
      </w:r>
      <w:r w:rsidR="00851597">
        <w:rPr>
          <w:rFonts w:ascii="Times New Roman" w:hAnsi="Times New Roman" w:cs="Times New Roman"/>
          <w:b/>
          <w:sz w:val="32"/>
          <w:szCs w:val="32"/>
        </w:rPr>
        <w:t>5</w:t>
      </w:r>
      <w:r>
        <w:rPr>
          <w:rFonts w:ascii="Times New Roman" w:hAnsi="Times New Roman" w:cs="Times New Roman"/>
          <w:b/>
          <w:sz w:val="32"/>
          <w:szCs w:val="32"/>
        </w:rPr>
        <w:t xml:space="preserve"> marks):</w:t>
      </w:r>
    </w:p>
    <w:p w14:paraId="3C4BF3B0" w14:textId="77777777" w:rsidR="00681602" w:rsidRDefault="008116E7">
      <w:pPr>
        <w:spacing w:beforeAutospacing="1" w:afterAutospacing="1" w:line="276" w:lineRule="auto"/>
        <w:ind w:left="360"/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This part of the assignment will help you to understand the basic idea of Machine Learning and Deep Learning us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PyTorc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(</w:t>
      </w:r>
      <w:hyperlink r:id="rId32">
        <w:r>
          <w:rPr>
            <w:rStyle w:val="Hyperlink"/>
            <w:rFonts w:ascii="Times New Roman" w:eastAsia="Times New Roman" w:hAnsi="Times New Roman" w:cs="Times New Roman"/>
            <w:color w:val="000000"/>
            <w:sz w:val="24"/>
            <w:szCs w:val="24"/>
            <w:lang w:val="en-AU" w:eastAsia="en-NZ"/>
          </w:rPr>
          <w:t>https://www.pytorch.org/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) and Googl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Cola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(</w:t>
      </w:r>
      <w:hyperlink r:id="rId33">
        <w:r>
          <w:rPr>
            <w:rStyle w:val="Hyperlink"/>
            <w:rFonts w:ascii="Times New Roman" w:eastAsia="Times New Roman" w:hAnsi="Times New Roman" w:cs="Times New Roman"/>
            <w:color w:val="000000"/>
            <w:sz w:val="24"/>
            <w:szCs w:val="24"/>
            <w:lang w:val="en-AU" w:eastAsia="en-NZ"/>
          </w:rPr>
          <w:t>https://colab.research.google.com/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).  </w:t>
      </w:r>
    </w:p>
    <w:p w14:paraId="4556CA45" w14:textId="77FB74DE" w:rsidR="00933804" w:rsidRPr="00933804" w:rsidRDefault="00933804" w:rsidP="00933804">
      <w:pPr>
        <w:spacing w:beforeAutospacing="1" w:afterAutospacing="1" w:line="276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Assume that you are employed by Auckland Transport (AT), and they ask you to write a program to detect and count how many </w:t>
      </w:r>
      <w:r w:rsidR="00EA57B2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cars and trucks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are flowing through </w:t>
      </w:r>
      <w:r w:rsidR="00EA57B2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a particular motorway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</w:t>
      </w:r>
      <w:r w:rsidR="00EA57B2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section 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during different hours of the day. </w:t>
      </w:r>
      <w:r w:rsidR="0018614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You will use the images optioned live at</w:t>
      </w:r>
      <w:r w:rsidR="00A5771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</w:t>
      </w:r>
      <w:hyperlink r:id="rId34" w:history="1">
        <w:r w:rsidR="00A57719" w:rsidRPr="000813A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AU" w:eastAsia="en-NZ"/>
          </w:rPr>
          <w:t>https://www.journeys.nzta.govt.nz/traffic-and-travel-information/traffic-cameras/auckland/</w:t>
        </w:r>
      </w:hyperlink>
      <w:r w:rsidR="0018614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. 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The decision is used to adjust the </w:t>
      </w:r>
      <w:r w:rsidR="00E5623D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r</w:t>
      </w:r>
      <w:r w:rsidR="00E5623D" w:rsidRPr="00E5623D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amp signals (also known as ramp metering) </w:t>
      </w:r>
      <w:r w:rsidR="002B2D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to </w:t>
      </w:r>
      <w:r w:rsidR="00E5623D" w:rsidRPr="00E5623D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manage the rate at which vehicles move down the ramp and onto the motorway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. </w:t>
      </w:r>
    </w:p>
    <w:p w14:paraId="1B7A4100" w14:textId="143FDA71" w:rsidR="00C16C74" w:rsidRDefault="00933804" w:rsidP="00933804">
      <w:pPr>
        <w:spacing w:beforeAutospacing="1" w:afterAutospacing="1" w:line="276" w:lineRule="auto"/>
        <w:ind w:left="360"/>
        <w:rPr>
          <w:rFonts w:ascii="Times New Roman" w:hAnsi="Times New Roman" w:cs="Times New Roman"/>
          <w:b/>
          <w:sz w:val="32"/>
          <w:szCs w:val="32"/>
        </w:rPr>
      </w:pP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To do this, you will need to explore if there is an available Artificial Intelligence tool capable </w:t>
      </w:r>
      <w:r w:rsidR="007F1E5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of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quickly and accurately detect</w:t>
      </w:r>
      <w:r w:rsidR="007F1E5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ing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these transportation types on a public road. Thus, you try to test a fast version of an available object detection system - YOLO (</w:t>
      </w:r>
      <w:hyperlink r:id="rId35" w:history="1">
        <w:r w:rsidRPr="00933804">
          <w:rPr>
            <w:rFonts w:ascii="Times New Roman" w:eastAsia="Times New Roman" w:hAnsi="Times New Roman" w:cs="Times New Roman"/>
            <w:color w:val="000000"/>
            <w:sz w:val="24"/>
            <w:szCs w:val="24"/>
            <w:lang w:val="en-AU" w:eastAsia="en-NZ"/>
          </w:rPr>
          <w:t>https://pjreddie.com/darknet/yolo/</w:t>
        </w:r>
      </w:hyperlink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). The detection accuracies of these objects are evaluated on photos taken by yourself</w:t>
      </w:r>
      <w:r w:rsidR="007F1E59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,</w:t>
      </w:r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and you will analyse the results to conclude if that tool is </w:t>
      </w:r>
      <w:proofErr w:type="gramStart"/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sufficient enough</w:t>
      </w:r>
      <w:proofErr w:type="gramEnd"/>
      <w:r w:rsidRPr="00933804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for your task (and the report could be sent to AT for consideration).</w:t>
      </w:r>
    </w:p>
    <w:p w14:paraId="5394CCA4" w14:textId="70C9C11D" w:rsidR="00681602" w:rsidRPr="00080AE3" w:rsidRDefault="008116E7" w:rsidP="00080AE3">
      <w:pPr>
        <w:spacing w:beforeAutospacing="1" w:afterAutospacing="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0AE3">
        <w:rPr>
          <w:rFonts w:ascii="Times New Roman" w:hAnsi="Times New Roman" w:cs="Times New Roman"/>
          <w:b/>
          <w:sz w:val="24"/>
          <w:szCs w:val="24"/>
        </w:rPr>
        <w:t>Instruction to Start</w:t>
      </w:r>
      <w:r w:rsidR="00080AE3" w:rsidRPr="00080AE3">
        <w:rPr>
          <w:rFonts w:ascii="Times New Roman" w:hAnsi="Times New Roman" w:cs="Times New Roman"/>
          <w:b/>
          <w:sz w:val="24"/>
          <w:szCs w:val="24"/>
        </w:rPr>
        <w:t xml:space="preserve"> with Google </w:t>
      </w:r>
      <w:proofErr w:type="spellStart"/>
      <w:r w:rsidR="00080AE3" w:rsidRPr="00080AE3">
        <w:rPr>
          <w:rFonts w:ascii="Times New Roman" w:hAnsi="Times New Roman" w:cs="Times New Roman"/>
          <w:b/>
          <w:sz w:val="24"/>
          <w:szCs w:val="24"/>
        </w:rPr>
        <w:t>Colab</w:t>
      </w:r>
      <w:proofErr w:type="spellEnd"/>
    </w:p>
    <w:p w14:paraId="33BB4666" w14:textId="2892F878" w:rsidR="00681602" w:rsidRPr="00E14A3F" w:rsidRDefault="008116E7" w:rsidP="00E14A3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Download the attached file: </w:t>
      </w:r>
      <w:r w:rsidRPr="00E14A3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Assignment_1.ipynb</w:t>
      </w:r>
      <w:r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rom the Assessment page.</w:t>
      </w:r>
    </w:p>
    <w:p w14:paraId="328884AE" w14:textId="77777777" w:rsidR="00681602" w:rsidRDefault="008116E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Upload it to Googl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ola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: </w:t>
      </w:r>
      <w:hyperlink r:id="rId36">
        <w:r>
          <w:rPr>
            <w:rStyle w:val="Hyperlink"/>
            <w:rFonts w:ascii="Times New Roman" w:eastAsia="Times New Roman" w:hAnsi="Times New Roman" w:cs="Times New Roman"/>
            <w:color w:val="000000"/>
            <w:sz w:val="24"/>
            <w:szCs w:val="24"/>
            <w:lang w:eastAsia="en-NZ"/>
          </w:rPr>
          <w:t>https://colab.research.google.com/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</w:p>
    <w:p w14:paraId="3A56E7F2" w14:textId="77777777" w:rsidR="00681602" w:rsidRDefault="006816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330CF57F" w14:textId="77777777" w:rsidR="00681602" w:rsidRDefault="008116E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noProof/>
        </w:rPr>
        <w:drawing>
          <wp:inline distT="0" distB="0" distL="0" distR="0" wp14:anchorId="38095EB8" wp14:editId="0111555D">
            <wp:extent cx="4355916" cy="2934031"/>
            <wp:effectExtent l="0" t="0" r="6985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686" cy="29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E706" w14:textId="77777777" w:rsidR="00681602" w:rsidRDefault="006816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22D59B83" w14:textId="77777777" w:rsidR="00681602" w:rsidRDefault="008116E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Click File &gt;&gt; Upload Note Book to upload th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.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ipyn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ile</w:t>
      </w:r>
    </w:p>
    <w:p w14:paraId="77BBAB41" w14:textId="77777777" w:rsidR="00681602" w:rsidRDefault="00681602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5B088EBA" w14:textId="7DAC7231" w:rsidR="00681602" w:rsidRPr="00E14A3F" w:rsidRDefault="008116E7" w:rsidP="00056F2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lastRenderedPageBreak/>
        <w:t xml:space="preserve">There are </w:t>
      </w:r>
      <w:r w:rsidR="00EA5FD7"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only two</w:t>
      </w:r>
      <w:r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cells (click Run cell to run each cell) </w:t>
      </w:r>
      <w:r w:rsidR="00A316EF"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(</w:t>
      </w:r>
      <w:r w:rsidR="00A316EF" w:rsidRPr="00E14A3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you can just need to run the first cell once, and the last cell many times, to finish the assignment</w:t>
      </w:r>
      <w:r w:rsidR="00A316EF"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)</w:t>
      </w:r>
      <w:r w:rsidRPr="00E14A3F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:</w:t>
      </w:r>
    </w:p>
    <w:p w14:paraId="41E55591" w14:textId="7480D161" w:rsidR="00681602" w:rsidRPr="00E14A3F" w:rsidRDefault="008116E7" w:rsidP="00E14A3F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E14A3F">
        <w:rPr>
          <w:rFonts w:ascii="Times New Roman" w:hAnsi="Times New Roman"/>
          <w:sz w:val="24"/>
          <w:szCs w:val="24"/>
        </w:rPr>
        <w:t>1</w:t>
      </w:r>
      <w:r w:rsidRPr="00E14A3F">
        <w:rPr>
          <w:rFonts w:ascii="Times New Roman" w:hAnsi="Times New Roman"/>
          <w:sz w:val="24"/>
          <w:szCs w:val="24"/>
          <w:vertAlign w:val="superscript"/>
        </w:rPr>
        <w:t>st</w:t>
      </w:r>
      <w:r w:rsidRPr="00E14A3F">
        <w:rPr>
          <w:rFonts w:ascii="Times New Roman" w:hAnsi="Times New Roman"/>
          <w:sz w:val="24"/>
          <w:szCs w:val="24"/>
        </w:rPr>
        <w:t xml:space="preserve"> cell: where you can get the </w:t>
      </w:r>
      <w:proofErr w:type="spellStart"/>
      <w:r w:rsidR="00491AA4" w:rsidRPr="00E14A3F">
        <w:rPr>
          <w:rFonts w:ascii="Times New Roman" w:hAnsi="Times New Roman"/>
          <w:sz w:val="24"/>
          <w:szCs w:val="24"/>
        </w:rPr>
        <w:t>Y</w:t>
      </w:r>
      <w:r w:rsidRPr="00E14A3F">
        <w:rPr>
          <w:rFonts w:ascii="Times New Roman" w:hAnsi="Times New Roman"/>
          <w:sz w:val="24"/>
          <w:szCs w:val="24"/>
        </w:rPr>
        <w:t>olo</w:t>
      </w:r>
      <w:proofErr w:type="spellEnd"/>
      <w:r w:rsidRPr="00E14A3F">
        <w:rPr>
          <w:rFonts w:ascii="Times New Roman" w:hAnsi="Times New Roman"/>
          <w:sz w:val="24"/>
          <w:szCs w:val="24"/>
        </w:rPr>
        <w:t xml:space="preserve"> repo</w:t>
      </w:r>
      <w:r w:rsidR="00995EB1" w:rsidRPr="00E14A3F">
        <w:rPr>
          <w:rFonts w:ascii="Times New Roman" w:hAnsi="Times New Roman"/>
          <w:sz w:val="24"/>
          <w:szCs w:val="24"/>
        </w:rPr>
        <w:t>, pre-trained weights</w:t>
      </w:r>
      <w:r w:rsidRPr="00E14A3F">
        <w:rPr>
          <w:rFonts w:ascii="Times New Roman" w:hAnsi="Times New Roman"/>
          <w:sz w:val="24"/>
          <w:szCs w:val="24"/>
        </w:rPr>
        <w:t xml:space="preserve"> and set up the python environment (You only need to run this cell once)</w:t>
      </w:r>
    </w:p>
    <w:p w14:paraId="4F5C7758" w14:textId="04C660FA" w:rsidR="00681602" w:rsidRPr="00EA5FD7" w:rsidRDefault="008116E7" w:rsidP="00B33381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EA5FD7">
        <w:rPr>
          <w:rFonts w:ascii="Times New Roman" w:hAnsi="Times New Roman"/>
          <w:sz w:val="24"/>
          <w:szCs w:val="24"/>
        </w:rPr>
        <w:t>2</w:t>
      </w:r>
      <w:r w:rsidRPr="00EA5FD7">
        <w:rPr>
          <w:rFonts w:ascii="Times New Roman" w:hAnsi="Times New Roman"/>
          <w:sz w:val="24"/>
          <w:szCs w:val="24"/>
          <w:vertAlign w:val="superscript"/>
        </w:rPr>
        <w:t>nd</w:t>
      </w:r>
      <w:r w:rsidRPr="00EA5FD7">
        <w:rPr>
          <w:rFonts w:ascii="Times New Roman" w:hAnsi="Times New Roman"/>
          <w:sz w:val="24"/>
          <w:szCs w:val="24"/>
        </w:rPr>
        <w:t xml:space="preserve"> cell: where you can upload </w:t>
      </w:r>
      <w:r w:rsidR="00491AA4" w:rsidRPr="00EA5FD7">
        <w:rPr>
          <w:rFonts w:ascii="Times New Roman" w:hAnsi="Times New Roman"/>
          <w:sz w:val="24"/>
          <w:szCs w:val="24"/>
        </w:rPr>
        <w:t xml:space="preserve">the </w:t>
      </w:r>
      <w:r w:rsidRPr="00EA5FD7">
        <w:rPr>
          <w:rFonts w:ascii="Times New Roman" w:hAnsi="Times New Roman"/>
          <w:sz w:val="24"/>
          <w:szCs w:val="24"/>
        </w:rPr>
        <w:t>necessary files</w:t>
      </w:r>
      <w:r w:rsidRPr="00EA5FD7">
        <w:rPr>
          <w:sz w:val="24"/>
          <w:szCs w:val="24"/>
        </w:rPr>
        <w:t xml:space="preserve"> </w:t>
      </w:r>
      <w:r w:rsidRPr="00EA5FD7">
        <w:rPr>
          <w:rFonts w:ascii="Times New Roman" w:hAnsi="Times New Roman"/>
          <w:sz w:val="24"/>
          <w:szCs w:val="24"/>
        </w:rPr>
        <w:t>from your local drive, including images (.jpg)</w:t>
      </w:r>
      <w:r w:rsidR="00EA5FD7">
        <w:rPr>
          <w:rFonts w:ascii="Times New Roman" w:hAnsi="Times New Roman"/>
          <w:sz w:val="24"/>
          <w:szCs w:val="24"/>
        </w:rPr>
        <w:t xml:space="preserve"> </w:t>
      </w:r>
      <w:r w:rsidR="00E4084F">
        <w:rPr>
          <w:rFonts w:ascii="Times New Roman" w:hAnsi="Times New Roman"/>
          <w:sz w:val="24"/>
          <w:szCs w:val="24"/>
        </w:rPr>
        <w:t>to achieve</w:t>
      </w:r>
      <w:r w:rsidRPr="00EA5FD7">
        <w:rPr>
          <w:rFonts w:ascii="Times New Roman" w:hAnsi="Times New Roman"/>
          <w:sz w:val="24"/>
          <w:szCs w:val="24"/>
        </w:rPr>
        <w:t xml:space="preserve"> the prediction </w:t>
      </w:r>
      <w:r w:rsidR="00E4084F">
        <w:rPr>
          <w:rFonts w:ascii="Times New Roman" w:hAnsi="Times New Roman"/>
          <w:sz w:val="24"/>
          <w:szCs w:val="24"/>
        </w:rPr>
        <w:t>with  YOLO</w:t>
      </w:r>
    </w:p>
    <w:p w14:paraId="295B56A4" w14:textId="77777777" w:rsidR="00681602" w:rsidRDefault="00681602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64A9CA24" w14:textId="2C19A868" w:rsidR="00681602" w:rsidRDefault="00E14A3F">
      <w:pPr>
        <w:pStyle w:val="ListParagraph"/>
        <w:spacing w:beforeAutospacing="1" w:afterAutospacing="1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lang w:eastAsia="en-NZ"/>
        </w:rPr>
        <w:drawing>
          <wp:inline distT="0" distB="0" distL="0" distR="0" wp14:anchorId="6F5E55C0" wp14:editId="5E25D308">
            <wp:extent cx="3295934" cy="223126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22833" cy="224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6C1EC" w14:textId="214AD06D" w:rsidR="007E50ED" w:rsidRDefault="005B6F77" w:rsidP="007E50E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>The output image could be something like this:</w:t>
      </w:r>
    </w:p>
    <w:p w14:paraId="2A255B53" w14:textId="77777777" w:rsidR="009F663D" w:rsidRPr="007E50ED" w:rsidRDefault="009F663D" w:rsidP="007E50E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</w:pPr>
    </w:p>
    <w:p w14:paraId="56E46CF4" w14:textId="38D3DFC2" w:rsidR="007E50ED" w:rsidRPr="009F663D" w:rsidRDefault="007E50ED" w:rsidP="009F663D">
      <w:pPr>
        <w:pStyle w:val="HTMLPreformatted"/>
        <w:shd w:val="clear" w:color="auto" w:fill="FFFFFF"/>
        <w:rPr>
          <w:color w:val="212121"/>
        </w:rPr>
      </w:pPr>
      <w:r w:rsidRPr="009F663D">
        <w:rPr>
          <w:color w:val="212121"/>
        </w:rPr>
        <w:t>test.jpg: Predicted in 19.392162 seconds.</w:t>
      </w:r>
    </w:p>
    <w:p w14:paraId="1434BD09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truck: 80%</w:t>
      </w:r>
    </w:p>
    <w:p w14:paraId="4644C76E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truck: 78%</w:t>
      </w:r>
    </w:p>
    <w:p w14:paraId="57A39389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truck: 55%</w:t>
      </w:r>
    </w:p>
    <w:p w14:paraId="395FE109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car: 97%</w:t>
      </w:r>
    </w:p>
    <w:p w14:paraId="2E48F02F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car: 90%</w:t>
      </w:r>
    </w:p>
    <w:p w14:paraId="3F3313B7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car: 68%</w:t>
      </w:r>
    </w:p>
    <w:p w14:paraId="258828C0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car: 64%</w:t>
      </w:r>
    </w:p>
    <w:p w14:paraId="73901C59" w14:textId="77777777" w:rsidR="007E50ED" w:rsidRPr="007E50ED" w:rsidRDefault="007E50ED" w:rsidP="009F663D">
      <w:pPr>
        <w:pStyle w:val="HTMLPreformatted"/>
        <w:shd w:val="clear" w:color="auto" w:fill="FFFFFF"/>
        <w:rPr>
          <w:color w:val="212121"/>
        </w:rPr>
      </w:pPr>
      <w:r w:rsidRPr="007E50ED">
        <w:rPr>
          <w:color w:val="212121"/>
        </w:rPr>
        <w:t>Prediction is done in 26.339985132217407 seconds</w:t>
      </w:r>
    </w:p>
    <w:p w14:paraId="444407DC" w14:textId="77777777" w:rsidR="009F663D" w:rsidRDefault="00403ACD" w:rsidP="009F663D">
      <w:pPr>
        <w:pStyle w:val="HTMLPreformatted"/>
        <w:shd w:val="clear" w:color="auto" w:fill="FFFFFF"/>
        <w:rPr>
          <w:color w:val="212121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6F34E443" wp14:editId="3DCF43E1">
            <wp:extent cx="4572000" cy="25723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6F77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  <w:r w:rsidR="005B6F77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  <w:r w:rsidR="00DE6EC9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So there are 7 cars/trucks</w:t>
      </w:r>
      <w:r w:rsidR="009F663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re</w:t>
      </w:r>
      <w:r w:rsidR="005B6F77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successfully detected in the image</w:t>
      </w:r>
      <w:r w:rsidR="009F663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  <w:r w:rsidR="005B6F77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  <w:r w:rsidR="005B6F77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</w:p>
    <w:p w14:paraId="5404AF87" w14:textId="77777777" w:rsidR="009F663D" w:rsidRDefault="009F663D" w:rsidP="009F663D">
      <w:pPr>
        <w:pStyle w:val="HTMLPreformatted"/>
        <w:shd w:val="clear" w:color="auto" w:fill="FFFFFF"/>
        <w:rPr>
          <w:color w:val="212121"/>
        </w:rPr>
      </w:pPr>
    </w:p>
    <w:p w14:paraId="5E1F59D2" w14:textId="77777777" w:rsidR="009F663D" w:rsidRDefault="009F663D" w:rsidP="009F663D">
      <w:pPr>
        <w:pStyle w:val="HTMLPreformatted"/>
        <w:shd w:val="clear" w:color="auto" w:fill="FFFFFF"/>
        <w:rPr>
          <w:color w:val="212121"/>
        </w:rPr>
      </w:pPr>
    </w:p>
    <w:p w14:paraId="5B624B96" w14:textId="52CEAF13" w:rsidR="009F663D" w:rsidRPr="009F663D" w:rsidRDefault="009F663D" w:rsidP="009F663D">
      <w:pPr>
        <w:pStyle w:val="HTMLPreformatted"/>
        <w:shd w:val="clear" w:color="auto" w:fill="FFFFFF"/>
        <w:rPr>
          <w:color w:val="212121"/>
        </w:rPr>
      </w:pPr>
      <w:r w:rsidRPr="009F663D">
        <w:rPr>
          <w:color w:val="212121"/>
        </w:rPr>
        <w:lastRenderedPageBreak/>
        <w:t>test.jpg: Predicted in 18.271086 seconds.</w:t>
      </w:r>
    </w:p>
    <w:p w14:paraId="64FAAEFA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truck: 92%</w:t>
      </w:r>
    </w:p>
    <w:p w14:paraId="0017A5D5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truck: 75%</w:t>
      </w:r>
    </w:p>
    <w:p w14:paraId="26419D45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truck: 68%</w:t>
      </w:r>
    </w:p>
    <w:p w14:paraId="3E3B1F15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97%</w:t>
      </w:r>
    </w:p>
    <w:p w14:paraId="7D2446E3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96%</w:t>
      </w:r>
    </w:p>
    <w:p w14:paraId="73C05FA2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87%</w:t>
      </w:r>
    </w:p>
    <w:p w14:paraId="3621BCB8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78%</w:t>
      </w:r>
    </w:p>
    <w:p w14:paraId="4751A3DA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65%</w:t>
      </w:r>
    </w:p>
    <w:p w14:paraId="2207C733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59%</w:t>
      </w:r>
    </w:p>
    <w:p w14:paraId="1F71C3AD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59%</w:t>
      </w:r>
    </w:p>
    <w:p w14:paraId="6A6C76A6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car: 50%</w:t>
      </w:r>
    </w:p>
    <w:p w14:paraId="5E109DFD" w14:textId="77777777" w:rsidR="009F663D" w:rsidRPr="009F663D" w:rsidRDefault="009F663D" w:rsidP="009F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</w:pPr>
      <w:r w:rsidRPr="009F663D">
        <w:rPr>
          <w:rFonts w:ascii="Courier New" w:eastAsia="Times New Roman" w:hAnsi="Courier New" w:cs="Courier New"/>
          <w:color w:val="212121"/>
          <w:sz w:val="20"/>
          <w:szCs w:val="20"/>
          <w:lang w:eastAsia="en-NZ"/>
        </w:rPr>
        <w:t>Prediction is done in 25.13233256340027 seconds</w:t>
      </w:r>
    </w:p>
    <w:p w14:paraId="3E89CB07" w14:textId="1D496B25" w:rsidR="009F663D" w:rsidRPr="009F663D" w:rsidRDefault="009F663D" w:rsidP="009F663D">
      <w:pPr>
        <w:shd w:val="clear" w:color="auto" w:fill="FFFFFF"/>
        <w:suppressAutoHyphens w:val="0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  <w:lang w:eastAsia="en-NZ"/>
        </w:rPr>
      </w:pPr>
      <w:r w:rsidRPr="009F663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NZ"/>
        </w:rPr>
        <w:drawing>
          <wp:inline distT="0" distB="0" distL="0" distR="0" wp14:anchorId="63269D02" wp14:editId="0233EE4B">
            <wp:extent cx="5731510" cy="32283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3526A" w14:textId="1C2CAA88" w:rsidR="00B7461E" w:rsidRDefault="009F663D" w:rsidP="0035615C">
      <w:pPr>
        <w:spacing w:before="100" w:beforeAutospacing="1" w:after="100" w:afterAutospacing="1" w:line="240" w:lineRule="auto"/>
        <w:rPr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>And here,</w:t>
      </w:r>
      <w:r w:rsidRPr="009F663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 xml:space="preserve"> there a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>11</w:t>
      </w:r>
      <w:r w:rsidRPr="009F663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 xml:space="preserve"> cars/trucks are successfully detected in the image.</w:t>
      </w:r>
    </w:p>
    <w:p w14:paraId="7784B4AB" w14:textId="117E9A99" w:rsidR="00681602" w:rsidRDefault="00C90ADE" w:rsidP="00C90ADE">
      <w:pPr>
        <w:spacing w:beforeAutospacing="1" w:afterAutospacing="1"/>
        <w:rPr>
          <w:rFonts w:ascii="Times New Roman" w:hAnsi="Times New Roman" w:cs="Times New Roman"/>
          <w:b/>
          <w:sz w:val="32"/>
          <w:szCs w:val="32"/>
        </w:rPr>
      </w:pPr>
      <w:r w:rsidRPr="00C90ADE">
        <w:rPr>
          <w:b/>
          <w:bCs/>
          <w:sz w:val="24"/>
          <w:szCs w:val="24"/>
          <w:u w:val="single"/>
        </w:rPr>
        <w:t>Question 1:</w:t>
      </w:r>
      <w:r w:rsidRPr="00C90ADE">
        <w:rPr>
          <w:sz w:val="24"/>
          <w:szCs w:val="24"/>
          <w:u w:val="single"/>
        </w:rPr>
        <w:t xml:space="preserve"> Collect </w:t>
      </w:r>
      <w:r>
        <w:rPr>
          <w:sz w:val="24"/>
          <w:szCs w:val="24"/>
          <w:u w:val="single"/>
        </w:rPr>
        <w:t xml:space="preserve">dataset / </w:t>
      </w:r>
      <w:r w:rsidRPr="00C90ADE">
        <w:rPr>
          <w:sz w:val="24"/>
          <w:szCs w:val="24"/>
          <w:u w:val="single"/>
        </w:rPr>
        <w:t>photos (</w:t>
      </w:r>
      <w:r w:rsidR="00851597">
        <w:rPr>
          <w:sz w:val="24"/>
          <w:szCs w:val="24"/>
          <w:u w:val="single"/>
        </w:rPr>
        <w:t>10</w:t>
      </w:r>
      <w:r w:rsidRPr="00C90ADE">
        <w:rPr>
          <w:sz w:val="24"/>
          <w:szCs w:val="24"/>
          <w:u w:val="single"/>
        </w:rPr>
        <w:t xml:space="preserve"> marks)</w:t>
      </w:r>
    </w:p>
    <w:p w14:paraId="54D4A111" w14:textId="3C421C47" w:rsidR="00BA74BC" w:rsidRPr="00BA74BC" w:rsidRDefault="00BA74BC" w:rsidP="007E250A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Go to: </w:t>
      </w:r>
      <w:hyperlink r:id="rId41" w:history="1">
        <w:r w:rsidRPr="00603015">
          <w:rPr>
            <w:rStyle w:val="Hyperlink"/>
            <w:rFonts w:cs="Times New Roman"/>
            <w:bCs/>
            <w:szCs w:val="20"/>
          </w:rPr>
          <w:t>https://www.journeys.nzta.govt.nz/traffic-and-travel-information/traffic-cameras/auckland/</w:t>
        </w:r>
      </w:hyperlink>
      <w:r>
        <w:rPr>
          <w:rFonts w:cs="Times New Roman"/>
          <w:bCs/>
          <w:szCs w:val="20"/>
        </w:rPr>
        <w:t xml:space="preserve"> </w:t>
      </w:r>
    </w:p>
    <w:p w14:paraId="7DFC7714" w14:textId="77777777" w:rsidR="007E634B" w:rsidRDefault="00BA74BC" w:rsidP="005F094D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szCs w:val="20"/>
        </w:rPr>
      </w:pPr>
      <w:r w:rsidRPr="00411047">
        <w:rPr>
          <w:rFonts w:cs="Times New Roman"/>
          <w:szCs w:val="20"/>
        </w:rPr>
        <w:t>Choose the motorway section closest to your home</w:t>
      </w:r>
      <w:r w:rsidR="007E634B">
        <w:rPr>
          <w:rFonts w:cs="Times New Roman"/>
          <w:szCs w:val="20"/>
        </w:rPr>
        <w:t xml:space="preserve">, for example: </w:t>
      </w:r>
      <w:hyperlink r:id="rId42" w:history="1">
        <w:r w:rsidR="007E634B" w:rsidRPr="00603015">
          <w:rPr>
            <w:rStyle w:val="Hyperlink"/>
            <w:rFonts w:cs="Times New Roman"/>
            <w:szCs w:val="20"/>
          </w:rPr>
          <w:t>https://www.journeys.nzta.govt.nz/traffic-and-travel-information/traffic-cameras/auckland/723</w:t>
        </w:r>
      </w:hyperlink>
      <w:r w:rsidRPr="00411047">
        <w:rPr>
          <w:rFonts w:cs="Times New Roman"/>
          <w:szCs w:val="20"/>
        </w:rPr>
        <w:t xml:space="preserve">. </w:t>
      </w:r>
    </w:p>
    <w:p w14:paraId="5CE5BB7B" w14:textId="46EA600B" w:rsidR="007E250A" w:rsidRPr="00411047" w:rsidRDefault="00A73A43" w:rsidP="005F094D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Normally, </w:t>
      </w:r>
      <w:r w:rsidR="00F21440">
        <w:rPr>
          <w:rFonts w:cs="Times New Roman"/>
          <w:szCs w:val="20"/>
        </w:rPr>
        <w:t xml:space="preserve">photos are refreshed </w:t>
      </w:r>
      <w:r w:rsidR="00BC7299">
        <w:rPr>
          <w:rFonts w:cs="Times New Roman"/>
          <w:szCs w:val="20"/>
        </w:rPr>
        <w:t xml:space="preserve">at least </w:t>
      </w:r>
      <w:r w:rsidR="00F21440">
        <w:rPr>
          <w:rFonts w:cs="Times New Roman"/>
          <w:szCs w:val="20"/>
        </w:rPr>
        <w:t xml:space="preserve">every </w:t>
      </w:r>
      <w:r w:rsidR="00BC7299">
        <w:rPr>
          <w:rFonts w:cs="Times New Roman"/>
          <w:szCs w:val="20"/>
        </w:rPr>
        <w:t>minute</w:t>
      </w:r>
      <w:r w:rsidR="00F21440">
        <w:rPr>
          <w:rFonts w:cs="Times New Roman"/>
          <w:szCs w:val="20"/>
        </w:rPr>
        <w:t xml:space="preserve"> or so, r</w:t>
      </w:r>
      <w:r w:rsidR="00BA74BC" w:rsidRPr="00411047">
        <w:rPr>
          <w:rFonts w:cs="Times New Roman"/>
          <w:szCs w:val="20"/>
        </w:rPr>
        <w:t xml:space="preserve">ight click and </w:t>
      </w:r>
      <w:r w:rsidR="00D03660" w:rsidRPr="00411047">
        <w:rPr>
          <w:rFonts w:cs="Times New Roman"/>
          <w:szCs w:val="20"/>
        </w:rPr>
        <w:t>save</w:t>
      </w:r>
      <w:r w:rsidR="007E250A" w:rsidRPr="00411047">
        <w:rPr>
          <w:rFonts w:cs="Times New Roman"/>
          <w:szCs w:val="20"/>
        </w:rPr>
        <w:t xml:space="preserve"> at least </w:t>
      </w:r>
      <w:r w:rsidR="00094F58">
        <w:rPr>
          <w:rFonts w:cs="Times New Roman"/>
          <w:szCs w:val="20"/>
        </w:rPr>
        <w:t>3</w:t>
      </w:r>
      <w:r w:rsidR="007E250A" w:rsidRPr="00411047">
        <w:rPr>
          <w:rFonts w:cs="Times New Roman"/>
          <w:szCs w:val="20"/>
        </w:rPr>
        <w:t xml:space="preserve">0 </w:t>
      </w:r>
      <w:r w:rsidR="00D03660" w:rsidRPr="00411047">
        <w:rPr>
          <w:rFonts w:cs="Times New Roman"/>
          <w:szCs w:val="20"/>
        </w:rPr>
        <w:t xml:space="preserve">different </w:t>
      </w:r>
      <w:r w:rsidR="007E250A" w:rsidRPr="00411047">
        <w:rPr>
          <w:rFonts w:cs="Times New Roman"/>
          <w:szCs w:val="20"/>
        </w:rPr>
        <w:t>photos</w:t>
      </w:r>
      <w:r w:rsidR="00094F58">
        <w:rPr>
          <w:rFonts w:cs="Times New Roman"/>
          <w:szCs w:val="20"/>
        </w:rPr>
        <w:t xml:space="preserve"> within one hour</w:t>
      </w:r>
      <w:r w:rsidR="00E218E0">
        <w:rPr>
          <w:rFonts w:cs="Times New Roman"/>
          <w:szCs w:val="20"/>
        </w:rPr>
        <w:t>, e.g. 10am-11am</w:t>
      </w:r>
      <w:r w:rsidR="00D03660" w:rsidRPr="00411047">
        <w:rPr>
          <w:rFonts w:cs="Times New Roman"/>
          <w:szCs w:val="20"/>
        </w:rPr>
        <w:t>.</w:t>
      </w:r>
      <w:r w:rsidR="007E250A" w:rsidRPr="00411047">
        <w:rPr>
          <w:rFonts w:cs="Times New Roman"/>
          <w:szCs w:val="20"/>
        </w:rPr>
        <w:t xml:space="preserve"> </w:t>
      </w:r>
    </w:p>
    <w:p w14:paraId="74564AED" w14:textId="6FC8688A" w:rsidR="007E250A" w:rsidRPr="00236630" w:rsidRDefault="007E250A" w:rsidP="007E250A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Save all the pictures to folder </w:t>
      </w:r>
      <w:r w:rsidRPr="00F47E28">
        <w:rPr>
          <w:rFonts w:cs="Times New Roman"/>
          <w:b/>
          <w:szCs w:val="20"/>
        </w:rPr>
        <w:t>I</w:t>
      </w:r>
      <w:r w:rsidR="0046502B">
        <w:rPr>
          <w:rFonts w:cs="Times New Roman"/>
          <w:b/>
          <w:szCs w:val="20"/>
        </w:rPr>
        <w:t>m</w:t>
      </w:r>
      <w:r w:rsidRPr="00F47E28">
        <w:rPr>
          <w:rFonts w:cs="Times New Roman"/>
          <w:b/>
          <w:szCs w:val="20"/>
        </w:rPr>
        <w:t>ages</w:t>
      </w:r>
      <w:r>
        <w:rPr>
          <w:rFonts w:cs="Times New Roman"/>
          <w:bCs/>
          <w:szCs w:val="20"/>
        </w:rPr>
        <w:t xml:space="preserve">, and </w:t>
      </w:r>
      <w:r w:rsidR="00D03660">
        <w:rPr>
          <w:rFonts w:cs="Times New Roman"/>
          <w:bCs/>
          <w:szCs w:val="20"/>
        </w:rPr>
        <w:t xml:space="preserve">name them </w:t>
      </w:r>
      <w:r w:rsidR="009E46A3">
        <w:rPr>
          <w:rFonts w:cs="Times New Roman"/>
          <w:bCs/>
          <w:szCs w:val="20"/>
        </w:rPr>
        <w:t>XXX_</w:t>
      </w:r>
      <w:r w:rsidR="00D03660">
        <w:rPr>
          <w:rFonts w:cs="Times New Roman"/>
          <w:bCs/>
          <w:szCs w:val="20"/>
        </w:rPr>
        <w:t xml:space="preserve">01.jpg, </w:t>
      </w:r>
      <w:r w:rsidR="009E46A3">
        <w:rPr>
          <w:rFonts w:cs="Times New Roman"/>
          <w:bCs/>
          <w:szCs w:val="20"/>
        </w:rPr>
        <w:t>XXX_</w:t>
      </w:r>
      <w:r w:rsidR="00D03660">
        <w:rPr>
          <w:rFonts w:cs="Times New Roman"/>
          <w:bCs/>
          <w:szCs w:val="20"/>
        </w:rPr>
        <w:t>02.jpg, …</w:t>
      </w:r>
      <w:r>
        <w:rPr>
          <w:rFonts w:cs="Times New Roman"/>
          <w:bCs/>
          <w:szCs w:val="20"/>
        </w:rPr>
        <w:t xml:space="preserve">. </w:t>
      </w:r>
      <w:r w:rsidR="009E46A3">
        <w:rPr>
          <w:rFonts w:cs="Times New Roman"/>
          <w:bCs/>
          <w:szCs w:val="20"/>
        </w:rPr>
        <w:t>XXX_</w:t>
      </w:r>
      <w:r w:rsidR="00E218E0">
        <w:rPr>
          <w:rFonts w:cs="Times New Roman"/>
          <w:bCs/>
          <w:szCs w:val="20"/>
        </w:rPr>
        <w:t>3</w:t>
      </w:r>
      <w:r w:rsidR="009E46A3">
        <w:rPr>
          <w:rFonts w:cs="Times New Roman"/>
          <w:bCs/>
          <w:szCs w:val="20"/>
        </w:rPr>
        <w:t xml:space="preserve">0.jpg. </w:t>
      </w:r>
      <w:r w:rsidR="009E46A3">
        <w:rPr>
          <w:rFonts w:cs="Times New Roman"/>
          <w:bCs/>
          <w:szCs w:val="20"/>
          <w:highlight w:val="yellow"/>
        </w:rPr>
        <w:t xml:space="preserve">Let your first name be </w:t>
      </w:r>
      <w:r w:rsidR="009E46A3">
        <w:rPr>
          <w:rFonts w:cs="Times New Roman"/>
          <w:b/>
          <w:bCs/>
          <w:color w:val="FF0000"/>
          <w:szCs w:val="20"/>
          <w:highlight w:val="yellow"/>
        </w:rPr>
        <w:t>XXX</w:t>
      </w:r>
      <w:r w:rsidR="009E46A3">
        <w:rPr>
          <w:rFonts w:cs="Times New Roman"/>
          <w:bCs/>
          <w:szCs w:val="20"/>
          <w:highlight w:val="yellow"/>
        </w:rPr>
        <w:t xml:space="preserve">, so </w:t>
      </w:r>
      <w:r w:rsidR="009E46A3">
        <w:rPr>
          <w:rFonts w:cs="Times New Roman"/>
          <w:b/>
          <w:bCs/>
          <w:szCs w:val="20"/>
          <w:highlight w:val="yellow"/>
        </w:rPr>
        <w:t>XXX = “Mark”</w:t>
      </w:r>
      <w:r w:rsidR="009E46A3">
        <w:rPr>
          <w:rFonts w:cs="Times New Roman"/>
          <w:bCs/>
          <w:szCs w:val="20"/>
          <w:highlight w:val="yellow"/>
        </w:rPr>
        <w:t>, if your name is Mark.</w:t>
      </w:r>
    </w:p>
    <w:p w14:paraId="12567F35" w14:textId="77777777" w:rsidR="0035615C" w:rsidRDefault="0035615C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br w:type="page"/>
      </w:r>
    </w:p>
    <w:p w14:paraId="0E4799D8" w14:textId="4E50F1BB" w:rsidR="00681602" w:rsidRPr="00C1556A" w:rsidRDefault="008116E7" w:rsidP="0035615C">
      <w:pPr>
        <w:spacing w:beforeAutospacing="1" w:afterAutospacing="1"/>
        <w:rPr>
          <w:b/>
          <w:bCs/>
          <w:sz w:val="24"/>
          <w:szCs w:val="24"/>
          <w:u w:val="single"/>
        </w:rPr>
      </w:pPr>
      <w:r w:rsidRPr="00C1556A">
        <w:rPr>
          <w:b/>
          <w:bCs/>
          <w:sz w:val="24"/>
          <w:szCs w:val="24"/>
          <w:u w:val="single"/>
        </w:rPr>
        <w:lastRenderedPageBreak/>
        <w:t xml:space="preserve">Question 2: </w:t>
      </w:r>
      <w:r w:rsidRPr="00C1556A">
        <w:rPr>
          <w:sz w:val="24"/>
          <w:szCs w:val="24"/>
          <w:u w:val="single"/>
        </w:rPr>
        <w:t>Test the prediction performance of YOLO object detection system using images as the inputs (10 marks)</w:t>
      </w:r>
    </w:p>
    <w:p w14:paraId="71F61F99" w14:textId="77777777" w:rsidR="001E5FB9" w:rsidRPr="00441432" w:rsidRDefault="001E5FB9" w:rsidP="001E5FB9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 w:rsidRPr="00441432">
        <w:rPr>
          <w:rFonts w:cs="Times New Roman"/>
          <w:bCs/>
          <w:szCs w:val="20"/>
        </w:rPr>
        <w:t xml:space="preserve">Start by </w:t>
      </w:r>
      <w:r>
        <w:rPr>
          <w:rFonts w:cs="Times New Roman"/>
          <w:bCs/>
          <w:szCs w:val="20"/>
        </w:rPr>
        <w:t>running the first cell to set up the environment (you only need to run it once).</w:t>
      </w:r>
      <w:r>
        <w:rPr>
          <w:rFonts w:cs="Times New Roman"/>
          <w:bCs/>
          <w:szCs w:val="20"/>
        </w:rPr>
        <w:br/>
      </w:r>
      <w:r>
        <w:rPr>
          <w:noProof/>
          <w:lang w:eastAsia="en-NZ"/>
        </w:rPr>
        <w:drawing>
          <wp:inline distT="0" distB="0" distL="0" distR="0" wp14:anchorId="545C755F" wp14:editId="426A0C1C">
            <wp:extent cx="3824577" cy="1788984"/>
            <wp:effectExtent l="0" t="0" r="5080" b="190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49446" cy="180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35BC" w14:textId="77777777" w:rsidR="001E5FB9" w:rsidRDefault="001E5FB9" w:rsidP="001E5FB9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Run the second cell and click “Choose Files” to upload a </w:t>
      </w:r>
      <w:r w:rsidRPr="00867229">
        <w:rPr>
          <w:rFonts w:cs="Times New Roman"/>
          <w:b/>
          <w:szCs w:val="20"/>
        </w:rPr>
        <w:t>jpg</w:t>
      </w:r>
      <w:r>
        <w:rPr>
          <w:rFonts w:cs="Times New Roman"/>
          <w:bCs/>
          <w:szCs w:val="20"/>
        </w:rPr>
        <w:t xml:space="preserve"> image. </w:t>
      </w:r>
      <w:r>
        <w:rPr>
          <w:rFonts w:cs="Times New Roman"/>
          <w:bCs/>
          <w:szCs w:val="20"/>
        </w:rPr>
        <w:br/>
      </w:r>
      <w:r>
        <w:rPr>
          <w:noProof/>
          <w:lang w:eastAsia="en-NZ"/>
        </w:rPr>
        <w:drawing>
          <wp:inline distT="0" distB="0" distL="0" distR="0" wp14:anchorId="45059428" wp14:editId="5902DCB0">
            <wp:extent cx="3823970" cy="2036117"/>
            <wp:effectExtent l="0" t="0" r="5080" b="25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70489" cy="2060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5183C" w14:textId="77777777" w:rsidR="001E5FB9" w:rsidRDefault="001E5FB9" w:rsidP="001E5FB9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After that, you should first see the weights being downloaded; and then the object detection system will search for all objects in the image and retur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NZ"/>
        </w:rPr>
        <w:t>output with bounding boxes and annotations of detected objects</w:t>
      </w:r>
      <w:r>
        <w:rPr>
          <w:rFonts w:cs="Times New Roman"/>
          <w:bCs/>
          <w:szCs w:val="20"/>
        </w:rPr>
        <w:t xml:space="preserve"> like this below:</w:t>
      </w:r>
    </w:p>
    <w:p w14:paraId="7EBF6C57" w14:textId="65D13652" w:rsidR="001E5FB9" w:rsidRDefault="008F4F1E" w:rsidP="001E5FB9">
      <w:pPr>
        <w:pStyle w:val="ListParagraph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noProof/>
          <w:lang w:eastAsia="en-NZ"/>
        </w:rPr>
        <w:drawing>
          <wp:inline distT="0" distB="0" distL="0" distR="0" wp14:anchorId="3438C79A" wp14:editId="5575B6BD">
            <wp:extent cx="2537265" cy="1425613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293" cy="143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4F1E">
        <w:rPr>
          <w:bCs/>
          <w:szCs w:val="20"/>
        </w:rPr>
        <w:t xml:space="preserve"> </w:t>
      </w:r>
      <w:r>
        <w:rPr>
          <w:bCs/>
          <w:noProof/>
          <w:szCs w:val="20"/>
        </w:rPr>
        <w:drawing>
          <wp:inline distT="0" distB="0" distL="0" distR="0" wp14:anchorId="0BE69F4F" wp14:editId="277FC19A">
            <wp:extent cx="2538484" cy="14298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034" cy="144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C4ECD" w14:textId="63C0A5EA" w:rsidR="001E5FB9" w:rsidRPr="00DF6B74" w:rsidRDefault="001E5FB9" w:rsidP="001E5FB9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You will need to collect three things: (1) </w:t>
      </w:r>
      <w:r w:rsidR="00601840">
        <w:rPr>
          <w:rFonts w:cs="Times New Roman"/>
          <w:bCs/>
          <w:szCs w:val="20"/>
        </w:rPr>
        <w:t xml:space="preserve">how many cars/trucks you can see on the original image (left), please just </w:t>
      </w:r>
      <w:r w:rsidR="0053521E">
        <w:rPr>
          <w:rFonts w:cs="Times New Roman"/>
          <w:bCs/>
          <w:szCs w:val="20"/>
        </w:rPr>
        <w:t>ignore</w:t>
      </w:r>
      <w:r w:rsidR="00334B50">
        <w:rPr>
          <w:rFonts w:cs="Times New Roman"/>
          <w:bCs/>
          <w:szCs w:val="20"/>
        </w:rPr>
        <w:t xml:space="preserve"> very</w:t>
      </w:r>
      <w:r w:rsidR="0053521E">
        <w:rPr>
          <w:rFonts w:cs="Times New Roman"/>
          <w:bCs/>
          <w:szCs w:val="20"/>
        </w:rPr>
        <w:t xml:space="preserve"> tiny ones</w:t>
      </w:r>
      <w:r>
        <w:rPr>
          <w:rFonts w:cs="Times New Roman"/>
          <w:bCs/>
          <w:szCs w:val="20"/>
        </w:rPr>
        <w:t xml:space="preserve">, </w:t>
      </w:r>
      <w:r w:rsidR="00334B50">
        <w:rPr>
          <w:rFonts w:cs="Times New Roman"/>
          <w:bCs/>
          <w:szCs w:val="20"/>
        </w:rPr>
        <w:t xml:space="preserve">(2) how many cars/trucks that the computer can count on the right, </w:t>
      </w:r>
      <w:r>
        <w:rPr>
          <w:rFonts w:cs="Times New Roman"/>
          <w:bCs/>
          <w:szCs w:val="20"/>
        </w:rPr>
        <w:t>(</w:t>
      </w:r>
      <w:r w:rsidR="00334B50">
        <w:rPr>
          <w:rFonts w:cs="Times New Roman"/>
          <w:bCs/>
          <w:szCs w:val="20"/>
        </w:rPr>
        <w:t>3</w:t>
      </w:r>
      <w:r>
        <w:rPr>
          <w:rFonts w:cs="Times New Roman"/>
          <w:bCs/>
          <w:szCs w:val="20"/>
        </w:rPr>
        <w:t>) the accuracy in percentage</w:t>
      </w:r>
      <w:r w:rsidR="00505BED">
        <w:rPr>
          <w:rFonts w:cs="Times New Roman"/>
          <w:bCs/>
          <w:szCs w:val="20"/>
        </w:rPr>
        <w:t xml:space="preserve"> between the two</w:t>
      </w:r>
      <w:r>
        <w:rPr>
          <w:rFonts w:cs="Times New Roman"/>
          <w:bCs/>
          <w:szCs w:val="20"/>
        </w:rPr>
        <w:t xml:space="preserve"> (e.g. 0% - if none of the </w:t>
      </w:r>
      <w:r w:rsidR="00505BED">
        <w:rPr>
          <w:rFonts w:cs="Times New Roman"/>
          <w:bCs/>
          <w:szCs w:val="20"/>
        </w:rPr>
        <w:t>cars/trucks</w:t>
      </w:r>
      <w:r>
        <w:rPr>
          <w:rFonts w:cs="Times New Roman"/>
          <w:bCs/>
          <w:szCs w:val="20"/>
        </w:rPr>
        <w:t xml:space="preserve"> is identified, 50% - if there are 2</w:t>
      </w:r>
      <w:r w:rsidR="00505BED">
        <w:rPr>
          <w:rFonts w:cs="Times New Roman"/>
          <w:bCs/>
          <w:szCs w:val="20"/>
        </w:rPr>
        <w:t>0</w:t>
      </w:r>
      <w:r>
        <w:rPr>
          <w:rFonts w:cs="Times New Roman"/>
          <w:bCs/>
          <w:szCs w:val="20"/>
        </w:rPr>
        <w:t xml:space="preserve"> </w:t>
      </w:r>
      <w:r w:rsidR="00505BED">
        <w:rPr>
          <w:rFonts w:cs="Times New Roman"/>
          <w:bCs/>
          <w:szCs w:val="20"/>
        </w:rPr>
        <w:t>cars/trucks</w:t>
      </w:r>
      <w:r>
        <w:rPr>
          <w:rFonts w:cs="Times New Roman"/>
          <w:bCs/>
          <w:szCs w:val="20"/>
        </w:rPr>
        <w:t xml:space="preserve">, but only </w:t>
      </w:r>
      <w:r w:rsidR="00505BED">
        <w:rPr>
          <w:rFonts w:cs="Times New Roman"/>
          <w:bCs/>
          <w:szCs w:val="20"/>
        </w:rPr>
        <w:t>10</w:t>
      </w:r>
      <w:r>
        <w:rPr>
          <w:rFonts w:cs="Times New Roman"/>
          <w:bCs/>
          <w:szCs w:val="20"/>
        </w:rPr>
        <w:t xml:space="preserve"> bounding box</w:t>
      </w:r>
      <w:r w:rsidR="00505BED">
        <w:rPr>
          <w:rFonts w:cs="Times New Roman"/>
          <w:bCs/>
          <w:szCs w:val="20"/>
        </w:rPr>
        <w:t>es</w:t>
      </w:r>
      <w:r>
        <w:rPr>
          <w:rFonts w:cs="Times New Roman"/>
          <w:bCs/>
          <w:szCs w:val="20"/>
        </w:rPr>
        <w:t xml:space="preserve"> of the </w:t>
      </w:r>
      <w:r w:rsidR="00505BED">
        <w:rPr>
          <w:rFonts w:cs="Times New Roman"/>
          <w:bCs/>
          <w:szCs w:val="20"/>
        </w:rPr>
        <w:t>cars/trucks are</w:t>
      </w:r>
      <w:r>
        <w:rPr>
          <w:rFonts w:cs="Times New Roman"/>
          <w:bCs/>
          <w:szCs w:val="20"/>
        </w:rPr>
        <w:t xml:space="preserve"> identified, 100% - if all </w:t>
      </w:r>
      <w:r w:rsidR="00505BED">
        <w:rPr>
          <w:rFonts w:cs="Times New Roman"/>
          <w:bCs/>
          <w:szCs w:val="20"/>
        </w:rPr>
        <w:t xml:space="preserve">cars/trucks </w:t>
      </w:r>
      <w:r>
        <w:rPr>
          <w:rFonts w:cs="Times New Roman"/>
          <w:bCs/>
          <w:szCs w:val="20"/>
        </w:rPr>
        <w:t>are identified</w:t>
      </w:r>
      <w:r w:rsidR="00505BED">
        <w:rPr>
          <w:rFonts w:cs="Times New Roman"/>
          <w:bCs/>
          <w:szCs w:val="20"/>
        </w:rPr>
        <w:t>.</w:t>
      </w:r>
    </w:p>
    <w:p w14:paraId="3D57D86D" w14:textId="77777777" w:rsidR="001E5FB9" w:rsidRDefault="001E5FB9" w:rsidP="001E5FB9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Repeat running the second cell to upload all your photos and save all the prediction results.</w:t>
      </w:r>
    </w:p>
    <w:p w14:paraId="0AD05917" w14:textId="77777777" w:rsidR="00863D2C" w:rsidRDefault="001E5FB9" w:rsidP="00A4381A">
      <w:pPr>
        <w:pStyle w:val="ListParagraph"/>
        <w:numPr>
          <w:ilvl w:val="0"/>
          <w:numId w:val="18"/>
        </w:numPr>
        <w:suppressAutoHyphens w:val="0"/>
        <w:spacing w:before="100" w:beforeAutospacing="1" w:after="100" w:afterAutospacing="1"/>
        <w:rPr>
          <w:rFonts w:cs="Times New Roman"/>
          <w:bCs/>
          <w:color w:val="FF0000"/>
          <w:szCs w:val="20"/>
        </w:rPr>
      </w:pPr>
      <w:r w:rsidRPr="00CB2021">
        <w:rPr>
          <w:rFonts w:cs="Times New Roman"/>
          <w:b/>
          <w:color w:val="FF0000"/>
          <w:szCs w:val="20"/>
        </w:rPr>
        <w:t>Copy and paste</w:t>
      </w:r>
      <w:r w:rsidRPr="00CB2021">
        <w:rPr>
          <w:rFonts w:cs="Times New Roman"/>
          <w:bCs/>
          <w:color w:val="FF0000"/>
          <w:szCs w:val="20"/>
        </w:rPr>
        <w:t xml:space="preserve"> the predicted photos on the table below, replace the images with your images, also collect the processing time, and the accuracy, e.g. 2/2 = 100%. (1 mark for each correct photo).</w:t>
      </w:r>
    </w:p>
    <w:p w14:paraId="095D0FBF" w14:textId="7829E284" w:rsidR="00C1556A" w:rsidRPr="00863D2C" w:rsidRDefault="00E14DEA" w:rsidP="00863D2C">
      <w:pPr>
        <w:suppressAutoHyphens w:val="0"/>
        <w:spacing w:before="100" w:beforeAutospacing="1" w:after="100" w:afterAutospacing="1"/>
        <w:rPr>
          <w:rFonts w:cs="Times New Roman"/>
          <w:bCs/>
          <w:color w:val="FF000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31469AD" wp14:editId="5C1C3F40">
                <wp:simplePos x="0" y="0"/>
                <wp:positionH relativeFrom="column">
                  <wp:posOffset>3117773</wp:posOffset>
                </wp:positionH>
                <wp:positionV relativeFrom="paragraph">
                  <wp:posOffset>7347279</wp:posOffset>
                </wp:positionV>
                <wp:extent cx="2941351" cy="1101687"/>
                <wp:effectExtent l="0" t="0" r="17780" b="1651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1351" cy="11016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7AFB22" w14:textId="65266015" w:rsidR="00E14DEA" w:rsidRPr="00E14DEA" w:rsidRDefault="00E14DEA" w:rsidP="00E14DEA">
                            <w:pPr>
                              <w:spacing w:before="24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E14DE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 xml:space="preserve">Processing time: </w:t>
                            </w:r>
                            <w:r w:rsidR="00BA02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23.4</w:t>
                            </w:r>
                            <w:r w:rsidRPr="00E14DE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 xml:space="preserve"> seconds</w:t>
                            </w:r>
                          </w:p>
                          <w:p w14:paraId="7F6B23E2" w14:textId="7FF81606" w:rsidR="00E14DEA" w:rsidRDefault="00E14DEA" w:rsidP="00E14DE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umber of cars detected: 2</w:t>
                            </w:r>
                            <w:r w:rsidRPr="00FE2ECF">
                              <w:rPr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A1585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4A1585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4A1585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 = 100%</w:t>
                            </w:r>
                          </w:p>
                          <w:p w14:paraId="4C4C9F7E" w14:textId="35642FBC" w:rsidR="00E14DEA" w:rsidRPr="00FE513F" w:rsidRDefault="00E14DEA" w:rsidP="00E14DE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BA02C3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A1585">
                              <w:rPr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4</w:t>
                            </w:r>
                            <w:r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50</w:t>
                            </w:r>
                            <w:r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</w:p>
                          <w:p w14:paraId="32E6364F" w14:textId="77777777" w:rsidR="00E14DEA" w:rsidRDefault="00E14DE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1469AD" id="_x0000_t202" coordsize="21600,21600" o:spt="202" path="m,l,21600r21600,l21600,xe">
                <v:stroke joinstyle="miter"/>
                <v:path gradientshapeok="t" o:connecttype="rect"/>
              </v:shapetype>
              <v:shape id="Text Box 94" o:spid="_x0000_s1026" type="#_x0000_t202" style="position:absolute;margin-left:245.5pt;margin-top:578.55pt;width:231.6pt;height:86.7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" fillcolor="white [3201]" strokeweight=".5pt">
                <v:textbox>
                  <w:txbxContent>
                    <w:p w14:paraId="717AFB22" w14:textId="65266015" w:rsidR="00E14DEA" w:rsidRPr="00E14DEA" w:rsidRDefault="00E14DEA" w:rsidP="00E14DEA">
                      <w:pPr>
                        <w:spacing w:before="240" w:beforeAutospacing="1" w:after="100" w:afterAutospacing="1"/>
                        <w:rPr>
                          <w:rFonts w:cs="Times New Roman"/>
                          <w:bCs/>
                          <w:sz w:val="16"/>
                          <w:szCs w:val="16"/>
                          <w:u w:val="single"/>
                        </w:rPr>
                      </w:pPr>
                      <w:r w:rsidRPr="00E14DEA">
                        <w:rPr>
                          <w:rFonts w:cs="Times New Roman"/>
                          <w:bCs/>
                          <w:sz w:val="16"/>
                          <w:szCs w:val="16"/>
                          <w:u w:val="single"/>
                        </w:rPr>
                        <w:t xml:space="preserve">Processing time: </w:t>
                      </w:r>
                      <w:r w:rsidR="00BA02C3">
                        <w:rPr>
                          <w:rFonts w:cs="Times New Roman"/>
                          <w:bCs/>
                          <w:sz w:val="16"/>
                          <w:szCs w:val="16"/>
                          <w:u w:val="single"/>
                        </w:rPr>
                        <w:t>23.4</w:t>
                      </w:r>
                      <w:r w:rsidRPr="00E14DEA">
                        <w:rPr>
                          <w:rFonts w:cs="Times New Roman"/>
                          <w:bCs/>
                          <w:sz w:val="16"/>
                          <w:szCs w:val="16"/>
                          <w:u w:val="single"/>
                        </w:rPr>
                        <w:t xml:space="preserve"> seconds</w:t>
                      </w:r>
                    </w:p>
                    <w:p w14:paraId="7F6B23E2" w14:textId="7FF81606" w:rsidR="00E14DEA" w:rsidRDefault="00E14DEA" w:rsidP="00E14DE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Number of cars detected: 2</w:t>
                      </w:r>
                      <w:r w:rsidRPr="00FE2ECF">
                        <w:rPr>
                          <w:sz w:val="16"/>
                          <w:szCs w:val="16"/>
                        </w:rPr>
                        <w:sym w:font="Wingdings" w:char="F0E0"/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4A1585">
                        <w:rPr>
                          <w:sz w:val="16"/>
                          <w:szCs w:val="16"/>
                          <w:highlight w:val="yellow"/>
                        </w:rPr>
                        <w:t xml:space="preserve">accuracy = </w:t>
                      </w:r>
                      <w:r>
                        <w:rPr>
                          <w:sz w:val="16"/>
                          <w:szCs w:val="16"/>
                          <w:highlight w:val="yellow"/>
                        </w:rPr>
                        <w:t>2</w:t>
                      </w:r>
                      <w:r w:rsidRPr="004A1585">
                        <w:rPr>
                          <w:sz w:val="16"/>
                          <w:szCs w:val="16"/>
                          <w:highlight w:val="yellow"/>
                        </w:rPr>
                        <w:t>/</w:t>
                      </w:r>
                      <w:r>
                        <w:rPr>
                          <w:sz w:val="16"/>
                          <w:szCs w:val="16"/>
                          <w:highlight w:val="yellow"/>
                        </w:rPr>
                        <w:t>2</w:t>
                      </w:r>
                      <w:r w:rsidRPr="004A1585">
                        <w:rPr>
                          <w:sz w:val="16"/>
                          <w:szCs w:val="16"/>
                          <w:highlight w:val="yellow"/>
                        </w:rPr>
                        <w:t xml:space="preserve"> = 100%</w:t>
                      </w:r>
                    </w:p>
                    <w:p w14:paraId="4C4C9F7E" w14:textId="35642FBC" w:rsidR="00E14DEA" w:rsidRPr="00FE513F" w:rsidRDefault="00E14DEA" w:rsidP="00E14DE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Number of trucks detected: </w:t>
                      </w:r>
                      <w:r w:rsidR="00BA02C3">
                        <w:rPr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4A1585">
                        <w:rPr>
                          <w:sz w:val="16"/>
                          <w:szCs w:val="16"/>
                        </w:rPr>
                        <w:sym w:font="Wingdings" w:char="F0E0"/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033896">
                        <w:rPr>
                          <w:sz w:val="16"/>
                          <w:szCs w:val="16"/>
                          <w:highlight w:val="yellow"/>
                        </w:rPr>
                        <w:t xml:space="preserve">accuracy = </w:t>
                      </w:r>
                      <w:r>
                        <w:rPr>
                          <w:sz w:val="16"/>
                          <w:szCs w:val="16"/>
                          <w:highlight w:val="yellow"/>
                        </w:rPr>
                        <w:t>2</w:t>
                      </w:r>
                      <w:r w:rsidRPr="00033896">
                        <w:rPr>
                          <w:sz w:val="16"/>
                          <w:szCs w:val="16"/>
                          <w:highlight w:val="yellow"/>
                        </w:rPr>
                        <w:t>/</w:t>
                      </w:r>
                      <w:r>
                        <w:rPr>
                          <w:sz w:val="16"/>
                          <w:szCs w:val="16"/>
                          <w:highlight w:val="yellow"/>
                        </w:rPr>
                        <w:t>4</w:t>
                      </w:r>
                      <w:r w:rsidRPr="00033896">
                        <w:rPr>
                          <w:sz w:val="16"/>
                          <w:szCs w:val="16"/>
                          <w:highlight w:val="yellow"/>
                        </w:rPr>
                        <w:t xml:space="preserve"> = </w:t>
                      </w:r>
                      <w:r>
                        <w:rPr>
                          <w:sz w:val="16"/>
                          <w:szCs w:val="16"/>
                          <w:highlight w:val="yellow"/>
                        </w:rPr>
                        <w:t>50</w:t>
                      </w:r>
                      <w:r w:rsidRPr="00033896">
                        <w:rPr>
                          <w:sz w:val="16"/>
                          <w:szCs w:val="16"/>
                          <w:highlight w:val="yellow"/>
                        </w:rPr>
                        <w:t>%</w:t>
                      </w:r>
                    </w:p>
                    <w:p w14:paraId="32E6364F" w14:textId="77777777" w:rsidR="00E14DEA" w:rsidRDefault="00E14DEA"/>
                  </w:txbxContent>
                </v:textbox>
              </v:shape>
            </w:pict>
          </mc:Fallback>
        </mc:AlternateContent>
      </w:r>
      <w:r w:rsidR="00863D2C">
        <w:rPr>
          <w:noProof/>
        </w:rPr>
        <w:t xml:space="preserve">note: all small or not seen cars are not counted </w:t>
      </w:r>
    </w:p>
    <w:tbl>
      <w:tblPr>
        <w:tblStyle w:val="GridTable2-Accent1"/>
        <w:tblW w:w="5321" w:type="pct"/>
        <w:tblLayout w:type="fixed"/>
        <w:tblLook w:val="04A0" w:firstRow="1" w:lastRow="0" w:firstColumn="1" w:lastColumn="0" w:noHBand="0" w:noVBand="1"/>
      </w:tblPr>
      <w:tblGrid>
        <w:gridCol w:w="4802"/>
        <w:gridCol w:w="4803"/>
      </w:tblGrid>
      <w:tr w:rsidR="00505BED" w14:paraId="6652A8A9" w14:textId="77777777" w:rsidTr="00505B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7BD52DD" w14:textId="3C1568A2" w:rsidR="00505BED" w:rsidRPr="009356DB" w:rsidRDefault="00505BED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b w:val="0"/>
                <w:szCs w:val="20"/>
              </w:rPr>
              <w:t>Original images (Replace by yours)</w:t>
            </w:r>
          </w:p>
        </w:tc>
        <w:tc>
          <w:tcPr>
            <w:tcW w:w="2500" w:type="pct"/>
          </w:tcPr>
          <w:p w14:paraId="3520DA41" w14:textId="42E4ECF3" w:rsidR="00505BED" w:rsidRPr="009356DB" w:rsidRDefault="00505BED" w:rsidP="00AA0DB0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b w:val="0"/>
                <w:szCs w:val="20"/>
              </w:rPr>
              <w:t>AI detected images (Replace by yours)</w:t>
            </w:r>
          </w:p>
        </w:tc>
      </w:tr>
      <w:tr w:rsidR="00505BED" w14:paraId="6CDFF203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C1D5169" w14:textId="54FAA8DD" w:rsidR="00505BED" w:rsidRPr="00224A3F" w:rsidRDefault="00D46226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F2D0419" wp14:editId="692C8320">
                      <wp:simplePos x="0" y="0"/>
                      <wp:positionH relativeFrom="column">
                        <wp:posOffset>-46546</wp:posOffset>
                      </wp:positionH>
                      <wp:positionV relativeFrom="paragraph">
                        <wp:posOffset>1712465</wp:posOffset>
                      </wp:positionV>
                      <wp:extent cx="2853368" cy="947451"/>
                      <wp:effectExtent l="0" t="0" r="8255" b="15240"/>
                      <wp:wrapNone/>
                      <wp:docPr id="88" name="Text Box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3368" cy="94745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3DC2A0" w14:textId="1E9774E4" w:rsidR="00381645" w:rsidRPr="00381645" w:rsidRDefault="00381645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</w:t>
                                  </w:r>
                                </w:p>
                                <w:p w14:paraId="32709F1F" w14:textId="039466F0" w:rsidR="00D46226" w:rsidRDefault="00A900FA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 w:rsidR="00E00FB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11</w:t>
                                  </w:r>
                                </w:p>
                                <w:p w14:paraId="163884AF" w14:textId="7C701655" w:rsidR="00941E72" w:rsidRPr="00941E72" w:rsidRDefault="00941E72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2D0419" id="Text Box 88" o:spid="_x0000_s1027" type="#_x0000_t202" style="position:absolute;margin-left:-3.65pt;margin-top:134.85pt;width:224.65pt;height:74.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" filled="f" strokeweight=".5pt">
                      <v:textbox>
                        <w:txbxContent>
                          <w:p w14:paraId="6F3DC2A0" w14:textId="1E9774E4" w:rsidR="00381645" w:rsidRPr="00381645" w:rsidRDefault="0038164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</w:t>
                            </w:r>
                          </w:p>
                          <w:p w14:paraId="32709F1F" w14:textId="039466F0" w:rsidR="00D46226" w:rsidRDefault="00A900FA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 w:rsidR="00E00FB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11</w:t>
                            </w:r>
                          </w:p>
                          <w:p w14:paraId="163884AF" w14:textId="7C701655" w:rsidR="00941E72" w:rsidRPr="00941E72" w:rsidRDefault="00941E72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76E2">
              <w:rPr>
                <w:rFonts w:cs="Times New Roman"/>
                <w:noProof/>
                <w:szCs w:val="20"/>
              </w:rPr>
              <w:drawing>
                <wp:inline distT="0" distB="0" distL="0" distR="0" wp14:anchorId="41246486" wp14:editId="5C751576">
                  <wp:extent cx="2912110" cy="1638300"/>
                  <wp:effectExtent l="0" t="0" r="0" b="0"/>
                  <wp:docPr id="24" name="Picture 24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way, road, scene&#10;&#10;Description automatically generated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14:paraId="1439B21E" w14:textId="0D864FC9" w:rsidR="00A900FA" w:rsidRDefault="00A900FA" w:rsidP="00A900F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74AF784E" wp14:editId="20EA056C">
                      <wp:simplePos x="0" y="0"/>
                      <wp:positionH relativeFrom="column">
                        <wp:posOffset>-39271</wp:posOffset>
                      </wp:positionH>
                      <wp:positionV relativeFrom="paragraph">
                        <wp:posOffset>1574755</wp:posOffset>
                      </wp:positionV>
                      <wp:extent cx="2770742" cy="1167788"/>
                      <wp:effectExtent l="0" t="0" r="10795" b="13335"/>
                      <wp:wrapNone/>
                      <wp:docPr id="89" name="Text Box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70742" cy="11677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CA74A6" w14:textId="77777777" w:rsidR="00A900FA" w:rsidRPr="00A900FA" w:rsidRDefault="00A900FA" w:rsidP="00A900FA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A900F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:</w:t>
                                  </w:r>
                                  <w:r w:rsidRPr="00A900F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23.51 seconds</w:t>
                                  </w:r>
                                </w:p>
                                <w:p w14:paraId="5BE9F871" w14:textId="6CBFC3C3" w:rsidR="00A900FA" w:rsidRPr="00A900FA" w:rsidRDefault="00A900FA" w:rsidP="00A900FA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A900F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</w:t>
                                  </w:r>
                                  <w:r w:rsidR="0086543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11</w:t>
                                  </w:r>
                                  <w:r w:rsidR="002A00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2A00AA" w:rsidRPr="002A00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2A00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D15B99" w:rsidRPr="00DF1C1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DF1C14" w:rsidRPr="00DF1C1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1/11 = 100%</w:t>
                                  </w:r>
                                </w:p>
                                <w:p w14:paraId="1455D98D" w14:textId="2165710E" w:rsidR="00A900FA" w:rsidRPr="002A00AA" w:rsidRDefault="00A900FA" w:rsidP="002A00AA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A900F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trucks detected:</w:t>
                                  </w:r>
                                  <w:r w:rsidR="0086543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3</w:t>
                                  </w:r>
                                  <w:r w:rsidR="00DF1C14" w:rsidRPr="00DF1C1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DF1C1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DF1C14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771EA5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3</w:t>
                                  </w:r>
                                  <w:r w:rsidR="00DF1C14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771EA5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="00DF1C14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EA332E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= 1</w:t>
                                  </w:r>
                                  <w:r w:rsidR="00D87664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="00EA332E" w:rsidRPr="00D8766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AF784E" id="Text Box 89" o:spid="_x0000_s1028" type="#_x0000_t202" style="position:absolute;margin-left:-3.1pt;margin-top:124pt;width:218.15pt;height:91.9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" filled="f" strokeweight=".5pt">
                      <v:textbox>
                        <w:txbxContent>
                          <w:p w14:paraId="72CA74A6" w14:textId="77777777" w:rsidR="00A900FA" w:rsidRPr="00A900FA" w:rsidRDefault="00A900FA" w:rsidP="00A900FA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A900F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:</w:t>
                            </w:r>
                            <w:r w:rsidRPr="00A900F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23.51 seconds</w:t>
                            </w:r>
                          </w:p>
                          <w:p w14:paraId="5BE9F871" w14:textId="6CBFC3C3" w:rsidR="00A900FA" w:rsidRPr="00A900FA" w:rsidRDefault="00A900FA" w:rsidP="00A900FA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A900F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</w:t>
                            </w:r>
                            <w:r w:rsidR="0086543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11</w:t>
                            </w:r>
                            <w:r w:rsidR="002A00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A00AA" w:rsidRPr="002A00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2A00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D15B99" w:rsidRPr="00DF1C1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DF1C14" w:rsidRPr="00DF1C1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1/11 = 100%</w:t>
                            </w:r>
                          </w:p>
                          <w:p w14:paraId="1455D98D" w14:textId="2165710E" w:rsidR="00A900FA" w:rsidRPr="002A00AA" w:rsidRDefault="00A900FA" w:rsidP="002A00AA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A900F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trucks detected:</w:t>
                            </w:r>
                            <w:r w:rsidR="0086543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3</w:t>
                            </w:r>
                            <w:r w:rsidR="00DF1C14" w:rsidRPr="00DF1C1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DF1C1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DF1C14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771EA5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3</w:t>
                            </w:r>
                            <w:r w:rsidR="00DF1C14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771EA5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="00DF1C14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EA332E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= 1</w:t>
                            </w:r>
                            <w:r w:rsidR="00D87664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="00EA332E" w:rsidRPr="00D8766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76E2" w:rsidRPr="001176E2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4EDB94CA" wp14:editId="58E7D5CF">
                  <wp:extent cx="2912745" cy="16383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2CA01F" w14:textId="77777777" w:rsidR="00A900FA" w:rsidRDefault="00A900FA" w:rsidP="00A900F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086E955E" w14:textId="77777777" w:rsidR="00A900FA" w:rsidRDefault="00A900FA" w:rsidP="00A900F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5BC8DFD7" w14:textId="664F3FA7" w:rsidR="00544E7A" w:rsidRPr="009356DB" w:rsidRDefault="00690392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 xml:space="preserve"> </w:t>
            </w:r>
          </w:p>
        </w:tc>
      </w:tr>
      <w:tr w:rsidR="00505BED" w14:paraId="430F744E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51F33C9" w14:textId="7E396807" w:rsidR="00505BED" w:rsidRDefault="00D87664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B6C4FBD" wp14:editId="3AAF32F2">
                      <wp:simplePos x="0" y="0"/>
                      <wp:positionH relativeFrom="column">
                        <wp:posOffset>-2479</wp:posOffset>
                      </wp:positionH>
                      <wp:positionV relativeFrom="paragraph">
                        <wp:posOffset>1643395</wp:posOffset>
                      </wp:positionV>
                      <wp:extent cx="2853368" cy="864824"/>
                      <wp:effectExtent l="0" t="0" r="17145" b="12065"/>
                      <wp:wrapNone/>
                      <wp:docPr id="90" name="Text Box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3368" cy="86482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B075D0" w14:textId="6A894651" w:rsidR="00D87664" w:rsidRPr="00381645" w:rsidRDefault="00D87664" w:rsidP="00D87664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</w:t>
                                  </w:r>
                                </w:p>
                                <w:p w14:paraId="39A45CD1" w14:textId="66F83FC8" w:rsidR="00D87664" w:rsidRDefault="00D87664" w:rsidP="00D8766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4A1585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7</w:t>
                                  </w:r>
                                </w:p>
                                <w:p w14:paraId="718996DD" w14:textId="3FC93DB5" w:rsidR="00D87664" w:rsidRPr="00941E72" w:rsidRDefault="00D87664" w:rsidP="00D8766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6C4FBD" id="Text Box 90" o:spid="_x0000_s1029" type="#_x0000_t202" style="position:absolute;margin-left:-.2pt;margin-top:129.4pt;width:224.65pt;height:68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" filled="f" strokeweight=".5pt">
                      <v:textbox>
                        <w:txbxContent>
                          <w:p w14:paraId="11B075D0" w14:textId="6A894651" w:rsidR="00D87664" w:rsidRPr="00381645" w:rsidRDefault="00D87664" w:rsidP="00D87664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</w:t>
                            </w:r>
                          </w:p>
                          <w:p w14:paraId="39A45CD1" w14:textId="66F83FC8" w:rsidR="00D87664" w:rsidRDefault="00D87664" w:rsidP="00D8766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A1585">
                              <w:rPr>
                                <w:sz w:val="18"/>
                                <w:szCs w:val="18"/>
                                <w:lang w:val="en-US"/>
                              </w:rPr>
                              <w:t>7</w:t>
                            </w:r>
                          </w:p>
                          <w:p w14:paraId="718996DD" w14:textId="3FC93DB5" w:rsidR="00D87664" w:rsidRPr="00941E72" w:rsidRDefault="00D87664" w:rsidP="00D8766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311FE">
              <w:rPr>
                <w:rFonts w:cs="Times New Roman"/>
                <w:noProof/>
                <w:szCs w:val="20"/>
              </w:rPr>
              <w:drawing>
                <wp:inline distT="0" distB="0" distL="0" distR="0" wp14:anchorId="5D7E074D" wp14:editId="52953687">
                  <wp:extent cx="2912110" cy="1638300"/>
                  <wp:effectExtent l="0" t="0" r="0" b="0"/>
                  <wp:docPr id="25" name="Picture 25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picture containing text, way, scene, road&#10;&#10;Description automatically generated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953622" w14:textId="2F9EE810" w:rsidR="00381645" w:rsidRDefault="00381645" w:rsidP="00381645">
            <w:pPr>
              <w:tabs>
                <w:tab w:val="left" w:pos="1128"/>
              </w:tabs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szCs w:val="20"/>
              </w:rPr>
              <w:tab/>
            </w:r>
          </w:p>
          <w:p w14:paraId="66543B6C" w14:textId="4915A62F" w:rsidR="00381645" w:rsidRPr="00381645" w:rsidRDefault="00381645" w:rsidP="00381645">
            <w:pPr>
              <w:tabs>
                <w:tab w:val="left" w:pos="1128"/>
              </w:tabs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1AACCC23" w14:textId="5D99791B" w:rsidR="00D87664" w:rsidRDefault="00FE513F" w:rsidP="00D23CE8">
            <w:pPr>
              <w:spacing w:before="100" w:beforeAutospacing="1" w:after="100" w:afterAutospacing="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63C7DACC" wp14:editId="1CBBF414">
                      <wp:simplePos x="0" y="0"/>
                      <wp:positionH relativeFrom="column">
                        <wp:posOffset>-712</wp:posOffset>
                      </wp:positionH>
                      <wp:positionV relativeFrom="paragraph">
                        <wp:posOffset>1643395</wp:posOffset>
                      </wp:positionV>
                      <wp:extent cx="2912600" cy="760164"/>
                      <wp:effectExtent l="0" t="0" r="8890" b="14605"/>
                      <wp:wrapNone/>
                      <wp:docPr id="91" name="Text Box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600" cy="76016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CCBB2B" w14:textId="77777777" w:rsidR="00FE513F" w:rsidRPr="00FE513F" w:rsidRDefault="00FE513F" w:rsidP="00FE513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  <w:r w:rsidRPr="00FE513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: 24.14 seconds</w:t>
                                  </w:r>
                                </w:p>
                                <w:p w14:paraId="7150D13F" w14:textId="0AF02948" w:rsidR="00FE513F" w:rsidRDefault="00B964D1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mber of cars detected: 7</w:t>
                                  </w:r>
                                  <w:r w:rsidR="00FE2ECF" w:rsidRPr="00FE2ECF">
                                    <w:rPr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FE2ECF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FE2ECF" w:rsidRPr="004A1585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accuracy</w:t>
                                  </w:r>
                                  <w:r w:rsidR="004A1585" w:rsidRPr="004A1585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7/7 = 100%</w:t>
                                  </w:r>
                                </w:p>
                                <w:p w14:paraId="104FC4F2" w14:textId="77BCD131" w:rsidR="00B964D1" w:rsidRPr="00FE513F" w:rsidRDefault="00B964D1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4B2612"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="004A1585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4A1585" w:rsidRPr="004A1585">
                                    <w:rPr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4A1585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4A1585" w:rsidRPr="00033896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033896" w:rsidRPr="00033896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4/2 = 100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7DACC" id="Text Box 91" o:spid="_x0000_s1030" type="#_x0000_t202" style="position:absolute;left:0;text-align:left;margin-left:-.05pt;margin-top:129.4pt;width:229.35pt;height:59.8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" fillcolor="white [3201]" strokeweight=".5pt">
                      <v:textbox>
                        <w:txbxContent>
                          <w:p w14:paraId="29CCBB2B" w14:textId="77777777" w:rsidR="00FE513F" w:rsidRPr="00FE513F" w:rsidRDefault="00FE513F" w:rsidP="00FE513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FE513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: 24.14 seconds</w:t>
                            </w:r>
                          </w:p>
                          <w:p w14:paraId="7150D13F" w14:textId="0AF02948" w:rsidR="00FE513F" w:rsidRDefault="00B964D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umber of cars detected: 7</w:t>
                            </w:r>
                            <w:r w:rsidR="00FE2ECF" w:rsidRPr="00FE2ECF">
                              <w:rPr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FE2EC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E2ECF" w:rsidRPr="004A1585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accuracy</w:t>
                            </w:r>
                            <w:r w:rsidR="004A1585" w:rsidRPr="004A1585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 = 7/7 = 100%</w:t>
                            </w:r>
                          </w:p>
                          <w:p w14:paraId="104FC4F2" w14:textId="77BCD131" w:rsidR="00B964D1" w:rsidRPr="00FE513F" w:rsidRDefault="00B964D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4B2612"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="004A158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A1585" w:rsidRPr="004A1585">
                              <w:rPr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4A158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A1585"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033896" w:rsidRPr="00033896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4/2 = 100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2055D" w:rsidRPr="0072055D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7744BF2B" wp14:editId="2366DDD1">
                  <wp:extent cx="2912745" cy="16383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201931" w14:textId="77777777" w:rsidR="00D87664" w:rsidRDefault="00D87664" w:rsidP="00D23CE8">
            <w:pPr>
              <w:spacing w:before="100" w:beforeAutospacing="1" w:after="100" w:afterAutospacing="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48789273" w14:textId="5A99DECF" w:rsidR="00544E7A" w:rsidRPr="009356DB" w:rsidRDefault="00544E7A" w:rsidP="00FE513F">
            <w:pPr>
              <w:spacing w:before="100" w:beforeAutospacing="1" w:after="100" w:afterAutospacing="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638D6878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751616" w14:textId="77777777" w:rsidR="00505BED" w:rsidRDefault="001B7F31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68473A89" wp14:editId="165E838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596566</wp:posOffset>
                      </wp:positionV>
                      <wp:extent cx="2853055" cy="765672"/>
                      <wp:effectExtent l="0" t="0" r="17145" b="9525"/>
                      <wp:wrapNone/>
                      <wp:docPr id="93" name="Text Box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3055" cy="7656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B9E351" w14:textId="7011918F" w:rsidR="001B7F31" w:rsidRPr="00381645" w:rsidRDefault="001B7F31" w:rsidP="001B7F31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3</w:t>
                                  </w:r>
                                </w:p>
                                <w:p w14:paraId="63527670" w14:textId="550A43DD" w:rsidR="001B7F31" w:rsidRDefault="001B7F31" w:rsidP="001B7F31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F47837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6D96829F" w14:textId="263C4C38" w:rsidR="001B7F31" w:rsidRPr="00941E72" w:rsidRDefault="001B7F31" w:rsidP="001B7F31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F47837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2A3A4D60" w14:textId="77777777" w:rsidR="001B7F31" w:rsidRDefault="001B7F3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473A89" id="Text Box 93" o:spid="_x0000_s1031" type="#_x0000_t202" style="position:absolute;margin-left:-.2pt;margin-top:125.7pt;width:224.65pt;height:60.3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" filled="f" strokeweight=".5pt">
                      <v:textbox>
                        <w:txbxContent>
                          <w:p w14:paraId="51B9E351" w14:textId="7011918F" w:rsidR="001B7F31" w:rsidRPr="00381645" w:rsidRDefault="001B7F31" w:rsidP="001B7F31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3</w:t>
                            </w:r>
                          </w:p>
                          <w:p w14:paraId="63527670" w14:textId="550A43DD" w:rsidR="001B7F31" w:rsidRDefault="001B7F31" w:rsidP="001B7F31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47837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6D96829F" w14:textId="263C4C38" w:rsidR="001B7F31" w:rsidRPr="00941E72" w:rsidRDefault="001B7F31" w:rsidP="001B7F31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F47837">
                              <w:rPr>
                                <w:sz w:val="18"/>
                                <w:szCs w:val="18"/>
                                <w:lang w:val="en-US"/>
                              </w:rPr>
                              <w:t>4</w:t>
                            </w:r>
                          </w:p>
                          <w:p w14:paraId="2A3A4D60" w14:textId="77777777" w:rsidR="001B7F31" w:rsidRDefault="001B7F31"/>
                        </w:txbxContent>
                      </v:textbox>
                    </v:shape>
                  </w:pict>
                </mc:Fallback>
              </mc:AlternateContent>
            </w:r>
            <w:r w:rsidR="003B03DD">
              <w:rPr>
                <w:rFonts w:cs="Times New Roman"/>
                <w:noProof/>
                <w:szCs w:val="20"/>
              </w:rPr>
              <w:drawing>
                <wp:inline distT="0" distB="0" distL="0" distR="0" wp14:anchorId="754ED051" wp14:editId="333AD6A4">
                  <wp:extent cx="2912110" cy="1638300"/>
                  <wp:effectExtent l="0" t="0" r="0" b="0"/>
                  <wp:docPr id="27" name="Picture 27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text, way, road, scene&#10;&#10;Description automatically generated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B4740E" w14:textId="77777777" w:rsidR="00DA7092" w:rsidRDefault="00DA7092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2B0C56C3" w14:textId="77777777" w:rsidR="00DA7092" w:rsidRDefault="00DA7092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42EDB358" w14:textId="53D4F01C" w:rsidR="00DA7092" w:rsidRPr="009356DB" w:rsidRDefault="00DA7092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4CA23C32" w14:textId="04E16EDF" w:rsidR="00544E7A" w:rsidRDefault="009907CB" w:rsidP="00F47837">
            <w:pPr>
              <w:spacing w:before="24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 w:rsidRPr="009907CB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7EDA511A" wp14:editId="5767141D">
                  <wp:extent cx="2912745" cy="16383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061D19" w14:textId="08B58B56" w:rsidR="00DA7092" w:rsidRPr="009356DB" w:rsidRDefault="00DA7092" w:rsidP="00F47837">
            <w:pPr>
              <w:spacing w:before="24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36E8F5CB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2EDA8E6" w14:textId="48BC103C" w:rsidR="00505BED" w:rsidRPr="009356DB" w:rsidRDefault="009C74FC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01F5F5BC" wp14:editId="76E72096">
                      <wp:simplePos x="0" y="0"/>
                      <wp:positionH relativeFrom="column">
                        <wp:posOffset>-2479</wp:posOffset>
                      </wp:positionH>
                      <wp:positionV relativeFrom="paragraph">
                        <wp:posOffset>1643847</wp:posOffset>
                      </wp:positionV>
                      <wp:extent cx="2798285" cy="765672"/>
                      <wp:effectExtent l="0" t="0" r="8890" b="9525"/>
                      <wp:wrapNone/>
                      <wp:docPr id="95" name="Text Box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656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3ED584" w14:textId="142CD2B4" w:rsidR="009C74FC" w:rsidRPr="00381645" w:rsidRDefault="009C74FC" w:rsidP="009C74FC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mage </w:t>
                                  </w:r>
                                  <w:r w:rsidR="006B46F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5391FBD3" w14:textId="0CAB28CF" w:rsidR="009C74FC" w:rsidRDefault="009C74FC" w:rsidP="009C74FC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D067D9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</w:p>
                                <w:p w14:paraId="2276A373" w14:textId="21455BDD" w:rsidR="009C74FC" w:rsidRPr="00941E72" w:rsidRDefault="009C74FC" w:rsidP="009C74FC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D067D9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3</w:t>
                                  </w:r>
                                </w:p>
                                <w:p w14:paraId="1FE974EE" w14:textId="77777777" w:rsidR="009C74FC" w:rsidRDefault="009C74F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5F5BC" id="Text Box 95" o:spid="_x0000_s1032" type="#_x0000_t202" style="position:absolute;margin-left:-.2pt;margin-top:129.45pt;width:220.35pt;height:60.3pt;z-index:2516582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" filled="f" strokeweight=".5pt">
                      <v:textbox>
                        <w:txbxContent>
                          <w:p w14:paraId="263ED584" w14:textId="142CD2B4" w:rsidR="009C74FC" w:rsidRPr="00381645" w:rsidRDefault="009C74FC" w:rsidP="009C74FC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mage </w:t>
                            </w:r>
                            <w:r w:rsidR="006B46F4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4</w:t>
                            </w:r>
                          </w:p>
                          <w:p w14:paraId="5391FBD3" w14:textId="0CAB28CF" w:rsidR="009C74FC" w:rsidRDefault="009C74FC" w:rsidP="009C74FC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D067D9">
                              <w:rPr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</w:p>
                          <w:p w14:paraId="2276A373" w14:textId="21455BDD" w:rsidR="009C74FC" w:rsidRPr="00941E72" w:rsidRDefault="009C74FC" w:rsidP="009C74FC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D067D9">
                              <w:rPr>
                                <w:sz w:val="18"/>
                                <w:szCs w:val="18"/>
                                <w:lang w:val="en-US"/>
                              </w:rPr>
                              <w:t>3</w:t>
                            </w:r>
                          </w:p>
                          <w:p w14:paraId="1FE974EE" w14:textId="77777777" w:rsidR="009C74FC" w:rsidRDefault="009C74FC"/>
                        </w:txbxContent>
                      </v:textbox>
                    </v:shape>
                  </w:pict>
                </mc:Fallback>
              </mc:AlternateContent>
            </w:r>
            <w:r w:rsidR="0039717E">
              <w:rPr>
                <w:rFonts w:cs="Times New Roman"/>
                <w:noProof/>
                <w:szCs w:val="20"/>
              </w:rPr>
              <w:drawing>
                <wp:inline distT="0" distB="0" distL="0" distR="0" wp14:anchorId="2D020199" wp14:editId="79B00AF3">
                  <wp:extent cx="2912110" cy="1638300"/>
                  <wp:effectExtent l="0" t="0" r="0" b="0"/>
                  <wp:docPr id="30" name="Picture 30" descr="A highway with cars on i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highway with cars on it&#10;&#10;Description automatically generated with low confidence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14:paraId="7272E4D1" w14:textId="1DE00C8B" w:rsidR="009C74FC" w:rsidRDefault="009C74FC" w:rsidP="009C74FC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49EDB54F" wp14:editId="52F70F43">
                      <wp:simplePos x="0" y="0"/>
                      <wp:positionH relativeFrom="column">
                        <wp:posOffset>-28254</wp:posOffset>
                      </wp:positionH>
                      <wp:positionV relativeFrom="paragraph">
                        <wp:posOffset>1599778</wp:posOffset>
                      </wp:positionV>
                      <wp:extent cx="2974555" cy="919909"/>
                      <wp:effectExtent l="0" t="0" r="10160" b="7620"/>
                      <wp:wrapNone/>
                      <wp:docPr id="98" name="Text Box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4555" cy="91990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05D7F3" w14:textId="3CBE0B77" w:rsidR="009C74FC" w:rsidRDefault="009C74FC" w:rsidP="009C74F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9C74F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:</w:t>
                                  </w:r>
                                  <w:r w:rsidRPr="009C74F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C810B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4.50</w:t>
                                  </w:r>
                                  <w:r w:rsidRPr="009C74F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</w:t>
                                  </w:r>
                                </w:p>
                                <w:p w14:paraId="282E80B2" w14:textId="2781333F" w:rsidR="009C74FC" w:rsidRDefault="009C74FC" w:rsidP="009C74F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6</w:t>
                                  </w:r>
                                  <w:r w:rsidR="00D067D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3521CA" w:rsidRPr="003521C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3521C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3521CA" w:rsidRPr="003521C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accuracy = 6/6 =100%</w:t>
                                  </w:r>
                                </w:p>
                                <w:p w14:paraId="7C119102" w14:textId="7DC59B52" w:rsidR="00620AEE" w:rsidRPr="009C74FC" w:rsidRDefault="00620AEE" w:rsidP="009C74F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6B46F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="003521C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3521CA" w:rsidRPr="003521C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3521CA" w:rsidRPr="008F2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accuracy</w:t>
                                  </w:r>
                                  <w:r w:rsidR="008F2B85" w:rsidRPr="008F2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1/3 = 33%</w:t>
                                  </w:r>
                                </w:p>
                                <w:p w14:paraId="348015A8" w14:textId="77777777" w:rsidR="009C74FC" w:rsidRDefault="009C74F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EDB54F" id="Text Box 98" o:spid="_x0000_s1033" type="#_x0000_t202" style="position:absolute;margin-left:-2.2pt;margin-top:125.95pt;width:234.2pt;height:72.45pt;z-index:251658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" filled="f" strokeweight=".5pt">
                      <v:textbox>
                        <w:txbxContent>
                          <w:p w14:paraId="1505D7F3" w14:textId="3CBE0B77" w:rsidR="009C74FC" w:rsidRDefault="009C74FC" w:rsidP="009C74F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9C74F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:</w:t>
                            </w:r>
                            <w:r w:rsidRPr="009C74F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810B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4.50</w:t>
                            </w:r>
                            <w:r w:rsidRPr="009C74F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</w:t>
                            </w:r>
                          </w:p>
                          <w:p w14:paraId="282E80B2" w14:textId="2781333F" w:rsidR="009C74FC" w:rsidRDefault="009C74FC" w:rsidP="009C74F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6</w:t>
                            </w:r>
                            <w:r w:rsidR="00D067D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521CA" w:rsidRPr="003521C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3521C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521CA" w:rsidRPr="003521C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accuracy = 6/6 =100%</w:t>
                            </w:r>
                          </w:p>
                          <w:p w14:paraId="7C119102" w14:textId="7DC59B52" w:rsidR="00620AEE" w:rsidRPr="009C74FC" w:rsidRDefault="00620AEE" w:rsidP="009C74F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6B46F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="003521C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521CA" w:rsidRPr="003521C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3521CA" w:rsidRPr="008F2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accuracy</w:t>
                            </w:r>
                            <w:r w:rsidR="008F2B85" w:rsidRPr="008F2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1/3 = 33%</w:t>
                            </w:r>
                          </w:p>
                          <w:p w14:paraId="348015A8" w14:textId="77777777" w:rsidR="009C74FC" w:rsidRDefault="009C74FC"/>
                        </w:txbxContent>
                      </v:textbox>
                    </v:shape>
                  </w:pict>
                </mc:Fallback>
              </mc:AlternateContent>
            </w:r>
            <w:r w:rsidR="00E4335A" w:rsidRPr="00E4335A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33E8CB4D" wp14:editId="36DE2B51">
                  <wp:extent cx="2912745" cy="16383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6B6527" w14:textId="7BD4C691" w:rsidR="009C74FC" w:rsidRDefault="009C74FC" w:rsidP="009C74FC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32754936" w14:textId="5E4F28E0" w:rsidR="00544E7A" w:rsidRPr="009356DB" w:rsidRDefault="00544E7A" w:rsidP="009C74FC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05E1B1C0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86851B0" w14:textId="63812D9A" w:rsidR="00505BED" w:rsidRDefault="00A769EB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52A2E920" wp14:editId="77067F67">
                      <wp:simplePos x="0" y="0"/>
                      <wp:positionH relativeFrom="column">
                        <wp:posOffset>-2479</wp:posOffset>
                      </wp:positionH>
                      <wp:positionV relativeFrom="paragraph">
                        <wp:posOffset>1636058</wp:posOffset>
                      </wp:positionV>
                      <wp:extent cx="2798285" cy="718813"/>
                      <wp:effectExtent l="0" t="0" r="8890" b="18415"/>
                      <wp:wrapNone/>
                      <wp:docPr id="101" name="Text Box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1881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12A6C7" w14:textId="608981FB" w:rsidR="00A769EB" w:rsidRPr="00381645" w:rsidRDefault="00A769EB" w:rsidP="00A769EB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5</w:t>
                                  </w:r>
                                </w:p>
                                <w:p w14:paraId="7794F1F6" w14:textId="29D6F397" w:rsidR="00A769EB" w:rsidRDefault="00A769EB" w:rsidP="00A769EB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690B85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7</w:t>
                                  </w:r>
                                </w:p>
                                <w:p w14:paraId="28136A1F" w14:textId="3EE16A42" w:rsidR="00A769EB" w:rsidRPr="00941E72" w:rsidRDefault="00A769EB" w:rsidP="00A769EB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64242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0BDAF591" w14:textId="77777777" w:rsidR="00A769EB" w:rsidRDefault="00A769EB" w:rsidP="00A769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A2E920" id="Text Box 101" o:spid="_x0000_s1034" type="#_x0000_t202" style="position:absolute;margin-left:-.2pt;margin-top:128.8pt;width:220.35pt;height:56.6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" filled="f" strokeweight=".5pt">
                      <v:textbox>
                        <w:txbxContent>
                          <w:p w14:paraId="4512A6C7" w14:textId="608981FB" w:rsidR="00A769EB" w:rsidRPr="00381645" w:rsidRDefault="00A769EB" w:rsidP="00A769E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5</w:t>
                            </w:r>
                          </w:p>
                          <w:p w14:paraId="7794F1F6" w14:textId="29D6F397" w:rsidR="00A769EB" w:rsidRDefault="00A769EB" w:rsidP="00A769EB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90B85">
                              <w:rPr>
                                <w:sz w:val="18"/>
                                <w:szCs w:val="18"/>
                                <w:lang w:val="en-US"/>
                              </w:rPr>
                              <w:t>7</w:t>
                            </w:r>
                          </w:p>
                          <w:p w14:paraId="28136A1F" w14:textId="3EE16A42" w:rsidR="00A769EB" w:rsidRPr="00941E72" w:rsidRDefault="00A769EB" w:rsidP="00A769EB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642420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0BDAF591" w14:textId="77777777" w:rsidR="00A769EB" w:rsidRDefault="00A769EB" w:rsidP="00A769EB"/>
                        </w:txbxContent>
                      </v:textbox>
                    </v:shape>
                  </w:pict>
                </mc:Fallback>
              </mc:AlternateContent>
            </w:r>
            <w:r w:rsidR="00BB30F5">
              <w:rPr>
                <w:rFonts w:cs="Times New Roman"/>
                <w:noProof/>
                <w:szCs w:val="20"/>
              </w:rPr>
              <w:drawing>
                <wp:inline distT="0" distB="0" distL="0" distR="0" wp14:anchorId="1A9B9ADA" wp14:editId="0F2942CA">
                  <wp:extent cx="2912110" cy="1638300"/>
                  <wp:effectExtent l="0" t="0" r="0" b="0"/>
                  <wp:docPr id="31" name="Picture 31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A picture containing text, way, road, scene&#10;&#10;Description automatically generated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30E3D" w14:textId="77777777" w:rsidR="00A769EB" w:rsidRDefault="00A769EB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222A36C7" w14:textId="01B4216D" w:rsidR="00A769EB" w:rsidRPr="009356DB" w:rsidRDefault="00A769EB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48843574" w14:textId="7B1B3BEB" w:rsidR="00544E7A" w:rsidRPr="009356DB" w:rsidRDefault="00690B85" w:rsidP="00690B8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5ED69616" wp14:editId="1A3424DB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1583973</wp:posOffset>
                      </wp:positionV>
                      <wp:extent cx="2912745" cy="844879"/>
                      <wp:effectExtent l="0" t="0" r="8255" b="19050"/>
                      <wp:wrapNone/>
                      <wp:docPr id="102" name="Text Box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487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EAC046" w14:textId="0BEE60FE" w:rsidR="00690B85" w:rsidRDefault="00690B85" w:rsidP="00690B85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8149D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2.50</w:t>
                                  </w:r>
                                  <w:r w:rsidR="0086607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6025E321" w14:textId="7895E489" w:rsidR="00C810B4" w:rsidRDefault="00C810B4" w:rsidP="00690B85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 </w:t>
                                  </w:r>
                                  <w:r w:rsidR="00642420"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642420"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2/7 = </w:t>
                                  </w:r>
                                  <w:r w:rsidR="00E33BDD"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9%</w:t>
                                  </w:r>
                                  <w:r w:rsid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DE4A3F0" w14:textId="636293F7" w:rsidR="00E33BDD" w:rsidRDefault="00E33BDD" w:rsidP="00690B85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0 </w:t>
                                  </w:r>
                                  <w:r w:rsidR="00101505"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 w:rsid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101505"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0/2 = </w:t>
                                  </w:r>
                                  <w:r w:rsidR="00711345"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0B0D0C2" w14:textId="77777777" w:rsidR="00E33BDD" w:rsidRDefault="00E33BDD" w:rsidP="00690B85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1911798" w14:textId="77777777" w:rsidR="00642420" w:rsidRPr="00690B85" w:rsidRDefault="00642420" w:rsidP="00690B85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A5BD1C1" w14:textId="7EF0EDAE" w:rsidR="00690B85" w:rsidRDefault="00690B8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D69616" id="Text Box 102" o:spid="_x0000_s1035" type="#_x0000_t202" style="position:absolute;margin-left:-2.25pt;margin-top:124.7pt;width:229.35pt;height:66.5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" filled="f" strokeweight=".5pt">
                      <v:textbox>
                        <w:txbxContent>
                          <w:p w14:paraId="40EAC046" w14:textId="0BEE60FE" w:rsidR="00690B85" w:rsidRDefault="00690B85" w:rsidP="00690B85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8149D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2.50</w:t>
                            </w:r>
                            <w:r w:rsidR="0086607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6025E321" w14:textId="7895E489" w:rsidR="00C810B4" w:rsidRDefault="00C810B4" w:rsidP="00690B85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 </w:t>
                            </w:r>
                            <w:r w:rsidR="00642420"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42420"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2/7 = </w:t>
                            </w:r>
                            <w:r w:rsidR="00E33BDD"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9%</w:t>
                            </w:r>
                            <w:r w:rsid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DE4A3F0" w14:textId="636293F7" w:rsidR="00E33BDD" w:rsidRDefault="00E33BDD" w:rsidP="00690B85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0 </w:t>
                            </w:r>
                            <w:r w:rsidR="00101505"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 w:rsid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101505"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0/2 = </w:t>
                            </w:r>
                            <w:r w:rsidR="00711345"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0B0D0C2" w14:textId="77777777" w:rsidR="00E33BDD" w:rsidRDefault="00E33BDD" w:rsidP="00690B85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1911798" w14:textId="77777777" w:rsidR="00642420" w:rsidRPr="00690B85" w:rsidRDefault="00642420" w:rsidP="00690B85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A5BD1C1" w14:textId="7EF0EDAE" w:rsidR="00690B85" w:rsidRDefault="00690B85"/>
                        </w:txbxContent>
                      </v:textbox>
                    </v:shape>
                  </w:pict>
                </mc:Fallback>
              </mc:AlternateContent>
            </w:r>
            <w:r w:rsidR="00E5182E" w:rsidRPr="00E5182E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561EBA73" wp14:editId="73E3AF7B">
                  <wp:extent cx="2912745" cy="16383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5BED" w14:paraId="2644BB16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3A24AAF" w14:textId="3E3BFC56" w:rsidR="00505BED" w:rsidRDefault="00711345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744665EC" wp14:editId="06060A7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71167</wp:posOffset>
                      </wp:positionV>
                      <wp:extent cx="2798285" cy="718813"/>
                      <wp:effectExtent l="0" t="0" r="8890" b="18415"/>
                      <wp:wrapNone/>
                      <wp:docPr id="104" name="Text Box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1881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67AB01" w14:textId="007CAD0E" w:rsidR="00711345" w:rsidRPr="00381645" w:rsidRDefault="00711345" w:rsidP="00711345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6</w:t>
                                  </w:r>
                                </w:p>
                                <w:p w14:paraId="51180DD1" w14:textId="5D7EC38C" w:rsidR="00711345" w:rsidRDefault="00711345" w:rsidP="0071134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F657AD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E75515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22D6FD91" w14:textId="57134B99" w:rsidR="00711345" w:rsidRPr="00941E72" w:rsidRDefault="00711345" w:rsidP="0071134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8149D1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2CCA7A12" w14:textId="77777777" w:rsidR="00711345" w:rsidRDefault="00711345" w:rsidP="0071134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4665EC" id="Text Box 104" o:spid="_x0000_s1036" type="#_x0000_t202" style="position:absolute;margin-left:0;margin-top:131.6pt;width:220.35pt;height:56.6pt;z-index:25165825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" filled="f" strokeweight=".5pt">
                      <v:textbox>
                        <w:txbxContent>
                          <w:p w14:paraId="1167AB01" w14:textId="007CAD0E" w:rsidR="00711345" w:rsidRPr="00381645" w:rsidRDefault="00711345" w:rsidP="0071134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6</w:t>
                            </w:r>
                          </w:p>
                          <w:p w14:paraId="51180DD1" w14:textId="5D7EC38C" w:rsidR="00711345" w:rsidRDefault="00711345" w:rsidP="0071134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657AD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E75515">
                              <w:rPr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22D6FD91" w14:textId="57134B99" w:rsidR="00711345" w:rsidRPr="00941E72" w:rsidRDefault="00711345" w:rsidP="0071134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8149D1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2CCA7A12" w14:textId="77777777" w:rsidR="00711345" w:rsidRDefault="00711345" w:rsidP="00711345"/>
                        </w:txbxContent>
                      </v:textbox>
                    </v:shape>
                  </w:pict>
                </mc:Fallback>
              </mc:AlternateContent>
            </w:r>
            <w:r w:rsidR="008B529F">
              <w:rPr>
                <w:rFonts w:cs="Times New Roman"/>
                <w:noProof/>
                <w:szCs w:val="20"/>
              </w:rPr>
              <w:drawing>
                <wp:inline distT="0" distB="0" distL="0" distR="0" wp14:anchorId="5A37DD2C" wp14:editId="2E1EC57B">
                  <wp:extent cx="2911577" cy="1638000"/>
                  <wp:effectExtent l="0" t="0" r="0" b="635"/>
                  <wp:docPr id="33" name="Picture 33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picture containing text, way, road, scene&#10;&#10;Description automatically generated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1577" cy="163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3EAC60" w14:textId="058AF093" w:rsidR="00711345" w:rsidRDefault="00711345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3E6CC64D" w14:textId="49F33E1A" w:rsidR="00711345" w:rsidRPr="009356DB" w:rsidRDefault="00711345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19318EFE" w14:textId="6E995853" w:rsidR="00544E7A" w:rsidRDefault="008149D1" w:rsidP="008149D1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7FC55C6B" wp14:editId="6249314A">
                      <wp:simplePos x="0" y="0"/>
                      <wp:positionH relativeFrom="column">
                        <wp:posOffset>-712</wp:posOffset>
                      </wp:positionH>
                      <wp:positionV relativeFrom="paragraph">
                        <wp:posOffset>1634697</wp:posOffset>
                      </wp:positionV>
                      <wp:extent cx="2912745" cy="842790"/>
                      <wp:effectExtent l="0" t="0" r="8255" b="8255"/>
                      <wp:wrapNone/>
                      <wp:docPr id="105" name="Text Box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7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47582E" w14:textId="2C453538" w:rsidR="008149D1" w:rsidRDefault="008149D1" w:rsidP="008149D1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5478B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5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550E8F23" w14:textId="6B60F56D" w:rsidR="008149D1" w:rsidRDefault="008149D1" w:rsidP="008149D1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490A9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490A9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5478B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5478B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A9614EC" w14:textId="2932A24A" w:rsidR="008149D1" w:rsidRDefault="008149D1" w:rsidP="008149D1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490A9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9072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9072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9072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AAD6817" w14:textId="77777777" w:rsidR="008149D1" w:rsidRDefault="008149D1" w:rsidP="008149D1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97F29B3" w14:textId="77777777" w:rsidR="008149D1" w:rsidRPr="00690B85" w:rsidRDefault="008149D1" w:rsidP="008149D1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E6F8EB9" w14:textId="77777777" w:rsidR="008149D1" w:rsidRDefault="008149D1" w:rsidP="008149D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C55C6B" id="Text Box 105" o:spid="_x0000_s1037" type="#_x0000_t202" style="position:absolute;margin-left:-.05pt;margin-top:128.7pt;width:229.35pt;height:66.3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" filled="f" strokeweight=".5pt">
                      <v:textbox>
                        <w:txbxContent>
                          <w:p w14:paraId="1D47582E" w14:textId="2C453538" w:rsidR="008149D1" w:rsidRDefault="008149D1" w:rsidP="008149D1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478B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5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550E8F23" w14:textId="6B60F56D" w:rsidR="008149D1" w:rsidRDefault="008149D1" w:rsidP="008149D1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490A9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490A9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5478B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5478B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A9614EC" w14:textId="2932A24A" w:rsidR="008149D1" w:rsidRDefault="008149D1" w:rsidP="008149D1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490A9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9072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9072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9072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AD6817" w14:textId="77777777" w:rsidR="008149D1" w:rsidRDefault="008149D1" w:rsidP="008149D1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97F29B3" w14:textId="77777777" w:rsidR="008149D1" w:rsidRPr="00690B85" w:rsidRDefault="008149D1" w:rsidP="008149D1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E6F8EB9" w14:textId="77777777" w:rsidR="008149D1" w:rsidRDefault="008149D1" w:rsidP="008149D1"/>
                        </w:txbxContent>
                      </v:textbox>
                    </v:shape>
                  </w:pict>
                </mc:Fallback>
              </mc:AlternateContent>
            </w:r>
            <w:r w:rsidR="00DF3125" w:rsidRPr="00DF3125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668299E7" wp14:editId="4BDC2F4A">
                  <wp:extent cx="2912745" cy="16383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00509C" w14:textId="26D904C9" w:rsidR="008149D1" w:rsidRPr="009356DB" w:rsidRDefault="008149D1" w:rsidP="008149D1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4959B1D3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103F794" w14:textId="58BA0B8D" w:rsidR="00505BED" w:rsidRDefault="0090722D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464A688E" wp14:editId="3BA8A13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50648</wp:posOffset>
                      </wp:positionV>
                      <wp:extent cx="2798285" cy="718813"/>
                      <wp:effectExtent l="0" t="0" r="8890" b="18415"/>
                      <wp:wrapNone/>
                      <wp:docPr id="108" name="Text Box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1881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6E8F65" w14:textId="3F2DB7B2" w:rsidR="0090722D" w:rsidRPr="00381645" w:rsidRDefault="0090722D" w:rsidP="0090722D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7</w:t>
                                  </w:r>
                                </w:p>
                                <w:p w14:paraId="6D7FF4FF" w14:textId="64B6E7E9" w:rsidR="0090722D" w:rsidRDefault="0090722D" w:rsidP="0090722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1</w:t>
                                  </w:r>
                                  <w:r w:rsidR="00665A7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60E6DCA3" w14:textId="77777777" w:rsidR="0090722D" w:rsidRPr="00941E72" w:rsidRDefault="0090722D" w:rsidP="0090722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1</w:t>
                                  </w:r>
                                </w:p>
                                <w:p w14:paraId="13AB38C0" w14:textId="77777777" w:rsidR="0090722D" w:rsidRDefault="0090722D" w:rsidP="0090722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4A688E" id="Text Box 108" o:spid="_x0000_s1038" type="#_x0000_t202" style="position:absolute;margin-left:0;margin-top:129.95pt;width:220.35pt;height:56.6pt;z-index:25165825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" filled="f" strokeweight=".5pt">
                      <v:textbox>
                        <w:txbxContent>
                          <w:p w14:paraId="356E8F65" w14:textId="3F2DB7B2" w:rsidR="0090722D" w:rsidRPr="00381645" w:rsidRDefault="0090722D" w:rsidP="0090722D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7</w:t>
                            </w:r>
                          </w:p>
                          <w:p w14:paraId="6D7FF4FF" w14:textId="64B6E7E9" w:rsidR="0090722D" w:rsidRDefault="0090722D" w:rsidP="0090722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1</w:t>
                            </w:r>
                            <w:r w:rsidR="00665A70">
                              <w:rPr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60E6DCA3" w14:textId="77777777" w:rsidR="0090722D" w:rsidRPr="00941E72" w:rsidRDefault="0090722D" w:rsidP="0090722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1</w:t>
                            </w:r>
                          </w:p>
                          <w:p w14:paraId="13AB38C0" w14:textId="77777777" w:rsidR="0090722D" w:rsidRDefault="0090722D" w:rsidP="0090722D"/>
                        </w:txbxContent>
                      </v:textbox>
                    </v:shape>
                  </w:pict>
                </mc:Fallback>
              </mc:AlternateContent>
            </w:r>
            <w:r w:rsidR="00922A86">
              <w:rPr>
                <w:rFonts w:cs="Times New Roman"/>
                <w:noProof/>
                <w:szCs w:val="20"/>
              </w:rPr>
              <w:drawing>
                <wp:inline distT="0" distB="0" distL="0" distR="0" wp14:anchorId="7F8694A3" wp14:editId="1EEDC21F">
                  <wp:extent cx="2912110" cy="1638300"/>
                  <wp:effectExtent l="0" t="0" r="0" b="0"/>
                  <wp:docPr id="35" name="Picture 35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text, way, road, scene&#10;&#10;Description automatically generated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03E123" w14:textId="188F9E56" w:rsidR="0090722D" w:rsidRDefault="0090722D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35CA1129" w14:textId="303DB2DF" w:rsidR="0090722D" w:rsidRPr="009356DB" w:rsidRDefault="0090722D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24012764" w14:textId="5ED2866B" w:rsidR="0059261F" w:rsidRPr="009356DB" w:rsidRDefault="0090722D" w:rsidP="0090722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4E556B1C" wp14:editId="1AA40182">
                      <wp:simplePos x="0" y="0"/>
                      <wp:positionH relativeFrom="column">
                        <wp:posOffset>-60592</wp:posOffset>
                      </wp:positionH>
                      <wp:positionV relativeFrom="paragraph">
                        <wp:posOffset>1563967</wp:posOffset>
                      </wp:positionV>
                      <wp:extent cx="2912745" cy="842790"/>
                      <wp:effectExtent l="0" t="0" r="8255" b="8255"/>
                      <wp:wrapNone/>
                      <wp:docPr id="107" name="Text Box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7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BCFCC6" w14:textId="6A0BA693" w:rsidR="0090722D" w:rsidRDefault="0090722D" w:rsidP="0090722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BD3CF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2.9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013A10CA" w14:textId="0E142767" w:rsidR="0090722D" w:rsidRDefault="0090722D" w:rsidP="0090722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8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="00665A7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09099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BA2C9F2" w14:textId="77777777" w:rsidR="0090722D" w:rsidRDefault="0090722D" w:rsidP="0090722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1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F2A1FB9" w14:textId="77777777" w:rsidR="0090722D" w:rsidRDefault="0090722D" w:rsidP="0090722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E0FB887" w14:textId="77777777" w:rsidR="0090722D" w:rsidRPr="00690B85" w:rsidRDefault="0090722D" w:rsidP="0090722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C26CEFD" w14:textId="77777777" w:rsidR="0090722D" w:rsidRDefault="0090722D" w:rsidP="0090722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556B1C" id="Text Box 107" o:spid="_x0000_s1039" type="#_x0000_t202" style="position:absolute;margin-left:-4.75pt;margin-top:123.15pt;width:229.35pt;height:66.3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" filled="f" strokeweight=".5pt">
                      <v:textbox>
                        <w:txbxContent>
                          <w:p w14:paraId="24BCFCC6" w14:textId="6A0BA693" w:rsidR="0090722D" w:rsidRDefault="0090722D" w:rsidP="0090722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BD3CF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2.9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013A10CA" w14:textId="0E142767" w:rsidR="0090722D" w:rsidRDefault="0090722D" w:rsidP="0090722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8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="00665A7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09099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BA2C9F2" w14:textId="77777777" w:rsidR="0090722D" w:rsidRDefault="0090722D" w:rsidP="0090722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1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F2A1FB9" w14:textId="77777777" w:rsidR="0090722D" w:rsidRDefault="0090722D" w:rsidP="0090722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E0FB887" w14:textId="77777777" w:rsidR="0090722D" w:rsidRPr="00690B85" w:rsidRDefault="0090722D" w:rsidP="0090722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C26CEFD" w14:textId="77777777" w:rsidR="0090722D" w:rsidRDefault="0090722D" w:rsidP="0090722D"/>
                        </w:txbxContent>
                      </v:textbox>
                    </v:shape>
                  </w:pict>
                </mc:Fallback>
              </mc:AlternateContent>
            </w:r>
            <w:r w:rsidR="00AE5E95" w:rsidRPr="00AE5E95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480D66C9" wp14:editId="7FC4DA6D">
                  <wp:extent cx="2912745" cy="16383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C729B">
              <w:rPr>
                <w:rFonts w:cs="Times New Roman"/>
                <w:bCs/>
                <w:szCs w:val="20"/>
              </w:rPr>
              <w:t xml:space="preserve"> </w:t>
            </w:r>
          </w:p>
        </w:tc>
      </w:tr>
      <w:tr w:rsidR="00505BED" w14:paraId="497184A5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2B00580" w14:textId="3B49676F" w:rsidR="00505BED" w:rsidRDefault="008B2B6D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4F15CAB2" wp14:editId="3450E07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55614</wp:posOffset>
                      </wp:positionV>
                      <wp:extent cx="2798285" cy="723600"/>
                      <wp:effectExtent l="0" t="0" r="8890" b="13335"/>
                      <wp:wrapNone/>
                      <wp:docPr id="110" name="Text Box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CFD092" w14:textId="3BA183FF" w:rsidR="008B2B6D" w:rsidRPr="00381645" w:rsidRDefault="008B2B6D" w:rsidP="008B2B6D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8</w:t>
                                  </w:r>
                                </w:p>
                                <w:p w14:paraId="40815F69" w14:textId="53B1FE03" w:rsidR="008B2B6D" w:rsidRDefault="008B2B6D" w:rsidP="008B2B6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31C7F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5</w:t>
                                  </w:r>
                                </w:p>
                                <w:p w14:paraId="3E36080D" w14:textId="0AE0F722" w:rsidR="008B2B6D" w:rsidRPr="00941E72" w:rsidRDefault="008B2B6D" w:rsidP="008B2B6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C31C7F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39DFAA72" w14:textId="77777777" w:rsidR="008B2B6D" w:rsidRDefault="008B2B6D" w:rsidP="008B2B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15CAB2" id="Text Box 110" o:spid="_x0000_s1040" type="#_x0000_t202" style="position:absolute;margin-left:0;margin-top:130.35pt;width:220.35pt;height:57pt;z-index:25165825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" filled="f" strokeweight=".5pt">
                      <v:textbox>
                        <w:txbxContent>
                          <w:p w14:paraId="75CFD092" w14:textId="3BA183FF" w:rsidR="008B2B6D" w:rsidRPr="00381645" w:rsidRDefault="008B2B6D" w:rsidP="008B2B6D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8</w:t>
                            </w:r>
                          </w:p>
                          <w:p w14:paraId="40815F69" w14:textId="53B1FE03" w:rsidR="008B2B6D" w:rsidRDefault="008B2B6D" w:rsidP="008B2B6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31C7F">
                              <w:rPr>
                                <w:sz w:val="18"/>
                                <w:szCs w:val="18"/>
                                <w:lang w:val="en-US"/>
                              </w:rPr>
                              <w:t>5</w:t>
                            </w:r>
                          </w:p>
                          <w:p w14:paraId="3E36080D" w14:textId="0AE0F722" w:rsidR="008B2B6D" w:rsidRPr="00941E72" w:rsidRDefault="008B2B6D" w:rsidP="008B2B6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C31C7F">
                              <w:rPr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39DFAA72" w14:textId="77777777" w:rsidR="008B2B6D" w:rsidRDefault="008B2B6D" w:rsidP="008B2B6D"/>
                        </w:txbxContent>
                      </v:textbox>
                    </v:shape>
                  </w:pict>
                </mc:Fallback>
              </mc:AlternateContent>
            </w:r>
            <w:r w:rsidR="00584A7C">
              <w:rPr>
                <w:rFonts w:cs="Times New Roman"/>
                <w:noProof/>
                <w:szCs w:val="20"/>
              </w:rPr>
              <w:drawing>
                <wp:inline distT="0" distB="0" distL="0" distR="0" wp14:anchorId="55B65A6F" wp14:editId="3ACD9D01">
                  <wp:extent cx="2912110" cy="1638300"/>
                  <wp:effectExtent l="0" t="0" r="0" b="0"/>
                  <wp:docPr id="38" name="Picture 38" descr="A high angle view of cars on a highway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high angle view of cars on a highway&#10;&#10;Description automatically generated with medium confidence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E3C99" w14:textId="67F0F9BD" w:rsidR="008B2B6D" w:rsidRDefault="008B2B6D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1107CA84" w14:textId="078603B8" w:rsidR="008B2B6D" w:rsidRPr="009356DB" w:rsidRDefault="008B2B6D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68E60051" w14:textId="21C98301" w:rsidR="00DC729B" w:rsidRDefault="00C31C7F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66B0F2B1" wp14:editId="59BAF5E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572628</wp:posOffset>
                      </wp:positionV>
                      <wp:extent cx="2912745" cy="842790"/>
                      <wp:effectExtent l="0" t="0" r="8255" b="8255"/>
                      <wp:wrapNone/>
                      <wp:docPr id="111" name="Text Box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7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9BA59E" w14:textId="54F040B5" w:rsidR="00C31C7F" w:rsidRDefault="00C31C7F" w:rsidP="00C31C7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5F23F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2.5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4B2D48E2" w14:textId="48F15FC6" w:rsidR="00C31C7F" w:rsidRDefault="00C31C7F" w:rsidP="00C31C7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5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3522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3522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 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351DF92" w14:textId="6DD9F8FC" w:rsidR="00C31C7F" w:rsidRDefault="00C31C7F" w:rsidP="00C31C7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1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63522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6FA9E56" w14:textId="77777777" w:rsidR="00C31C7F" w:rsidRDefault="00C31C7F" w:rsidP="00C31C7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79908DC" w14:textId="77777777" w:rsidR="00C31C7F" w:rsidRPr="00690B85" w:rsidRDefault="00C31C7F" w:rsidP="00C31C7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4F59B91" w14:textId="77777777" w:rsidR="00C31C7F" w:rsidRDefault="00C31C7F" w:rsidP="00C31C7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B0F2B1" id="Text Box 111" o:spid="_x0000_s1041" type="#_x0000_t202" style="position:absolute;margin-left:-.05pt;margin-top:123.85pt;width:229.35pt;height:66.3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" filled="f" strokeweight=".5pt">
                      <v:textbox>
                        <w:txbxContent>
                          <w:p w14:paraId="019BA59E" w14:textId="54F040B5" w:rsidR="00C31C7F" w:rsidRDefault="00C31C7F" w:rsidP="00C31C7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F23F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2.5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4B2D48E2" w14:textId="48F15FC6" w:rsidR="00C31C7F" w:rsidRDefault="00C31C7F" w:rsidP="00C31C7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5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3522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3522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 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351DF92" w14:textId="6DD9F8FC" w:rsidR="00C31C7F" w:rsidRDefault="00C31C7F" w:rsidP="00C31C7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1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63522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6FA9E56" w14:textId="77777777" w:rsidR="00C31C7F" w:rsidRDefault="00C31C7F" w:rsidP="00C31C7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79908DC" w14:textId="77777777" w:rsidR="00C31C7F" w:rsidRPr="00690B85" w:rsidRDefault="00C31C7F" w:rsidP="00C31C7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4F59B91" w14:textId="77777777" w:rsidR="00C31C7F" w:rsidRDefault="00C31C7F" w:rsidP="00C31C7F"/>
                        </w:txbxContent>
                      </v:textbox>
                    </v:shape>
                  </w:pict>
                </mc:Fallback>
              </mc:AlternateContent>
            </w:r>
            <w:r w:rsidR="00034FC0" w:rsidRPr="00034FC0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5C196691" wp14:editId="5580B22C">
                  <wp:extent cx="2912745" cy="16383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F0DBC7" w14:textId="1B54DDB1" w:rsidR="009E4AC0" w:rsidRPr="009356DB" w:rsidRDefault="009E4AC0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379F8498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BF53825" w14:textId="1822F8DD" w:rsidR="00505BED" w:rsidRDefault="00807B33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5C9EBBB7" wp14:editId="545CBEE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76675</wp:posOffset>
                      </wp:positionV>
                      <wp:extent cx="2798285" cy="723600"/>
                      <wp:effectExtent l="0" t="0" r="8890" b="13335"/>
                      <wp:wrapNone/>
                      <wp:docPr id="112" name="Text Box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779485" w14:textId="14A3CC8A" w:rsidR="00807B33" w:rsidRPr="00381645" w:rsidRDefault="00807B33" w:rsidP="00807B33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9</w:t>
                                  </w:r>
                                </w:p>
                                <w:p w14:paraId="5B898B2E" w14:textId="1B64C39F" w:rsidR="00807B33" w:rsidRDefault="00807B33" w:rsidP="00807B33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1A4A1C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8</w:t>
                                  </w:r>
                                </w:p>
                                <w:p w14:paraId="46AD4DE2" w14:textId="2B2D838D" w:rsidR="00807B33" w:rsidRPr="00941E72" w:rsidRDefault="00807B33" w:rsidP="00807B33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09099E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0191BFB5" w14:textId="77777777" w:rsidR="00807B33" w:rsidRDefault="00807B33" w:rsidP="00807B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9EBBB7" id="Text Box 112" o:spid="_x0000_s1042" type="#_x0000_t202" style="position:absolute;margin-left:0;margin-top:132pt;width:220.35pt;height:57pt;z-index:25165825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" filled="f" strokeweight=".5pt">
                      <v:textbox>
                        <w:txbxContent>
                          <w:p w14:paraId="59779485" w14:textId="14A3CC8A" w:rsidR="00807B33" w:rsidRPr="00381645" w:rsidRDefault="00807B33" w:rsidP="00807B3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9</w:t>
                            </w:r>
                          </w:p>
                          <w:p w14:paraId="5B898B2E" w14:textId="1B64C39F" w:rsidR="00807B33" w:rsidRDefault="00807B33" w:rsidP="00807B3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1A4A1C">
                              <w:rPr>
                                <w:sz w:val="18"/>
                                <w:szCs w:val="18"/>
                                <w:lang w:val="en-US"/>
                              </w:rPr>
                              <w:t>8</w:t>
                            </w:r>
                          </w:p>
                          <w:p w14:paraId="46AD4DE2" w14:textId="2B2D838D" w:rsidR="00807B33" w:rsidRPr="00941E72" w:rsidRDefault="00807B33" w:rsidP="00807B3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09099E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0191BFB5" w14:textId="77777777" w:rsidR="00807B33" w:rsidRDefault="00807B33" w:rsidP="00807B33"/>
                        </w:txbxContent>
                      </v:textbox>
                    </v:shape>
                  </w:pict>
                </mc:Fallback>
              </mc:AlternateContent>
            </w:r>
            <w:r w:rsidR="00421F8E">
              <w:rPr>
                <w:rFonts w:cs="Times New Roman"/>
                <w:noProof/>
                <w:szCs w:val="20"/>
              </w:rPr>
              <w:drawing>
                <wp:inline distT="0" distB="0" distL="0" distR="0" wp14:anchorId="2FC35B3D" wp14:editId="63D916ED">
                  <wp:extent cx="2912110" cy="1638300"/>
                  <wp:effectExtent l="0" t="0" r="0" b="0"/>
                  <wp:docPr id="40" name="Picture 40" descr="A highway with many cars on i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A highway with many cars on it&#10;&#10;Description automatically generated with low confidence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A9A4A" w14:textId="52F83C02" w:rsidR="00807B33" w:rsidRPr="009356DB" w:rsidRDefault="00807B33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3A9F8E84" w14:textId="3CE2D5A6" w:rsidR="00544E7A" w:rsidRDefault="001A4A1C" w:rsidP="00BF7456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3FC31750" wp14:editId="7679D51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76675</wp:posOffset>
                      </wp:positionV>
                      <wp:extent cx="2912745" cy="842790"/>
                      <wp:effectExtent l="0" t="0" r="8255" b="8255"/>
                      <wp:wrapNone/>
                      <wp:docPr id="113" name="Text Box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7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A3EBC0" w14:textId="467F5127" w:rsidR="00BF7456" w:rsidRDefault="00BF7456" w:rsidP="00BF745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BD005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2.8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5C981B0F" w14:textId="624BCE34" w:rsidR="00BF7456" w:rsidRDefault="00BF7456" w:rsidP="00BF745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1A4A1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1A4A1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3/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21520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38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2530762" w14:textId="6489D8F3" w:rsidR="00BF7456" w:rsidRDefault="00BF7456" w:rsidP="00BF745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1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09099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09099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64F1AE2" w14:textId="77777777" w:rsidR="00BF7456" w:rsidRDefault="00BF7456" w:rsidP="00BF745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3C7399A" w14:textId="77777777" w:rsidR="00BF7456" w:rsidRPr="00690B85" w:rsidRDefault="00BF7456" w:rsidP="00BF745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CF99931" w14:textId="77777777" w:rsidR="00BF7456" w:rsidRDefault="00BF7456" w:rsidP="00BF745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C31750" id="Text Box 113" o:spid="_x0000_s1043" type="#_x0000_t202" style="position:absolute;margin-left:0;margin-top:132pt;width:229.35pt;height:66.3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" filled="f" strokeweight=".5pt">
                      <v:textbox>
                        <w:txbxContent>
                          <w:p w14:paraId="65A3EBC0" w14:textId="467F5127" w:rsidR="00BF7456" w:rsidRDefault="00BF7456" w:rsidP="00BF745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BD005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2.8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5C981B0F" w14:textId="624BCE34" w:rsidR="00BF7456" w:rsidRDefault="00BF7456" w:rsidP="00BF745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1A4A1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1A4A1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3/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21520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38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2530762" w14:textId="6489D8F3" w:rsidR="00BF7456" w:rsidRDefault="00BF7456" w:rsidP="00BF745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1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09099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09099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64F1AE2" w14:textId="77777777" w:rsidR="00BF7456" w:rsidRDefault="00BF7456" w:rsidP="00BF745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3C7399A" w14:textId="77777777" w:rsidR="00BF7456" w:rsidRPr="00690B85" w:rsidRDefault="00BF7456" w:rsidP="00BF745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CF99931" w14:textId="77777777" w:rsidR="00BF7456" w:rsidRDefault="00BF7456" w:rsidP="00BF7456"/>
                        </w:txbxContent>
                      </v:textbox>
                    </v:shape>
                  </w:pict>
                </mc:Fallback>
              </mc:AlternateContent>
            </w:r>
            <w:r w:rsidR="00C3721E" w:rsidRPr="00C3721E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72D2CBA" wp14:editId="6B197E09">
                  <wp:extent cx="2912745" cy="16383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EB4E34" w14:textId="4ABC8262" w:rsidR="00BF7456" w:rsidRDefault="00BF7456" w:rsidP="00BF7456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02FDD563" w14:textId="162B3DB7" w:rsidR="00BF7456" w:rsidRPr="009356DB" w:rsidRDefault="00BF7456" w:rsidP="00BF7456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55080F11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6227C99" w14:textId="38A4A875" w:rsidR="00505BED" w:rsidRDefault="00866077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2D6C4958" wp14:editId="18C583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8506</wp:posOffset>
                      </wp:positionV>
                      <wp:extent cx="2798285" cy="723600"/>
                      <wp:effectExtent l="0" t="0" r="8890" b="13335"/>
                      <wp:wrapNone/>
                      <wp:docPr id="114" name="Text Box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12C1BC" w14:textId="3EF9F6BB" w:rsidR="00866077" w:rsidRPr="00381645" w:rsidRDefault="00866077" w:rsidP="00866077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0</w:t>
                                  </w:r>
                                </w:p>
                                <w:p w14:paraId="3E9F466D" w14:textId="0F70F874" w:rsidR="00866077" w:rsidRDefault="00866077" w:rsidP="00866077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3</w:t>
                                  </w:r>
                                </w:p>
                                <w:p w14:paraId="7F5DAA78" w14:textId="79E6E47B" w:rsidR="00866077" w:rsidRPr="00941E72" w:rsidRDefault="00866077" w:rsidP="00866077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4761CCDB" w14:textId="77777777" w:rsidR="00866077" w:rsidRDefault="00866077" w:rsidP="0086607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6C4958" id="Text Box 114" o:spid="_x0000_s1044" type="#_x0000_t202" style="position:absolute;margin-left:0;margin-top:129pt;width:220.35pt;height:57pt;z-index:25165825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" filled="f" strokeweight=".5pt">
                      <v:textbox>
                        <w:txbxContent>
                          <w:p w14:paraId="6412C1BC" w14:textId="3EF9F6BB" w:rsidR="00866077" w:rsidRPr="00381645" w:rsidRDefault="00866077" w:rsidP="00866077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0</w:t>
                            </w:r>
                          </w:p>
                          <w:p w14:paraId="3E9F466D" w14:textId="0F70F874" w:rsidR="00866077" w:rsidRDefault="00866077" w:rsidP="00866077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3</w:t>
                            </w:r>
                          </w:p>
                          <w:p w14:paraId="7F5DAA78" w14:textId="79E6E47B" w:rsidR="00866077" w:rsidRPr="00941E72" w:rsidRDefault="00866077" w:rsidP="00866077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4761CCDB" w14:textId="77777777" w:rsidR="00866077" w:rsidRDefault="00866077" w:rsidP="00866077"/>
                        </w:txbxContent>
                      </v:textbox>
                    </v:shape>
                  </w:pict>
                </mc:Fallback>
              </mc:AlternateContent>
            </w:r>
            <w:r w:rsidR="00A16BFA">
              <w:rPr>
                <w:rFonts w:cs="Times New Roman"/>
                <w:noProof/>
                <w:szCs w:val="20"/>
              </w:rPr>
              <w:drawing>
                <wp:inline distT="0" distB="0" distL="0" distR="0" wp14:anchorId="369637B1" wp14:editId="5A07556A">
                  <wp:extent cx="2912110" cy="1638300"/>
                  <wp:effectExtent l="0" t="0" r="0" b="0"/>
                  <wp:docPr id="42" name="Picture 42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picture containing text, way, road, scene&#10;&#10;Description automatically generated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F098B5" w14:textId="77777777" w:rsidR="00866077" w:rsidRDefault="00866077" w:rsidP="00AA0DB0">
            <w:pPr>
              <w:spacing w:before="100" w:beforeAutospacing="1" w:after="100" w:afterAutospacing="1"/>
              <w:rPr>
                <w:rFonts w:cs="Times New Roman"/>
                <w:b w:val="0"/>
                <w:bCs w:val="0"/>
                <w:szCs w:val="20"/>
              </w:rPr>
            </w:pPr>
          </w:p>
          <w:p w14:paraId="7DAE841F" w14:textId="1B2BF206" w:rsidR="00866077" w:rsidRPr="009356DB" w:rsidRDefault="00866077" w:rsidP="00AA0DB0">
            <w:pPr>
              <w:spacing w:before="100" w:beforeAutospacing="1" w:after="100" w:afterAutospacing="1"/>
              <w:rPr>
                <w:rFonts w:cs="Times New Roman"/>
                <w:szCs w:val="20"/>
              </w:rPr>
            </w:pPr>
          </w:p>
        </w:tc>
        <w:tc>
          <w:tcPr>
            <w:tcW w:w="2500" w:type="pct"/>
          </w:tcPr>
          <w:p w14:paraId="2E4FA05B" w14:textId="07B16580" w:rsidR="00544E7A" w:rsidRDefault="00866077" w:rsidP="00866077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065C072F" wp14:editId="657A643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87683</wp:posOffset>
                      </wp:positionV>
                      <wp:extent cx="2912745" cy="842790"/>
                      <wp:effectExtent l="0" t="0" r="8255" b="8255"/>
                      <wp:wrapNone/>
                      <wp:docPr id="116" name="Text Box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7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C78AC4" w14:textId="0E732736" w:rsidR="00866077" w:rsidRDefault="00866077" w:rsidP="0086607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9E710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2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65235485" w14:textId="5EA8B53D" w:rsidR="00866077" w:rsidRDefault="00866077" w:rsidP="0086607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2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2/3 = </w:t>
                                  </w:r>
                                  <w:r w:rsidR="00BA02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67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76E71EC" w14:textId="5A4B7C1B" w:rsidR="00866077" w:rsidRDefault="00866077" w:rsidP="0086607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353B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BA02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03152B07" w14:textId="77777777" w:rsidR="00866077" w:rsidRDefault="00866077" w:rsidP="0086607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E20592C" w14:textId="77777777" w:rsidR="00866077" w:rsidRPr="00690B85" w:rsidRDefault="00866077" w:rsidP="0086607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A09DE95" w14:textId="77777777" w:rsidR="00866077" w:rsidRDefault="00866077" w:rsidP="0086607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C072F" id="Text Box 116" o:spid="_x0000_s1045" type="#_x0000_t202" style="position:absolute;margin-left:0;margin-top:125pt;width:229.35pt;height:66.35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" filled="f" strokeweight=".5pt">
                      <v:textbox>
                        <w:txbxContent>
                          <w:p w14:paraId="3FC78AC4" w14:textId="0E732736" w:rsidR="00866077" w:rsidRDefault="00866077" w:rsidP="0086607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9E710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2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65235485" w14:textId="5EA8B53D" w:rsidR="00866077" w:rsidRDefault="00866077" w:rsidP="0086607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2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2/3 = </w:t>
                            </w:r>
                            <w:r w:rsidR="00BA02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67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76E71EC" w14:textId="5A4B7C1B" w:rsidR="00866077" w:rsidRDefault="00866077" w:rsidP="0086607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353B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BA02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3152B07" w14:textId="77777777" w:rsidR="00866077" w:rsidRDefault="00866077" w:rsidP="0086607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E20592C" w14:textId="77777777" w:rsidR="00866077" w:rsidRPr="00690B85" w:rsidRDefault="00866077" w:rsidP="0086607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A09DE95" w14:textId="77777777" w:rsidR="00866077" w:rsidRDefault="00866077" w:rsidP="00866077"/>
                        </w:txbxContent>
                      </v:textbox>
                    </v:shape>
                  </w:pict>
                </mc:Fallback>
              </mc:AlternateContent>
            </w:r>
            <w:r w:rsidR="00D90046" w:rsidRPr="00D90046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8A70DE6" wp14:editId="0BCCECA7">
                  <wp:extent cx="2912745" cy="16383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F8F5A" w14:textId="7A5771B0" w:rsidR="00866077" w:rsidRPr="009356DB" w:rsidRDefault="00866077" w:rsidP="00866077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33EB6004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8C5526F" w14:textId="05E940D1" w:rsidR="00505BED" w:rsidRDefault="00AD0592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7EB0EF27" wp14:editId="12E9A32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57091</wp:posOffset>
                      </wp:positionV>
                      <wp:extent cx="2798285" cy="723600"/>
                      <wp:effectExtent l="0" t="0" r="8890" b="13335"/>
                      <wp:wrapNone/>
                      <wp:docPr id="117" name="Text Box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8285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F5ADCB" w14:textId="7E285A8D" w:rsidR="00AA0574" w:rsidRPr="00381645" w:rsidRDefault="00AA0574" w:rsidP="00AA0574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</w:t>
                                  </w:r>
                                  <w:r w:rsidR="009E7100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5D18FA52" w14:textId="70A8F9C5" w:rsidR="00AA0574" w:rsidRDefault="00AA0574" w:rsidP="00AA057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 w:rsidR="00F505D4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6A19D5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9</w:t>
                                  </w:r>
                                </w:p>
                                <w:p w14:paraId="2247F0C3" w14:textId="77777777" w:rsidR="00AA0574" w:rsidRPr="00941E72" w:rsidRDefault="00AA0574" w:rsidP="00AA057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3CEC1B91" w14:textId="77777777" w:rsidR="00AA0574" w:rsidRDefault="00AA0574" w:rsidP="00AA05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B0EF27" id="Text Box 117" o:spid="_x0000_s1046" type="#_x0000_t202" style="position:absolute;margin-left:0;margin-top:130.5pt;width:220.35pt;height:57pt;z-index:25165826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" filled="f" strokeweight=".5pt">
                      <v:textbox>
                        <w:txbxContent>
                          <w:p w14:paraId="25F5ADCB" w14:textId="7E285A8D" w:rsidR="00AA0574" w:rsidRPr="00381645" w:rsidRDefault="00AA0574" w:rsidP="00AA0574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</w:t>
                            </w:r>
                            <w:r w:rsidR="009E7100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5D18FA52" w14:textId="70A8F9C5" w:rsidR="00AA0574" w:rsidRDefault="00AA0574" w:rsidP="00AA057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 w:rsidR="00F505D4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A19D5">
                              <w:rPr>
                                <w:sz w:val="18"/>
                                <w:szCs w:val="18"/>
                                <w:lang w:val="en-US"/>
                              </w:rPr>
                              <w:t>9</w:t>
                            </w:r>
                          </w:p>
                          <w:p w14:paraId="2247F0C3" w14:textId="77777777" w:rsidR="00AA0574" w:rsidRPr="00941E72" w:rsidRDefault="00AA0574" w:rsidP="00AA057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3CEC1B91" w14:textId="77777777" w:rsidR="00AA0574" w:rsidRDefault="00AA0574" w:rsidP="00AA0574"/>
                        </w:txbxContent>
                      </v:textbox>
                    </v:shape>
                  </w:pict>
                </mc:Fallback>
              </mc:AlternateContent>
            </w:r>
            <w:r w:rsidR="00682105">
              <w:rPr>
                <w:rFonts w:cs="Times New Roman"/>
                <w:noProof/>
                <w:szCs w:val="20"/>
              </w:rPr>
              <w:drawing>
                <wp:inline distT="0" distB="0" distL="0" distR="0" wp14:anchorId="39CDB9A1" wp14:editId="3616DA72">
                  <wp:extent cx="2912110" cy="1638300"/>
                  <wp:effectExtent l="0" t="0" r="0" b="0"/>
                  <wp:docPr id="44" name="Picture 44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text, way, scene, road&#10;&#10;Description automatically generated"/>
                          <pic:cNvPicPr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47A8E1" w14:textId="567C9EE9" w:rsidR="00AA0574" w:rsidRDefault="00AA0574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3136E78D" w14:textId="34F82246" w:rsidR="00AA0574" w:rsidRPr="009356DB" w:rsidRDefault="00AA0574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02B3CED3" w14:textId="15D7FE40" w:rsidR="00544E7A" w:rsidRDefault="00AA0574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13D36CF3" wp14:editId="252BC501">
                      <wp:simplePos x="0" y="0"/>
                      <wp:positionH relativeFrom="column">
                        <wp:posOffset>-102010</wp:posOffset>
                      </wp:positionH>
                      <wp:positionV relativeFrom="paragraph">
                        <wp:posOffset>1593681</wp:posOffset>
                      </wp:positionV>
                      <wp:extent cx="2912745" cy="842400"/>
                      <wp:effectExtent l="0" t="0" r="8255" b="8890"/>
                      <wp:wrapNone/>
                      <wp:docPr id="118" name="Text Box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D1C5D7" w14:textId="1B4E945D" w:rsidR="00AA0574" w:rsidRDefault="00AA0574" w:rsidP="00AA057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 w:rsidR="00F505D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22.9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seconds </w:t>
                                  </w:r>
                                </w:p>
                                <w:p w14:paraId="439F93A9" w14:textId="2DC629C6" w:rsidR="00AA0574" w:rsidRDefault="00AA0574" w:rsidP="00AA057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F505D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F505D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A19D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6A19D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9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BF089F8" w14:textId="6383702D" w:rsidR="00AA0574" w:rsidRDefault="00AA0574" w:rsidP="00AA057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353B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353B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353B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35E9C530" w14:textId="77777777" w:rsidR="00AA0574" w:rsidRDefault="00AA0574" w:rsidP="00AA057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43E90F6" w14:textId="77777777" w:rsidR="00AA0574" w:rsidRPr="00690B85" w:rsidRDefault="00AA0574" w:rsidP="00AA057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F4C14FE" w14:textId="77777777" w:rsidR="00AA0574" w:rsidRDefault="00AA0574" w:rsidP="00AA05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36CF3" id="Text Box 118" o:spid="_x0000_s1047" type="#_x0000_t202" style="position:absolute;margin-left:-8.05pt;margin-top:125.5pt;width:229.35pt;height:66.35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" filled="f" strokeweight=".5pt">
                      <v:textbox>
                        <w:txbxContent>
                          <w:p w14:paraId="0DD1C5D7" w14:textId="1B4E945D" w:rsidR="00AA0574" w:rsidRDefault="00AA0574" w:rsidP="00AA057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 w:rsidR="00F505D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22.9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seconds </w:t>
                            </w:r>
                          </w:p>
                          <w:p w14:paraId="439F93A9" w14:textId="2DC629C6" w:rsidR="00AA0574" w:rsidRDefault="00AA0574" w:rsidP="00AA057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F505D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8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F505D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A19D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6A19D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9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BF089F8" w14:textId="6383702D" w:rsidR="00AA0574" w:rsidRDefault="00AA0574" w:rsidP="00AA057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353B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353B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353B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5E9C530" w14:textId="77777777" w:rsidR="00AA0574" w:rsidRDefault="00AA0574" w:rsidP="00AA057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43E90F6" w14:textId="77777777" w:rsidR="00AA0574" w:rsidRPr="00690B85" w:rsidRDefault="00AA0574" w:rsidP="00AA057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F4C14FE" w14:textId="77777777" w:rsidR="00AA0574" w:rsidRDefault="00AA0574" w:rsidP="00AA0574"/>
                        </w:txbxContent>
                      </v:textbox>
                    </v:shape>
                  </w:pict>
                </mc:Fallback>
              </mc:AlternateContent>
            </w:r>
            <w:r w:rsidR="00153A9F" w:rsidRPr="00153A9F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023D2E8" wp14:editId="14CC2715">
                  <wp:extent cx="2912745" cy="16383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5DE70A" w14:textId="3EAD3506" w:rsidR="009B78D5" w:rsidRPr="009356DB" w:rsidRDefault="009B78D5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584941D1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DEE6118" w14:textId="5594E88D" w:rsidR="00505BED" w:rsidRDefault="009E7100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3" behindDoc="0" locked="0" layoutInCell="1" allowOverlap="1" wp14:anchorId="69D5FFDA" wp14:editId="31D2F10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19030</wp:posOffset>
                      </wp:positionV>
                      <wp:extent cx="2797810" cy="723265"/>
                      <wp:effectExtent l="0" t="0" r="8890" b="13335"/>
                      <wp:wrapNone/>
                      <wp:docPr id="119" name="Text Box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2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0FB506" w14:textId="02A42FB7" w:rsidR="00BD0059" w:rsidRPr="00381645" w:rsidRDefault="00BD0059" w:rsidP="00BD0059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</w:t>
                                  </w:r>
                                  <w:r w:rsidR="009E7100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5EA0A92E" w14:textId="17B38CFB" w:rsidR="00BD0059" w:rsidRDefault="00BD0059" w:rsidP="00BD0059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B8180A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1</w:t>
                                  </w:r>
                                </w:p>
                                <w:p w14:paraId="5487293E" w14:textId="77777777" w:rsidR="00BD0059" w:rsidRPr="00941E72" w:rsidRDefault="00BD0059" w:rsidP="00BD0059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60462010" w14:textId="77777777" w:rsidR="00BD0059" w:rsidRDefault="00BD0059" w:rsidP="00BD005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5FFDA" id="Text Box 119" o:spid="_x0000_s1048" type="#_x0000_t202" style="position:absolute;margin-left:0;margin-top:127.5pt;width:220.3pt;height:56.95pt;z-index:25165826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" filled="f" strokeweight=".5pt">
                      <v:textbox>
                        <w:txbxContent>
                          <w:p w14:paraId="7D0FB506" w14:textId="02A42FB7" w:rsidR="00BD0059" w:rsidRPr="00381645" w:rsidRDefault="00BD0059" w:rsidP="00BD005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</w:t>
                            </w:r>
                            <w:r w:rsidR="009E7100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5EA0A92E" w14:textId="17B38CFB" w:rsidR="00BD0059" w:rsidRDefault="00BD0059" w:rsidP="00BD0059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8180A">
                              <w:rPr>
                                <w:sz w:val="18"/>
                                <w:szCs w:val="18"/>
                                <w:lang w:val="en-US"/>
                              </w:rPr>
                              <w:t>11</w:t>
                            </w:r>
                          </w:p>
                          <w:p w14:paraId="5487293E" w14:textId="77777777" w:rsidR="00BD0059" w:rsidRPr="00941E72" w:rsidRDefault="00BD0059" w:rsidP="00BD0059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60462010" w14:textId="77777777" w:rsidR="00BD0059" w:rsidRDefault="00BD0059" w:rsidP="00BD0059"/>
                        </w:txbxContent>
                      </v:textbox>
                    </v:shape>
                  </w:pict>
                </mc:Fallback>
              </mc:AlternateContent>
            </w:r>
            <w:r w:rsidR="005770BC">
              <w:rPr>
                <w:rFonts w:cs="Times New Roman"/>
                <w:noProof/>
                <w:szCs w:val="20"/>
              </w:rPr>
              <w:drawing>
                <wp:inline distT="0" distB="0" distL="0" distR="0" wp14:anchorId="51C88DA1" wp14:editId="6551AAA3">
                  <wp:extent cx="2912110" cy="1638300"/>
                  <wp:effectExtent l="0" t="0" r="0" b="0"/>
                  <wp:docPr id="46" name="Picture 46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picture containing text, way, road, scene&#10;&#10;Description automatically generated"/>
                          <pic:cNvPicPr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CF4C8C" w14:textId="18537AA6" w:rsidR="00BD0059" w:rsidRPr="009356DB" w:rsidRDefault="00BD0059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66814C88" w14:textId="1984B1FA" w:rsidR="009B78D5" w:rsidRDefault="009E7100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4" behindDoc="0" locked="0" layoutInCell="1" allowOverlap="1" wp14:anchorId="0F66503C" wp14:editId="4094DA3A">
                      <wp:simplePos x="0" y="0"/>
                      <wp:positionH relativeFrom="column">
                        <wp:posOffset>-23962</wp:posOffset>
                      </wp:positionH>
                      <wp:positionV relativeFrom="paragraph">
                        <wp:posOffset>1634684</wp:posOffset>
                      </wp:positionV>
                      <wp:extent cx="2912745" cy="842400"/>
                      <wp:effectExtent l="0" t="0" r="8255" b="8890"/>
                      <wp:wrapNone/>
                      <wp:docPr id="120" name="Text Box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266AE1" w14:textId="67210913" w:rsidR="009E7100" w:rsidRDefault="009E7100" w:rsidP="009E710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3.1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56DF015E" w14:textId="68BA4AFF" w:rsidR="009E7100" w:rsidRDefault="009E7100" w:rsidP="009E710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1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44465DD" w14:textId="2F95F430" w:rsidR="009E7100" w:rsidRDefault="009E7100" w:rsidP="009E710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 w:rsidR="006C518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5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0F04ACA6" w14:textId="77777777" w:rsidR="009E7100" w:rsidRDefault="009E7100" w:rsidP="009E710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1601C38" w14:textId="77777777" w:rsidR="009E7100" w:rsidRPr="00690B85" w:rsidRDefault="009E7100" w:rsidP="009E710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F2767DD" w14:textId="77777777" w:rsidR="009E7100" w:rsidRDefault="009E7100" w:rsidP="009E71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6503C" id="Text Box 120" o:spid="_x0000_s1049" type="#_x0000_t202" style="position:absolute;margin-left:-1.9pt;margin-top:128.7pt;width:229.35pt;height:66.35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" filled="f" strokeweight=".5pt">
                      <v:textbox>
                        <w:txbxContent>
                          <w:p w14:paraId="42266AE1" w14:textId="67210913" w:rsidR="009E7100" w:rsidRDefault="009E7100" w:rsidP="009E710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3.1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56DF015E" w14:textId="68BA4AFF" w:rsidR="009E7100" w:rsidRDefault="009E7100" w:rsidP="009E710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1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44465DD" w14:textId="2F95F430" w:rsidR="009E7100" w:rsidRDefault="009E7100" w:rsidP="009E710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 w:rsidR="006C518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5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F04ACA6" w14:textId="77777777" w:rsidR="009E7100" w:rsidRDefault="009E7100" w:rsidP="009E710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1601C38" w14:textId="77777777" w:rsidR="009E7100" w:rsidRPr="00690B85" w:rsidRDefault="009E7100" w:rsidP="009E710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F2767DD" w14:textId="77777777" w:rsidR="009E7100" w:rsidRDefault="009E7100" w:rsidP="009E7100"/>
                        </w:txbxContent>
                      </v:textbox>
                    </v:shape>
                  </w:pict>
                </mc:Fallback>
              </mc:AlternateContent>
            </w:r>
            <w:r w:rsidR="00A51161" w:rsidRPr="00A51161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1B4A6DA4" wp14:editId="115CFB2E">
                  <wp:extent cx="2912745" cy="16383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FDC2B" w14:textId="77777777" w:rsidR="009B78D5" w:rsidRDefault="009B78D5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16B8818F" w14:textId="12AC957F" w:rsidR="009E7100" w:rsidRPr="009356DB" w:rsidRDefault="009E7100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1DA35C8E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A165685" w14:textId="5F2C3762" w:rsidR="00505BED" w:rsidRDefault="000E3468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11C1494A" wp14:editId="3DA51DF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09310</wp:posOffset>
                      </wp:positionV>
                      <wp:extent cx="2797810" cy="723265"/>
                      <wp:effectExtent l="0" t="0" r="8890" b="13335"/>
                      <wp:wrapNone/>
                      <wp:docPr id="121" name="Text Box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2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01FA19" w14:textId="721CF0D7" w:rsidR="000E3468" w:rsidRPr="00381645" w:rsidRDefault="000E3468" w:rsidP="000E3468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3</w:t>
                                  </w:r>
                                </w:p>
                                <w:p w14:paraId="14E43307" w14:textId="68EB2186" w:rsidR="000E3468" w:rsidRDefault="000E3468" w:rsidP="000E3468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9D1DCB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C46B38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118651E3" w14:textId="6457F2F6" w:rsidR="000E3468" w:rsidRPr="00941E72" w:rsidRDefault="000E3468" w:rsidP="000E3468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9D1DCB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3</w:t>
                                  </w:r>
                                </w:p>
                                <w:p w14:paraId="690029BC" w14:textId="77777777" w:rsidR="000E3468" w:rsidRDefault="000E3468" w:rsidP="000E346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C1494A" id="Text Box 121" o:spid="_x0000_s1050" type="#_x0000_t202" style="position:absolute;margin-left:0;margin-top:126.7pt;width:220.3pt;height:56.95pt;z-index:251658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" filled="f" strokeweight=".5pt">
                      <v:textbox>
                        <w:txbxContent>
                          <w:p w14:paraId="0601FA19" w14:textId="721CF0D7" w:rsidR="000E3468" w:rsidRPr="00381645" w:rsidRDefault="000E3468" w:rsidP="000E3468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3</w:t>
                            </w:r>
                          </w:p>
                          <w:p w14:paraId="14E43307" w14:textId="68EB2186" w:rsidR="000E3468" w:rsidRDefault="000E3468" w:rsidP="000E3468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9D1DCB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C46B38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118651E3" w14:textId="6457F2F6" w:rsidR="000E3468" w:rsidRPr="00941E72" w:rsidRDefault="000E3468" w:rsidP="000E3468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9D1DCB">
                              <w:rPr>
                                <w:sz w:val="18"/>
                                <w:szCs w:val="18"/>
                                <w:lang w:val="en-US"/>
                              </w:rPr>
                              <w:t>3</w:t>
                            </w:r>
                          </w:p>
                          <w:p w14:paraId="690029BC" w14:textId="77777777" w:rsidR="000E3468" w:rsidRDefault="000E3468" w:rsidP="000E3468"/>
                        </w:txbxContent>
                      </v:textbox>
                    </v:shape>
                  </w:pict>
                </mc:Fallback>
              </mc:AlternateContent>
            </w:r>
            <w:r w:rsidR="00366008">
              <w:rPr>
                <w:rFonts w:cs="Times New Roman"/>
                <w:noProof/>
                <w:szCs w:val="20"/>
              </w:rPr>
              <w:drawing>
                <wp:inline distT="0" distB="0" distL="0" distR="0" wp14:anchorId="3AD32601" wp14:editId="5CB68E6E">
                  <wp:extent cx="2912110" cy="1638300"/>
                  <wp:effectExtent l="0" t="0" r="0" b="0"/>
                  <wp:docPr id="48" name="Picture 48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text, way, scene, road&#10;&#10;Description automatically generated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657FF7" w14:textId="77777777" w:rsidR="000E3468" w:rsidRDefault="000E3468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0D6EC4B9" w14:textId="5B505F51" w:rsidR="000E3468" w:rsidRDefault="000E3468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1E7DFA32" w14:textId="268D4AD6" w:rsidR="009B78D5" w:rsidRDefault="000E3468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2907EA38" wp14:editId="1F71EFA4">
                      <wp:simplePos x="0" y="0"/>
                      <wp:positionH relativeFrom="column">
                        <wp:posOffset>-47288</wp:posOffset>
                      </wp:positionH>
                      <wp:positionV relativeFrom="paragraph">
                        <wp:posOffset>1609310</wp:posOffset>
                      </wp:positionV>
                      <wp:extent cx="2912745" cy="842400"/>
                      <wp:effectExtent l="0" t="0" r="8255" b="8890"/>
                      <wp:wrapNone/>
                      <wp:docPr id="122" name="Text Box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F06EF4" w14:textId="7E5BBA82" w:rsidR="000E3468" w:rsidRDefault="000E3468" w:rsidP="000E3468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="00C46B38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2.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11DD52B2" w14:textId="39C65E93" w:rsidR="000E3468" w:rsidRDefault="000E3468" w:rsidP="000E3468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C46B38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1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1/11 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72BA3826" w14:textId="6813C063" w:rsidR="000E3468" w:rsidRDefault="000E3468" w:rsidP="000E3468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DE3A2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DE3A2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3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DE3A2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3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DE3A2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D090090" w14:textId="77777777" w:rsidR="000E3468" w:rsidRDefault="000E3468" w:rsidP="000E3468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D6790C6" w14:textId="77777777" w:rsidR="000E3468" w:rsidRPr="00690B85" w:rsidRDefault="000E3468" w:rsidP="000E3468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929A42A" w14:textId="2383694A" w:rsidR="000E3468" w:rsidRDefault="00C46B38" w:rsidP="000E3468">
                                  <w:r>
                                    <w:t>1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07EA38" id="Text Box 122" o:spid="_x0000_s1051" type="#_x0000_t202" style="position:absolute;margin-left:-3.7pt;margin-top:126.7pt;width:229.35pt;height:66.35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AZc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" filled="f" strokeweight=".5pt">
                      <v:textbox>
                        <w:txbxContent>
                          <w:p w14:paraId="3BF06EF4" w14:textId="7E5BBA82" w:rsidR="000E3468" w:rsidRDefault="000E3468" w:rsidP="000E3468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C46B38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2.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11DD52B2" w14:textId="39C65E93" w:rsidR="000E3468" w:rsidRDefault="000E3468" w:rsidP="000E3468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C46B38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1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1/11 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2BA3826" w14:textId="6813C063" w:rsidR="000E3468" w:rsidRDefault="000E3468" w:rsidP="000E3468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DE3A2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DE3A2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3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DE3A2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3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DE3A2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D090090" w14:textId="77777777" w:rsidR="000E3468" w:rsidRDefault="000E3468" w:rsidP="000E3468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D6790C6" w14:textId="77777777" w:rsidR="000E3468" w:rsidRPr="00690B85" w:rsidRDefault="000E3468" w:rsidP="000E3468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929A42A" w14:textId="2383694A" w:rsidR="000E3468" w:rsidRDefault="00C46B38" w:rsidP="000E3468">
                            <w:r>
                              <w:t>1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D6713" w:rsidRPr="00FD6713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F5A62AE" wp14:editId="001358A5">
                  <wp:extent cx="2912745" cy="16383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7D9FDB" w14:textId="6364A14F" w:rsidR="009B78D5" w:rsidRPr="009356DB" w:rsidRDefault="009B78D5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1B4D7F02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0D2DDBF" w14:textId="25B02399" w:rsidR="00505BED" w:rsidRDefault="00DE3A22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7" behindDoc="0" locked="0" layoutInCell="1" allowOverlap="1" wp14:anchorId="3B250D60" wp14:editId="7754990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00615</wp:posOffset>
                      </wp:positionV>
                      <wp:extent cx="2797810" cy="723265"/>
                      <wp:effectExtent l="0" t="0" r="8890" b="13335"/>
                      <wp:wrapNone/>
                      <wp:docPr id="123" name="Text Box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2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5C29E6" w14:textId="77777777" w:rsidR="00DE3A22" w:rsidRDefault="00DE3A22" w:rsidP="00DE3A22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4</w:t>
                                  </w:r>
                                </w:p>
                                <w:p w14:paraId="27D1F15D" w14:textId="7A8535B1" w:rsidR="00DE3A22" w:rsidRDefault="00DE3A22" w:rsidP="00DE3A22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BA625F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0</w:t>
                                  </w:r>
                                </w:p>
                                <w:p w14:paraId="3C2544CB" w14:textId="1A3E8490" w:rsidR="00DE3A22" w:rsidRPr="00941E72" w:rsidRDefault="00DE3A22" w:rsidP="00DE3A22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967519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7CCCE893" w14:textId="77777777" w:rsidR="00DE3A22" w:rsidRDefault="00DE3A22" w:rsidP="00DE3A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250D60" id="Text Box 123" o:spid="_x0000_s1052" type="#_x0000_t202" style="position:absolute;margin-left:0;margin-top:126.05pt;width:220.3pt;height:56.95pt;z-index:25165826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" filled="f" strokeweight=".5pt">
                      <v:textbox>
                        <w:txbxContent>
                          <w:p w14:paraId="375C29E6" w14:textId="77777777" w:rsidR="00DE3A22" w:rsidRDefault="00DE3A22" w:rsidP="00DE3A2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4</w:t>
                            </w:r>
                          </w:p>
                          <w:p w14:paraId="27D1F15D" w14:textId="7A8535B1" w:rsidR="00DE3A22" w:rsidRDefault="00DE3A22" w:rsidP="00DE3A22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A625F">
                              <w:rPr>
                                <w:sz w:val="18"/>
                                <w:szCs w:val="18"/>
                                <w:lang w:val="en-US"/>
                              </w:rPr>
                              <w:t>10</w:t>
                            </w:r>
                          </w:p>
                          <w:p w14:paraId="3C2544CB" w14:textId="1A3E8490" w:rsidR="00DE3A22" w:rsidRPr="00941E72" w:rsidRDefault="00DE3A22" w:rsidP="00DE3A22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967519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7CCCE893" w14:textId="77777777" w:rsidR="00DE3A22" w:rsidRDefault="00DE3A22" w:rsidP="00DE3A22"/>
                        </w:txbxContent>
                      </v:textbox>
                    </v:shape>
                  </w:pict>
                </mc:Fallback>
              </mc:AlternateContent>
            </w:r>
            <w:r w:rsidR="0070389C" w:rsidRPr="0070389C">
              <w:rPr>
                <w:rFonts w:cs="Times New Roman"/>
                <w:noProof/>
                <w:szCs w:val="20"/>
              </w:rPr>
              <w:drawing>
                <wp:inline distT="0" distB="0" distL="0" distR="0" wp14:anchorId="79B1A88F" wp14:editId="2F9C5E53">
                  <wp:extent cx="2912110" cy="16383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4C82D9" w14:textId="77777777" w:rsidR="00DE3A22" w:rsidRDefault="00DE3A22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1F2284A9" w14:textId="65C03F62" w:rsidR="00DE3A22" w:rsidRDefault="00DE3A22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0A480F67" w14:textId="087208CB" w:rsidR="00C3731F" w:rsidRPr="009356DB" w:rsidRDefault="00DE3A22" w:rsidP="00DE3A22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8" behindDoc="0" locked="0" layoutInCell="1" allowOverlap="1" wp14:anchorId="7CA4D42E" wp14:editId="08CB03B4">
                      <wp:simplePos x="0" y="0"/>
                      <wp:positionH relativeFrom="column">
                        <wp:posOffset>-103272</wp:posOffset>
                      </wp:positionH>
                      <wp:positionV relativeFrom="paragraph">
                        <wp:posOffset>1566687</wp:posOffset>
                      </wp:positionV>
                      <wp:extent cx="2912745" cy="842400"/>
                      <wp:effectExtent l="0" t="0" r="8255" b="8890"/>
                      <wp:wrapNone/>
                      <wp:docPr id="124" name="Text Box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948189" w14:textId="387AF7E5" w:rsidR="00DE3A22" w:rsidRDefault="00DE3A22" w:rsidP="00DE3A22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541F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3.3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503A0BF5" w14:textId="5EA1C91D" w:rsidR="00DE3A22" w:rsidRDefault="00DE3A22" w:rsidP="00DE3A22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1</w:t>
                                  </w:r>
                                  <w:r w:rsidR="00BA625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BA625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BA625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DE98FC4" w14:textId="4355B7C0" w:rsidR="00DE3A22" w:rsidRDefault="00DE3A22" w:rsidP="00DE3A22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541F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541F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541F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43D4345" w14:textId="77777777" w:rsidR="00DE3A22" w:rsidRDefault="00DE3A22" w:rsidP="00DE3A22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D4A8B94" w14:textId="77777777" w:rsidR="00DE3A22" w:rsidRPr="00690B85" w:rsidRDefault="00DE3A22" w:rsidP="00DE3A22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FD97A9E" w14:textId="77777777" w:rsidR="00DE3A22" w:rsidRDefault="00DE3A22" w:rsidP="00DE3A22">
                                  <w:r>
                                    <w:t>1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A4D42E" id="Text Box 124" o:spid="_x0000_s1053" type="#_x0000_t202" style="position:absolute;margin-left:-8.15pt;margin-top:123.35pt;width:229.35pt;height:66.35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ugt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" filled="f" strokeweight=".5pt">
                      <v:textbox>
                        <w:txbxContent>
                          <w:p w14:paraId="04948189" w14:textId="387AF7E5" w:rsidR="00DE3A22" w:rsidRDefault="00DE3A22" w:rsidP="00DE3A22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541F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3.3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503A0BF5" w14:textId="5EA1C91D" w:rsidR="00DE3A22" w:rsidRDefault="00DE3A22" w:rsidP="00DE3A22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1</w:t>
                            </w:r>
                            <w:r w:rsidR="00BA625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BA625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BA625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DE98FC4" w14:textId="4355B7C0" w:rsidR="00DE3A22" w:rsidRDefault="00DE3A22" w:rsidP="00DE3A22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541F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541F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541F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43D4345" w14:textId="77777777" w:rsidR="00DE3A22" w:rsidRDefault="00DE3A22" w:rsidP="00DE3A22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D4A8B94" w14:textId="77777777" w:rsidR="00DE3A22" w:rsidRPr="00690B85" w:rsidRDefault="00DE3A22" w:rsidP="00DE3A22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FD97A9E" w14:textId="77777777" w:rsidR="00DE3A22" w:rsidRDefault="00DE3A22" w:rsidP="00DE3A22">
                            <w:r>
                              <w:t>1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81291" w:rsidRPr="00981291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2D95F42" wp14:editId="3F9A5BD9">
                  <wp:extent cx="2912745" cy="16383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5BED" w14:paraId="6EC06257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3E9E907" w14:textId="1CBFF0D2" w:rsidR="00505BED" w:rsidRDefault="005D38C3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69" behindDoc="0" locked="0" layoutInCell="1" allowOverlap="1" wp14:anchorId="68A11401" wp14:editId="46596CC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7406</wp:posOffset>
                      </wp:positionV>
                      <wp:extent cx="2797810" cy="723600"/>
                      <wp:effectExtent l="0" t="0" r="8890" b="13335"/>
                      <wp:wrapNone/>
                      <wp:docPr id="125" name="Text Box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9D834B" w14:textId="5FF3FA71" w:rsidR="005D38C3" w:rsidRDefault="005D38C3" w:rsidP="005D38C3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5</w:t>
                                  </w:r>
                                </w:p>
                                <w:p w14:paraId="48C28E3E" w14:textId="528D0B5D" w:rsidR="005D38C3" w:rsidRDefault="005D38C3" w:rsidP="005D38C3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D52D8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8</w:t>
                                  </w:r>
                                </w:p>
                                <w:p w14:paraId="6AD7AAA0" w14:textId="77777777" w:rsidR="005D38C3" w:rsidRPr="00941E72" w:rsidRDefault="005D38C3" w:rsidP="005D38C3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6EB9AE9D" w14:textId="77777777" w:rsidR="005D38C3" w:rsidRDefault="005D38C3" w:rsidP="005D38C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A11401" id="Text Box 125" o:spid="_x0000_s1054" type="#_x0000_t202" style="position:absolute;margin-left:0;margin-top:128.95pt;width:220.3pt;height:57pt;z-index:25165826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" filled="f" strokeweight=".5pt">
                      <v:textbox>
                        <w:txbxContent>
                          <w:p w14:paraId="2F9D834B" w14:textId="5FF3FA71" w:rsidR="005D38C3" w:rsidRDefault="005D38C3" w:rsidP="005D38C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5</w:t>
                            </w:r>
                          </w:p>
                          <w:p w14:paraId="48C28E3E" w14:textId="528D0B5D" w:rsidR="005D38C3" w:rsidRDefault="005D38C3" w:rsidP="005D38C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D52D80">
                              <w:rPr>
                                <w:sz w:val="18"/>
                                <w:szCs w:val="18"/>
                                <w:lang w:val="en-US"/>
                              </w:rPr>
                              <w:t>8</w:t>
                            </w:r>
                          </w:p>
                          <w:p w14:paraId="6AD7AAA0" w14:textId="77777777" w:rsidR="005D38C3" w:rsidRPr="00941E72" w:rsidRDefault="005D38C3" w:rsidP="005D38C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6EB9AE9D" w14:textId="77777777" w:rsidR="005D38C3" w:rsidRDefault="005D38C3" w:rsidP="005D38C3"/>
                        </w:txbxContent>
                      </v:textbox>
                    </v:shape>
                  </w:pict>
                </mc:Fallback>
              </mc:AlternateContent>
            </w:r>
            <w:r w:rsidR="001B4BC8">
              <w:rPr>
                <w:rFonts w:cs="Times New Roman"/>
                <w:noProof/>
                <w:szCs w:val="20"/>
              </w:rPr>
              <w:drawing>
                <wp:inline distT="0" distB="0" distL="0" distR="0" wp14:anchorId="33EF0D51" wp14:editId="20B1FCFB">
                  <wp:extent cx="2912110" cy="1638300"/>
                  <wp:effectExtent l="0" t="0" r="0" b="0"/>
                  <wp:docPr id="52" name="Picture 52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A picture containing text, way, road, scene&#10;&#10;Description automatically generated"/>
                          <pic:cNvPicPr/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A19067" w14:textId="373AA69D" w:rsidR="005D38C3" w:rsidRDefault="005D38C3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070E3184" w14:textId="38B1EC38" w:rsidR="005D38C3" w:rsidRDefault="005D38C3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3CEC38CC" w14:textId="4D71517A" w:rsidR="00C3731F" w:rsidRDefault="005D38C3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0" behindDoc="0" locked="0" layoutInCell="1" allowOverlap="1" wp14:anchorId="138819FE" wp14:editId="07F9C182">
                      <wp:simplePos x="0" y="0"/>
                      <wp:positionH relativeFrom="column">
                        <wp:posOffset>-47288</wp:posOffset>
                      </wp:positionH>
                      <wp:positionV relativeFrom="paragraph">
                        <wp:posOffset>1634684</wp:posOffset>
                      </wp:positionV>
                      <wp:extent cx="2912745" cy="842400"/>
                      <wp:effectExtent l="0" t="0" r="8255" b="8890"/>
                      <wp:wrapNone/>
                      <wp:docPr id="126" name="Text Box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4BB82F" w14:textId="22A4B8D5" w:rsidR="005D38C3" w:rsidRDefault="005D38C3" w:rsidP="005D38C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845DE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1.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6CE5C740" w14:textId="2E322FB4" w:rsidR="005D38C3" w:rsidRDefault="005D38C3" w:rsidP="005D38C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845DE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7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845DE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7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845DE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 w:rsidR="00845DE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88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619DCD5" w14:textId="488FAA55" w:rsidR="005D38C3" w:rsidRDefault="005D38C3" w:rsidP="005D38C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D52D8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D52D8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D52D8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939B782" w14:textId="77777777" w:rsidR="005D38C3" w:rsidRDefault="005D38C3" w:rsidP="005D38C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641F826" w14:textId="77777777" w:rsidR="005D38C3" w:rsidRPr="00690B85" w:rsidRDefault="005D38C3" w:rsidP="005D38C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BD9C8A9" w14:textId="45596376" w:rsidR="005D38C3" w:rsidRDefault="005D38C3" w:rsidP="005D38C3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8819FE" id="Text Box 126" o:spid="_x0000_s1055" type="#_x0000_t202" style="position:absolute;margin-left:-3.7pt;margin-top:128.7pt;width:229.35pt;height:66.3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tRKjMQ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" filled="f" strokeweight=".5pt">
                      <v:textbox>
                        <w:txbxContent>
                          <w:p w14:paraId="4D4BB82F" w14:textId="22A4B8D5" w:rsidR="005D38C3" w:rsidRDefault="005D38C3" w:rsidP="005D38C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E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1.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6CE5C740" w14:textId="2E322FB4" w:rsidR="005D38C3" w:rsidRDefault="005D38C3" w:rsidP="005D38C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845DE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7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845DE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7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845DE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 w:rsidR="00845DE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88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619DCD5" w14:textId="488FAA55" w:rsidR="005D38C3" w:rsidRDefault="005D38C3" w:rsidP="005D38C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D52D8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D52D8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D52D8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939B782" w14:textId="77777777" w:rsidR="005D38C3" w:rsidRDefault="005D38C3" w:rsidP="005D38C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641F826" w14:textId="77777777" w:rsidR="005D38C3" w:rsidRPr="00690B85" w:rsidRDefault="005D38C3" w:rsidP="005D38C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BD9C8A9" w14:textId="45596376" w:rsidR="005D38C3" w:rsidRDefault="005D38C3" w:rsidP="005D38C3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1498" w:rsidRPr="00851498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23EF7EEB" wp14:editId="35E4CA2C">
                  <wp:extent cx="2912745" cy="16383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8E5ADC" w14:textId="68097243" w:rsidR="005D38C3" w:rsidRPr="009356DB" w:rsidRDefault="005D38C3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1634F4EB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E8670D9" w14:textId="5823AE6D" w:rsidR="00505BED" w:rsidRDefault="00845DE5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71" behindDoc="0" locked="0" layoutInCell="1" allowOverlap="1" wp14:anchorId="5B2F1C79" wp14:editId="3906D93B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1632945</wp:posOffset>
                      </wp:positionV>
                      <wp:extent cx="2797810" cy="723600"/>
                      <wp:effectExtent l="0" t="0" r="8890" b="13335"/>
                      <wp:wrapNone/>
                      <wp:docPr id="127" name="Text Box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A401C9" w14:textId="642A903D" w:rsidR="00845DE5" w:rsidRDefault="00845DE5" w:rsidP="00845DE5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</w:t>
                                  </w:r>
                                  <w:r w:rsidR="00407699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</w:p>
                                <w:p w14:paraId="1CE54467" w14:textId="6B3E0824" w:rsidR="00845DE5" w:rsidRDefault="00845DE5" w:rsidP="00845DE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407699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A4572D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227DE8BB" w14:textId="77777777" w:rsidR="00845DE5" w:rsidRPr="00941E72" w:rsidRDefault="00845DE5" w:rsidP="00845DE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53560215" w14:textId="77777777" w:rsidR="00845DE5" w:rsidRDefault="00845DE5" w:rsidP="00845DE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2F1C79" id="Text Box 127" o:spid="_x0000_s1056" type="#_x0000_t202" style="position:absolute;margin-left:-2.55pt;margin-top:128.6pt;width:220.3pt;height:57pt;z-index:25165827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" filled="f" strokeweight=".5pt">
                      <v:textbox>
                        <w:txbxContent>
                          <w:p w14:paraId="46A401C9" w14:textId="642A903D" w:rsidR="00845DE5" w:rsidRDefault="00845DE5" w:rsidP="00845DE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</w:t>
                            </w:r>
                            <w:r w:rsidR="00407699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</w:p>
                          <w:p w14:paraId="1CE54467" w14:textId="6B3E0824" w:rsidR="00845DE5" w:rsidRDefault="00845DE5" w:rsidP="00845DE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07699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A4572D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227DE8BB" w14:textId="77777777" w:rsidR="00845DE5" w:rsidRPr="00941E72" w:rsidRDefault="00845DE5" w:rsidP="00845DE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53560215" w14:textId="77777777" w:rsidR="00845DE5" w:rsidRDefault="00845DE5" w:rsidP="00845DE5"/>
                        </w:txbxContent>
                      </v:textbox>
                    </v:shape>
                  </w:pict>
                </mc:Fallback>
              </mc:AlternateContent>
            </w:r>
            <w:r w:rsidR="00EF34DC">
              <w:rPr>
                <w:rFonts w:cs="Times New Roman"/>
                <w:noProof/>
                <w:szCs w:val="20"/>
              </w:rPr>
              <w:drawing>
                <wp:inline distT="0" distB="0" distL="0" distR="0" wp14:anchorId="7D54216F" wp14:editId="3B845AFE">
                  <wp:extent cx="2912110" cy="1638300"/>
                  <wp:effectExtent l="0" t="0" r="0" b="0"/>
                  <wp:docPr id="54" name="Picture 54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A picture containing text, way, scene, road&#10;&#10;Description automatically generated"/>
                          <pic:cNvPicPr/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1D85A" w14:textId="77777777" w:rsidR="00845DE5" w:rsidRDefault="00845DE5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6589A7A1" w14:textId="6BE77073" w:rsidR="00845DE5" w:rsidRDefault="00845DE5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5358D09D" w14:textId="7E536F0F" w:rsidR="00711AFD" w:rsidRDefault="00407699" w:rsidP="00407699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2" behindDoc="0" locked="0" layoutInCell="1" allowOverlap="1" wp14:anchorId="3B0E5A09" wp14:editId="7DB3700F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584737</wp:posOffset>
                      </wp:positionV>
                      <wp:extent cx="2912745" cy="842400"/>
                      <wp:effectExtent l="0" t="0" r="8255" b="8890"/>
                      <wp:wrapNone/>
                      <wp:docPr id="128" name="Text Box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4800E9" w14:textId="0A71D5B3" w:rsidR="00407699" w:rsidRDefault="00407699" w:rsidP="00407699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A457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2.6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1257B760" w14:textId="22C40D2D" w:rsidR="00407699" w:rsidRDefault="00407699" w:rsidP="00407699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A457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2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A457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A457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A4572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A22915A" w14:textId="77777777" w:rsidR="00407699" w:rsidRDefault="00407699" w:rsidP="00407699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1 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5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B2EFB5E" w14:textId="77777777" w:rsidR="00407699" w:rsidRDefault="00407699" w:rsidP="00407699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46E1E8A" w14:textId="77777777" w:rsidR="00407699" w:rsidRPr="00690B85" w:rsidRDefault="00407699" w:rsidP="00407699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F96625B" w14:textId="77777777" w:rsidR="00407699" w:rsidRDefault="00407699" w:rsidP="00407699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0E5A09" id="Text Box 128" o:spid="_x0000_s1057" type="#_x0000_t202" style="position:absolute;margin-left:-.35pt;margin-top:124.8pt;width:229.35pt;height:66.35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" filled="f" strokeweight=".5pt">
                      <v:textbox>
                        <w:txbxContent>
                          <w:p w14:paraId="114800E9" w14:textId="0A71D5B3" w:rsidR="00407699" w:rsidRDefault="00407699" w:rsidP="00407699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457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2.6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1257B760" w14:textId="22C40D2D" w:rsidR="00407699" w:rsidRDefault="00407699" w:rsidP="00407699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A457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2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A457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A457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A4572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A22915A" w14:textId="77777777" w:rsidR="00407699" w:rsidRDefault="00407699" w:rsidP="00407699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1 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5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B2EFB5E" w14:textId="77777777" w:rsidR="00407699" w:rsidRDefault="00407699" w:rsidP="00407699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46E1E8A" w14:textId="77777777" w:rsidR="00407699" w:rsidRPr="00690B85" w:rsidRDefault="00407699" w:rsidP="00407699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F96625B" w14:textId="77777777" w:rsidR="00407699" w:rsidRDefault="00407699" w:rsidP="00407699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E38FD" w:rsidRPr="009E38FD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6288C11" wp14:editId="5C9212F5">
                  <wp:extent cx="2912745" cy="16383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F0A76C" w14:textId="4A10B743" w:rsidR="00407699" w:rsidRPr="009356DB" w:rsidRDefault="00407699" w:rsidP="00407699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2DD22083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85CF136" w14:textId="41285241" w:rsidR="00505BED" w:rsidRDefault="00A4572D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3" behindDoc="0" locked="0" layoutInCell="1" allowOverlap="1" wp14:anchorId="07FA3AD7" wp14:editId="0C11E59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5194</wp:posOffset>
                      </wp:positionV>
                      <wp:extent cx="2797810" cy="723600"/>
                      <wp:effectExtent l="0" t="0" r="8890" b="13335"/>
                      <wp:wrapNone/>
                      <wp:docPr id="129" name="Text Box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9E63C8" w14:textId="2A074298" w:rsidR="00A4572D" w:rsidRDefault="00A4572D" w:rsidP="00A4572D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7</w:t>
                                  </w:r>
                                </w:p>
                                <w:p w14:paraId="1766CE38" w14:textId="4FB89796" w:rsidR="00A4572D" w:rsidRDefault="00A4572D" w:rsidP="00A4572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A46C4F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9</w:t>
                                  </w:r>
                                </w:p>
                                <w:p w14:paraId="5E01F6A9" w14:textId="3ECD962C" w:rsidR="00A4572D" w:rsidRPr="00941E72" w:rsidRDefault="00A4572D" w:rsidP="00A4572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A46C4F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5</w:t>
                                  </w:r>
                                </w:p>
                                <w:p w14:paraId="0C6093B4" w14:textId="77777777" w:rsidR="00A4572D" w:rsidRDefault="00A4572D" w:rsidP="00A4572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FA3AD7" id="Text Box 129" o:spid="_x0000_s1058" type="#_x0000_t202" style="position:absolute;margin-left:0;margin-top:128.75pt;width:220.3pt;height:57pt;z-index:25165827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" filled="f" strokeweight=".5pt">
                      <v:textbox>
                        <w:txbxContent>
                          <w:p w14:paraId="409E63C8" w14:textId="2A074298" w:rsidR="00A4572D" w:rsidRDefault="00A4572D" w:rsidP="00A4572D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7</w:t>
                            </w:r>
                          </w:p>
                          <w:p w14:paraId="1766CE38" w14:textId="4FB89796" w:rsidR="00A4572D" w:rsidRDefault="00A4572D" w:rsidP="00A4572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A46C4F">
                              <w:rPr>
                                <w:sz w:val="18"/>
                                <w:szCs w:val="18"/>
                                <w:lang w:val="en-US"/>
                              </w:rPr>
                              <w:t>9</w:t>
                            </w:r>
                          </w:p>
                          <w:p w14:paraId="5E01F6A9" w14:textId="3ECD962C" w:rsidR="00A4572D" w:rsidRPr="00941E72" w:rsidRDefault="00A4572D" w:rsidP="00A4572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A46C4F">
                              <w:rPr>
                                <w:sz w:val="18"/>
                                <w:szCs w:val="18"/>
                                <w:lang w:val="en-US"/>
                              </w:rPr>
                              <w:t>5</w:t>
                            </w:r>
                          </w:p>
                          <w:p w14:paraId="0C6093B4" w14:textId="77777777" w:rsidR="00A4572D" w:rsidRDefault="00A4572D" w:rsidP="00A4572D"/>
                        </w:txbxContent>
                      </v:textbox>
                    </v:shape>
                  </w:pict>
                </mc:Fallback>
              </mc:AlternateContent>
            </w:r>
            <w:r w:rsidR="00D859AC">
              <w:rPr>
                <w:rFonts w:cs="Times New Roman"/>
                <w:noProof/>
                <w:szCs w:val="20"/>
              </w:rPr>
              <w:drawing>
                <wp:inline distT="0" distB="0" distL="0" distR="0" wp14:anchorId="124CC80D" wp14:editId="4B085D6A">
                  <wp:extent cx="2912110" cy="1638300"/>
                  <wp:effectExtent l="0" t="0" r="0" b="0"/>
                  <wp:docPr id="56" name="Picture 56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A picture containing text, way, scene, road&#10;&#10;Description automatically generated"/>
                          <pic:cNvPicPr/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D591F9" w14:textId="77777777" w:rsidR="00A4572D" w:rsidRDefault="00A4572D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08A49BAA" w14:textId="42E860C7" w:rsidR="00A4572D" w:rsidRDefault="00A4572D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0992B540" w14:textId="25C18AF1" w:rsidR="00711AFD" w:rsidRDefault="00A46C4F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4" behindDoc="0" locked="0" layoutInCell="1" allowOverlap="1" wp14:anchorId="78C2EECD" wp14:editId="7322BCC3">
                      <wp:simplePos x="0" y="0"/>
                      <wp:positionH relativeFrom="column">
                        <wp:posOffset>-40880</wp:posOffset>
                      </wp:positionH>
                      <wp:positionV relativeFrom="paragraph">
                        <wp:posOffset>1599410</wp:posOffset>
                      </wp:positionV>
                      <wp:extent cx="2912745" cy="842400"/>
                      <wp:effectExtent l="0" t="0" r="8255" b="8890"/>
                      <wp:wrapNone/>
                      <wp:docPr id="130" name="Text Box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57E246" w14:textId="22F8AC31" w:rsidR="00A46C4F" w:rsidRDefault="00A46C4F" w:rsidP="00A46C4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2.9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25908E32" w14:textId="60446574" w:rsidR="00A46C4F" w:rsidRDefault="00A46C4F" w:rsidP="00A46C4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9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35ABDAD3" w14:textId="43DF582C" w:rsidR="00A46C4F" w:rsidRDefault="00A46C4F" w:rsidP="00A46C4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685EF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4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CF68F25" w14:textId="77777777" w:rsidR="00A46C4F" w:rsidRDefault="00A46C4F" w:rsidP="00A46C4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9DE44A6" w14:textId="77777777" w:rsidR="00A46C4F" w:rsidRPr="00690B85" w:rsidRDefault="00A46C4F" w:rsidP="00A46C4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EFC75B7" w14:textId="77777777" w:rsidR="00A46C4F" w:rsidRDefault="00A46C4F" w:rsidP="00A46C4F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C2EECD" id="Text Box 130" o:spid="_x0000_s1059" type="#_x0000_t202" style="position:absolute;margin-left:-3.2pt;margin-top:125.95pt;width:229.35pt;height:66.35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" filled="f" strokeweight=".5pt">
                      <v:textbox>
                        <w:txbxContent>
                          <w:p w14:paraId="6B57E246" w14:textId="22F8AC31" w:rsidR="00A46C4F" w:rsidRDefault="00A46C4F" w:rsidP="00A46C4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2.9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25908E32" w14:textId="60446574" w:rsidR="00A46C4F" w:rsidRDefault="00A46C4F" w:rsidP="00A46C4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9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5ABDAD3" w14:textId="43DF582C" w:rsidR="00A46C4F" w:rsidRDefault="00A46C4F" w:rsidP="00A46C4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685EF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4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CF68F25" w14:textId="77777777" w:rsidR="00A46C4F" w:rsidRDefault="00A46C4F" w:rsidP="00A46C4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9DE44A6" w14:textId="77777777" w:rsidR="00A46C4F" w:rsidRPr="00690B85" w:rsidRDefault="00A46C4F" w:rsidP="00A46C4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EFC75B7" w14:textId="77777777" w:rsidR="00A46C4F" w:rsidRDefault="00A46C4F" w:rsidP="00A46C4F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926C5" w:rsidRPr="000926C5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3187EA7" wp14:editId="5DBF884F">
                  <wp:extent cx="2912745" cy="16383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F47664" w14:textId="13BF1CD3" w:rsidR="00711AFD" w:rsidRPr="009356DB" w:rsidRDefault="00711AFD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28803DEE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E09B512" w14:textId="4B7EB79D" w:rsidR="00505BED" w:rsidRDefault="00EB3D0B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5" behindDoc="0" locked="0" layoutInCell="1" allowOverlap="1" wp14:anchorId="50580634" wp14:editId="1ECBA45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71337</wp:posOffset>
                      </wp:positionV>
                      <wp:extent cx="2797810" cy="723600"/>
                      <wp:effectExtent l="0" t="0" r="8890" b="13335"/>
                      <wp:wrapNone/>
                      <wp:docPr id="131" name="Text Box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743D92" w14:textId="276BA256" w:rsidR="00685EF0" w:rsidRDefault="00685EF0" w:rsidP="00685EF0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8</w:t>
                                  </w:r>
                                </w:p>
                                <w:p w14:paraId="276ACF33" w14:textId="7F20039B" w:rsidR="00685EF0" w:rsidRDefault="00685EF0" w:rsidP="00685EF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5A7B11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2</w:t>
                                  </w:r>
                                </w:p>
                                <w:p w14:paraId="479BA41B" w14:textId="0123225A" w:rsidR="00685EF0" w:rsidRPr="00941E72" w:rsidRDefault="00685EF0" w:rsidP="00685EF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EB3D0B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38F36BB6" w14:textId="77777777" w:rsidR="00685EF0" w:rsidRDefault="00685EF0" w:rsidP="00685EF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580634" id="Text Box 131" o:spid="_x0000_s1060" type="#_x0000_t202" style="position:absolute;margin-left:0;margin-top:131.6pt;width:220.3pt;height:57pt;z-index:25165827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" filled="f" strokeweight=".5pt">
                      <v:textbox>
                        <w:txbxContent>
                          <w:p w14:paraId="15743D92" w14:textId="276BA256" w:rsidR="00685EF0" w:rsidRDefault="00685EF0" w:rsidP="00685EF0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8</w:t>
                            </w:r>
                          </w:p>
                          <w:p w14:paraId="276ACF33" w14:textId="7F20039B" w:rsidR="00685EF0" w:rsidRDefault="00685EF0" w:rsidP="00685EF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5A7B11">
                              <w:rPr>
                                <w:sz w:val="18"/>
                                <w:szCs w:val="18"/>
                                <w:lang w:val="en-US"/>
                              </w:rPr>
                              <w:t>12</w:t>
                            </w:r>
                          </w:p>
                          <w:p w14:paraId="479BA41B" w14:textId="0123225A" w:rsidR="00685EF0" w:rsidRPr="00941E72" w:rsidRDefault="00685EF0" w:rsidP="00685EF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EB3D0B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38F36BB6" w14:textId="77777777" w:rsidR="00685EF0" w:rsidRDefault="00685EF0" w:rsidP="00685EF0"/>
                        </w:txbxContent>
                      </v:textbox>
                    </v:shape>
                  </w:pict>
                </mc:Fallback>
              </mc:AlternateContent>
            </w:r>
            <w:r w:rsidR="00BB655B">
              <w:rPr>
                <w:rFonts w:cs="Times New Roman"/>
                <w:noProof/>
                <w:szCs w:val="20"/>
              </w:rPr>
              <w:drawing>
                <wp:inline distT="0" distB="0" distL="0" distR="0" wp14:anchorId="39B6ED57" wp14:editId="69E3D460">
                  <wp:extent cx="2912110" cy="1638300"/>
                  <wp:effectExtent l="0" t="0" r="0" b="0"/>
                  <wp:docPr id="59" name="Picture 59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text, way, road, scene&#10;&#10;Description automatically generated"/>
                          <pic:cNvPicPr/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618F4" w14:textId="6C3BC197" w:rsidR="00685EF0" w:rsidRDefault="00685EF0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4DDDDB9E" w14:textId="43E2C9B7" w:rsidR="00711AFD" w:rsidRDefault="00EB3D0B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6" behindDoc="0" locked="0" layoutInCell="1" allowOverlap="1" wp14:anchorId="72646A7D" wp14:editId="6CF0E0D9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552575</wp:posOffset>
                      </wp:positionV>
                      <wp:extent cx="2912745" cy="842400"/>
                      <wp:effectExtent l="0" t="0" r="8255" b="8890"/>
                      <wp:wrapNone/>
                      <wp:docPr id="132" name="Text Box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8B817A0" w14:textId="037AED97" w:rsidR="00EB3D0B" w:rsidRDefault="00EB3D0B" w:rsidP="00EB3D0B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22.</w:t>
                                  </w:r>
                                  <w:r w:rsidR="006A33A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396F1B09" w14:textId="17390A97" w:rsidR="00EB3D0B" w:rsidRDefault="00EB3D0B" w:rsidP="00EB3D0B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5A7B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1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5A7B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5A7B1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6A33A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2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766CEDCD" w14:textId="2A7500A2" w:rsidR="00EB3D0B" w:rsidRDefault="00EB3D0B" w:rsidP="00EB3D0B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6A33A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6A33A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6A33A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BEBC0E4" w14:textId="77777777" w:rsidR="00EB3D0B" w:rsidRDefault="00EB3D0B" w:rsidP="00EB3D0B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E53C891" w14:textId="77777777" w:rsidR="00EB3D0B" w:rsidRPr="00690B85" w:rsidRDefault="00EB3D0B" w:rsidP="00EB3D0B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F421F11" w14:textId="77777777" w:rsidR="00EB3D0B" w:rsidRDefault="00EB3D0B" w:rsidP="00EB3D0B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646A7D" id="Text Box 132" o:spid="_x0000_s1061" type="#_x0000_t202" style="position:absolute;margin-left:-.35pt;margin-top:122.25pt;width:229.35pt;height:66.35pt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" filled="f" strokeweight=".5pt">
                      <v:textbox>
                        <w:txbxContent>
                          <w:p w14:paraId="28B817A0" w14:textId="037AED97" w:rsidR="00EB3D0B" w:rsidRDefault="00EB3D0B" w:rsidP="00EB3D0B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22.</w:t>
                            </w:r>
                            <w:r w:rsidR="006A33A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396F1B09" w14:textId="17390A97" w:rsidR="00EB3D0B" w:rsidRDefault="00EB3D0B" w:rsidP="00EB3D0B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5A7B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1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5A7B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5A7B1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6A33A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2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66CEDCD" w14:textId="2A7500A2" w:rsidR="00EB3D0B" w:rsidRDefault="00EB3D0B" w:rsidP="00EB3D0B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6A33A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6A33A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6A33A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BEBC0E4" w14:textId="77777777" w:rsidR="00EB3D0B" w:rsidRDefault="00EB3D0B" w:rsidP="00EB3D0B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E53C891" w14:textId="77777777" w:rsidR="00EB3D0B" w:rsidRPr="00690B85" w:rsidRDefault="00EB3D0B" w:rsidP="00EB3D0B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F421F11" w14:textId="77777777" w:rsidR="00EB3D0B" w:rsidRDefault="00EB3D0B" w:rsidP="00EB3D0B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61AC0" w:rsidRPr="00B61AC0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76E7A2D4" wp14:editId="3C0337DB">
                  <wp:extent cx="2912745" cy="16383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11AFD">
              <w:rPr>
                <w:rFonts w:cs="Times New Roman"/>
                <w:bCs/>
                <w:szCs w:val="20"/>
              </w:rPr>
              <w:t xml:space="preserve"> </w:t>
            </w:r>
          </w:p>
          <w:p w14:paraId="5128E3CD" w14:textId="69C84A99" w:rsidR="00EB3D0B" w:rsidRDefault="00EB3D0B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436840E7" w14:textId="4E3B23EB" w:rsidR="00711AFD" w:rsidRPr="009356DB" w:rsidRDefault="00711AFD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463857E0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08F4BCD" w14:textId="5AC4D967" w:rsidR="00505BED" w:rsidRDefault="006A33A5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77" behindDoc="0" locked="0" layoutInCell="1" allowOverlap="1" wp14:anchorId="40821359" wp14:editId="6E2A836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7665</wp:posOffset>
                      </wp:positionV>
                      <wp:extent cx="2797810" cy="723600"/>
                      <wp:effectExtent l="0" t="0" r="8890" b="13335"/>
                      <wp:wrapNone/>
                      <wp:docPr id="133" name="Text Box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45BC9BF" w14:textId="4A27E93C" w:rsidR="006A33A5" w:rsidRDefault="006A33A5" w:rsidP="006A33A5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19</w:t>
                                  </w:r>
                                </w:p>
                                <w:p w14:paraId="405768CC" w14:textId="6861CFCA" w:rsidR="006A33A5" w:rsidRDefault="006A33A5" w:rsidP="006A33A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432B34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0</w:t>
                                  </w:r>
                                </w:p>
                                <w:p w14:paraId="745C2DBA" w14:textId="713CCCF3" w:rsidR="006A33A5" w:rsidRPr="00941E72" w:rsidRDefault="006A33A5" w:rsidP="006A33A5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F40663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0F532DB0" w14:textId="77777777" w:rsidR="006A33A5" w:rsidRDefault="006A33A5" w:rsidP="006A33A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21359" id="Text Box 133" o:spid="_x0000_s1062" type="#_x0000_t202" style="position:absolute;margin-left:0;margin-top:128.95pt;width:220.3pt;height:57pt;z-index:25165827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" filled="f" strokeweight=".5pt">
                      <v:textbox>
                        <w:txbxContent>
                          <w:p w14:paraId="345BC9BF" w14:textId="4A27E93C" w:rsidR="006A33A5" w:rsidRDefault="006A33A5" w:rsidP="006A33A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19</w:t>
                            </w:r>
                          </w:p>
                          <w:p w14:paraId="405768CC" w14:textId="6861CFCA" w:rsidR="006A33A5" w:rsidRDefault="006A33A5" w:rsidP="006A33A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32B34">
                              <w:rPr>
                                <w:sz w:val="18"/>
                                <w:szCs w:val="18"/>
                                <w:lang w:val="en-US"/>
                              </w:rPr>
                              <w:t>10</w:t>
                            </w:r>
                          </w:p>
                          <w:p w14:paraId="745C2DBA" w14:textId="713CCCF3" w:rsidR="006A33A5" w:rsidRPr="00941E72" w:rsidRDefault="006A33A5" w:rsidP="006A33A5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F40663">
                              <w:rPr>
                                <w:sz w:val="18"/>
                                <w:szCs w:val="18"/>
                                <w:lang w:val="en-US"/>
                              </w:rPr>
                              <w:t>4</w:t>
                            </w:r>
                          </w:p>
                          <w:p w14:paraId="0F532DB0" w14:textId="77777777" w:rsidR="006A33A5" w:rsidRDefault="006A33A5" w:rsidP="006A33A5"/>
                        </w:txbxContent>
                      </v:textbox>
                    </v:shape>
                  </w:pict>
                </mc:Fallback>
              </mc:AlternateContent>
            </w:r>
            <w:r w:rsidR="00771B05">
              <w:rPr>
                <w:rFonts w:cs="Times New Roman"/>
                <w:noProof/>
                <w:szCs w:val="20"/>
              </w:rPr>
              <w:drawing>
                <wp:inline distT="0" distB="0" distL="0" distR="0" wp14:anchorId="626F65A7" wp14:editId="1E8C7610">
                  <wp:extent cx="2912110" cy="1638300"/>
                  <wp:effectExtent l="0" t="0" r="0" b="0"/>
                  <wp:docPr id="61" name="Picture 61" descr="A picture containing text, way, road, sce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A picture containing text, way, road, scene&#10;&#10;Description automatically generated"/>
                          <pic:cNvPicPr/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9DE578" w14:textId="77777777" w:rsidR="006A33A5" w:rsidRDefault="006A33A5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5AD49C37" w14:textId="22FCE408" w:rsidR="006A33A5" w:rsidRDefault="006A33A5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343889CA" w14:textId="33D220D2" w:rsidR="00711AFD" w:rsidRDefault="00F40663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8" behindDoc="0" locked="0" layoutInCell="1" allowOverlap="1" wp14:anchorId="00216022" wp14:editId="4149CC9B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580515</wp:posOffset>
                      </wp:positionV>
                      <wp:extent cx="2912745" cy="842400"/>
                      <wp:effectExtent l="0" t="0" r="8255" b="8890"/>
                      <wp:wrapNone/>
                      <wp:docPr id="134" name="Text Box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C535DE" w14:textId="066C578F" w:rsidR="00F40663" w:rsidRDefault="00F40663" w:rsidP="00F4066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46396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4.3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09B0718C" w14:textId="6C31B9FE" w:rsidR="00F40663" w:rsidRDefault="00F40663" w:rsidP="00F4066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1</w:t>
                                  </w:r>
                                  <w:r w:rsidR="0046396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="0046396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46396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46396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100D0EA" w14:textId="7962C40D" w:rsidR="00F40663" w:rsidRDefault="00F40663" w:rsidP="00F4066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EE45A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EE45A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4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EE45A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4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EE45A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75B7EAC" w14:textId="77777777" w:rsidR="00F40663" w:rsidRDefault="00F40663" w:rsidP="00F4066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C1741E8" w14:textId="77777777" w:rsidR="00F40663" w:rsidRPr="00690B85" w:rsidRDefault="00F40663" w:rsidP="00F40663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3484EAE" w14:textId="77777777" w:rsidR="00F40663" w:rsidRDefault="00F40663" w:rsidP="00F40663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216022" id="Text Box 134" o:spid="_x0000_s1063" type="#_x0000_t202" style="position:absolute;margin-left:-.3pt;margin-top:124.45pt;width:229.35pt;height:66.35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" filled="f" strokeweight=".5pt">
                      <v:textbox>
                        <w:txbxContent>
                          <w:p w14:paraId="55C535DE" w14:textId="066C578F" w:rsidR="00F40663" w:rsidRDefault="00F40663" w:rsidP="00F4066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46396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4.3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09B0718C" w14:textId="6C31B9FE" w:rsidR="00F40663" w:rsidRDefault="00F40663" w:rsidP="00F4066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1</w:t>
                            </w:r>
                            <w:r w:rsidR="0046396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="0046396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46396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46396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00D0EA" w14:textId="7962C40D" w:rsidR="00F40663" w:rsidRDefault="00F40663" w:rsidP="00F4066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EE45A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4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EE45A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4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EE45A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4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EE45A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75B7EAC" w14:textId="77777777" w:rsidR="00F40663" w:rsidRDefault="00F40663" w:rsidP="00F4066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C1741E8" w14:textId="77777777" w:rsidR="00F40663" w:rsidRPr="00690B85" w:rsidRDefault="00F40663" w:rsidP="00F40663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484EAE" w14:textId="77777777" w:rsidR="00F40663" w:rsidRDefault="00F40663" w:rsidP="00F40663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B4046" w:rsidRPr="001B4046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3EA8B4B6" wp14:editId="69297A10">
                  <wp:extent cx="2912745" cy="16383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79D222" w14:textId="156A8DE4" w:rsidR="002067AD" w:rsidRPr="009356DB" w:rsidRDefault="002067AD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106CE513" w14:textId="77777777" w:rsidTr="00505BE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E4E9764" w14:textId="1A42AEE8" w:rsidR="00505BED" w:rsidRDefault="0046396E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79" behindDoc="0" locked="0" layoutInCell="1" allowOverlap="1" wp14:anchorId="6F6DAF82" wp14:editId="535A05F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98295</wp:posOffset>
                      </wp:positionV>
                      <wp:extent cx="2797810" cy="723600"/>
                      <wp:effectExtent l="0" t="0" r="8890" b="13335"/>
                      <wp:wrapNone/>
                      <wp:docPr id="135" name="Text Box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812A687" w14:textId="2CF555BD" w:rsidR="0046396E" w:rsidRDefault="0046396E" w:rsidP="0046396E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0</w:t>
                                  </w:r>
                                </w:p>
                                <w:p w14:paraId="0E8B62A9" w14:textId="30FDB698" w:rsidR="0046396E" w:rsidRDefault="0046396E" w:rsidP="0046396E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4445FD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9</w:t>
                                  </w:r>
                                </w:p>
                                <w:p w14:paraId="1454AA2A" w14:textId="76DD144A" w:rsidR="0046396E" w:rsidRPr="00941E72" w:rsidRDefault="0046396E" w:rsidP="0046396E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F94D1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0F10CCA7" w14:textId="77777777" w:rsidR="0046396E" w:rsidRDefault="0046396E" w:rsidP="0046396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6DAF82" id="Text Box 135" o:spid="_x0000_s1064" type="#_x0000_t202" style="position:absolute;margin-left:0;margin-top:125.85pt;width:220.3pt;height:57pt;z-index:25165827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" filled="f" strokeweight=".5pt">
                      <v:textbox>
                        <w:txbxContent>
                          <w:p w14:paraId="4812A687" w14:textId="2CF555BD" w:rsidR="0046396E" w:rsidRDefault="0046396E" w:rsidP="0046396E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0</w:t>
                            </w:r>
                          </w:p>
                          <w:p w14:paraId="0E8B62A9" w14:textId="30FDB698" w:rsidR="0046396E" w:rsidRDefault="0046396E" w:rsidP="0046396E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445FD">
                              <w:rPr>
                                <w:sz w:val="18"/>
                                <w:szCs w:val="18"/>
                                <w:lang w:val="en-US"/>
                              </w:rPr>
                              <w:t>9</w:t>
                            </w:r>
                          </w:p>
                          <w:p w14:paraId="1454AA2A" w14:textId="76DD144A" w:rsidR="0046396E" w:rsidRPr="00941E72" w:rsidRDefault="0046396E" w:rsidP="0046396E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F94D10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0F10CCA7" w14:textId="77777777" w:rsidR="0046396E" w:rsidRDefault="0046396E" w:rsidP="0046396E"/>
                        </w:txbxContent>
                      </v:textbox>
                    </v:shape>
                  </w:pict>
                </mc:Fallback>
              </mc:AlternateContent>
            </w:r>
            <w:r w:rsidR="001B4046" w:rsidRPr="001B4046">
              <w:rPr>
                <w:rFonts w:cs="Times New Roman"/>
                <w:noProof/>
                <w:szCs w:val="20"/>
              </w:rPr>
              <w:drawing>
                <wp:inline distT="0" distB="0" distL="0" distR="0" wp14:anchorId="1B3B33A3" wp14:editId="4938B481">
                  <wp:extent cx="2912110" cy="16383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9CAB9B" w14:textId="77777777" w:rsidR="0046396E" w:rsidRDefault="0046396E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7A8FF56D" w14:textId="5AE6F047" w:rsidR="0046396E" w:rsidRDefault="0046396E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4CD19534" w14:textId="67E279F0" w:rsidR="002067AD" w:rsidRDefault="0046396E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0" behindDoc="0" locked="0" layoutInCell="1" allowOverlap="1" wp14:anchorId="77BB5F82" wp14:editId="2A99732A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590675</wp:posOffset>
                      </wp:positionV>
                      <wp:extent cx="2912745" cy="842400"/>
                      <wp:effectExtent l="0" t="0" r="8255" b="8890"/>
                      <wp:wrapNone/>
                      <wp:docPr id="136" name="Text Box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72917F" w14:textId="11A3E8A0" w:rsidR="0046396E" w:rsidRDefault="0046396E" w:rsidP="0046396E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4D1C0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7E446D55" w14:textId="3B176EB4" w:rsidR="0046396E" w:rsidRDefault="0046396E" w:rsidP="0046396E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</w:t>
                                  </w:r>
                                  <w:r w:rsidR="004D1C0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4D1C0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3804AE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9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2234410" w14:textId="42D18169" w:rsidR="0046396E" w:rsidRDefault="0046396E" w:rsidP="0046396E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F94D1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F94D1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F94D1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F94D1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3DF6E484" w14:textId="77777777" w:rsidR="0046396E" w:rsidRDefault="0046396E" w:rsidP="0046396E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3A97977" w14:textId="77777777" w:rsidR="0046396E" w:rsidRPr="00690B85" w:rsidRDefault="0046396E" w:rsidP="0046396E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7A59814" w14:textId="77777777" w:rsidR="0046396E" w:rsidRDefault="0046396E" w:rsidP="0046396E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B5F82" id="Text Box 136" o:spid="_x0000_s1065" type="#_x0000_t202" style="position:absolute;margin-left:-.6pt;margin-top:125.25pt;width:229.35pt;height:66.35pt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" filled="f" strokeweight=".5pt">
                      <v:textbox>
                        <w:txbxContent>
                          <w:p w14:paraId="1872917F" w14:textId="11A3E8A0" w:rsidR="0046396E" w:rsidRDefault="0046396E" w:rsidP="0046396E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4D1C0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7E446D55" w14:textId="3B176EB4" w:rsidR="0046396E" w:rsidRDefault="0046396E" w:rsidP="0046396E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</w:t>
                            </w:r>
                            <w:r w:rsidR="004D1C0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4D1C0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3804AE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9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2234410" w14:textId="42D18169" w:rsidR="0046396E" w:rsidRDefault="0046396E" w:rsidP="0046396E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F94D1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F94D1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F94D1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F94D1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DF6E484" w14:textId="77777777" w:rsidR="0046396E" w:rsidRDefault="0046396E" w:rsidP="0046396E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3A97977" w14:textId="77777777" w:rsidR="0046396E" w:rsidRPr="00690B85" w:rsidRDefault="0046396E" w:rsidP="0046396E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7A59814" w14:textId="77777777" w:rsidR="0046396E" w:rsidRDefault="0046396E" w:rsidP="0046396E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29DD">
              <w:rPr>
                <w:noProof/>
              </w:rPr>
              <w:drawing>
                <wp:inline distT="0" distB="0" distL="0" distR="0" wp14:anchorId="596BF6C9" wp14:editId="1DE754B0">
                  <wp:extent cx="2912745" cy="163830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C75A9E" w14:textId="2DD88E93" w:rsidR="002067AD" w:rsidRPr="009356DB" w:rsidRDefault="002067AD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2DE1B753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7EB580E" w14:textId="4D4A3F68" w:rsidR="00505BED" w:rsidRDefault="004D1C07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1" behindDoc="0" locked="0" layoutInCell="1" allowOverlap="1" wp14:anchorId="2FF5E4A1" wp14:editId="7E9D95E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3383</wp:posOffset>
                      </wp:positionV>
                      <wp:extent cx="2797810" cy="723600"/>
                      <wp:effectExtent l="0" t="0" r="8890" b="13335"/>
                      <wp:wrapNone/>
                      <wp:docPr id="137" name="Text Box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23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9DD918" w14:textId="2F429E1B" w:rsidR="004D1C07" w:rsidRDefault="004D1C07" w:rsidP="004D1C07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1</w:t>
                                  </w:r>
                                </w:p>
                                <w:p w14:paraId="549E368C" w14:textId="6562F2B8" w:rsidR="004D1C07" w:rsidRDefault="004D1C07" w:rsidP="004D1C07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4B3105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7C616A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549F87FA" w14:textId="26EB2A86" w:rsidR="004D1C07" w:rsidRPr="00941E72" w:rsidRDefault="004D1C07" w:rsidP="004D1C07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E222F3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073069F9" w14:textId="77777777" w:rsidR="004D1C07" w:rsidRDefault="004D1C07" w:rsidP="004D1C0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F5E4A1" id="Text Box 137" o:spid="_x0000_s1066" type="#_x0000_t202" style="position:absolute;margin-left:0;margin-top:128.6pt;width:220.3pt;height:57pt;z-index:25165828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" filled="f" strokeweight=".5pt">
                      <v:textbox>
                        <w:txbxContent>
                          <w:p w14:paraId="3A9DD918" w14:textId="2F429E1B" w:rsidR="004D1C07" w:rsidRDefault="004D1C07" w:rsidP="004D1C07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1</w:t>
                            </w:r>
                          </w:p>
                          <w:p w14:paraId="549E368C" w14:textId="6562F2B8" w:rsidR="004D1C07" w:rsidRDefault="004D1C07" w:rsidP="004D1C07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B3105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7C616A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549F87FA" w14:textId="26EB2A86" w:rsidR="004D1C07" w:rsidRPr="00941E72" w:rsidRDefault="004D1C07" w:rsidP="004D1C07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E222F3">
                              <w:rPr>
                                <w:sz w:val="18"/>
                                <w:szCs w:val="18"/>
                                <w:lang w:val="en-US"/>
                              </w:rPr>
                              <w:t>4</w:t>
                            </w:r>
                          </w:p>
                          <w:p w14:paraId="073069F9" w14:textId="77777777" w:rsidR="004D1C07" w:rsidRDefault="004D1C07" w:rsidP="004D1C07"/>
                        </w:txbxContent>
                      </v:textbox>
                    </v:shape>
                  </w:pict>
                </mc:Fallback>
              </mc:AlternateContent>
            </w:r>
            <w:r w:rsidR="00D5668F" w:rsidRPr="00D5668F">
              <w:rPr>
                <w:rFonts w:cs="Times New Roman"/>
                <w:noProof/>
                <w:szCs w:val="20"/>
              </w:rPr>
              <w:drawing>
                <wp:inline distT="0" distB="0" distL="0" distR="0" wp14:anchorId="3C0C7641" wp14:editId="45216126">
                  <wp:extent cx="2912110" cy="163830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9CC399" w14:textId="3DB1139D" w:rsidR="004D1C07" w:rsidRDefault="004D1C07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1DD1E1C6" w14:textId="69CA228E" w:rsidR="002067AD" w:rsidRDefault="004D1C07" w:rsidP="004D1C07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2" behindDoc="0" locked="0" layoutInCell="1" allowOverlap="1" wp14:anchorId="02D10D2E" wp14:editId="79F9EB11">
                      <wp:simplePos x="0" y="0"/>
                      <wp:positionH relativeFrom="column">
                        <wp:posOffset>-10633</wp:posOffset>
                      </wp:positionH>
                      <wp:positionV relativeFrom="paragraph">
                        <wp:posOffset>1600598</wp:posOffset>
                      </wp:positionV>
                      <wp:extent cx="2912745" cy="842400"/>
                      <wp:effectExtent l="0" t="0" r="8255" b="8890"/>
                      <wp:wrapNone/>
                      <wp:docPr id="138" name="Text Box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CF2566" w14:textId="1A008486" w:rsidR="004D1C07" w:rsidRDefault="004D1C07" w:rsidP="004D1C0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23.</w:t>
                                  </w:r>
                                  <w:r w:rsidR="00254FF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00DA83F0" w14:textId="5D8869F3" w:rsidR="004D1C07" w:rsidRDefault="004D1C07" w:rsidP="004D1C0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12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= 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A044569" w14:textId="755F147D" w:rsidR="004D1C07" w:rsidRDefault="004D1C07" w:rsidP="004D1C0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7C616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4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70E7A1F6" w14:textId="77777777" w:rsidR="004D1C07" w:rsidRDefault="004D1C07" w:rsidP="004D1C0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13D575A" w14:textId="77777777" w:rsidR="004D1C07" w:rsidRPr="00690B85" w:rsidRDefault="004D1C07" w:rsidP="004D1C0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94CCA46" w14:textId="77777777" w:rsidR="004D1C07" w:rsidRDefault="004D1C07" w:rsidP="004D1C07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10D2E" id="Text Box 138" o:spid="_x0000_s1067" type="#_x0000_t202" style="position:absolute;margin-left:-.85pt;margin-top:126.05pt;width:229.35pt;height:66.35pt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+StTMQ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" filled="f" strokeweight=".5pt">
                      <v:textbox>
                        <w:txbxContent>
                          <w:p w14:paraId="17CF2566" w14:textId="1A008486" w:rsidR="004D1C07" w:rsidRDefault="004D1C07" w:rsidP="004D1C0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23.</w:t>
                            </w:r>
                            <w:r w:rsidR="00254FF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00DA83F0" w14:textId="5D8869F3" w:rsidR="004D1C07" w:rsidRDefault="004D1C07" w:rsidP="004D1C0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12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= 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044569" w14:textId="755F147D" w:rsidR="004D1C07" w:rsidRDefault="004D1C07" w:rsidP="004D1C0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5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7C616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4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0E7A1F6" w14:textId="77777777" w:rsidR="004D1C07" w:rsidRDefault="004D1C07" w:rsidP="004D1C0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13D575A" w14:textId="77777777" w:rsidR="004D1C07" w:rsidRPr="00690B85" w:rsidRDefault="004D1C07" w:rsidP="004D1C0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94CCA46" w14:textId="77777777" w:rsidR="004D1C07" w:rsidRDefault="004D1C07" w:rsidP="004D1C07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83AAF" w:rsidRPr="00583AAF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2FC20F01" wp14:editId="42C662DE">
                  <wp:extent cx="2912745" cy="163830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42A7B7" w14:textId="77777777" w:rsidR="004D1C07" w:rsidRDefault="004D1C07" w:rsidP="004D1C07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6508992D" w14:textId="6C99F7F3" w:rsidR="004D1C07" w:rsidRPr="009356DB" w:rsidRDefault="004D1C07" w:rsidP="004D1C07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40D1B5FB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39E513C0" w14:textId="2727E8C8" w:rsidR="00505BED" w:rsidRDefault="00254FFF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83" behindDoc="0" locked="0" layoutInCell="1" allowOverlap="1" wp14:anchorId="2EF85E8F" wp14:editId="42082C56">
                      <wp:simplePos x="0" y="0"/>
                      <wp:positionH relativeFrom="column">
                        <wp:posOffset>532</wp:posOffset>
                      </wp:positionH>
                      <wp:positionV relativeFrom="paragraph">
                        <wp:posOffset>1581076</wp:posOffset>
                      </wp:positionV>
                      <wp:extent cx="2797810" cy="754912"/>
                      <wp:effectExtent l="0" t="0" r="8890" b="7620"/>
                      <wp:wrapNone/>
                      <wp:docPr id="139" name="Text Box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5491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338B16" w14:textId="2112B056" w:rsidR="00254FFF" w:rsidRDefault="00254FFF" w:rsidP="00254FFF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2</w:t>
                                  </w:r>
                                </w:p>
                                <w:p w14:paraId="686B98C4" w14:textId="7CD48D35" w:rsidR="00254FFF" w:rsidRDefault="00254FFF" w:rsidP="00254FFF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1</w:t>
                                  </w:r>
                                  <w:r w:rsidR="001D5397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02D085E0" w14:textId="7A192F67" w:rsidR="00254FFF" w:rsidRDefault="00254FFF" w:rsidP="00254FFF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D275AA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57A100FC" w14:textId="77777777" w:rsidR="00254FFF" w:rsidRPr="00941E72" w:rsidRDefault="00254FFF" w:rsidP="00254FFF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14ACA0B8" w14:textId="77777777" w:rsidR="00254FFF" w:rsidRDefault="00254FFF" w:rsidP="00254FF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F85E8F" id="Text Box 139" o:spid="_x0000_s1068" type="#_x0000_t202" style="position:absolute;margin-left:.05pt;margin-top:124.5pt;width:220.3pt;height:59.45pt;z-index:25165828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" filled="f" strokeweight=".5pt">
                      <v:textbox>
                        <w:txbxContent>
                          <w:p w14:paraId="24338B16" w14:textId="2112B056" w:rsidR="00254FFF" w:rsidRDefault="00254FFF" w:rsidP="00254FFF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2</w:t>
                            </w:r>
                          </w:p>
                          <w:p w14:paraId="686B98C4" w14:textId="7CD48D35" w:rsidR="00254FFF" w:rsidRDefault="00254FFF" w:rsidP="00254FFF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1</w:t>
                            </w:r>
                            <w:r w:rsidR="001D5397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02D085E0" w14:textId="7A192F67" w:rsidR="00254FFF" w:rsidRDefault="00254FFF" w:rsidP="00254FFF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D275AA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57A100FC" w14:textId="77777777" w:rsidR="00254FFF" w:rsidRPr="00941E72" w:rsidRDefault="00254FFF" w:rsidP="00254FFF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14ACA0B8" w14:textId="77777777" w:rsidR="00254FFF" w:rsidRDefault="00254FFF" w:rsidP="00254FFF"/>
                        </w:txbxContent>
                      </v:textbox>
                    </v:shape>
                  </w:pict>
                </mc:Fallback>
              </mc:AlternateContent>
            </w:r>
            <w:r w:rsidR="00C721AE" w:rsidRPr="00C721AE">
              <w:rPr>
                <w:rFonts w:cs="Times New Roman"/>
                <w:noProof/>
                <w:szCs w:val="20"/>
              </w:rPr>
              <w:drawing>
                <wp:inline distT="0" distB="0" distL="0" distR="0" wp14:anchorId="6058A17D" wp14:editId="4338285A">
                  <wp:extent cx="2912110" cy="1638300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9CE685" w14:textId="77777777" w:rsidR="00254FFF" w:rsidRDefault="00254FFF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4742C584" w14:textId="29529ADB" w:rsidR="00254FFF" w:rsidRDefault="00254FFF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7E2B24B7" w14:textId="3735A785" w:rsidR="002129BA" w:rsidRDefault="00254FFF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4" behindDoc="0" locked="0" layoutInCell="1" allowOverlap="1" wp14:anchorId="4FD95BC0" wp14:editId="47F34395">
                      <wp:simplePos x="0" y="0"/>
                      <wp:positionH relativeFrom="column">
                        <wp:posOffset>-5316</wp:posOffset>
                      </wp:positionH>
                      <wp:positionV relativeFrom="paragraph">
                        <wp:posOffset>1578698</wp:posOffset>
                      </wp:positionV>
                      <wp:extent cx="2912745" cy="842400"/>
                      <wp:effectExtent l="0" t="0" r="8255" b="8890"/>
                      <wp:wrapNone/>
                      <wp:docPr id="140" name="Text Box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AEAC12" w14:textId="3F9D79E3" w:rsidR="00254FFF" w:rsidRDefault="00254FFF" w:rsidP="00254FF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07767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2.9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630C15A3" w14:textId="6204F134" w:rsidR="00254FFF" w:rsidRDefault="00254FFF" w:rsidP="00254FF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1</w:t>
                                  </w:r>
                                  <w:r w:rsidR="001D539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="001D539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/12 = </w:t>
                                  </w:r>
                                  <w:r w:rsidR="001D5397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3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1A70C05" w14:textId="4B8DDD95" w:rsidR="00254FFF" w:rsidRDefault="00254FFF" w:rsidP="00254FF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D275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D275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D275A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084F4AE" w14:textId="77777777" w:rsidR="00254FFF" w:rsidRDefault="00254FFF" w:rsidP="00254FF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7ABA162" w14:textId="77777777" w:rsidR="00254FFF" w:rsidRPr="00690B85" w:rsidRDefault="00254FFF" w:rsidP="00254FFF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E5B1534" w14:textId="77777777" w:rsidR="00254FFF" w:rsidRDefault="00254FFF" w:rsidP="00254FFF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D95BC0" id="Text Box 140" o:spid="_x0000_s1069" type="#_x0000_t202" style="position:absolute;margin-left:-.4pt;margin-top:124.3pt;width:229.35pt;height:66.35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" filled="f" strokeweight=".5pt">
                      <v:textbox>
                        <w:txbxContent>
                          <w:p w14:paraId="57AEAC12" w14:textId="3F9D79E3" w:rsidR="00254FFF" w:rsidRDefault="00254FFF" w:rsidP="00254FF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07767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2.9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630C15A3" w14:textId="6204F134" w:rsidR="00254FFF" w:rsidRDefault="00254FFF" w:rsidP="00254FF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1</w:t>
                            </w:r>
                            <w:r w:rsidR="001D539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="001D539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/12 = </w:t>
                            </w:r>
                            <w:r w:rsidR="001D5397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3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1A70C05" w14:textId="4B8DDD95" w:rsidR="00254FFF" w:rsidRDefault="00254FFF" w:rsidP="00254FF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D275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D275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D275A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084F4AE" w14:textId="77777777" w:rsidR="00254FFF" w:rsidRDefault="00254FFF" w:rsidP="00254FF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7ABA162" w14:textId="77777777" w:rsidR="00254FFF" w:rsidRPr="00690B85" w:rsidRDefault="00254FFF" w:rsidP="00254FFF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E5B1534" w14:textId="77777777" w:rsidR="00254FFF" w:rsidRDefault="00254FFF" w:rsidP="00254FFF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E20F0" w:rsidRPr="000E20F0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175C4914" wp14:editId="60E0EFB9">
                  <wp:extent cx="2912745" cy="163830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A0350A" w14:textId="6DA03C49" w:rsidR="002129BA" w:rsidRPr="009356DB" w:rsidRDefault="002129BA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07A272B5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6830E25" w14:textId="25E090FA" w:rsidR="00505BED" w:rsidRDefault="0007767D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5" behindDoc="0" locked="0" layoutInCell="1" allowOverlap="1" wp14:anchorId="6EECD231" wp14:editId="34DCFD2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0650</wp:posOffset>
                      </wp:positionV>
                      <wp:extent cx="2797810" cy="754912"/>
                      <wp:effectExtent l="0" t="0" r="8890" b="7620"/>
                      <wp:wrapNone/>
                      <wp:docPr id="141" name="Text Box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75491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3E97EB" w14:textId="673F9AFE" w:rsidR="0007767D" w:rsidRDefault="0007767D" w:rsidP="0007767D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3</w:t>
                                  </w:r>
                                </w:p>
                                <w:p w14:paraId="3F56DAD4" w14:textId="1BCEABAE" w:rsidR="0007767D" w:rsidRDefault="0007767D" w:rsidP="0007767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7B036C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8</w:t>
                                  </w:r>
                                </w:p>
                                <w:p w14:paraId="0215C34C" w14:textId="397360B6" w:rsidR="0007767D" w:rsidRDefault="0007767D" w:rsidP="0007767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7B036C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17F1EAA4" w14:textId="77777777" w:rsidR="0007767D" w:rsidRPr="00941E72" w:rsidRDefault="0007767D" w:rsidP="0007767D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36C3599E" w14:textId="77777777" w:rsidR="0007767D" w:rsidRDefault="0007767D" w:rsidP="0007767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ECD231" id="Text Box 141" o:spid="_x0000_s1070" type="#_x0000_t202" style="position:absolute;margin-left:0;margin-top:128.4pt;width:220.3pt;height:59.45pt;z-index:25165828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" filled="f" strokeweight=".5pt">
                      <v:textbox>
                        <w:txbxContent>
                          <w:p w14:paraId="1F3E97EB" w14:textId="673F9AFE" w:rsidR="0007767D" w:rsidRDefault="0007767D" w:rsidP="0007767D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3</w:t>
                            </w:r>
                          </w:p>
                          <w:p w14:paraId="3F56DAD4" w14:textId="1BCEABAE" w:rsidR="0007767D" w:rsidRDefault="0007767D" w:rsidP="0007767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7B036C">
                              <w:rPr>
                                <w:sz w:val="18"/>
                                <w:szCs w:val="18"/>
                                <w:lang w:val="en-US"/>
                              </w:rPr>
                              <w:t>8</w:t>
                            </w:r>
                          </w:p>
                          <w:p w14:paraId="0215C34C" w14:textId="397360B6" w:rsidR="0007767D" w:rsidRDefault="0007767D" w:rsidP="0007767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7B036C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17F1EAA4" w14:textId="77777777" w:rsidR="0007767D" w:rsidRPr="00941E72" w:rsidRDefault="0007767D" w:rsidP="0007767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6C3599E" w14:textId="77777777" w:rsidR="0007767D" w:rsidRDefault="0007767D" w:rsidP="0007767D"/>
                        </w:txbxContent>
                      </v:textbox>
                    </v:shape>
                  </w:pict>
                </mc:Fallback>
              </mc:AlternateContent>
            </w:r>
            <w:r w:rsidR="00C721AE" w:rsidRPr="00C721AE">
              <w:rPr>
                <w:rFonts w:cs="Times New Roman"/>
                <w:noProof/>
                <w:szCs w:val="20"/>
              </w:rPr>
              <w:drawing>
                <wp:inline distT="0" distB="0" distL="0" distR="0" wp14:anchorId="1EC42115" wp14:editId="6535D80D">
                  <wp:extent cx="2912110" cy="163830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57962" w14:textId="64C63D9E" w:rsidR="0007767D" w:rsidRDefault="0007767D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483F37A6" w14:textId="22049BFA" w:rsidR="0007767D" w:rsidRDefault="0007767D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2796EF1F" w14:textId="36EFE347" w:rsidR="00505BED" w:rsidRDefault="0007767D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6" behindDoc="0" locked="0" layoutInCell="1" allowOverlap="1" wp14:anchorId="284F89AC" wp14:editId="563E148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98059</wp:posOffset>
                      </wp:positionV>
                      <wp:extent cx="2912745" cy="842400"/>
                      <wp:effectExtent l="0" t="0" r="8255" b="8890"/>
                      <wp:wrapNone/>
                      <wp:docPr id="142" name="Text Box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4D466A7" w14:textId="13E261DC" w:rsidR="0007767D" w:rsidRDefault="0007767D" w:rsidP="0007767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D2305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3372C419" w14:textId="1D2A11CC" w:rsidR="0007767D" w:rsidRDefault="0007767D" w:rsidP="0007767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7B036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7B036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7B036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D2305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5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4D9CC19" w14:textId="61700BB4" w:rsidR="0007767D" w:rsidRDefault="0007767D" w:rsidP="0007767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trucks detected: 2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D2305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277ACD4" w14:textId="77777777" w:rsidR="0007767D" w:rsidRDefault="0007767D" w:rsidP="0007767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42E2161" w14:textId="77777777" w:rsidR="0007767D" w:rsidRPr="00690B85" w:rsidRDefault="0007767D" w:rsidP="0007767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8C329FA" w14:textId="77777777" w:rsidR="0007767D" w:rsidRDefault="0007767D" w:rsidP="0007767D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4F89AC" id="Text Box 142" o:spid="_x0000_s1071" type="#_x0000_t202" style="position:absolute;margin-left:0;margin-top:125.85pt;width:229.35pt;height:66.35pt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PPew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" filled="f" strokeweight=".5pt">
                      <v:textbox>
                        <w:txbxContent>
                          <w:p w14:paraId="14D466A7" w14:textId="13E261DC" w:rsidR="0007767D" w:rsidRDefault="0007767D" w:rsidP="0007767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D2305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3372C419" w14:textId="1D2A11CC" w:rsidR="0007767D" w:rsidRDefault="0007767D" w:rsidP="0007767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7B036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7B036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7B036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D2305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5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4D9CC19" w14:textId="61700BB4" w:rsidR="0007767D" w:rsidRDefault="0007767D" w:rsidP="0007767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trucks detected: 2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D2305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277ACD4" w14:textId="77777777" w:rsidR="0007767D" w:rsidRDefault="0007767D" w:rsidP="0007767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42E2161" w14:textId="77777777" w:rsidR="0007767D" w:rsidRPr="00690B85" w:rsidRDefault="0007767D" w:rsidP="0007767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8C329FA" w14:textId="77777777" w:rsidR="0007767D" w:rsidRDefault="0007767D" w:rsidP="0007767D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14F0" w:rsidRPr="006414F0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EE9ABE6" wp14:editId="3574459C">
                  <wp:extent cx="2912745" cy="1638300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46B080" w14:textId="2247C8D2" w:rsidR="002129BA" w:rsidRPr="009356DB" w:rsidRDefault="002129BA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505BED" w14:paraId="4E6D4F3A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EF0433D" w14:textId="1EE9C7B6" w:rsidR="00505BED" w:rsidRDefault="00D2305A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7" behindDoc="0" locked="0" layoutInCell="1" allowOverlap="1" wp14:anchorId="17CE534F" wp14:editId="7D82BEFA">
                      <wp:simplePos x="0" y="0"/>
                      <wp:positionH relativeFrom="column">
                        <wp:posOffset>-26582</wp:posOffset>
                      </wp:positionH>
                      <wp:positionV relativeFrom="paragraph">
                        <wp:posOffset>1607849</wp:posOffset>
                      </wp:positionV>
                      <wp:extent cx="2797810" cy="802226"/>
                      <wp:effectExtent l="0" t="0" r="8890" b="10795"/>
                      <wp:wrapNone/>
                      <wp:docPr id="143" name="Text Box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22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747068" w14:textId="3E340B99" w:rsidR="00D2305A" w:rsidRDefault="00D2305A" w:rsidP="00D2305A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4</w:t>
                                  </w:r>
                                </w:p>
                                <w:p w14:paraId="0A0902C7" w14:textId="50966A50" w:rsidR="00D2305A" w:rsidRDefault="00D2305A" w:rsidP="00D2305A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02D5D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0</w:t>
                                  </w:r>
                                </w:p>
                                <w:p w14:paraId="16BC3A3A" w14:textId="77777777" w:rsidR="00D2305A" w:rsidRDefault="00D2305A" w:rsidP="00D2305A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4E1283CF" w14:textId="77777777" w:rsidR="00D2305A" w:rsidRPr="00941E72" w:rsidRDefault="00D2305A" w:rsidP="00D2305A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375773A4" w14:textId="77777777" w:rsidR="00D2305A" w:rsidRDefault="00D2305A" w:rsidP="00D2305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E534F" id="Text Box 143" o:spid="_x0000_s1072" type="#_x0000_t202" style="position:absolute;margin-left:-2.1pt;margin-top:126.6pt;width:220.3pt;height:63.15pt;z-index:25165828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" filled="f" strokeweight=".5pt">
                      <v:textbox>
                        <w:txbxContent>
                          <w:p w14:paraId="2C747068" w14:textId="3E340B99" w:rsidR="00D2305A" w:rsidRDefault="00D2305A" w:rsidP="00D2305A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4</w:t>
                            </w:r>
                          </w:p>
                          <w:p w14:paraId="0A0902C7" w14:textId="50966A50" w:rsidR="00D2305A" w:rsidRDefault="00D2305A" w:rsidP="00D2305A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02D5D">
                              <w:rPr>
                                <w:sz w:val="18"/>
                                <w:szCs w:val="18"/>
                                <w:lang w:val="en-US"/>
                              </w:rPr>
                              <w:t>10</w:t>
                            </w:r>
                          </w:p>
                          <w:p w14:paraId="16BC3A3A" w14:textId="77777777" w:rsidR="00D2305A" w:rsidRDefault="00D2305A" w:rsidP="00D2305A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4E1283CF" w14:textId="77777777" w:rsidR="00D2305A" w:rsidRPr="00941E72" w:rsidRDefault="00D2305A" w:rsidP="00D2305A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75773A4" w14:textId="77777777" w:rsidR="00D2305A" w:rsidRDefault="00D2305A" w:rsidP="00D2305A"/>
                        </w:txbxContent>
                      </v:textbox>
                    </v:shape>
                  </w:pict>
                </mc:Fallback>
              </mc:AlternateContent>
            </w:r>
            <w:r w:rsidR="004E48E4">
              <w:rPr>
                <w:rFonts w:cs="Times New Roman"/>
                <w:noProof/>
                <w:szCs w:val="20"/>
              </w:rPr>
              <w:drawing>
                <wp:inline distT="0" distB="0" distL="0" distR="0" wp14:anchorId="58CB39BC" wp14:editId="602AF410">
                  <wp:extent cx="2912110" cy="1638300"/>
                  <wp:effectExtent l="0" t="0" r="0" b="0"/>
                  <wp:docPr id="71" name="Picture 71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A picture containing text, way, scene, road&#10;&#10;Description automatically generated"/>
                          <pic:cNvPicPr/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0B9588" w14:textId="4E654A8C" w:rsidR="00D2305A" w:rsidRDefault="00D2305A" w:rsidP="00AA0DB0">
            <w:pPr>
              <w:spacing w:before="100" w:beforeAutospacing="1" w:after="100" w:afterAutospacing="1"/>
              <w:rPr>
                <w:rFonts w:cs="Times New Roman"/>
                <w:b w:val="0"/>
                <w:szCs w:val="20"/>
              </w:rPr>
            </w:pPr>
          </w:p>
          <w:p w14:paraId="7E1740D3" w14:textId="4FA6D0B4" w:rsidR="00D2305A" w:rsidRDefault="00D2305A" w:rsidP="00AA0DB0">
            <w:pPr>
              <w:spacing w:before="100" w:beforeAutospacing="1" w:after="100" w:afterAutospacing="1"/>
              <w:rPr>
                <w:rFonts w:cs="Times New Roman"/>
                <w:bCs w:val="0"/>
                <w:szCs w:val="20"/>
              </w:rPr>
            </w:pPr>
          </w:p>
        </w:tc>
        <w:tc>
          <w:tcPr>
            <w:tcW w:w="2500" w:type="pct"/>
          </w:tcPr>
          <w:p w14:paraId="4E8D8BD7" w14:textId="41D92FE0" w:rsidR="00967654" w:rsidRDefault="00C02D5D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88" behindDoc="0" locked="0" layoutInCell="1" allowOverlap="1" wp14:anchorId="642E29BC" wp14:editId="52CB9662">
                      <wp:simplePos x="0" y="0"/>
                      <wp:positionH relativeFrom="column">
                        <wp:posOffset>-37214</wp:posOffset>
                      </wp:positionH>
                      <wp:positionV relativeFrom="paragraph">
                        <wp:posOffset>1675469</wp:posOffset>
                      </wp:positionV>
                      <wp:extent cx="2912745" cy="842400"/>
                      <wp:effectExtent l="0" t="0" r="8255" b="8890"/>
                      <wp:wrapNone/>
                      <wp:docPr id="144" name="Text Box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DF3075" w14:textId="1D4FEDC9" w:rsidR="00C02D5D" w:rsidRDefault="00C02D5D" w:rsidP="00C02D5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2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3.4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6252D0B2" w14:textId="2F53BAD3" w:rsidR="00C02D5D" w:rsidRDefault="00C02D5D" w:rsidP="00C02D5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7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7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8A57B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7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E1D257E" w14:textId="6141EA8F" w:rsidR="00C02D5D" w:rsidRDefault="00C02D5D" w:rsidP="00C02D5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E02A1F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8A57B4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5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F340AAB" w14:textId="77777777" w:rsidR="00C02D5D" w:rsidRDefault="00C02D5D" w:rsidP="00C02D5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A8A2F4A" w14:textId="77777777" w:rsidR="00C02D5D" w:rsidRPr="00690B85" w:rsidRDefault="00C02D5D" w:rsidP="00C02D5D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2451CAC" w14:textId="77777777" w:rsidR="00C02D5D" w:rsidRDefault="00C02D5D" w:rsidP="00C02D5D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2E29BC" id="Text Box 144" o:spid="_x0000_s1073" type="#_x0000_t202" style="position:absolute;margin-left:-2.95pt;margin-top:131.95pt;width:229.35pt;height:66.35pt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XhnB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" filled="f" strokeweight=".5pt">
                      <v:textbox>
                        <w:txbxContent>
                          <w:p w14:paraId="59DF3075" w14:textId="1D4FEDC9" w:rsidR="00C02D5D" w:rsidRDefault="00C02D5D" w:rsidP="00C02D5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2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3.4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6252D0B2" w14:textId="2F53BAD3" w:rsidR="00C02D5D" w:rsidRDefault="00C02D5D" w:rsidP="00C02D5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7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7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8A57B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7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E1D257E" w14:textId="6141EA8F" w:rsidR="00C02D5D" w:rsidRDefault="00C02D5D" w:rsidP="00C02D5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E02A1F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8A57B4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5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F340AAB" w14:textId="77777777" w:rsidR="00C02D5D" w:rsidRDefault="00C02D5D" w:rsidP="00C02D5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A8A2F4A" w14:textId="77777777" w:rsidR="00C02D5D" w:rsidRPr="00690B85" w:rsidRDefault="00C02D5D" w:rsidP="00C02D5D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2451CAC" w14:textId="77777777" w:rsidR="00C02D5D" w:rsidRDefault="00C02D5D" w:rsidP="00C02D5D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356EE" w:rsidRPr="008356EE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42582F62" wp14:editId="4C1EAAD4">
                  <wp:extent cx="2912745" cy="16383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9304F" w14:textId="300B0CD5" w:rsidR="00C02D5D" w:rsidRDefault="00C02D5D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02322C6E" w14:textId="2E1DA1E9" w:rsidR="00C02D5D" w:rsidRDefault="00C02D5D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5D1ECBE5" w14:textId="7745DF1E" w:rsidR="00967654" w:rsidRPr="009356DB" w:rsidRDefault="00967654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779E6836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2446927" w14:textId="6D3012DA" w:rsidR="006414F0" w:rsidRDefault="008A57B4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89" behindDoc="0" locked="0" layoutInCell="1" allowOverlap="1" wp14:anchorId="7DC744D9" wp14:editId="159A0C9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3190</wp:posOffset>
                      </wp:positionV>
                      <wp:extent cx="2797810" cy="802226"/>
                      <wp:effectExtent l="0" t="0" r="8890" b="10795"/>
                      <wp:wrapNone/>
                      <wp:docPr id="145" name="Text Box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22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3819D2" w14:textId="639CAFBC" w:rsidR="008A57B4" w:rsidRDefault="008A57B4" w:rsidP="008A57B4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5</w:t>
                                  </w:r>
                                </w:p>
                                <w:p w14:paraId="09436436" w14:textId="2EEC24E8" w:rsidR="008A57B4" w:rsidRDefault="008A57B4" w:rsidP="008A57B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221E81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2</w:t>
                                  </w:r>
                                </w:p>
                                <w:p w14:paraId="796813B3" w14:textId="6EB2CF94" w:rsidR="008A57B4" w:rsidRDefault="008A57B4" w:rsidP="008A57B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221E81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28C8C10D" w14:textId="77777777" w:rsidR="008A57B4" w:rsidRPr="00941E72" w:rsidRDefault="008A57B4" w:rsidP="008A57B4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38A2CF7D" w14:textId="77777777" w:rsidR="008A57B4" w:rsidRDefault="008A57B4" w:rsidP="008A57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C744D9" id="Text Box 145" o:spid="_x0000_s1074" type="#_x0000_t202" style="position:absolute;margin-left:0;margin-top:128.6pt;width:220.3pt;height:63.15pt;z-index:25165828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" filled="f" strokeweight=".5pt">
                      <v:textbox>
                        <w:txbxContent>
                          <w:p w14:paraId="3E3819D2" w14:textId="639CAFBC" w:rsidR="008A57B4" w:rsidRDefault="008A57B4" w:rsidP="008A57B4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5</w:t>
                            </w:r>
                          </w:p>
                          <w:p w14:paraId="09436436" w14:textId="2EEC24E8" w:rsidR="008A57B4" w:rsidRDefault="008A57B4" w:rsidP="008A57B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221E81">
                              <w:rPr>
                                <w:sz w:val="18"/>
                                <w:szCs w:val="18"/>
                                <w:lang w:val="en-US"/>
                              </w:rPr>
                              <w:t>12</w:t>
                            </w:r>
                          </w:p>
                          <w:p w14:paraId="796813B3" w14:textId="6EB2CF94" w:rsidR="008A57B4" w:rsidRDefault="008A57B4" w:rsidP="008A57B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221E81">
                              <w:rPr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28C8C10D" w14:textId="77777777" w:rsidR="008A57B4" w:rsidRPr="00941E72" w:rsidRDefault="008A57B4" w:rsidP="008A57B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8A2CF7D" w14:textId="77777777" w:rsidR="008A57B4" w:rsidRDefault="008A57B4" w:rsidP="008A57B4"/>
                        </w:txbxContent>
                      </v:textbox>
                    </v:shape>
                  </w:pict>
                </mc:Fallback>
              </mc:AlternateContent>
            </w:r>
            <w:r w:rsidR="008356EE" w:rsidRPr="008356EE">
              <w:rPr>
                <w:rFonts w:cs="Times New Roman"/>
                <w:noProof/>
                <w:szCs w:val="20"/>
              </w:rPr>
              <w:drawing>
                <wp:inline distT="0" distB="0" distL="0" distR="0" wp14:anchorId="11F6C2AA" wp14:editId="42969D32">
                  <wp:extent cx="2912110" cy="16383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B2CB90" w14:textId="490AB663" w:rsidR="008A57B4" w:rsidRDefault="008A57B4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26BA2AF3" w14:textId="509B343E" w:rsidR="008A57B4" w:rsidRDefault="008A57B4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3CE32C33" w14:textId="290F9F2D" w:rsidR="00967654" w:rsidRDefault="008A57B4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0" behindDoc="0" locked="0" layoutInCell="1" allowOverlap="1" wp14:anchorId="5A81DE46" wp14:editId="010C2772">
                      <wp:simplePos x="0" y="0"/>
                      <wp:positionH relativeFrom="column">
                        <wp:posOffset>-37613</wp:posOffset>
                      </wp:positionH>
                      <wp:positionV relativeFrom="paragraph">
                        <wp:posOffset>1587913</wp:posOffset>
                      </wp:positionV>
                      <wp:extent cx="2912745" cy="842400"/>
                      <wp:effectExtent l="0" t="0" r="8255" b="8890"/>
                      <wp:wrapNone/>
                      <wp:docPr id="147" name="Text Box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97FC79" w14:textId="1CB2BCFC" w:rsidR="008A57B4" w:rsidRDefault="008A57B4" w:rsidP="008A57B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DD253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4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3DBD52F9" w14:textId="204398F3" w:rsidR="008A57B4" w:rsidRDefault="008A57B4" w:rsidP="008A57B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DD253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DD2539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324E9F5" w14:textId="7C6A2952" w:rsidR="008A57B4" w:rsidRDefault="008A57B4" w:rsidP="008A57B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</w:t>
                                  </w:r>
                                  <w:r w:rsidR="00221E81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A302B20" w14:textId="77777777" w:rsidR="008A57B4" w:rsidRDefault="008A57B4" w:rsidP="008A57B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4F363A3" w14:textId="77777777" w:rsidR="008A57B4" w:rsidRPr="00690B85" w:rsidRDefault="008A57B4" w:rsidP="008A57B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842251B" w14:textId="77777777" w:rsidR="008A57B4" w:rsidRDefault="008A57B4" w:rsidP="008A57B4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81DE46" id="Text Box 147" o:spid="_x0000_s1075" type="#_x0000_t202" style="position:absolute;margin-left:-2.95pt;margin-top:125.05pt;width:229.35pt;height:66.35pt;z-index:251658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" filled="f" strokeweight=".5pt">
                      <v:textbox>
                        <w:txbxContent>
                          <w:p w14:paraId="0C97FC79" w14:textId="1CB2BCFC" w:rsidR="008A57B4" w:rsidRDefault="008A57B4" w:rsidP="008A57B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DD253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4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3DBD52F9" w14:textId="204398F3" w:rsidR="008A57B4" w:rsidRDefault="008A57B4" w:rsidP="008A57B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DD253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DD2539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324E9F5" w14:textId="7C6A2952" w:rsidR="008A57B4" w:rsidRDefault="008A57B4" w:rsidP="008A57B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0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</w:t>
                            </w:r>
                            <w:r w:rsidR="00221E81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302B20" w14:textId="77777777" w:rsidR="008A57B4" w:rsidRDefault="008A57B4" w:rsidP="008A57B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4F363A3" w14:textId="77777777" w:rsidR="008A57B4" w:rsidRPr="00690B85" w:rsidRDefault="008A57B4" w:rsidP="008A57B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842251B" w14:textId="77777777" w:rsidR="008A57B4" w:rsidRDefault="008A57B4" w:rsidP="008A57B4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0668F" w:rsidRPr="00A0668F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0824222F" wp14:editId="6BBB894E">
                  <wp:extent cx="2912745" cy="163830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0E6DFD" w14:textId="41385487" w:rsidR="00967654" w:rsidRDefault="00967654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1176E9FB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1692429" w14:textId="5B70D19E" w:rsidR="006414F0" w:rsidRDefault="00221E81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1" behindDoc="0" locked="0" layoutInCell="1" allowOverlap="1" wp14:anchorId="37B875EB" wp14:editId="33EAA86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6159</wp:posOffset>
                      </wp:positionV>
                      <wp:extent cx="2797810" cy="802226"/>
                      <wp:effectExtent l="0" t="0" r="8890" b="10795"/>
                      <wp:wrapNone/>
                      <wp:docPr id="148" name="Text Box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22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CB32372" w14:textId="6C326DA8" w:rsidR="00221E81" w:rsidRDefault="00221E81" w:rsidP="00221E81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</w:t>
                                  </w:r>
                                  <w:r w:rsidR="00F33BF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</w:p>
                                <w:p w14:paraId="7F63C8B7" w14:textId="264CE1CD" w:rsidR="00221E81" w:rsidRDefault="00221E81" w:rsidP="00221E81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1F5A76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8</w:t>
                                  </w:r>
                                </w:p>
                                <w:p w14:paraId="321821DF" w14:textId="2371B47D" w:rsidR="00221E81" w:rsidRDefault="00221E81" w:rsidP="00221E81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1F5A76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62D8388F" w14:textId="77777777" w:rsidR="00221E81" w:rsidRPr="00941E72" w:rsidRDefault="00221E81" w:rsidP="00221E81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1BFEA9E8" w14:textId="77777777" w:rsidR="00221E81" w:rsidRDefault="00221E81" w:rsidP="00221E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B875EB" id="Text Box 148" o:spid="_x0000_s1076" type="#_x0000_t202" style="position:absolute;margin-left:0;margin-top:128.85pt;width:220.3pt;height:63.15pt;z-index:251658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" filled="f" strokeweight=".5pt">
                      <v:textbox>
                        <w:txbxContent>
                          <w:p w14:paraId="7CB32372" w14:textId="6C326DA8" w:rsidR="00221E81" w:rsidRDefault="00221E81" w:rsidP="00221E81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</w:t>
                            </w:r>
                            <w:r w:rsidR="00F33BF4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</w:p>
                          <w:p w14:paraId="7F63C8B7" w14:textId="264CE1CD" w:rsidR="00221E81" w:rsidRDefault="00221E81" w:rsidP="00221E81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1F5A76">
                              <w:rPr>
                                <w:sz w:val="18"/>
                                <w:szCs w:val="18"/>
                                <w:lang w:val="en-US"/>
                              </w:rPr>
                              <w:t>8</w:t>
                            </w:r>
                          </w:p>
                          <w:p w14:paraId="321821DF" w14:textId="2371B47D" w:rsidR="00221E81" w:rsidRDefault="00221E81" w:rsidP="00221E81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1F5A76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62D8388F" w14:textId="77777777" w:rsidR="00221E81" w:rsidRPr="00941E72" w:rsidRDefault="00221E81" w:rsidP="00221E81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1BFEA9E8" w14:textId="77777777" w:rsidR="00221E81" w:rsidRDefault="00221E81" w:rsidP="00221E81"/>
                        </w:txbxContent>
                      </v:textbox>
                    </v:shape>
                  </w:pict>
                </mc:Fallback>
              </mc:AlternateContent>
            </w:r>
            <w:r w:rsidR="001C19B7" w:rsidRPr="001C19B7">
              <w:rPr>
                <w:rFonts w:cs="Times New Roman"/>
                <w:noProof/>
                <w:szCs w:val="20"/>
              </w:rPr>
              <w:drawing>
                <wp:inline distT="0" distB="0" distL="0" distR="0" wp14:anchorId="1D7C5668" wp14:editId="460B9412">
                  <wp:extent cx="2912110" cy="16383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F8D292" w14:textId="3CCE8FD6" w:rsidR="00221E81" w:rsidRDefault="00221E81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4D51A55F" w14:textId="599D0C97" w:rsidR="00221E81" w:rsidRDefault="00221E81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3387E44B" w14:textId="78D7FFB9" w:rsidR="006414F0" w:rsidRDefault="00F33BF4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2" behindDoc="0" locked="0" layoutInCell="1" allowOverlap="1" wp14:anchorId="0AE7D03F" wp14:editId="424D4D8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74003</wp:posOffset>
                      </wp:positionV>
                      <wp:extent cx="2912745" cy="842400"/>
                      <wp:effectExtent l="0" t="0" r="8255" b="8890"/>
                      <wp:wrapNone/>
                      <wp:docPr id="149" name="Text Box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C56FFC" w14:textId="32EE1E6E" w:rsidR="00F33BF4" w:rsidRDefault="00F33BF4" w:rsidP="00F33BF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2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.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1965D304" w14:textId="2315192C" w:rsidR="00F33BF4" w:rsidRDefault="00F33BF4" w:rsidP="00F33BF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6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6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44792C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75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725D0A54" w14:textId="7060B006" w:rsidR="00F33BF4" w:rsidRDefault="00F33BF4" w:rsidP="00F33BF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1F5A7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76623C76" w14:textId="77777777" w:rsidR="00F33BF4" w:rsidRDefault="00F33BF4" w:rsidP="00F33BF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1B67620" w14:textId="77777777" w:rsidR="00F33BF4" w:rsidRPr="00690B85" w:rsidRDefault="00F33BF4" w:rsidP="00F33BF4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FDE7BD2" w14:textId="77777777" w:rsidR="00F33BF4" w:rsidRDefault="00F33BF4" w:rsidP="00F33BF4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E7D03F" id="Text Box 149" o:spid="_x0000_s1077" type="#_x0000_t202" style="position:absolute;margin-left:0;margin-top:123.95pt;width:229.35pt;height:66.35pt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2kSTMQ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" filled="f" strokeweight=".5pt">
                      <v:textbox>
                        <w:txbxContent>
                          <w:p w14:paraId="08C56FFC" w14:textId="32EE1E6E" w:rsidR="00F33BF4" w:rsidRDefault="00F33BF4" w:rsidP="00F33BF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2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.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1965D304" w14:textId="2315192C" w:rsidR="00F33BF4" w:rsidRDefault="00F33BF4" w:rsidP="00F33BF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6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44792C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75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25D0A54" w14:textId="7060B006" w:rsidR="00F33BF4" w:rsidRDefault="00F33BF4" w:rsidP="00F33BF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1F5A7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6623C76" w14:textId="77777777" w:rsidR="00F33BF4" w:rsidRDefault="00F33BF4" w:rsidP="00F33BF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1B67620" w14:textId="77777777" w:rsidR="00F33BF4" w:rsidRPr="00690B85" w:rsidRDefault="00F33BF4" w:rsidP="00F33BF4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FDE7BD2" w14:textId="77777777" w:rsidR="00F33BF4" w:rsidRDefault="00F33BF4" w:rsidP="00F33BF4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03DAF" w:rsidRPr="00103DAF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3C23555F" wp14:editId="328EF5B4">
                  <wp:extent cx="2912745" cy="16383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421044" w14:textId="72386718" w:rsidR="00676F08" w:rsidRDefault="00676F08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68A6326A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BADF6E6" w14:textId="1BD12152" w:rsidR="006414F0" w:rsidRDefault="0044792C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3" behindDoc="0" locked="0" layoutInCell="1" allowOverlap="1" wp14:anchorId="6BEEE014" wp14:editId="6B19EE2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9142</wp:posOffset>
                      </wp:positionV>
                      <wp:extent cx="2797810" cy="806400"/>
                      <wp:effectExtent l="0" t="0" r="8890" b="6985"/>
                      <wp:wrapNone/>
                      <wp:docPr id="150" name="Text Box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6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E59E3D" w14:textId="075C70F2" w:rsidR="0044792C" w:rsidRDefault="0044792C" w:rsidP="0044792C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7</w:t>
                                  </w:r>
                                </w:p>
                                <w:p w14:paraId="22F444FB" w14:textId="0986A347" w:rsidR="0044792C" w:rsidRDefault="0044792C" w:rsidP="0044792C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6125A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7</w:t>
                                  </w:r>
                                </w:p>
                                <w:p w14:paraId="10071B37" w14:textId="08F2AE19" w:rsidR="0044792C" w:rsidRDefault="0044792C" w:rsidP="0044792C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783EC3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7BABD223" w14:textId="77777777" w:rsidR="0044792C" w:rsidRPr="00941E72" w:rsidRDefault="0044792C" w:rsidP="0044792C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09A97BA9" w14:textId="77777777" w:rsidR="0044792C" w:rsidRDefault="0044792C" w:rsidP="0044792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EEE014" id="Text Box 150" o:spid="_x0000_s1078" type="#_x0000_t202" style="position:absolute;margin-left:0;margin-top:129.05pt;width:220.3pt;height:63.5pt;z-index:25165829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" filled="f" strokeweight=".5pt">
                      <v:textbox>
                        <w:txbxContent>
                          <w:p w14:paraId="2BE59E3D" w14:textId="075C70F2" w:rsidR="0044792C" w:rsidRDefault="0044792C" w:rsidP="0044792C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7</w:t>
                            </w:r>
                          </w:p>
                          <w:p w14:paraId="22F444FB" w14:textId="0986A347" w:rsidR="0044792C" w:rsidRDefault="0044792C" w:rsidP="0044792C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125A0">
                              <w:rPr>
                                <w:sz w:val="18"/>
                                <w:szCs w:val="18"/>
                                <w:lang w:val="en-US"/>
                              </w:rPr>
                              <w:t>7</w:t>
                            </w:r>
                          </w:p>
                          <w:p w14:paraId="10071B37" w14:textId="08F2AE19" w:rsidR="0044792C" w:rsidRDefault="0044792C" w:rsidP="0044792C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783EC3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7BABD223" w14:textId="77777777" w:rsidR="0044792C" w:rsidRPr="00941E72" w:rsidRDefault="0044792C" w:rsidP="0044792C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09A97BA9" w14:textId="77777777" w:rsidR="0044792C" w:rsidRDefault="0044792C" w:rsidP="0044792C"/>
                        </w:txbxContent>
                      </v:textbox>
                    </v:shape>
                  </w:pict>
                </mc:Fallback>
              </mc:AlternateContent>
            </w:r>
            <w:r w:rsidR="00DE3D81" w:rsidRPr="00DE3D81">
              <w:rPr>
                <w:rFonts w:cs="Times New Roman"/>
                <w:noProof/>
                <w:szCs w:val="20"/>
              </w:rPr>
              <w:drawing>
                <wp:inline distT="0" distB="0" distL="0" distR="0" wp14:anchorId="27AC972E" wp14:editId="23308C37">
                  <wp:extent cx="2912110" cy="16383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C79FD9" w14:textId="5E809F04" w:rsidR="0044792C" w:rsidRDefault="0044792C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5435A215" w14:textId="29862F4B" w:rsidR="0044792C" w:rsidRDefault="0044792C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4043F13E" w14:textId="500DAEA8" w:rsidR="006414F0" w:rsidRDefault="0044792C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4" behindDoc="0" locked="0" layoutInCell="1" allowOverlap="1" wp14:anchorId="492FFB56" wp14:editId="0F31C26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53762</wp:posOffset>
                      </wp:positionV>
                      <wp:extent cx="2912745" cy="842400"/>
                      <wp:effectExtent l="0" t="0" r="8255" b="8890"/>
                      <wp:wrapNone/>
                      <wp:docPr id="151" name="Text Box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FB311C" w14:textId="304A362D" w:rsidR="0044792C" w:rsidRDefault="0044792C" w:rsidP="0044792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783E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5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3297C5D5" w14:textId="0FC754B5" w:rsidR="0044792C" w:rsidRDefault="0044792C" w:rsidP="0044792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6125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6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6/</w:t>
                                  </w:r>
                                  <w:r w:rsidR="006125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7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6125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6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038D3AE0" w14:textId="1EA8C756" w:rsidR="0044792C" w:rsidRDefault="0044792C" w:rsidP="0044792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trucks detected: </w:t>
                                  </w:r>
                                  <w:r w:rsidR="00783E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783E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783EC3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5C184338" w14:textId="77777777" w:rsidR="0044792C" w:rsidRDefault="0044792C" w:rsidP="0044792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9D79CC1" w14:textId="77777777" w:rsidR="0044792C" w:rsidRPr="00690B85" w:rsidRDefault="0044792C" w:rsidP="0044792C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FA550AF" w14:textId="77777777" w:rsidR="0044792C" w:rsidRDefault="0044792C" w:rsidP="0044792C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2FFB56" id="Text Box 151" o:spid="_x0000_s1079" type="#_x0000_t202" style="position:absolute;margin-left:0;margin-top:130.2pt;width:229.35pt;height:66.35pt;z-index:251658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" filled="f" strokeweight=".5pt">
                      <v:textbox>
                        <w:txbxContent>
                          <w:p w14:paraId="0FFB311C" w14:textId="304A362D" w:rsidR="0044792C" w:rsidRDefault="0044792C" w:rsidP="0044792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783E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5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3297C5D5" w14:textId="0FC754B5" w:rsidR="0044792C" w:rsidRDefault="0044792C" w:rsidP="0044792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6125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6/</w:t>
                            </w:r>
                            <w:r w:rsidR="006125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7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6125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6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38D3AE0" w14:textId="1EA8C756" w:rsidR="0044792C" w:rsidRDefault="0044792C" w:rsidP="0044792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trucks detected: </w:t>
                            </w:r>
                            <w:r w:rsidR="00783E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783E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783EC3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C184338" w14:textId="77777777" w:rsidR="0044792C" w:rsidRDefault="0044792C" w:rsidP="0044792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9D79CC1" w14:textId="77777777" w:rsidR="0044792C" w:rsidRPr="00690B85" w:rsidRDefault="0044792C" w:rsidP="0044792C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FA550AF" w14:textId="77777777" w:rsidR="0044792C" w:rsidRDefault="0044792C" w:rsidP="0044792C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D489C" w:rsidRPr="00DD489C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35B72DDD" wp14:editId="1F28925B">
                  <wp:extent cx="2912745" cy="1638300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97F531" w14:textId="648B5375" w:rsidR="00AC6BD6" w:rsidRDefault="00AC6BD6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02AE7E1E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38B160" w14:textId="4304FBE0" w:rsidR="006414F0" w:rsidRDefault="006125A0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95" behindDoc="0" locked="0" layoutInCell="1" allowOverlap="1" wp14:anchorId="345F07B7" wp14:editId="1EAE79D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8063</wp:posOffset>
                      </wp:positionV>
                      <wp:extent cx="2797810" cy="806400"/>
                      <wp:effectExtent l="0" t="0" r="8890" b="6985"/>
                      <wp:wrapNone/>
                      <wp:docPr id="152" name="Text Box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6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2EC668" w14:textId="6EB3112B" w:rsidR="006125A0" w:rsidRDefault="006125A0" w:rsidP="006125A0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8</w:t>
                                  </w:r>
                                </w:p>
                                <w:p w14:paraId="507E7273" w14:textId="728B04CF" w:rsidR="006125A0" w:rsidRDefault="006125A0" w:rsidP="006125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114AA0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0</w:t>
                                  </w:r>
                                </w:p>
                                <w:p w14:paraId="1DF98A7C" w14:textId="480B4E27" w:rsidR="006125A0" w:rsidRDefault="006125A0" w:rsidP="006125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Number of trucks in original: </w:t>
                                  </w:r>
                                  <w:r w:rsidR="00271567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09426F52" w14:textId="77777777" w:rsidR="006125A0" w:rsidRPr="00941E72" w:rsidRDefault="006125A0" w:rsidP="006125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54B56013" w14:textId="77777777" w:rsidR="006125A0" w:rsidRDefault="006125A0" w:rsidP="006125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F07B7" id="Text Box 152" o:spid="_x0000_s1080" type="#_x0000_t202" style="position:absolute;margin-left:0;margin-top:129pt;width:220.3pt;height:63.5pt;z-index:25165829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" filled="f" strokeweight=".5pt">
                      <v:textbox>
                        <w:txbxContent>
                          <w:p w14:paraId="4F2EC668" w14:textId="6EB3112B" w:rsidR="006125A0" w:rsidRDefault="006125A0" w:rsidP="006125A0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8</w:t>
                            </w:r>
                          </w:p>
                          <w:p w14:paraId="507E7273" w14:textId="728B04CF" w:rsidR="006125A0" w:rsidRDefault="006125A0" w:rsidP="006125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114AA0">
                              <w:rPr>
                                <w:sz w:val="18"/>
                                <w:szCs w:val="18"/>
                                <w:lang w:val="en-US"/>
                              </w:rPr>
                              <w:t>10</w:t>
                            </w:r>
                          </w:p>
                          <w:p w14:paraId="1DF98A7C" w14:textId="480B4E27" w:rsidR="006125A0" w:rsidRDefault="006125A0" w:rsidP="006125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Number of trucks in original: </w:t>
                            </w:r>
                            <w:r w:rsidR="00271567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09426F52" w14:textId="77777777" w:rsidR="006125A0" w:rsidRPr="00941E72" w:rsidRDefault="006125A0" w:rsidP="006125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54B56013" w14:textId="77777777" w:rsidR="006125A0" w:rsidRDefault="006125A0" w:rsidP="006125A0"/>
                        </w:txbxContent>
                      </v:textbox>
                    </v:shape>
                  </w:pict>
                </mc:Fallback>
              </mc:AlternateContent>
            </w:r>
            <w:r w:rsidR="002D7807">
              <w:rPr>
                <w:rFonts w:cs="Times New Roman"/>
                <w:noProof/>
                <w:szCs w:val="20"/>
              </w:rPr>
              <w:drawing>
                <wp:inline distT="0" distB="0" distL="0" distR="0" wp14:anchorId="03EEEEB3" wp14:editId="092556C7">
                  <wp:extent cx="2912110" cy="1638300"/>
                  <wp:effectExtent l="0" t="0" r="0" b="0"/>
                  <wp:docPr id="82" name="Picture 82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A picture containing text, way, scene, road&#10;&#10;Description automatically generated"/>
                          <pic:cNvPicPr/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88CD0A" w14:textId="47F5FD58" w:rsidR="006125A0" w:rsidRDefault="006125A0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1C436833" w14:textId="58E0D644" w:rsidR="006125A0" w:rsidRDefault="006125A0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42F76A44" w14:textId="51A49E06" w:rsidR="006414F0" w:rsidRDefault="00271567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6" behindDoc="0" locked="0" layoutInCell="1" allowOverlap="1" wp14:anchorId="4256FC64" wp14:editId="42745C3C">
                      <wp:simplePos x="0" y="0"/>
                      <wp:positionH relativeFrom="column">
                        <wp:posOffset>-37214</wp:posOffset>
                      </wp:positionH>
                      <wp:positionV relativeFrom="paragraph">
                        <wp:posOffset>1590350</wp:posOffset>
                      </wp:positionV>
                      <wp:extent cx="2912745" cy="842400"/>
                      <wp:effectExtent l="0" t="0" r="8255" b="8890"/>
                      <wp:wrapNone/>
                      <wp:docPr id="153" name="Text Box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4EE7C3" w14:textId="55BEE3F2" w:rsidR="00271567" w:rsidRDefault="00271567" w:rsidP="0027156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4A1A9B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23.3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4C1E2CE2" w14:textId="4BC5F263" w:rsidR="00271567" w:rsidRDefault="00271567" w:rsidP="0027156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Number of cars detected: </w:t>
                                  </w:r>
                                  <w:r w:rsidR="004A1A9B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 w:rsidR="00114A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 w:rsidR="00114A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 </w:t>
                                  </w:r>
                                  <w:r w:rsidR="00114AA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3CACBC7C" w14:textId="05472FB7" w:rsidR="00271567" w:rsidRDefault="00271567" w:rsidP="0027156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trucks detected: 0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49C7A77B" w14:textId="77777777" w:rsidR="00271567" w:rsidRDefault="00271567" w:rsidP="0027156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B70E9A3" w14:textId="77777777" w:rsidR="00271567" w:rsidRPr="00690B85" w:rsidRDefault="00271567" w:rsidP="00271567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5BFBE6D" w14:textId="77777777" w:rsidR="00271567" w:rsidRDefault="00271567" w:rsidP="00271567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56FC64" id="Text Box 153" o:spid="_x0000_s1081" type="#_x0000_t202" style="position:absolute;margin-left:-2.95pt;margin-top:125.2pt;width:229.35pt;height:66.35pt;z-index:251658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H5hw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" filled="f" strokeweight=".5pt">
                      <v:textbox>
                        <w:txbxContent>
                          <w:p w14:paraId="764EE7C3" w14:textId="55BEE3F2" w:rsidR="00271567" w:rsidRDefault="00271567" w:rsidP="0027156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4A1A9B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23.3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4C1E2CE2" w14:textId="4BC5F263" w:rsidR="00271567" w:rsidRDefault="00271567" w:rsidP="0027156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Number of cars detected: </w:t>
                            </w:r>
                            <w:r w:rsidR="004A1A9B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0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 w:rsidR="00114A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 w:rsidR="00114A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 </w:t>
                            </w:r>
                            <w:r w:rsidR="00114AA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CACBC7C" w14:textId="05472FB7" w:rsidR="00271567" w:rsidRDefault="00271567" w:rsidP="0027156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trucks detected: 0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9C7A77B" w14:textId="77777777" w:rsidR="00271567" w:rsidRDefault="00271567" w:rsidP="0027156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B70E9A3" w14:textId="77777777" w:rsidR="00271567" w:rsidRPr="00690B85" w:rsidRDefault="00271567" w:rsidP="00271567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5BFBE6D" w14:textId="77777777" w:rsidR="00271567" w:rsidRDefault="00271567" w:rsidP="00271567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3ED8" w:rsidRPr="002C3ED8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6E81178A" wp14:editId="6970F900">
                  <wp:extent cx="2912745" cy="163830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011C7B" w14:textId="52CB05A6" w:rsidR="00AC6BD6" w:rsidRDefault="00AC6BD6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21198D64" w14:textId="77777777" w:rsidTr="0050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C9AC118" w14:textId="17D80B15" w:rsidR="006414F0" w:rsidRDefault="00114AA0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7" behindDoc="0" locked="0" layoutInCell="1" allowOverlap="1" wp14:anchorId="4EFB1E5D" wp14:editId="07911D7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57867</wp:posOffset>
                      </wp:positionV>
                      <wp:extent cx="2797810" cy="806400"/>
                      <wp:effectExtent l="0" t="0" r="8890" b="6985"/>
                      <wp:wrapNone/>
                      <wp:docPr id="154" name="Text Box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6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EE81B2" w14:textId="3AAB143F" w:rsidR="00114AA0" w:rsidRDefault="00114AA0" w:rsidP="00114AA0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29</w:t>
                                  </w:r>
                                </w:p>
                                <w:p w14:paraId="23F26A8C" w14:textId="184344AF" w:rsidR="00114AA0" w:rsidRDefault="00114AA0" w:rsidP="00114A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1</w:t>
                                  </w:r>
                                  <w:r w:rsidR="00AC4EFB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2</w:t>
                                  </w:r>
                                </w:p>
                                <w:p w14:paraId="25EE5161" w14:textId="1CBFB0B6" w:rsidR="00114AA0" w:rsidRDefault="00114AA0" w:rsidP="00114A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0</w:t>
                                  </w:r>
                                </w:p>
                                <w:p w14:paraId="42B4CBE2" w14:textId="77777777" w:rsidR="00114AA0" w:rsidRPr="00941E72" w:rsidRDefault="00114AA0" w:rsidP="00114AA0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2CFE682E" w14:textId="77777777" w:rsidR="00114AA0" w:rsidRDefault="00114AA0" w:rsidP="00114A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FB1E5D" id="Text Box 154" o:spid="_x0000_s1082" type="#_x0000_t202" style="position:absolute;margin-left:0;margin-top:130.55pt;width:220.3pt;height:63.5pt;z-index:25165829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" filled="f" strokeweight=".5pt">
                      <v:textbox>
                        <w:txbxContent>
                          <w:p w14:paraId="47EE81B2" w14:textId="3AAB143F" w:rsidR="00114AA0" w:rsidRDefault="00114AA0" w:rsidP="00114AA0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29</w:t>
                            </w:r>
                          </w:p>
                          <w:p w14:paraId="23F26A8C" w14:textId="184344AF" w:rsidR="00114AA0" w:rsidRDefault="00114AA0" w:rsidP="00114A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1</w:t>
                            </w:r>
                            <w:r w:rsidR="00AC4EFB">
                              <w:rPr>
                                <w:sz w:val="18"/>
                                <w:szCs w:val="18"/>
                                <w:lang w:val="en-US"/>
                              </w:rPr>
                              <w:t>2</w:t>
                            </w:r>
                          </w:p>
                          <w:p w14:paraId="25EE5161" w14:textId="1CBFB0B6" w:rsidR="00114AA0" w:rsidRDefault="00114AA0" w:rsidP="00114A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0</w:t>
                            </w:r>
                          </w:p>
                          <w:p w14:paraId="42B4CBE2" w14:textId="77777777" w:rsidR="00114AA0" w:rsidRPr="00941E72" w:rsidRDefault="00114AA0" w:rsidP="00114AA0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2CFE682E" w14:textId="77777777" w:rsidR="00114AA0" w:rsidRDefault="00114AA0" w:rsidP="00114AA0"/>
                        </w:txbxContent>
                      </v:textbox>
                    </v:shape>
                  </w:pict>
                </mc:Fallback>
              </mc:AlternateContent>
            </w:r>
            <w:r w:rsidR="00421981">
              <w:rPr>
                <w:rFonts w:cs="Times New Roman"/>
                <w:noProof/>
                <w:szCs w:val="20"/>
              </w:rPr>
              <w:drawing>
                <wp:inline distT="0" distB="0" distL="0" distR="0" wp14:anchorId="699D69A6" wp14:editId="6322418C">
                  <wp:extent cx="2912110" cy="1638300"/>
                  <wp:effectExtent l="0" t="0" r="0" b="0"/>
                  <wp:docPr id="84" name="Picture 84" descr="A picture containing text, way, scene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A picture containing text, way, scene, road&#10;&#10;Description automatically generated"/>
                          <pic:cNvPicPr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B13E5" w14:textId="57E5FC0F" w:rsidR="00114AA0" w:rsidRDefault="00114AA0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2738632D" w14:textId="2B8B3E0C" w:rsidR="00114AA0" w:rsidRDefault="00114AA0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50FF1487" w14:textId="0F6AC583" w:rsidR="006414F0" w:rsidRDefault="00114AA0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8" behindDoc="0" locked="0" layoutInCell="1" allowOverlap="1" wp14:anchorId="716B82A0" wp14:editId="4DDCCE43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1571965</wp:posOffset>
                      </wp:positionV>
                      <wp:extent cx="2912745" cy="842400"/>
                      <wp:effectExtent l="0" t="0" r="8255" b="8890"/>
                      <wp:wrapNone/>
                      <wp:docPr id="155" name="Text Box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C529F9" w14:textId="0AA379F3" w:rsidR="00114AA0" w:rsidRDefault="00114AA0" w:rsidP="00114AA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AC4EFB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2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4CE81FC8" w14:textId="7FCC3C2C" w:rsidR="00114AA0" w:rsidRDefault="00114AA0" w:rsidP="00114AA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10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/1</w:t>
                                  </w:r>
                                  <w:r w:rsidR="00AC4EFB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2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= </w:t>
                                  </w:r>
                                  <w:r w:rsidR="00D00C86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83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00180BD5" w14:textId="738E47A2" w:rsidR="00114AA0" w:rsidRDefault="00114AA0" w:rsidP="00114AA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trucks detected: 0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10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358AAB7E" w14:textId="77777777" w:rsidR="00114AA0" w:rsidRDefault="00114AA0" w:rsidP="00114AA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3E1D4B2" w14:textId="77777777" w:rsidR="00114AA0" w:rsidRPr="00690B85" w:rsidRDefault="00114AA0" w:rsidP="00114AA0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9A98290" w14:textId="77777777" w:rsidR="00114AA0" w:rsidRDefault="00114AA0" w:rsidP="00114AA0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6B82A0" id="Text Box 155" o:spid="_x0000_s1083" type="#_x0000_t202" style="position:absolute;margin-left:-2.95pt;margin-top:123.8pt;width:229.35pt;height:66.35pt;z-index:2516582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" filled="f" strokeweight=".5pt">
                      <v:textbox>
                        <w:txbxContent>
                          <w:p w14:paraId="5EC529F9" w14:textId="0AA379F3" w:rsidR="00114AA0" w:rsidRDefault="00114AA0" w:rsidP="00114AA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AC4EFB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2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4CE81FC8" w14:textId="7FCC3C2C" w:rsidR="00114AA0" w:rsidRDefault="00114AA0" w:rsidP="00114AA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10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/1</w:t>
                            </w:r>
                            <w:r w:rsidR="00AC4EFB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2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= </w:t>
                            </w:r>
                            <w:r w:rsidR="00D00C86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83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0180BD5" w14:textId="738E47A2" w:rsidR="00114AA0" w:rsidRDefault="00114AA0" w:rsidP="00114AA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trucks detected: 0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10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58AAB7E" w14:textId="77777777" w:rsidR="00114AA0" w:rsidRDefault="00114AA0" w:rsidP="00114AA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E1D4B2" w14:textId="77777777" w:rsidR="00114AA0" w:rsidRPr="00690B85" w:rsidRDefault="00114AA0" w:rsidP="00114AA0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9A98290" w14:textId="77777777" w:rsidR="00114AA0" w:rsidRDefault="00114AA0" w:rsidP="00114AA0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57140" w:rsidRPr="00157140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23F1B537" wp14:editId="6F5F5DD7">
                  <wp:extent cx="2912212" cy="1638000"/>
                  <wp:effectExtent l="0" t="0" r="0" b="635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212" cy="163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AADAB" w14:textId="763FFA1B" w:rsidR="00114AA0" w:rsidRDefault="00114AA0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  <w:p w14:paraId="394181B3" w14:textId="503476F9" w:rsidR="007833F0" w:rsidRDefault="007833F0" w:rsidP="00AA0DB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  <w:tr w:rsidR="006414F0" w14:paraId="20E9E822" w14:textId="77777777" w:rsidTr="00505BED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12F3966" w14:textId="6E1610A2" w:rsidR="006414F0" w:rsidRDefault="00D00C86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  <w:r>
              <w:rPr>
                <w:rFonts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99" behindDoc="0" locked="0" layoutInCell="1" allowOverlap="1" wp14:anchorId="3758F0A7" wp14:editId="30A2658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63385</wp:posOffset>
                      </wp:positionV>
                      <wp:extent cx="2797810" cy="806400"/>
                      <wp:effectExtent l="0" t="0" r="8890" b="6985"/>
                      <wp:wrapNone/>
                      <wp:docPr id="156" name="Text Box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7810" cy="806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BB9D580" w14:textId="73944FD7" w:rsidR="00D00C86" w:rsidRDefault="00D00C86" w:rsidP="00D00C86">
                                  <w:pP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Image 30</w:t>
                                  </w:r>
                                </w:p>
                                <w:p w14:paraId="43404200" w14:textId="1E4AD960" w:rsidR="00D00C86" w:rsidRDefault="00D00C86" w:rsidP="00D00C86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41E72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s of cars in original: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1</w:t>
                                  </w:r>
                                  <w:r w:rsidR="00A4381A"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14:paraId="1330E42D" w14:textId="0C6EA48C" w:rsidR="00D00C86" w:rsidRDefault="00D00C86" w:rsidP="00D00C86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  <w:t>Number of trucks in original: 2</w:t>
                                  </w:r>
                                </w:p>
                                <w:p w14:paraId="55AE5495" w14:textId="77777777" w:rsidR="00D00C86" w:rsidRPr="00941E72" w:rsidRDefault="00D00C86" w:rsidP="00D00C86">
                                  <w:pPr>
                                    <w:rPr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1BEFC7D9" w14:textId="77777777" w:rsidR="00D00C86" w:rsidRDefault="00D00C86" w:rsidP="00D00C8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8F0A7" id="Text Box 156" o:spid="_x0000_s1084" type="#_x0000_t202" style="position:absolute;margin-left:0;margin-top:123.1pt;width:220.3pt;height:63.5pt;z-index:25165829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" filled="f" strokeweight=".5pt">
                      <v:textbox>
                        <w:txbxContent>
                          <w:p w14:paraId="1BB9D580" w14:textId="73944FD7" w:rsidR="00D00C86" w:rsidRDefault="00D00C86" w:rsidP="00D00C86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Image 30</w:t>
                            </w:r>
                          </w:p>
                          <w:p w14:paraId="43404200" w14:textId="1E4AD960" w:rsidR="00D00C86" w:rsidRDefault="00D00C86" w:rsidP="00D00C86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1E72"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s of cars in original: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1</w:t>
                            </w:r>
                            <w:r w:rsidR="00A4381A">
                              <w:rPr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1330E42D" w14:textId="0C6EA48C" w:rsidR="00D00C86" w:rsidRDefault="00D00C86" w:rsidP="00D00C86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umber of trucks in original: 2</w:t>
                            </w:r>
                          </w:p>
                          <w:p w14:paraId="55AE5495" w14:textId="77777777" w:rsidR="00D00C86" w:rsidRPr="00941E72" w:rsidRDefault="00D00C86" w:rsidP="00D00C86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1BEFC7D9" w14:textId="77777777" w:rsidR="00D00C86" w:rsidRDefault="00D00C86" w:rsidP="00D00C86"/>
                        </w:txbxContent>
                      </v:textbox>
                    </v:shape>
                  </w:pict>
                </mc:Fallback>
              </mc:AlternateContent>
            </w:r>
            <w:r w:rsidR="00BE7A6F" w:rsidRPr="00BE7A6F">
              <w:rPr>
                <w:rFonts w:cs="Times New Roman"/>
                <w:noProof/>
                <w:szCs w:val="20"/>
              </w:rPr>
              <w:drawing>
                <wp:inline distT="0" distB="0" distL="0" distR="0" wp14:anchorId="3B9C56F9" wp14:editId="518BC56B">
                  <wp:extent cx="2912110" cy="1638300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11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EFDE47" w14:textId="77777777" w:rsidR="00D00C86" w:rsidRDefault="00D00C86" w:rsidP="00AA0DB0">
            <w:pPr>
              <w:spacing w:before="100" w:beforeAutospacing="1" w:after="100" w:afterAutospacing="1"/>
              <w:rPr>
                <w:rFonts w:cs="Times New Roman"/>
                <w:b w:val="0"/>
                <w:noProof/>
                <w:szCs w:val="20"/>
              </w:rPr>
            </w:pPr>
          </w:p>
          <w:p w14:paraId="145F1678" w14:textId="5F891B79" w:rsidR="00D00C86" w:rsidRDefault="00D00C86" w:rsidP="00AA0DB0">
            <w:pPr>
              <w:spacing w:before="100" w:beforeAutospacing="1" w:after="100" w:afterAutospacing="1"/>
              <w:rPr>
                <w:rFonts w:cs="Times New Roman"/>
                <w:bCs w:val="0"/>
                <w:noProof/>
                <w:szCs w:val="20"/>
              </w:rPr>
            </w:pPr>
          </w:p>
        </w:tc>
        <w:tc>
          <w:tcPr>
            <w:tcW w:w="2500" w:type="pct"/>
          </w:tcPr>
          <w:p w14:paraId="0F2694B9" w14:textId="4FF66E13" w:rsidR="006414F0" w:rsidRDefault="00D00C86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300" behindDoc="0" locked="0" layoutInCell="1" allowOverlap="1" wp14:anchorId="5DB1FB72" wp14:editId="59F4E8E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12118</wp:posOffset>
                      </wp:positionV>
                      <wp:extent cx="2912745" cy="842400"/>
                      <wp:effectExtent l="0" t="0" r="8255" b="8890"/>
                      <wp:wrapNone/>
                      <wp:docPr id="157" name="Text Box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2745" cy="842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2A54AAD" w14:textId="4F3F79B9" w:rsidR="00D00C86" w:rsidRDefault="00D00C86" w:rsidP="00D00C8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u w:val="single"/>
                                    </w:rPr>
                                    <w:t>Processing time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="002865E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23.0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90B8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seconds </w:t>
                                  </w:r>
                                </w:p>
                                <w:p w14:paraId="6A2E8026" w14:textId="4D481C21" w:rsidR="00D00C86" w:rsidRDefault="00D00C86" w:rsidP="00D00C8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cars detected: 1</w:t>
                                  </w:r>
                                  <w:r w:rsidR="002865E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642420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 w:rsidR="002865E2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1</w:t>
                                  </w:r>
                                  <w:r w:rsidR="00A4381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= </w:t>
                                  </w:r>
                                  <w:r w:rsidR="00A4381A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100</w:t>
                                  </w:r>
                                  <w:r w:rsidRPr="00E33BDD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4F71F94" w14:textId="549CA3D0" w:rsidR="00D00C86" w:rsidRDefault="00D00C86" w:rsidP="00D00C8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>Number of trucks detected: 0</w:t>
                                  </w:r>
                                  <w:r w:rsidRPr="0010150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accuracy =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/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2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0</w:t>
                                  </w:r>
                                  <w:r w:rsidRPr="00711345"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  <w:highlight w:val="yellow"/>
                                    </w:rPr>
                                    <w:t>%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67832836" w14:textId="77777777" w:rsidR="00D00C86" w:rsidRDefault="00D00C86" w:rsidP="00D00C8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DAA8958" w14:textId="77777777" w:rsidR="00D00C86" w:rsidRPr="00690B85" w:rsidRDefault="00D00C86" w:rsidP="00D00C86">
                                  <w:pPr>
                                    <w:spacing w:before="100" w:beforeAutospacing="1" w:after="100" w:afterAutospacing="1"/>
                                    <w:rPr>
                                      <w:rFonts w:cs="Times New Roman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263B3C3" w14:textId="77777777" w:rsidR="00D00C86" w:rsidRDefault="00D00C86" w:rsidP="00D00C86"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B1FB72" id="Text Box 157" o:spid="_x0000_s1085" type="#_x0000_t202" style="position:absolute;margin-left:0;margin-top:126.95pt;width:229.35pt;height:66.35pt;z-index:2516583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" filled="f" strokeweight=".5pt">
                      <v:textbox>
                        <w:txbxContent>
                          <w:p w14:paraId="12A54AAD" w14:textId="4F3F79B9" w:rsidR="00D00C86" w:rsidRDefault="00D00C86" w:rsidP="00D00C8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u w:val="single"/>
                              </w:rPr>
                              <w:t>Processing time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2865E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23.0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90B8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seconds </w:t>
                            </w:r>
                          </w:p>
                          <w:p w14:paraId="6A2E8026" w14:textId="4D481C21" w:rsidR="00D00C86" w:rsidRDefault="00D00C86" w:rsidP="00D00C8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cars detected: 1</w:t>
                            </w:r>
                            <w:r w:rsidR="002865E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Pr="00642420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 w:rsidR="002865E2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1</w:t>
                            </w:r>
                            <w:r w:rsidR="00A4381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1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= </w:t>
                            </w:r>
                            <w:r w:rsidR="00A4381A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100</w:t>
                            </w:r>
                            <w:r w:rsidRPr="00E33BDD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4F71F94" w14:textId="549CA3D0" w:rsidR="00D00C86" w:rsidRDefault="00D00C86" w:rsidP="00D00C8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>Number of trucks detected: 0</w:t>
                            </w:r>
                            <w:r w:rsidRPr="0010150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sym w:font="Wingdings" w:char="F0E0"/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accuracy = 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/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2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=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 xml:space="preserve"> 0</w:t>
                            </w:r>
                            <w:r w:rsidRPr="00711345"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  <w:highlight w:val="yellow"/>
                              </w:rPr>
                              <w:t>%</w:t>
                            </w:r>
                            <w:r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7832836" w14:textId="77777777" w:rsidR="00D00C86" w:rsidRDefault="00D00C86" w:rsidP="00D00C8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DAA8958" w14:textId="77777777" w:rsidR="00D00C86" w:rsidRPr="00690B85" w:rsidRDefault="00D00C86" w:rsidP="00D00C86">
                            <w:pPr>
                              <w:spacing w:before="100" w:beforeAutospacing="1" w:after="100" w:afterAutospacing="1"/>
                              <w:rPr>
                                <w:rFonts w:cs="Times New Roman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263B3C3" w14:textId="77777777" w:rsidR="00D00C86" w:rsidRDefault="00D00C86" w:rsidP="00D00C86">
                            <w: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74C4A" w:rsidRPr="00B74C4A">
              <w:rPr>
                <w:rFonts w:cs="Times New Roman"/>
                <w:bCs/>
                <w:noProof/>
                <w:szCs w:val="20"/>
              </w:rPr>
              <w:drawing>
                <wp:inline distT="0" distB="0" distL="0" distR="0" wp14:anchorId="4BD99C4D" wp14:editId="764E119B">
                  <wp:extent cx="2912745" cy="1638300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745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EDB949" w14:textId="097E5E5B" w:rsidR="007833F0" w:rsidRDefault="007833F0" w:rsidP="00AA0DB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</w:p>
        </w:tc>
      </w:tr>
    </w:tbl>
    <w:p w14:paraId="6FF544AB" w14:textId="2384AF6A" w:rsidR="001E5FB9" w:rsidRDefault="001E5FB9" w:rsidP="001E5FB9">
      <w:pPr>
        <w:spacing w:beforeAutospacing="1" w:afterAutospacing="1"/>
        <w:rPr>
          <w:sz w:val="24"/>
          <w:szCs w:val="24"/>
          <w:u w:val="single"/>
        </w:rPr>
      </w:pPr>
      <w:r w:rsidRPr="001713D4">
        <w:rPr>
          <w:b/>
          <w:bCs/>
          <w:sz w:val="24"/>
          <w:szCs w:val="24"/>
          <w:u w:val="single"/>
        </w:rPr>
        <w:t xml:space="preserve">Question </w:t>
      </w:r>
      <w:r>
        <w:rPr>
          <w:b/>
          <w:bCs/>
          <w:sz w:val="24"/>
          <w:szCs w:val="24"/>
          <w:u w:val="single"/>
        </w:rPr>
        <w:t>3</w:t>
      </w:r>
      <w:r w:rsidRPr="001713D4">
        <w:rPr>
          <w:b/>
          <w:bCs/>
          <w:sz w:val="24"/>
          <w:szCs w:val="24"/>
          <w:u w:val="single"/>
        </w:rPr>
        <w:t xml:space="preserve">: </w:t>
      </w:r>
      <w:r>
        <w:rPr>
          <w:sz w:val="24"/>
          <w:szCs w:val="24"/>
          <w:u w:val="single"/>
        </w:rPr>
        <w:t>Evaluation</w:t>
      </w:r>
      <w:r w:rsidRPr="001713D4">
        <w:rPr>
          <w:sz w:val="24"/>
          <w:szCs w:val="24"/>
          <w:u w:val="single"/>
        </w:rPr>
        <w:t xml:space="preserve"> (</w:t>
      </w:r>
      <w:r w:rsidR="009B330C">
        <w:rPr>
          <w:sz w:val="24"/>
          <w:szCs w:val="24"/>
          <w:u w:val="single"/>
        </w:rPr>
        <w:t>5</w:t>
      </w:r>
      <w:r w:rsidRPr="001713D4">
        <w:rPr>
          <w:sz w:val="24"/>
          <w:szCs w:val="24"/>
          <w:u w:val="single"/>
        </w:rPr>
        <w:t xml:space="preserve"> marks)</w:t>
      </w:r>
    </w:p>
    <w:p w14:paraId="46C95797" w14:textId="77777777" w:rsidR="00DC40A3" w:rsidRPr="0040440F" w:rsidRDefault="00DC40A3" w:rsidP="00DC40A3">
      <w:pPr>
        <w:spacing w:before="100" w:beforeAutospacing="1" w:after="100" w:afterAutospacing="1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>Analyse the prediction results and write your evaluation report. Please s</w:t>
      </w:r>
      <w:r w:rsidRPr="0040440F">
        <w:rPr>
          <w:rFonts w:cs="Times New Roman"/>
          <w:bCs/>
          <w:szCs w:val="20"/>
        </w:rPr>
        <w:t>ummarise the prediction accuracies by filling up the below table (10 marks).</w:t>
      </w:r>
    </w:p>
    <w:p w14:paraId="35322843" w14:textId="77777777" w:rsidR="00DC40A3" w:rsidRDefault="00DC40A3" w:rsidP="00DC40A3">
      <w:pPr>
        <w:pStyle w:val="ListParagraph"/>
        <w:spacing w:before="100" w:beforeAutospacing="1" w:after="100" w:afterAutospacing="1"/>
        <w:rPr>
          <w:rFonts w:cs="Times New Roman"/>
          <w:bCs/>
          <w:szCs w:val="20"/>
        </w:rPr>
      </w:pPr>
    </w:p>
    <w:tbl>
      <w:tblPr>
        <w:tblStyle w:val="GridTable4"/>
        <w:tblW w:w="4601" w:type="pct"/>
        <w:tblLook w:val="04A0" w:firstRow="1" w:lastRow="0" w:firstColumn="1" w:lastColumn="0" w:noHBand="0" w:noVBand="1"/>
      </w:tblPr>
      <w:tblGrid>
        <w:gridCol w:w="2075"/>
        <w:gridCol w:w="2074"/>
        <w:gridCol w:w="2074"/>
        <w:gridCol w:w="2074"/>
      </w:tblGrid>
      <w:tr w:rsidR="00DC40A3" w14:paraId="2FCB3011" w14:textId="77777777" w:rsidTr="00AA0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603F7552" w14:textId="77777777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lastRenderedPageBreak/>
              <w:t>Transportation types</w:t>
            </w:r>
          </w:p>
        </w:tc>
        <w:tc>
          <w:tcPr>
            <w:tcW w:w="1250" w:type="pct"/>
          </w:tcPr>
          <w:p w14:paraId="7D84A29A" w14:textId="77777777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Total number appeared in all images</w:t>
            </w:r>
          </w:p>
        </w:tc>
        <w:tc>
          <w:tcPr>
            <w:tcW w:w="1250" w:type="pct"/>
          </w:tcPr>
          <w:p w14:paraId="645EE9A6" w14:textId="77777777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Total number accurately detected in all images</w:t>
            </w:r>
          </w:p>
        </w:tc>
        <w:tc>
          <w:tcPr>
            <w:tcW w:w="1250" w:type="pct"/>
          </w:tcPr>
          <w:p w14:paraId="28368150" w14:textId="77777777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Average accuracy</w:t>
            </w:r>
          </w:p>
          <w:p w14:paraId="4E0BA524" w14:textId="77777777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(%)</w:t>
            </w:r>
          </w:p>
        </w:tc>
      </w:tr>
      <w:tr w:rsidR="00DC40A3" w14:paraId="212E6B61" w14:textId="77777777" w:rsidTr="00AA0D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20FFDBC9" w14:textId="542D9936" w:rsidR="00DC40A3" w:rsidRDefault="00DC40A3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 w:rsidRPr="004B469B">
              <w:rPr>
                <w:rFonts w:cs="Times New Roman"/>
                <w:szCs w:val="20"/>
              </w:rPr>
              <w:t>Car</w:t>
            </w:r>
            <w:r w:rsidR="0022481C">
              <w:rPr>
                <w:rFonts w:cs="Times New Roman"/>
                <w:szCs w:val="20"/>
              </w:rPr>
              <w:t>s</w:t>
            </w:r>
          </w:p>
        </w:tc>
        <w:tc>
          <w:tcPr>
            <w:tcW w:w="1250" w:type="pct"/>
          </w:tcPr>
          <w:p w14:paraId="129F7F2C" w14:textId="10BD8777" w:rsidR="00DC40A3" w:rsidRDefault="001C6092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272</w:t>
            </w:r>
          </w:p>
        </w:tc>
        <w:tc>
          <w:tcPr>
            <w:tcW w:w="1250" w:type="pct"/>
          </w:tcPr>
          <w:p w14:paraId="0BDE6399" w14:textId="46960529" w:rsidR="00DC40A3" w:rsidRDefault="004E66F4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239</w:t>
            </w:r>
          </w:p>
        </w:tc>
        <w:tc>
          <w:tcPr>
            <w:tcW w:w="1250" w:type="pct"/>
          </w:tcPr>
          <w:p w14:paraId="6D9FA94A" w14:textId="212BD4D3" w:rsidR="00DC40A3" w:rsidRDefault="007D24AE" w:rsidP="00AA0DB0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81.2%</w:t>
            </w:r>
          </w:p>
        </w:tc>
      </w:tr>
      <w:tr w:rsidR="006A0B9E" w14:paraId="1464B53D" w14:textId="77777777" w:rsidTr="00AA0D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0CDA2682" w14:textId="05980936" w:rsidR="006A0B9E" w:rsidRPr="004B469B" w:rsidRDefault="006A0B9E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Trucks</w:t>
            </w:r>
          </w:p>
        </w:tc>
        <w:tc>
          <w:tcPr>
            <w:tcW w:w="1250" w:type="pct"/>
          </w:tcPr>
          <w:p w14:paraId="2803FA88" w14:textId="4048EF28" w:rsidR="006A0B9E" w:rsidRDefault="000801FB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59</w:t>
            </w:r>
          </w:p>
        </w:tc>
        <w:tc>
          <w:tcPr>
            <w:tcW w:w="1250" w:type="pct"/>
          </w:tcPr>
          <w:p w14:paraId="3BAEFAD0" w14:textId="65B98E6B" w:rsidR="006A0B9E" w:rsidRDefault="00866D1F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43</w:t>
            </w:r>
          </w:p>
        </w:tc>
        <w:tc>
          <w:tcPr>
            <w:tcW w:w="1250" w:type="pct"/>
          </w:tcPr>
          <w:p w14:paraId="42D8DB5F" w14:textId="33FA6660" w:rsidR="006A0B9E" w:rsidRDefault="00BF47A6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65</w:t>
            </w:r>
            <w:r w:rsidR="006D33EA">
              <w:rPr>
                <w:rFonts w:cs="Times New Roman"/>
                <w:bCs/>
                <w:szCs w:val="20"/>
              </w:rPr>
              <w:t>.8%</w:t>
            </w:r>
          </w:p>
        </w:tc>
      </w:tr>
      <w:tr w:rsidR="006A0B9E" w14:paraId="4818F362" w14:textId="77777777" w:rsidTr="00AA0D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7689A3F2" w14:textId="2E963CE1" w:rsidR="006A0B9E" w:rsidRPr="004B469B" w:rsidRDefault="006A0B9E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Buses</w:t>
            </w:r>
          </w:p>
        </w:tc>
        <w:tc>
          <w:tcPr>
            <w:tcW w:w="1250" w:type="pct"/>
          </w:tcPr>
          <w:p w14:paraId="1963835C" w14:textId="4FF34D24" w:rsidR="006A0B9E" w:rsidRDefault="000E204B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1</w:t>
            </w:r>
          </w:p>
        </w:tc>
        <w:tc>
          <w:tcPr>
            <w:tcW w:w="1250" w:type="pct"/>
          </w:tcPr>
          <w:p w14:paraId="19B3316C" w14:textId="574549BB" w:rsidR="006A0B9E" w:rsidRDefault="006A0B9E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  <w:tc>
          <w:tcPr>
            <w:tcW w:w="1250" w:type="pct"/>
          </w:tcPr>
          <w:p w14:paraId="0A7BBD47" w14:textId="182A81D9" w:rsidR="006A0B9E" w:rsidRDefault="006A0B9E" w:rsidP="006A0B9E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</w:tr>
      <w:tr w:rsidR="00AC5FF7" w14:paraId="5F371E4F" w14:textId="77777777" w:rsidTr="00AA0D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15F67AA3" w14:textId="77777777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Bikes</w:t>
            </w:r>
          </w:p>
        </w:tc>
        <w:tc>
          <w:tcPr>
            <w:tcW w:w="1250" w:type="pct"/>
          </w:tcPr>
          <w:p w14:paraId="2BCB8F3D" w14:textId="50268220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  <w:tc>
          <w:tcPr>
            <w:tcW w:w="1250" w:type="pct"/>
          </w:tcPr>
          <w:p w14:paraId="3B42F0B3" w14:textId="705AF005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  <w:tc>
          <w:tcPr>
            <w:tcW w:w="1250" w:type="pct"/>
          </w:tcPr>
          <w:p w14:paraId="1218DF31" w14:textId="6BB6ED52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</w:tr>
      <w:tr w:rsidR="00AC5FF7" w14:paraId="709AFD51" w14:textId="77777777" w:rsidTr="00AA0D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38AFDFEC" w14:textId="08AF4412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cs="Times New Roman"/>
                <w:bCs w:val="0"/>
                <w:szCs w:val="20"/>
              </w:rPr>
            </w:pPr>
            <w:r>
              <w:rPr>
                <w:rFonts w:cs="Times New Roman"/>
                <w:bCs w:val="0"/>
                <w:szCs w:val="20"/>
              </w:rPr>
              <w:t>Total</w:t>
            </w:r>
          </w:p>
        </w:tc>
        <w:tc>
          <w:tcPr>
            <w:tcW w:w="1250" w:type="pct"/>
          </w:tcPr>
          <w:p w14:paraId="4E2E3674" w14:textId="4A950A7F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  <w:tc>
          <w:tcPr>
            <w:tcW w:w="1250" w:type="pct"/>
          </w:tcPr>
          <w:p w14:paraId="5DEBD230" w14:textId="52C08CAB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  <w:tc>
          <w:tcPr>
            <w:tcW w:w="1250" w:type="pct"/>
          </w:tcPr>
          <w:p w14:paraId="3AEB514E" w14:textId="3FE1507E" w:rsidR="00AC5FF7" w:rsidRDefault="00AC5FF7" w:rsidP="00AC5FF7">
            <w:pPr>
              <w:pStyle w:val="ListParagraph"/>
              <w:spacing w:before="100" w:beforeAutospacing="1" w:after="100" w:afterAutospacing="1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0"/>
              </w:rPr>
            </w:pPr>
            <w:r>
              <w:rPr>
                <w:rFonts w:cs="Times New Roman"/>
                <w:bCs/>
                <w:szCs w:val="20"/>
              </w:rPr>
              <w:t>0</w:t>
            </w:r>
          </w:p>
        </w:tc>
      </w:tr>
    </w:tbl>
    <w:p w14:paraId="00C3A0F1" w14:textId="77777777" w:rsidR="0048070B" w:rsidRDefault="0048070B" w:rsidP="0048070B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</w:p>
    <w:p w14:paraId="1E638F6E" w14:textId="36353BE5" w:rsidR="0048070B" w:rsidRPr="00863D2C" w:rsidRDefault="003D6065" w:rsidP="003D6065">
      <w:pPr>
        <w:rPr>
          <w:rFonts w:ascii="Times New Roman" w:hAnsi="Times New Roman" w:cs="Times New Roman"/>
          <w:bCs/>
        </w:rPr>
      </w:pPr>
      <w:r w:rsidRPr="003D6065">
        <w:rPr>
          <w:rFonts w:ascii="Times New Roman" w:hAnsi="Times New Roman" w:cs="Times New Roman"/>
          <w:b/>
          <w:u w:val="single"/>
        </w:rPr>
        <w:t xml:space="preserve">Evaluation report: </w:t>
      </w:r>
      <w:r w:rsidR="00863D2C">
        <w:rPr>
          <w:rFonts w:ascii="Times New Roman" w:hAnsi="Times New Roman" w:cs="Times New Roman"/>
          <w:bCs/>
        </w:rPr>
        <w:t xml:space="preserve">Overall the accuracies detected by </w:t>
      </w:r>
      <w:r w:rsidR="00C0019F">
        <w:rPr>
          <w:rFonts w:ascii="Times New Roman" w:hAnsi="Times New Roman" w:cs="Times New Roman"/>
          <w:bCs/>
        </w:rPr>
        <w:t xml:space="preserve">AI are not all correct. Some are </w:t>
      </w:r>
      <w:r w:rsidR="00DD6462">
        <w:rPr>
          <w:rFonts w:ascii="Times New Roman" w:hAnsi="Times New Roman" w:cs="Times New Roman"/>
          <w:bCs/>
        </w:rPr>
        <w:t xml:space="preserve">unidentified or identified as something else or it </w:t>
      </w:r>
      <w:proofErr w:type="spellStart"/>
      <w:r w:rsidR="00DD6462">
        <w:rPr>
          <w:rFonts w:ascii="Times New Roman" w:hAnsi="Times New Roman" w:cs="Times New Roman"/>
          <w:bCs/>
        </w:rPr>
        <w:t>identidied</w:t>
      </w:r>
      <w:proofErr w:type="spellEnd"/>
      <w:r w:rsidR="00DD6462">
        <w:rPr>
          <w:rFonts w:ascii="Times New Roman" w:hAnsi="Times New Roman" w:cs="Times New Roman"/>
          <w:bCs/>
        </w:rPr>
        <w:t xml:space="preserve"> a vehicle as two different types</w:t>
      </w:r>
      <w:r w:rsidR="00E77E4A">
        <w:rPr>
          <w:rFonts w:ascii="Times New Roman" w:hAnsi="Times New Roman" w:cs="Times New Roman"/>
          <w:bCs/>
        </w:rPr>
        <w:t xml:space="preserve"> of transportation </w:t>
      </w:r>
      <w:r w:rsidR="00DD6462">
        <w:rPr>
          <w:rFonts w:ascii="Times New Roman" w:hAnsi="Times New Roman" w:cs="Times New Roman"/>
          <w:bCs/>
        </w:rPr>
        <w:t xml:space="preserve">which affected the overall results. An example was shown in image </w:t>
      </w:r>
      <w:r w:rsidR="00E77E4A">
        <w:rPr>
          <w:rFonts w:ascii="Times New Roman" w:hAnsi="Times New Roman" w:cs="Times New Roman"/>
          <w:bCs/>
        </w:rPr>
        <w:t xml:space="preserve">9 where it detected </w:t>
      </w:r>
      <w:proofErr w:type="spellStart"/>
      <w:r w:rsidR="00E77E4A">
        <w:rPr>
          <w:rFonts w:ascii="Times New Roman" w:hAnsi="Times New Roman" w:cs="Times New Roman"/>
          <w:bCs/>
        </w:rPr>
        <w:t>atruck</w:t>
      </w:r>
      <w:proofErr w:type="spellEnd"/>
      <w:r w:rsidR="00E77E4A">
        <w:rPr>
          <w:rFonts w:ascii="Times New Roman" w:hAnsi="Times New Roman" w:cs="Times New Roman"/>
          <w:bCs/>
        </w:rPr>
        <w:t xml:space="preserve"> as a train and a truck or in image</w:t>
      </w:r>
      <w:r w:rsidR="000208DB">
        <w:rPr>
          <w:rFonts w:ascii="Times New Roman" w:hAnsi="Times New Roman" w:cs="Times New Roman"/>
          <w:bCs/>
        </w:rPr>
        <w:t xml:space="preserve"> 3 where it detected a caravan as a car, truck and a van. It is indeed very hard to determine different types of </w:t>
      </w:r>
      <w:proofErr w:type="spellStart"/>
      <w:r w:rsidR="000208DB">
        <w:rPr>
          <w:rFonts w:ascii="Times New Roman" w:hAnsi="Times New Roman" w:cs="Times New Roman"/>
          <w:bCs/>
        </w:rPr>
        <w:t>of</w:t>
      </w:r>
      <w:proofErr w:type="spellEnd"/>
      <w:r w:rsidR="000208DB">
        <w:rPr>
          <w:rFonts w:ascii="Times New Roman" w:hAnsi="Times New Roman" w:cs="Times New Roman"/>
          <w:bCs/>
        </w:rPr>
        <w:t xml:space="preserve"> vehicles like caravans, </w:t>
      </w:r>
      <w:proofErr w:type="spellStart"/>
      <w:r w:rsidR="000208DB">
        <w:rPr>
          <w:rFonts w:ascii="Times New Roman" w:hAnsi="Times New Roman" w:cs="Times New Roman"/>
          <w:bCs/>
        </w:rPr>
        <w:t>utes</w:t>
      </w:r>
      <w:proofErr w:type="spellEnd"/>
      <w:r w:rsidR="000208DB">
        <w:rPr>
          <w:rFonts w:ascii="Times New Roman" w:hAnsi="Times New Roman" w:cs="Times New Roman"/>
          <w:bCs/>
        </w:rPr>
        <w:t xml:space="preserve"> and trailers to count as either a car, truck or either </w:t>
      </w:r>
      <w:proofErr w:type="spellStart"/>
      <w:r w:rsidR="000208DB">
        <w:rPr>
          <w:rFonts w:ascii="Times New Roman" w:hAnsi="Times New Roman" w:cs="Times New Roman"/>
          <w:bCs/>
        </w:rPr>
        <w:t>disclude</w:t>
      </w:r>
      <w:proofErr w:type="spellEnd"/>
      <w:r w:rsidR="000208DB">
        <w:rPr>
          <w:rFonts w:ascii="Times New Roman" w:hAnsi="Times New Roman" w:cs="Times New Roman"/>
          <w:bCs/>
        </w:rPr>
        <w:t xml:space="preserve"> them</w:t>
      </w:r>
      <w:r w:rsidR="004E430E">
        <w:rPr>
          <w:rFonts w:ascii="Times New Roman" w:hAnsi="Times New Roman" w:cs="Times New Roman"/>
          <w:bCs/>
        </w:rPr>
        <w:t xml:space="preserve"> as well as that, a single truck carrying </w:t>
      </w:r>
      <w:r w:rsidR="002E7FE5">
        <w:rPr>
          <w:rFonts w:ascii="Times New Roman" w:hAnsi="Times New Roman" w:cs="Times New Roman"/>
          <w:bCs/>
        </w:rPr>
        <w:t>two trailers were counted as a truck twice</w:t>
      </w:r>
      <w:r w:rsidR="000208DB">
        <w:rPr>
          <w:rFonts w:ascii="Times New Roman" w:hAnsi="Times New Roman" w:cs="Times New Roman"/>
          <w:bCs/>
        </w:rPr>
        <w:t>.</w:t>
      </w:r>
      <w:r w:rsidR="002E7FE5">
        <w:rPr>
          <w:rFonts w:ascii="Times New Roman" w:hAnsi="Times New Roman" w:cs="Times New Roman"/>
          <w:bCs/>
        </w:rPr>
        <w:t xml:space="preserve"> </w:t>
      </w:r>
      <w:r w:rsidR="0095181F">
        <w:rPr>
          <w:rFonts w:ascii="Times New Roman" w:hAnsi="Times New Roman" w:cs="Times New Roman"/>
          <w:bCs/>
        </w:rPr>
        <w:t>Some are incorrectly identified as truck or a car which effected the results because</w:t>
      </w:r>
      <w:r w:rsidR="00DC0B7B">
        <w:rPr>
          <w:rFonts w:ascii="Times New Roman" w:hAnsi="Times New Roman" w:cs="Times New Roman"/>
          <w:bCs/>
        </w:rPr>
        <w:t xml:space="preserve"> they were counted towards</w:t>
      </w:r>
      <w:r w:rsidR="00131B81">
        <w:rPr>
          <w:rFonts w:ascii="Times New Roman" w:hAnsi="Times New Roman" w:cs="Times New Roman"/>
          <w:bCs/>
        </w:rPr>
        <w:t xml:space="preserve"> the type of transportation </w:t>
      </w:r>
      <w:proofErr w:type="spellStart"/>
      <w:r w:rsidR="00131B81">
        <w:rPr>
          <w:rFonts w:ascii="Times New Roman" w:hAnsi="Times New Roman" w:cs="Times New Roman"/>
          <w:bCs/>
        </w:rPr>
        <w:t>where as</w:t>
      </w:r>
      <w:proofErr w:type="spellEnd"/>
      <w:r w:rsidR="00131B81">
        <w:rPr>
          <w:rFonts w:ascii="Times New Roman" w:hAnsi="Times New Roman" w:cs="Times New Roman"/>
          <w:bCs/>
        </w:rPr>
        <w:t xml:space="preserve"> the vehicle that was </w:t>
      </w:r>
      <w:proofErr w:type="spellStart"/>
      <w:r w:rsidR="00131B81">
        <w:rPr>
          <w:rFonts w:ascii="Times New Roman" w:hAnsi="Times New Roman" w:cs="Times New Roman"/>
          <w:bCs/>
        </w:rPr>
        <w:t>suppose to</w:t>
      </w:r>
      <w:proofErr w:type="spellEnd"/>
      <w:r w:rsidR="00131B81">
        <w:rPr>
          <w:rFonts w:ascii="Times New Roman" w:hAnsi="Times New Roman" w:cs="Times New Roman"/>
          <w:bCs/>
        </w:rPr>
        <w:t xml:space="preserve"> be </w:t>
      </w:r>
      <w:r w:rsidR="001D6E49">
        <w:rPr>
          <w:rFonts w:ascii="Times New Roman" w:hAnsi="Times New Roman" w:cs="Times New Roman"/>
          <w:bCs/>
        </w:rPr>
        <w:t>correctly identified is not counted towards the total number</w:t>
      </w:r>
      <w:r w:rsidR="004E430E">
        <w:rPr>
          <w:rFonts w:ascii="Times New Roman" w:hAnsi="Times New Roman" w:cs="Times New Roman"/>
          <w:bCs/>
        </w:rPr>
        <w:t xml:space="preserve">. This was shown image </w:t>
      </w:r>
      <w:r w:rsidR="00AC6052">
        <w:rPr>
          <w:rFonts w:ascii="Times New Roman" w:hAnsi="Times New Roman" w:cs="Times New Roman"/>
          <w:bCs/>
        </w:rPr>
        <w:t xml:space="preserve">4 where a car is identified as a truck </w:t>
      </w:r>
      <w:proofErr w:type="spellStart"/>
      <w:r w:rsidR="00AC6052">
        <w:rPr>
          <w:rFonts w:ascii="Times New Roman" w:hAnsi="Times New Roman" w:cs="Times New Roman"/>
          <w:bCs/>
        </w:rPr>
        <w:t>where as</w:t>
      </w:r>
      <w:proofErr w:type="spellEnd"/>
      <w:r w:rsidR="00AC6052">
        <w:rPr>
          <w:rFonts w:ascii="Times New Roman" w:hAnsi="Times New Roman" w:cs="Times New Roman"/>
          <w:bCs/>
        </w:rPr>
        <w:t xml:space="preserve"> the actual had </w:t>
      </w:r>
      <w:r w:rsidR="00E12708">
        <w:rPr>
          <w:rFonts w:ascii="Times New Roman" w:hAnsi="Times New Roman" w:cs="Times New Roman"/>
          <w:bCs/>
        </w:rPr>
        <w:t>3</w:t>
      </w:r>
      <w:r w:rsidR="00AC6052">
        <w:rPr>
          <w:rFonts w:ascii="Times New Roman" w:hAnsi="Times New Roman" w:cs="Times New Roman"/>
          <w:bCs/>
        </w:rPr>
        <w:t xml:space="preserve"> truck</w:t>
      </w:r>
      <w:r w:rsidR="00E12708">
        <w:rPr>
          <w:rFonts w:ascii="Times New Roman" w:hAnsi="Times New Roman" w:cs="Times New Roman"/>
          <w:bCs/>
        </w:rPr>
        <w:t>s</w:t>
      </w:r>
      <w:r w:rsidR="00AC6052">
        <w:rPr>
          <w:rFonts w:ascii="Times New Roman" w:hAnsi="Times New Roman" w:cs="Times New Roman"/>
          <w:bCs/>
        </w:rPr>
        <w:t xml:space="preserve"> appeared but it was </w:t>
      </w:r>
      <w:r w:rsidR="00E12708">
        <w:rPr>
          <w:rFonts w:ascii="Times New Roman" w:hAnsi="Times New Roman" w:cs="Times New Roman"/>
          <w:bCs/>
        </w:rPr>
        <w:t xml:space="preserve">NOT counted towards the total which affected the accuracy </w:t>
      </w:r>
      <w:r w:rsidR="00CB576E">
        <w:rPr>
          <w:rFonts w:ascii="Times New Roman" w:hAnsi="Times New Roman" w:cs="Times New Roman"/>
          <w:bCs/>
        </w:rPr>
        <w:t xml:space="preserve">resulting in a 33% accuracy where as it should’ve been a 0% because they were not correctly identified. </w:t>
      </w:r>
      <w:r w:rsidR="00E12708">
        <w:rPr>
          <w:rFonts w:ascii="Times New Roman" w:hAnsi="Times New Roman" w:cs="Times New Roman"/>
          <w:bCs/>
        </w:rPr>
        <w:t xml:space="preserve"> </w:t>
      </w:r>
    </w:p>
    <w:p w14:paraId="5527A749" w14:textId="77777777" w:rsidR="003D6065" w:rsidRPr="003D6065" w:rsidRDefault="003D6065" w:rsidP="003D6065">
      <w:pPr>
        <w:rPr>
          <w:rFonts w:ascii="Times New Roman" w:hAnsi="Times New Roman" w:cs="Times New Roman"/>
          <w:bCs/>
        </w:rPr>
      </w:pPr>
    </w:p>
    <w:p w14:paraId="598C5C0B" w14:textId="77777777" w:rsidR="0048070B" w:rsidRDefault="0048070B" w:rsidP="0006058F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F1CAEAB" w14:textId="6C823085" w:rsidR="0006058F" w:rsidRDefault="0006058F" w:rsidP="0006058F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Four (10 marks):</w:t>
      </w:r>
    </w:p>
    <w:p w14:paraId="4A65AB77" w14:textId="59521EE6" w:rsidR="0006058F" w:rsidRDefault="0006058F" w:rsidP="0006058F">
      <w:pPr>
        <w:spacing w:beforeAutospacing="1" w:afterAutospacing="1" w:line="276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This part of the assignment require</w:t>
      </w:r>
      <w:r w:rsidR="00FC706F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you to use some basic HTML tags to present the entire assignment </w:t>
      </w:r>
      <w:r w:rsidR="00CF49AF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nice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on a static website. </w:t>
      </w:r>
      <w:r w:rsidR="00120F65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Note that, if you do not do this part, you can submit the </w:t>
      </w:r>
      <w:proofErr w:type="spellStart"/>
      <w:r w:rsidR="00120F65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asignment</w:t>
      </w:r>
      <w:proofErr w:type="spellEnd"/>
      <w:r w:rsidR="00120F65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</w:t>
      </w:r>
      <w:r w:rsidR="007D7688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as</w:t>
      </w:r>
      <w:r w:rsidR="00120F65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a word or PDF document</w:t>
      </w:r>
      <w:r w:rsidR="007D7688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, with other files (in a zip file)</w:t>
      </w:r>
      <w:r w:rsid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:</w:t>
      </w:r>
    </w:p>
    <w:p w14:paraId="3174DA0F" w14:textId="77777777" w:rsidR="009A55A0" w:rsidRDefault="006949E2" w:rsidP="009A55A0">
      <w:pPr>
        <w:pStyle w:val="ListParagraph"/>
        <w:numPr>
          <w:ilvl w:val="0"/>
          <w:numId w:val="16"/>
        </w:numPr>
        <w:spacing w:beforeAutospacing="1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Start by downloading the template </w:t>
      </w:r>
      <w:r w:rsidRPr="009A55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 w:eastAsia="en-NZ"/>
        </w:rPr>
        <w:t>website.zip</w:t>
      </w: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file, extract it and edit the contents using any IDE or Notepad</w:t>
      </w:r>
      <w:r w:rsidR="009976C2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.</w:t>
      </w:r>
      <w:r w:rsidR="00C97F5C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 </w:t>
      </w:r>
    </w:p>
    <w:p w14:paraId="6AADE210" w14:textId="321C7C78" w:rsidR="009A55A0" w:rsidRDefault="00C97F5C" w:rsidP="009A55A0">
      <w:pPr>
        <w:pStyle w:val="ListParagraph"/>
        <w:numPr>
          <w:ilvl w:val="0"/>
          <w:numId w:val="16"/>
        </w:numPr>
        <w:spacing w:beforeAutospacing="1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Use </w:t>
      </w:r>
      <w:r w:rsidR="00465B5D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Chrome/Firefox/IE/Edge </w:t>
      </w: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to open the </w:t>
      </w:r>
      <w:r w:rsidRPr="009A55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 w:eastAsia="en-NZ"/>
        </w:rPr>
        <w:t xml:space="preserve">index.html </w:t>
      </w: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file to see the </w:t>
      </w:r>
      <w:r w:rsidR="008124FF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output (as </w:t>
      </w:r>
      <w:r w:rsidR="00A87335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in Questions 1&amp; 2 </w:t>
      </w:r>
      <w:r w:rsidR="008124FF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below). </w:t>
      </w:r>
    </w:p>
    <w:p w14:paraId="793B2A59" w14:textId="77777777" w:rsidR="009A55A0" w:rsidRDefault="00465B5D" w:rsidP="009A55A0">
      <w:pPr>
        <w:pStyle w:val="ListParagraph"/>
        <w:numPr>
          <w:ilvl w:val="0"/>
          <w:numId w:val="16"/>
        </w:numPr>
        <w:spacing w:beforeAutospacing="1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 xml:space="preserve">Press Windows + left arrow combination, to make the website allocate half of the screen. </w:t>
      </w:r>
    </w:p>
    <w:p w14:paraId="3917CDBC" w14:textId="2BC68077" w:rsidR="00465B5D" w:rsidRPr="009A55A0" w:rsidRDefault="009A55A0" w:rsidP="009A55A0">
      <w:pPr>
        <w:pStyle w:val="ListParagraph"/>
        <w:numPr>
          <w:ilvl w:val="0"/>
          <w:numId w:val="16"/>
        </w:numPr>
        <w:spacing w:beforeAutospacing="1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</w:pPr>
      <w:r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You can g</w:t>
      </w:r>
      <w:r w:rsidR="00465B5D" w:rsidRPr="009A55A0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NZ"/>
        </w:rPr>
        <w:t>o back to the file, and right click &gt;&gt; open with Notepad; and   press Windows + right arrow combination, to make the website allocate the other half of the screen.</w:t>
      </w:r>
    </w:p>
    <w:p w14:paraId="218C2FA5" w14:textId="77777777" w:rsidR="00DC2147" w:rsidRDefault="00DC2147" w:rsidP="00F22665">
      <w:pPr>
        <w:spacing w:beforeAutospacing="1" w:afterAutospacing="1"/>
        <w:rPr>
          <w:b/>
          <w:bCs/>
          <w:sz w:val="24"/>
          <w:szCs w:val="24"/>
          <w:u w:val="single"/>
        </w:rPr>
      </w:pPr>
    </w:p>
    <w:p w14:paraId="0D8493AE" w14:textId="77777777" w:rsidR="008F69A5" w:rsidRDefault="008F69A5" w:rsidP="00F22665">
      <w:pPr>
        <w:spacing w:beforeAutospacing="1" w:afterAutospacing="1"/>
        <w:rPr>
          <w:b/>
          <w:bCs/>
          <w:sz w:val="24"/>
          <w:szCs w:val="24"/>
          <w:u w:val="single"/>
        </w:rPr>
      </w:pPr>
    </w:p>
    <w:p w14:paraId="5DC3D8E1" w14:textId="0AB92EBB" w:rsidR="00D00E89" w:rsidRPr="008F69A5" w:rsidRDefault="00F22665" w:rsidP="00F22665">
      <w:pPr>
        <w:spacing w:beforeAutospacing="1" w:afterAutospacing="1"/>
        <w:rPr>
          <w:sz w:val="24"/>
          <w:szCs w:val="24"/>
          <w:u w:val="single"/>
        </w:rPr>
      </w:pPr>
      <w:r w:rsidRPr="001713D4">
        <w:rPr>
          <w:b/>
          <w:bCs/>
          <w:sz w:val="24"/>
          <w:szCs w:val="24"/>
          <w:u w:val="single"/>
        </w:rPr>
        <w:lastRenderedPageBreak/>
        <w:t xml:space="preserve">Question </w:t>
      </w:r>
      <w:r w:rsidR="008124FF">
        <w:rPr>
          <w:b/>
          <w:bCs/>
          <w:sz w:val="24"/>
          <w:szCs w:val="24"/>
          <w:u w:val="single"/>
        </w:rPr>
        <w:t>1</w:t>
      </w:r>
      <w:r w:rsidRPr="001713D4">
        <w:rPr>
          <w:b/>
          <w:bCs/>
          <w:sz w:val="24"/>
          <w:szCs w:val="24"/>
          <w:u w:val="single"/>
        </w:rPr>
        <w:t xml:space="preserve">: </w:t>
      </w:r>
      <w:r w:rsidR="008124FF">
        <w:rPr>
          <w:sz w:val="24"/>
          <w:szCs w:val="24"/>
          <w:u w:val="single"/>
        </w:rPr>
        <w:t xml:space="preserve">Successfully present the entire assignment to </w:t>
      </w:r>
      <w:r w:rsidR="001B4893">
        <w:rPr>
          <w:sz w:val="24"/>
          <w:szCs w:val="24"/>
          <w:u w:val="single"/>
        </w:rPr>
        <w:t>be displayed correctly on a</w:t>
      </w:r>
      <w:r w:rsidR="008124FF">
        <w:rPr>
          <w:sz w:val="24"/>
          <w:szCs w:val="24"/>
          <w:u w:val="single"/>
        </w:rPr>
        <w:t xml:space="preserve"> website using HTML language</w:t>
      </w:r>
      <w:r w:rsidR="001F509C">
        <w:rPr>
          <w:sz w:val="24"/>
          <w:szCs w:val="24"/>
          <w:u w:val="single"/>
        </w:rPr>
        <w:t>.</w:t>
      </w:r>
      <w:r w:rsidRPr="001713D4">
        <w:rPr>
          <w:sz w:val="24"/>
          <w:szCs w:val="24"/>
          <w:u w:val="single"/>
        </w:rPr>
        <w:t xml:space="preserve"> (</w:t>
      </w:r>
      <w:r w:rsidR="008124FF">
        <w:rPr>
          <w:sz w:val="24"/>
          <w:szCs w:val="24"/>
          <w:u w:val="single"/>
        </w:rPr>
        <w:t>5</w:t>
      </w:r>
      <w:r w:rsidRPr="001713D4">
        <w:rPr>
          <w:sz w:val="24"/>
          <w:szCs w:val="24"/>
          <w:u w:val="single"/>
        </w:rPr>
        <w:t xml:space="preserve"> marks</w:t>
      </w:r>
      <w:r w:rsidR="00D00E89">
        <w:rPr>
          <w:sz w:val="24"/>
          <w:szCs w:val="24"/>
          <w:u w:val="single"/>
        </w:rPr>
        <w:t>)</w:t>
      </w:r>
    </w:p>
    <w:p w14:paraId="1F668DBC" w14:textId="41544D00" w:rsidR="00F018AD" w:rsidRDefault="00F6482D" w:rsidP="00F22665">
      <w:pPr>
        <w:spacing w:beforeAutospacing="1" w:afterAutospacing="1"/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="005C63C4">
        <w:rPr>
          <w:sz w:val="24"/>
          <w:szCs w:val="24"/>
        </w:rPr>
        <w:t>attached</w:t>
      </w:r>
      <w:r>
        <w:rPr>
          <w:sz w:val="24"/>
          <w:szCs w:val="24"/>
        </w:rPr>
        <w:t xml:space="preserve"> zip file</w:t>
      </w:r>
      <w:r w:rsidR="005C63C4">
        <w:rPr>
          <w:sz w:val="24"/>
          <w:szCs w:val="24"/>
        </w:rPr>
        <w:t xml:space="preserve"> with assignment </w:t>
      </w:r>
      <w:r w:rsidR="00916EB4">
        <w:rPr>
          <w:sz w:val="24"/>
          <w:szCs w:val="24"/>
        </w:rPr>
        <w:t>under the file name: LauEmily_22170253.</w:t>
      </w:r>
      <w:r w:rsidR="008F69A5">
        <w:rPr>
          <w:sz w:val="24"/>
          <w:szCs w:val="24"/>
        </w:rPr>
        <w:t>zip</w:t>
      </w:r>
    </w:p>
    <w:p w14:paraId="1E7E2A48" w14:textId="77777777" w:rsidR="00F018AD" w:rsidRDefault="00F018AD" w:rsidP="00F22665">
      <w:pPr>
        <w:spacing w:beforeAutospacing="1" w:afterAutospacing="1"/>
        <w:rPr>
          <w:sz w:val="24"/>
          <w:szCs w:val="24"/>
          <w:u w:val="single"/>
        </w:rPr>
      </w:pPr>
    </w:p>
    <w:p w14:paraId="39AB09B0" w14:textId="2743A5AF" w:rsidR="00232F02" w:rsidRDefault="00232F02" w:rsidP="00F22665">
      <w:pPr>
        <w:spacing w:beforeAutospacing="1" w:afterAutospacing="1"/>
        <w:rPr>
          <w:sz w:val="24"/>
          <w:szCs w:val="24"/>
          <w:u w:val="single"/>
        </w:rPr>
      </w:pPr>
      <w:r w:rsidRPr="001713D4">
        <w:rPr>
          <w:b/>
          <w:bCs/>
          <w:sz w:val="24"/>
          <w:szCs w:val="24"/>
          <w:u w:val="single"/>
        </w:rPr>
        <w:t xml:space="preserve">Question </w:t>
      </w:r>
      <w:r>
        <w:rPr>
          <w:b/>
          <w:bCs/>
          <w:sz w:val="24"/>
          <w:szCs w:val="24"/>
          <w:u w:val="single"/>
        </w:rPr>
        <w:t>2</w:t>
      </w:r>
      <w:r w:rsidRPr="001713D4">
        <w:rPr>
          <w:b/>
          <w:bCs/>
          <w:sz w:val="24"/>
          <w:szCs w:val="24"/>
          <w:u w:val="single"/>
        </w:rPr>
        <w:t xml:space="preserve">: </w:t>
      </w:r>
      <w:r w:rsidR="00844156" w:rsidRPr="00844156">
        <w:rPr>
          <w:sz w:val="24"/>
          <w:szCs w:val="24"/>
          <w:u w:val="single"/>
        </w:rPr>
        <w:t>Use your own imagination and artistic skills, turn the page into something nice, clear, and attractive.</w:t>
      </w:r>
      <w:r w:rsidRPr="001713D4">
        <w:rPr>
          <w:sz w:val="24"/>
          <w:szCs w:val="24"/>
          <w:u w:val="single"/>
        </w:rPr>
        <w:t xml:space="preserve"> (</w:t>
      </w:r>
      <w:r>
        <w:rPr>
          <w:sz w:val="24"/>
          <w:szCs w:val="24"/>
          <w:u w:val="single"/>
        </w:rPr>
        <w:t>5</w:t>
      </w:r>
      <w:r w:rsidRPr="001713D4">
        <w:rPr>
          <w:sz w:val="24"/>
          <w:szCs w:val="24"/>
          <w:u w:val="single"/>
        </w:rPr>
        <w:t xml:space="preserve"> marks)</w:t>
      </w:r>
    </w:p>
    <w:p w14:paraId="12B4F3DE" w14:textId="67116930" w:rsidR="008F69A5" w:rsidRDefault="008F69A5" w:rsidP="008F69A5">
      <w:pPr>
        <w:spacing w:beforeAutospacing="1" w:afterAutospacing="1"/>
        <w:rPr>
          <w:sz w:val="24"/>
          <w:szCs w:val="24"/>
        </w:rPr>
      </w:pPr>
      <w:r>
        <w:rPr>
          <w:sz w:val="24"/>
          <w:szCs w:val="24"/>
        </w:rPr>
        <w:t>Note: attached zip file with assignment under the file name: LauEmily.22170253.zip</w:t>
      </w:r>
    </w:p>
    <w:p w14:paraId="49AEBBA7" w14:textId="77777777" w:rsidR="00252702" w:rsidRDefault="00252702" w:rsidP="00F22665">
      <w:pPr>
        <w:spacing w:beforeAutospacing="1" w:afterAutospacing="1"/>
        <w:rPr>
          <w:sz w:val="24"/>
          <w:szCs w:val="24"/>
          <w:u w:val="single"/>
        </w:rPr>
      </w:pPr>
    </w:p>
    <w:p w14:paraId="6BE6EB11" w14:textId="77777777" w:rsidR="00EC684D" w:rsidRDefault="00EC684D" w:rsidP="00F22665">
      <w:pPr>
        <w:spacing w:beforeAutospacing="1" w:afterAutospacing="1"/>
        <w:rPr>
          <w:sz w:val="24"/>
          <w:szCs w:val="24"/>
          <w:u w:val="single"/>
        </w:rPr>
      </w:pPr>
    </w:p>
    <w:p w14:paraId="4CDFA0D1" w14:textId="77777777" w:rsidR="00E74134" w:rsidRPr="006C00D3" w:rsidRDefault="00E74134" w:rsidP="00E74134">
      <w:pPr>
        <w:spacing w:before="177"/>
        <w:ind w:left="156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hAnsi="Times New Roman" w:cs="Times New Roman"/>
          <w:b/>
          <w:sz w:val="25"/>
        </w:rPr>
        <w:br w:type="page"/>
      </w:r>
      <w:r w:rsidRPr="006C00D3">
        <w:rPr>
          <w:rFonts w:ascii="Times New Roman" w:hAnsi="Times New Roman" w:cs="Times New Roman"/>
          <w:b/>
          <w:sz w:val="25"/>
        </w:rPr>
        <w:lastRenderedPageBreak/>
        <w:t>APPENDIX - The</w:t>
      </w:r>
      <w:r w:rsidRPr="006C00D3">
        <w:rPr>
          <w:rFonts w:ascii="Times New Roman" w:hAnsi="Times New Roman" w:cs="Times New Roman"/>
          <w:b/>
          <w:spacing w:val="17"/>
          <w:sz w:val="25"/>
        </w:rPr>
        <w:t xml:space="preserve"> </w:t>
      </w:r>
      <w:r w:rsidRPr="006C00D3">
        <w:rPr>
          <w:rFonts w:ascii="Times New Roman" w:hAnsi="Times New Roman" w:cs="Times New Roman"/>
          <w:b/>
          <w:sz w:val="25"/>
        </w:rPr>
        <w:t>ASCII</w:t>
      </w:r>
      <w:r w:rsidRPr="006C00D3">
        <w:rPr>
          <w:rFonts w:ascii="Times New Roman" w:hAnsi="Times New Roman" w:cs="Times New Roman"/>
          <w:b/>
          <w:spacing w:val="17"/>
          <w:sz w:val="25"/>
        </w:rPr>
        <w:t xml:space="preserve"> </w:t>
      </w:r>
      <w:r w:rsidRPr="006C00D3">
        <w:rPr>
          <w:rFonts w:ascii="Times New Roman" w:hAnsi="Times New Roman" w:cs="Times New Roman"/>
          <w:b/>
          <w:sz w:val="25"/>
        </w:rPr>
        <w:t>character</w:t>
      </w:r>
      <w:r w:rsidRPr="006C00D3">
        <w:rPr>
          <w:rFonts w:ascii="Times New Roman" w:hAnsi="Times New Roman" w:cs="Times New Roman"/>
          <w:b/>
          <w:spacing w:val="17"/>
          <w:sz w:val="25"/>
        </w:rPr>
        <w:t xml:space="preserve"> </w:t>
      </w:r>
      <w:r w:rsidRPr="006C00D3">
        <w:rPr>
          <w:rFonts w:ascii="Times New Roman" w:hAnsi="Times New Roman" w:cs="Times New Roman"/>
          <w:b/>
          <w:sz w:val="25"/>
        </w:rPr>
        <w:t>set</w:t>
      </w:r>
    </w:p>
    <w:p w14:paraId="3A293DFB" w14:textId="77777777" w:rsidR="00E74134" w:rsidRPr="006C00D3" w:rsidRDefault="00E74134" w:rsidP="00E74134">
      <w:pPr>
        <w:spacing w:before="1"/>
        <w:rPr>
          <w:rFonts w:ascii="Times New Roman" w:eastAsia="Times New Roman" w:hAnsi="Times New Roman" w:cs="Times New Roman"/>
          <w:b/>
          <w:bCs/>
          <w:sz w:val="3"/>
          <w:szCs w:val="3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"/>
        <w:gridCol w:w="967"/>
        <w:gridCol w:w="590"/>
        <w:gridCol w:w="955"/>
        <w:gridCol w:w="596"/>
        <w:gridCol w:w="955"/>
        <w:gridCol w:w="599"/>
        <w:gridCol w:w="964"/>
      </w:tblGrid>
      <w:tr w:rsidR="00E74134" w:rsidRPr="006C00D3" w14:paraId="12597325" w14:textId="77777777" w:rsidTr="000D53C3">
        <w:trPr>
          <w:trHeight w:hRule="exact" w:val="336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B3B87AB" w14:textId="77777777" w:rsidR="00E74134" w:rsidRPr="006C00D3" w:rsidRDefault="00E74134" w:rsidP="000D53C3">
            <w:pPr>
              <w:pStyle w:val="TableParagraph"/>
              <w:spacing w:before="33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5D0A1E3" w14:textId="77777777" w:rsidR="00E74134" w:rsidRPr="006C00D3" w:rsidRDefault="00E74134" w:rsidP="000D53C3">
            <w:pPr>
              <w:pStyle w:val="TableParagraph"/>
              <w:spacing w:before="33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NUL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7FDF311E" w14:textId="77777777" w:rsidR="00E74134" w:rsidRPr="006C00D3" w:rsidRDefault="00E74134" w:rsidP="000D53C3">
            <w:pPr>
              <w:pStyle w:val="TableParagraph"/>
              <w:spacing w:before="33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06C39D2" w14:textId="77777777" w:rsidR="00E74134" w:rsidRPr="006C00D3" w:rsidRDefault="00E74134" w:rsidP="000D53C3">
            <w:pPr>
              <w:pStyle w:val="TableParagraph"/>
              <w:spacing w:before="33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OH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42F2F2BF" w14:textId="77777777" w:rsidR="00E74134" w:rsidRPr="006C00D3" w:rsidRDefault="00E74134" w:rsidP="000D53C3">
            <w:pPr>
              <w:pStyle w:val="TableParagraph"/>
              <w:spacing w:before="33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D5771D5" w14:textId="77777777" w:rsidR="00E74134" w:rsidRPr="006C00D3" w:rsidRDefault="00E74134" w:rsidP="000D53C3">
            <w:pPr>
              <w:pStyle w:val="TableParagraph"/>
              <w:spacing w:before="33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TX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1EB70087" w14:textId="77777777" w:rsidR="00E74134" w:rsidRPr="006C00D3" w:rsidRDefault="00E74134" w:rsidP="000D53C3">
            <w:pPr>
              <w:pStyle w:val="TableParagraph"/>
              <w:spacing w:before="33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D9BF02A" w14:textId="77777777" w:rsidR="00E74134" w:rsidRPr="006C00D3" w:rsidRDefault="00E74134" w:rsidP="000D53C3">
            <w:pPr>
              <w:pStyle w:val="TableParagraph"/>
              <w:spacing w:before="33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TX</w:t>
            </w:r>
          </w:p>
        </w:tc>
      </w:tr>
      <w:tr w:rsidR="00E74134" w:rsidRPr="006C00D3" w14:paraId="68B41477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CA31DE6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8BEB0A8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OT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768C0E65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611321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NQ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CBAE6A3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92EA5B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ACK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0D979D7F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C81C01F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BEL</w:t>
            </w:r>
            <w:r w:rsidRPr="006C00D3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a)</w:t>
            </w:r>
          </w:p>
        </w:tc>
      </w:tr>
      <w:tr w:rsidR="00E74134" w:rsidRPr="006C00D3" w14:paraId="73AD1A02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F8203B4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9D4EE81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BS</w:t>
            </w:r>
            <w:r w:rsidRPr="006C00D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b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8CE83BD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5A097F7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HT</w:t>
            </w:r>
            <w:r w:rsidRPr="006C00D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t)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3CF2C25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81539E6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LF</w:t>
            </w:r>
            <w:r w:rsidRPr="006C00D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n)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15B074A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C33A0D0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VT</w:t>
            </w:r>
            <w:r w:rsidRPr="006C00D3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v)</w:t>
            </w:r>
          </w:p>
        </w:tc>
      </w:tr>
      <w:tr w:rsidR="00E74134" w:rsidRPr="006C00D3" w14:paraId="6BF63770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2CBC5BF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E6E1683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FF</w:t>
            </w:r>
            <w:r w:rsidRPr="006C00D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f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0628F89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0293CA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CR</w:t>
            </w:r>
            <w:r w:rsidRPr="006C00D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6C00D3">
              <w:rPr>
                <w:rFonts w:ascii="Times New Roman" w:hAnsi="Times New Roman" w:cs="Times New Roman"/>
              </w:rPr>
              <w:t>(\r)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3907DFB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E1ECA58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O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E4581C2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B8FEFFA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I</w:t>
            </w:r>
          </w:p>
        </w:tc>
      </w:tr>
      <w:tr w:rsidR="00E74134" w:rsidRPr="006C00D3" w14:paraId="1AB4AABC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FB9B9E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31E84D9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LE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74DB6B2B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0AB5805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C1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685C73F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DDA5EE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C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D782513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5334397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C3</w:t>
            </w:r>
          </w:p>
        </w:tc>
      </w:tr>
      <w:tr w:rsidR="00E74134" w:rsidRPr="006C00D3" w14:paraId="2F377186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2006AE96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B64847D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C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A3B7AA4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6DCA723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NAK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A04E773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92FD275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YN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3AA9CEBC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F6CE26F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TB</w:t>
            </w:r>
          </w:p>
        </w:tc>
      </w:tr>
      <w:tr w:rsidR="00E74134" w:rsidRPr="006C00D3" w14:paraId="2BE002B6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7D0AFA2B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92C3151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CAN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F6CC745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B25698D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54F04A3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371C6D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UB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4EE5257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7DAB1B3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SC</w:t>
            </w:r>
          </w:p>
        </w:tc>
      </w:tr>
      <w:tr w:rsidR="00E74134" w:rsidRPr="006C00D3" w14:paraId="2F31662D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4BD4BC0F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B3F7147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FS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BE984DE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89AE47C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GS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93C267E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39D6126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RS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7A4E38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BBA252F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US</w:t>
            </w:r>
          </w:p>
        </w:tc>
      </w:tr>
      <w:tr w:rsidR="00E74134" w:rsidRPr="006C00D3" w14:paraId="5AC337E5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1529879E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54485DF" w14:textId="77777777" w:rsidR="00E74134" w:rsidRPr="006C00D3" w:rsidRDefault="00E74134" w:rsidP="000D53C3">
            <w:pPr>
              <w:pStyle w:val="TableParagraph"/>
              <w:spacing w:before="25"/>
              <w:ind w:left="182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P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60D0B52B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1C327E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!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76DDED3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AE1D78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"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05155432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E4BBDF6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#</w:t>
            </w:r>
          </w:p>
        </w:tc>
      </w:tr>
      <w:tr w:rsidR="00E74134" w:rsidRPr="006C00D3" w14:paraId="5AF61D10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E442882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7D2AE4F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$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875F78D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00A69074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1005669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4FFAA53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&amp;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6F360F9F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8024AA4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'</w:t>
            </w:r>
          </w:p>
        </w:tc>
      </w:tr>
      <w:tr w:rsidR="00E74134" w:rsidRPr="006C00D3" w14:paraId="036AE473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2EC5E474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8D9F05B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(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5BE6D86E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209DA17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F006DF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E8651E7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200C9DC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34CC694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+</w:t>
            </w:r>
          </w:p>
        </w:tc>
      </w:tr>
      <w:tr w:rsidR="00E74134" w:rsidRPr="006C00D3" w14:paraId="0C7A405D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36CACA99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CCB199D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36A26132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0E7787BE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A9F4FEE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CCA110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1EFB78B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0537347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/</w:t>
            </w:r>
          </w:p>
        </w:tc>
      </w:tr>
      <w:tr w:rsidR="00E74134" w:rsidRPr="006C00D3" w14:paraId="611780AD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4903F3E5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7B0764D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7B74736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D3390ED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E4B915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4129344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7A84C1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E7B73D4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</w:t>
            </w:r>
          </w:p>
        </w:tc>
      </w:tr>
      <w:tr w:rsidR="00E74134" w:rsidRPr="006C00D3" w14:paraId="406AFE64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DB06601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346298D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45B4E35C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78311C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A4E7CA1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000FE4D7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CCAAFFE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6CEA3B5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</w:t>
            </w:r>
          </w:p>
        </w:tc>
      </w:tr>
      <w:tr w:rsidR="00E74134" w:rsidRPr="006C00D3" w14:paraId="4E96285E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63AE1F89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9FCC97A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61CA06B7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E70799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BF47668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C6F5F9A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67B37F65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C2B2778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;</w:t>
            </w:r>
          </w:p>
        </w:tc>
      </w:tr>
      <w:tr w:rsidR="00E74134" w:rsidRPr="006C00D3" w14:paraId="58AF5B51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71978F10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E584EC0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&lt;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7CD1F1FD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D3D79BD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=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A7400D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F50B58F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&gt;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4652020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3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3254AB1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?</w:t>
            </w:r>
          </w:p>
        </w:tc>
      </w:tr>
      <w:tr w:rsidR="00E74134" w:rsidRPr="006C00D3" w14:paraId="18980066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A4F054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48B0A67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@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51AEA70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4A0761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4ADE70E6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29DF1CF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10526C4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5102CEB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C</w:t>
            </w:r>
          </w:p>
        </w:tc>
      </w:tr>
      <w:tr w:rsidR="00E74134" w:rsidRPr="006C00D3" w14:paraId="043542C0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1A541868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7390EF9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53001AFB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617F5AF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203926FF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B99D81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68046AFC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C8923F6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G</w:t>
            </w:r>
          </w:p>
        </w:tc>
      </w:tr>
      <w:tr w:rsidR="00E74134" w:rsidRPr="006C00D3" w14:paraId="2F4375D0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A4E83F0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1284CE8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21B1509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402A8F3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5185DD5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2D4A705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53184135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8A78A6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K</w:t>
            </w:r>
          </w:p>
        </w:tc>
      </w:tr>
      <w:tr w:rsidR="00E74134" w:rsidRPr="006C00D3" w14:paraId="51BD826D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4A0B698E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2DD40E2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6D0EDED6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E87B58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674C94CC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FF54753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FBE2699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4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CDBA7B4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O</w:t>
            </w:r>
          </w:p>
        </w:tc>
      </w:tr>
      <w:tr w:rsidR="00E74134" w:rsidRPr="006C00D3" w14:paraId="28BF09B1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6E4167D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E3A6213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0D15630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9E41666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Q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3E3C3247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661B07A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0CBBF44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196942B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</w:t>
            </w:r>
          </w:p>
        </w:tc>
      </w:tr>
      <w:tr w:rsidR="00E74134" w:rsidRPr="006C00D3" w14:paraId="4758C0E4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43E39D7F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E1DF4F2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2E4A994B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EE7A09E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709CD7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E1B9EF3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34ADB8E1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79A5919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W</w:t>
            </w:r>
          </w:p>
        </w:tc>
      </w:tr>
      <w:tr w:rsidR="00E74134" w:rsidRPr="006C00D3" w14:paraId="5C3BE764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32ECB622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E13FEE2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2025F759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B8EE39A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63BE75B7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1CB6E78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FDD6EDA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CF2733E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[</w:t>
            </w:r>
          </w:p>
        </w:tc>
      </w:tr>
      <w:tr w:rsidR="00E74134" w:rsidRPr="006C00D3" w14:paraId="64A0BA55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128C751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47315B1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\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E13E1AC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7BC5559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C708835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4264A78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^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C03C90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5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844709B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_</w:t>
            </w:r>
          </w:p>
        </w:tc>
      </w:tr>
      <w:tr w:rsidR="00E74134" w:rsidRPr="006C00D3" w14:paraId="6F2F8152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519286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1306D09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`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29D3B5C8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9F18662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1BD3772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304BBB9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7A28199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052AFD0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c</w:t>
            </w:r>
          </w:p>
        </w:tc>
      </w:tr>
      <w:tr w:rsidR="00E74134" w:rsidRPr="006C00D3" w14:paraId="7538FE21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0C8120ED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0D8DA92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2A45EEE7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7EAE1E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68E9D19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D1A1978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1D4FF05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EC48BEE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g</w:t>
            </w:r>
          </w:p>
        </w:tc>
      </w:tr>
      <w:tr w:rsidR="00E74134" w:rsidRPr="006C00D3" w14:paraId="28CB3965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267A1B92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58072F3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1BC6B5FD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314058FE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0CA2D6F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E1CF77A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184EDCF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47E9FF5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k</w:t>
            </w:r>
          </w:p>
        </w:tc>
      </w:tr>
      <w:tr w:rsidR="00E74134" w:rsidRPr="006C00D3" w14:paraId="75619179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1765A4C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16FD611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2A74073E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046B0C9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72F8F1FF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368C1D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4E04444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6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AA7E0A2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o</w:t>
            </w:r>
          </w:p>
        </w:tc>
      </w:tr>
      <w:tr w:rsidR="00E74134" w:rsidRPr="006C00D3" w14:paraId="4E037725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3B16BB01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210EC81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0E4DF439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F9EDCC9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q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6C89000E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5ED40EA6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0842CFFF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6322D60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s</w:t>
            </w:r>
          </w:p>
        </w:tc>
      </w:tr>
      <w:tr w:rsidR="00E74134" w:rsidRPr="006C00D3" w14:paraId="2439AF77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75FE93EA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27D712B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616B4D85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C89CB6B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7D4DBB7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2A1E6861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6B970D1B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CDEA3AC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w</w:t>
            </w:r>
          </w:p>
        </w:tc>
      </w:tr>
      <w:tr w:rsidR="00E74134" w:rsidRPr="006C00D3" w14:paraId="6B41D348" w14:textId="77777777" w:rsidTr="000D53C3">
        <w:trPr>
          <w:trHeight w:hRule="exact" w:val="328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40D21A0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6CFD636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3E599C5A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0ECFEE28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59F0369E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A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6F6C2D2D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240E192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BE6AB2E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{</w:t>
            </w:r>
          </w:p>
        </w:tc>
      </w:tr>
      <w:tr w:rsidR="00E74134" w:rsidRPr="006C00D3" w14:paraId="57117A64" w14:textId="77777777" w:rsidTr="000D53C3">
        <w:trPr>
          <w:trHeight w:hRule="exact" w:val="374"/>
        </w:trPr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</w:tcPr>
          <w:p w14:paraId="57536D9C" w14:textId="77777777" w:rsidR="00E74134" w:rsidRPr="006C00D3" w:rsidRDefault="00E74134" w:rsidP="000D53C3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6A0EEA3" w14:textId="77777777" w:rsidR="00E74134" w:rsidRPr="006C00D3" w:rsidRDefault="00E74134" w:rsidP="000D53C3">
            <w:pPr>
              <w:pStyle w:val="TableParagraph"/>
              <w:spacing w:before="25"/>
              <w:ind w:left="127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</w:tcPr>
          <w:p w14:paraId="56EFAB72" w14:textId="77777777" w:rsidR="00E74134" w:rsidRPr="006C00D3" w:rsidRDefault="00E74134" w:rsidP="000D53C3">
            <w:pPr>
              <w:pStyle w:val="TableParagraph"/>
              <w:spacing w:before="25"/>
              <w:ind w:left="200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D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3911226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2F721E90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E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</w:tcPr>
          <w:p w14:paraId="480B3D39" w14:textId="77777777" w:rsidR="00E74134" w:rsidRPr="006C00D3" w:rsidRDefault="00E74134" w:rsidP="000D53C3">
            <w:pPr>
              <w:pStyle w:val="TableParagraph"/>
              <w:spacing w:before="25"/>
              <w:ind w:left="121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~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14:paraId="72389569" w14:textId="77777777" w:rsidR="00E74134" w:rsidRPr="006C00D3" w:rsidRDefault="00E74134" w:rsidP="000D53C3">
            <w:pPr>
              <w:pStyle w:val="TableParagraph"/>
              <w:spacing w:before="25"/>
              <w:ind w:left="20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7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FC8D7F3" w14:textId="77777777" w:rsidR="00E74134" w:rsidRPr="006C00D3" w:rsidRDefault="00E74134" w:rsidP="000D53C3">
            <w:pPr>
              <w:pStyle w:val="TableParagraph"/>
              <w:spacing w:before="25"/>
              <w:ind w:left="136"/>
              <w:rPr>
                <w:rFonts w:ascii="Times New Roman" w:eastAsia="Times New Roman" w:hAnsi="Times New Roman" w:cs="Times New Roman"/>
              </w:rPr>
            </w:pPr>
            <w:r w:rsidRPr="006C00D3">
              <w:rPr>
                <w:rFonts w:ascii="Times New Roman" w:hAnsi="Times New Roman" w:cs="Times New Roman"/>
              </w:rPr>
              <w:t>DEL</w:t>
            </w:r>
          </w:p>
        </w:tc>
      </w:tr>
    </w:tbl>
    <w:p w14:paraId="54912492" w14:textId="77777777" w:rsidR="00E74134" w:rsidRPr="006C00D3" w:rsidRDefault="00E74134" w:rsidP="004B231C">
      <w:pPr>
        <w:jc w:val="both"/>
        <w:rPr>
          <w:rFonts w:ascii="Times New Roman" w:hAnsi="Times New Roman" w:cs="Times New Roman"/>
        </w:rPr>
      </w:pPr>
    </w:p>
    <w:sectPr w:rsidR="00E74134" w:rsidRPr="006C00D3">
      <w:headerReference w:type="default" r:id="rId106"/>
      <w:footerReference w:type="default" r:id="rId107"/>
      <w:pgSz w:w="11906" w:h="16838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41A97" w14:textId="77777777" w:rsidR="00D55CAD" w:rsidRDefault="00D55CAD">
      <w:pPr>
        <w:spacing w:after="0" w:line="240" w:lineRule="auto"/>
      </w:pPr>
      <w:r>
        <w:separator/>
      </w:r>
    </w:p>
  </w:endnote>
  <w:endnote w:type="continuationSeparator" w:id="0">
    <w:p w14:paraId="7C7144BC" w14:textId="77777777" w:rsidR="00D55CAD" w:rsidRDefault="00D55CAD">
      <w:pPr>
        <w:spacing w:after="0" w:line="240" w:lineRule="auto"/>
      </w:pPr>
      <w:r>
        <w:continuationSeparator/>
      </w:r>
    </w:p>
  </w:endnote>
  <w:endnote w:type="continuationNotice" w:id="1">
    <w:p w14:paraId="565A6904" w14:textId="77777777" w:rsidR="00E06537" w:rsidRDefault="00E065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446929"/>
      <w:docPartObj>
        <w:docPartGallery w:val="Page Numbers (Top of Page)"/>
        <w:docPartUnique/>
      </w:docPartObj>
    </w:sdtPr>
    <w:sdtEndPr/>
    <w:sdtContent>
      <w:p w14:paraId="16EA9383" w14:textId="77777777" w:rsidR="000D53C3" w:rsidRDefault="000D53C3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8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8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029C415" w14:textId="77777777" w:rsidR="000D53C3" w:rsidRDefault="000D5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13FC1" w14:textId="77777777" w:rsidR="00D55CAD" w:rsidRDefault="00D55CAD">
      <w:pPr>
        <w:spacing w:after="0" w:line="240" w:lineRule="auto"/>
      </w:pPr>
      <w:r>
        <w:separator/>
      </w:r>
    </w:p>
  </w:footnote>
  <w:footnote w:type="continuationSeparator" w:id="0">
    <w:p w14:paraId="7298BC58" w14:textId="77777777" w:rsidR="00D55CAD" w:rsidRDefault="00D55CAD">
      <w:pPr>
        <w:spacing w:after="0" w:line="240" w:lineRule="auto"/>
      </w:pPr>
      <w:r>
        <w:continuationSeparator/>
      </w:r>
    </w:p>
  </w:footnote>
  <w:footnote w:type="continuationNotice" w:id="1">
    <w:p w14:paraId="54FA0478" w14:textId="77777777" w:rsidR="00E06537" w:rsidRDefault="00E065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95C37" w14:textId="77777777" w:rsidR="000D53C3" w:rsidRDefault="000D53C3">
    <w:r>
      <w:tab/>
    </w:r>
    <w:r>
      <w:tab/>
    </w:r>
    <w:r>
      <w:tab/>
    </w:r>
    <w:r>
      <w:tab/>
    </w:r>
    <w:r>
      <w:tab/>
    </w:r>
  </w:p>
  <w:p w14:paraId="7EB350A4" w14:textId="77777777" w:rsidR="000D53C3" w:rsidRDefault="000D5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C0ACE"/>
    <w:multiLevelType w:val="multilevel"/>
    <w:tmpl w:val="8018AA5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F8B485A"/>
    <w:multiLevelType w:val="hybridMultilevel"/>
    <w:tmpl w:val="D45682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51EA7"/>
    <w:multiLevelType w:val="multilevel"/>
    <w:tmpl w:val="50A67F0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60"/>
        </w:tabs>
        <w:ind w:left="10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20"/>
        </w:tabs>
        <w:ind w:left="14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40"/>
        </w:tabs>
        <w:ind w:left="21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00"/>
        </w:tabs>
        <w:ind w:left="25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60"/>
        </w:tabs>
        <w:ind w:left="28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20"/>
        </w:tabs>
        <w:ind w:left="32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580"/>
        </w:tabs>
        <w:ind w:left="358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273440C2"/>
    <w:multiLevelType w:val="hybridMultilevel"/>
    <w:tmpl w:val="1FDA69D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CB3FD5"/>
    <w:multiLevelType w:val="multilevel"/>
    <w:tmpl w:val="3CC4B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2C783A2E"/>
    <w:multiLevelType w:val="multilevel"/>
    <w:tmpl w:val="6816B540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2EC735B2"/>
    <w:multiLevelType w:val="multilevel"/>
    <w:tmpl w:val="38DEE5E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377F5305"/>
    <w:multiLevelType w:val="multilevel"/>
    <w:tmpl w:val="73C49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0A365D"/>
    <w:multiLevelType w:val="hybridMultilevel"/>
    <w:tmpl w:val="805CEB6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8D253E"/>
    <w:multiLevelType w:val="multilevel"/>
    <w:tmpl w:val="D3A05D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497970C8"/>
    <w:multiLevelType w:val="multilevel"/>
    <w:tmpl w:val="FDCC2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4F69282E"/>
    <w:multiLevelType w:val="multilevel"/>
    <w:tmpl w:val="08CE1FD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B341996"/>
    <w:multiLevelType w:val="multilevel"/>
    <w:tmpl w:val="729641E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DE2711E"/>
    <w:multiLevelType w:val="multilevel"/>
    <w:tmpl w:val="9C6A210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4" w15:restartNumberingAfterBreak="0">
    <w:nsid w:val="62ED75BD"/>
    <w:multiLevelType w:val="multilevel"/>
    <w:tmpl w:val="280CAD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5955EE5"/>
    <w:multiLevelType w:val="multilevel"/>
    <w:tmpl w:val="5EC2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6621468B"/>
    <w:multiLevelType w:val="multilevel"/>
    <w:tmpl w:val="303018F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72087D4D"/>
    <w:multiLevelType w:val="multilevel"/>
    <w:tmpl w:val="96AA5CC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7C20247B"/>
    <w:multiLevelType w:val="multilevel"/>
    <w:tmpl w:val="68C8626C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6"/>
  </w:num>
  <w:num w:numId="4">
    <w:abstractNumId w:val="0"/>
  </w:num>
  <w:num w:numId="5">
    <w:abstractNumId w:val="16"/>
  </w:num>
  <w:num w:numId="6">
    <w:abstractNumId w:val="9"/>
  </w:num>
  <w:num w:numId="7">
    <w:abstractNumId w:val="13"/>
  </w:num>
  <w:num w:numId="8">
    <w:abstractNumId w:val="18"/>
  </w:num>
  <w:num w:numId="9">
    <w:abstractNumId w:val="5"/>
  </w:num>
  <w:num w:numId="10">
    <w:abstractNumId w:val="17"/>
  </w:num>
  <w:num w:numId="11">
    <w:abstractNumId w:val="10"/>
  </w:num>
  <w:num w:numId="12">
    <w:abstractNumId w:val="2"/>
  </w:num>
  <w:num w:numId="13">
    <w:abstractNumId w:val="15"/>
  </w:num>
  <w:num w:numId="14">
    <w:abstractNumId w:val="4"/>
  </w:num>
  <w:num w:numId="15">
    <w:abstractNumId w:val="12"/>
  </w:num>
  <w:num w:numId="16">
    <w:abstractNumId w:val="3"/>
  </w:num>
  <w:num w:numId="17">
    <w:abstractNumId w:val="8"/>
  </w:num>
  <w:num w:numId="18">
    <w:abstractNumId w:val="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rI0MDc3MDaxNDdW0lEKTi0uzszPAykwMqgFAJIMO/otAAAA"/>
  </w:docVars>
  <w:rsids>
    <w:rsidRoot w:val="00681602"/>
    <w:rsid w:val="00002647"/>
    <w:rsid w:val="000154C4"/>
    <w:rsid w:val="000168A8"/>
    <w:rsid w:val="000208DB"/>
    <w:rsid w:val="000252ED"/>
    <w:rsid w:val="00033896"/>
    <w:rsid w:val="00034FC0"/>
    <w:rsid w:val="000363A4"/>
    <w:rsid w:val="0003679B"/>
    <w:rsid w:val="00043923"/>
    <w:rsid w:val="00044345"/>
    <w:rsid w:val="00055579"/>
    <w:rsid w:val="0006058F"/>
    <w:rsid w:val="00073047"/>
    <w:rsid w:val="0007717C"/>
    <w:rsid w:val="0007767D"/>
    <w:rsid w:val="000801FB"/>
    <w:rsid w:val="00080443"/>
    <w:rsid w:val="00080AE3"/>
    <w:rsid w:val="00086FA7"/>
    <w:rsid w:val="000872DB"/>
    <w:rsid w:val="00087C92"/>
    <w:rsid w:val="0009099E"/>
    <w:rsid w:val="000926C5"/>
    <w:rsid w:val="0009277F"/>
    <w:rsid w:val="00093AD6"/>
    <w:rsid w:val="00094386"/>
    <w:rsid w:val="00094747"/>
    <w:rsid w:val="00094F58"/>
    <w:rsid w:val="000A4B87"/>
    <w:rsid w:val="000A5D8E"/>
    <w:rsid w:val="000A7423"/>
    <w:rsid w:val="000A7722"/>
    <w:rsid w:val="000C437F"/>
    <w:rsid w:val="000C43C5"/>
    <w:rsid w:val="000C5B57"/>
    <w:rsid w:val="000D53C3"/>
    <w:rsid w:val="000E204B"/>
    <w:rsid w:val="000E20F0"/>
    <w:rsid w:val="000E3468"/>
    <w:rsid w:val="000E411D"/>
    <w:rsid w:val="000F243C"/>
    <w:rsid w:val="000F6DC2"/>
    <w:rsid w:val="000F7FC8"/>
    <w:rsid w:val="00101505"/>
    <w:rsid w:val="00103DAF"/>
    <w:rsid w:val="00114AA0"/>
    <w:rsid w:val="001176E2"/>
    <w:rsid w:val="00120F65"/>
    <w:rsid w:val="0012658E"/>
    <w:rsid w:val="00127497"/>
    <w:rsid w:val="00131B81"/>
    <w:rsid w:val="00147C1B"/>
    <w:rsid w:val="00153A9F"/>
    <w:rsid w:val="00157140"/>
    <w:rsid w:val="00163587"/>
    <w:rsid w:val="001713D4"/>
    <w:rsid w:val="0017331F"/>
    <w:rsid w:val="00175ADE"/>
    <w:rsid w:val="00180405"/>
    <w:rsid w:val="00186149"/>
    <w:rsid w:val="00191439"/>
    <w:rsid w:val="001A3BA9"/>
    <w:rsid w:val="001A4A1C"/>
    <w:rsid w:val="001B4046"/>
    <w:rsid w:val="001B4893"/>
    <w:rsid w:val="001B4BC8"/>
    <w:rsid w:val="001B7F31"/>
    <w:rsid w:val="001C19B7"/>
    <w:rsid w:val="001C220C"/>
    <w:rsid w:val="001C6092"/>
    <w:rsid w:val="001D0713"/>
    <w:rsid w:val="001D5397"/>
    <w:rsid w:val="001D6E49"/>
    <w:rsid w:val="001E5EBF"/>
    <w:rsid w:val="001E5FB9"/>
    <w:rsid w:val="001F509C"/>
    <w:rsid w:val="001F5A76"/>
    <w:rsid w:val="002067AD"/>
    <w:rsid w:val="0021087F"/>
    <w:rsid w:val="002129BA"/>
    <w:rsid w:val="0021306E"/>
    <w:rsid w:val="0021520F"/>
    <w:rsid w:val="00221E81"/>
    <w:rsid w:val="00223CAA"/>
    <w:rsid w:val="0022481C"/>
    <w:rsid w:val="00232F02"/>
    <w:rsid w:val="002470BE"/>
    <w:rsid w:val="00252702"/>
    <w:rsid w:val="00254FFF"/>
    <w:rsid w:val="00271567"/>
    <w:rsid w:val="002865E2"/>
    <w:rsid w:val="00291E45"/>
    <w:rsid w:val="00295B11"/>
    <w:rsid w:val="00296F39"/>
    <w:rsid w:val="00297A3F"/>
    <w:rsid w:val="002A00AA"/>
    <w:rsid w:val="002A4651"/>
    <w:rsid w:val="002B0EC8"/>
    <w:rsid w:val="002B2DCB"/>
    <w:rsid w:val="002B3648"/>
    <w:rsid w:val="002C08F2"/>
    <w:rsid w:val="002C3ED8"/>
    <w:rsid w:val="002D0E00"/>
    <w:rsid w:val="002D7807"/>
    <w:rsid w:val="002E7FE5"/>
    <w:rsid w:val="002F1ABD"/>
    <w:rsid w:val="00334B50"/>
    <w:rsid w:val="003426D0"/>
    <w:rsid w:val="00343912"/>
    <w:rsid w:val="003445DC"/>
    <w:rsid w:val="003521CA"/>
    <w:rsid w:val="003523BD"/>
    <w:rsid w:val="00353B76"/>
    <w:rsid w:val="00355399"/>
    <w:rsid w:val="0035615C"/>
    <w:rsid w:val="00360680"/>
    <w:rsid w:val="00361FF0"/>
    <w:rsid w:val="00366008"/>
    <w:rsid w:val="00373727"/>
    <w:rsid w:val="003804AE"/>
    <w:rsid w:val="00381645"/>
    <w:rsid w:val="003910EA"/>
    <w:rsid w:val="0039717E"/>
    <w:rsid w:val="003A72FC"/>
    <w:rsid w:val="003B03DD"/>
    <w:rsid w:val="003B4001"/>
    <w:rsid w:val="003B40F2"/>
    <w:rsid w:val="003C160C"/>
    <w:rsid w:val="003D6065"/>
    <w:rsid w:val="003F755B"/>
    <w:rsid w:val="004035FA"/>
    <w:rsid w:val="00403ACD"/>
    <w:rsid w:val="00404C31"/>
    <w:rsid w:val="00407699"/>
    <w:rsid w:val="00411047"/>
    <w:rsid w:val="0041513D"/>
    <w:rsid w:val="00416879"/>
    <w:rsid w:val="00421981"/>
    <w:rsid w:val="00421F8E"/>
    <w:rsid w:val="00432B34"/>
    <w:rsid w:val="004445FD"/>
    <w:rsid w:val="0044792C"/>
    <w:rsid w:val="0045459E"/>
    <w:rsid w:val="00461FB4"/>
    <w:rsid w:val="0046387F"/>
    <w:rsid w:val="0046396E"/>
    <w:rsid w:val="00464893"/>
    <w:rsid w:val="0046502B"/>
    <w:rsid w:val="00465B5D"/>
    <w:rsid w:val="00471E9C"/>
    <w:rsid w:val="004726D8"/>
    <w:rsid w:val="00472F20"/>
    <w:rsid w:val="0048070B"/>
    <w:rsid w:val="00490A9F"/>
    <w:rsid w:val="00490B2F"/>
    <w:rsid w:val="00491AA4"/>
    <w:rsid w:val="00494959"/>
    <w:rsid w:val="004A1585"/>
    <w:rsid w:val="004A1A9B"/>
    <w:rsid w:val="004B231C"/>
    <w:rsid w:val="004B2612"/>
    <w:rsid w:val="004B3105"/>
    <w:rsid w:val="004C118E"/>
    <w:rsid w:val="004C5341"/>
    <w:rsid w:val="004C60CE"/>
    <w:rsid w:val="004D1C07"/>
    <w:rsid w:val="004D4C1C"/>
    <w:rsid w:val="004E1EBF"/>
    <w:rsid w:val="004E2C4F"/>
    <w:rsid w:val="004E430E"/>
    <w:rsid w:val="004E48E4"/>
    <w:rsid w:val="004E66F4"/>
    <w:rsid w:val="004F70FD"/>
    <w:rsid w:val="00505BED"/>
    <w:rsid w:val="0051216A"/>
    <w:rsid w:val="005125FA"/>
    <w:rsid w:val="0051289D"/>
    <w:rsid w:val="00517ABA"/>
    <w:rsid w:val="0052485D"/>
    <w:rsid w:val="005335FA"/>
    <w:rsid w:val="005338A4"/>
    <w:rsid w:val="0053521E"/>
    <w:rsid w:val="0053789D"/>
    <w:rsid w:val="00541F11"/>
    <w:rsid w:val="00544E7A"/>
    <w:rsid w:val="005478BA"/>
    <w:rsid w:val="00551ED0"/>
    <w:rsid w:val="0055567D"/>
    <w:rsid w:val="00561EAA"/>
    <w:rsid w:val="00567448"/>
    <w:rsid w:val="005679AB"/>
    <w:rsid w:val="005770BC"/>
    <w:rsid w:val="005834AC"/>
    <w:rsid w:val="00583AAF"/>
    <w:rsid w:val="00584A7C"/>
    <w:rsid w:val="00586627"/>
    <w:rsid w:val="0059261F"/>
    <w:rsid w:val="005A29EF"/>
    <w:rsid w:val="005A7B11"/>
    <w:rsid w:val="005B5033"/>
    <w:rsid w:val="005B6F77"/>
    <w:rsid w:val="005C11FC"/>
    <w:rsid w:val="005C63C4"/>
    <w:rsid w:val="005D0183"/>
    <w:rsid w:val="005D38C3"/>
    <w:rsid w:val="005E56EB"/>
    <w:rsid w:val="005F23FD"/>
    <w:rsid w:val="00601840"/>
    <w:rsid w:val="006029DD"/>
    <w:rsid w:val="006054A9"/>
    <w:rsid w:val="00610395"/>
    <w:rsid w:val="006125A0"/>
    <w:rsid w:val="00615ACA"/>
    <w:rsid w:val="00620AEE"/>
    <w:rsid w:val="006311FE"/>
    <w:rsid w:val="00635224"/>
    <w:rsid w:val="006414F0"/>
    <w:rsid w:val="00642420"/>
    <w:rsid w:val="006517A3"/>
    <w:rsid w:val="00654BCC"/>
    <w:rsid w:val="00665A70"/>
    <w:rsid w:val="00675613"/>
    <w:rsid w:val="00676F08"/>
    <w:rsid w:val="00681602"/>
    <w:rsid w:val="00682105"/>
    <w:rsid w:val="006848EB"/>
    <w:rsid w:val="00685EF0"/>
    <w:rsid w:val="00690392"/>
    <w:rsid w:val="00690B85"/>
    <w:rsid w:val="00693BD6"/>
    <w:rsid w:val="00694367"/>
    <w:rsid w:val="006949E2"/>
    <w:rsid w:val="00696D9B"/>
    <w:rsid w:val="006A0B9E"/>
    <w:rsid w:val="006A19D5"/>
    <w:rsid w:val="006A33A5"/>
    <w:rsid w:val="006B18EC"/>
    <w:rsid w:val="006B3269"/>
    <w:rsid w:val="006B46F4"/>
    <w:rsid w:val="006C1BD2"/>
    <w:rsid w:val="006C2A79"/>
    <w:rsid w:val="006C5024"/>
    <w:rsid w:val="006C5187"/>
    <w:rsid w:val="006D33EA"/>
    <w:rsid w:val="006F6BA8"/>
    <w:rsid w:val="00700F99"/>
    <w:rsid w:val="0070389C"/>
    <w:rsid w:val="00705FFB"/>
    <w:rsid w:val="00711345"/>
    <w:rsid w:val="00711AFD"/>
    <w:rsid w:val="0072055D"/>
    <w:rsid w:val="007213B3"/>
    <w:rsid w:val="00733C4C"/>
    <w:rsid w:val="00752A59"/>
    <w:rsid w:val="007538F1"/>
    <w:rsid w:val="007653B4"/>
    <w:rsid w:val="00771B05"/>
    <w:rsid w:val="00771EA5"/>
    <w:rsid w:val="00774483"/>
    <w:rsid w:val="00775370"/>
    <w:rsid w:val="007833F0"/>
    <w:rsid w:val="007838B5"/>
    <w:rsid w:val="00783EC3"/>
    <w:rsid w:val="007873EA"/>
    <w:rsid w:val="00793205"/>
    <w:rsid w:val="007A4265"/>
    <w:rsid w:val="007B036C"/>
    <w:rsid w:val="007B16D1"/>
    <w:rsid w:val="007B3A8A"/>
    <w:rsid w:val="007C542A"/>
    <w:rsid w:val="007C616A"/>
    <w:rsid w:val="007C7D00"/>
    <w:rsid w:val="007D24AE"/>
    <w:rsid w:val="007D6711"/>
    <w:rsid w:val="007D7688"/>
    <w:rsid w:val="007E250A"/>
    <w:rsid w:val="007E50ED"/>
    <w:rsid w:val="007E634B"/>
    <w:rsid w:val="007F1B60"/>
    <w:rsid w:val="007F1E59"/>
    <w:rsid w:val="007F3E0B"/>
    <w:rsid w:val="00807B33"/>
    <w:rsid w:val="008116E7"/>
    <w:rsid w:val="008124FF"/>
    <w:rsid w:val="008149D1"/>
    <w:rsid w:val="00817AC7"/>
    <w:rsid w:val="00827F0A"/>
    <w:rsid w:val="008356EE"/>
    <w:rsid w:val="0084135C"/>
    <w:rsid w:val="00842557"/>
    <w:rsid w:val="00844156"/>
    <w:rsid w:val="00845DE5"/>
    <w:rsid w:val="00845F06"/>
    <w:rsid w:val="00847676"/>
    <w:rsid w:val="008476F1"/>
    <w:rsid w:val="00847BEB"/>
    <w:rsid w:val="00850D1A"/>
    <w:rsid w:val="00851498"/>
    <w:rsid w:val="00851597"/>
    <w:rsid w:val="00853B21"/>
    <w:rsid w:val="00863D2C"/>
    <w:rsid w:val="0086543D"/>
    <w:rsid w:val="00866077"/>
    <w:rsid w:val="00866D1F"/>
    <w:rsid w:val="00871FE7"/>
    <w:rsid w:val="008753D0"/>
    <w:rsid w:val="008810B3"/>
    <w:rsid w:val="008A57B4"/>
    <w:rsid w:val="008A74E0"/>
    <w:rsid w:val="008B0B99"/>
    <w:rsid w:val="008B2B6D"/>
    <w:rsid w:val="008B3A55"/>
    <w:rsid w:val="008B529F"/>
    <w:rsid w:val="008C1FC8"/>
    <w:rsid w:val="008C2A67"/>
    <w:rsid w:val="008F2B85"/>
    <w:rsid w:val="008F4F1E"/>
    <w:rsid w:val="008F69A5"/>
    <w:rsid w:val="008F69BC"/>
    <w:rsid w:val="00902270"/>
    <w:rsid w:val="0090672A"/>
    <w:rsid w:val="0090722D"/>
    <w:rsid w:val="00907FC8"/>
    <w:rsid w:val="00912721"/>
    <w:rsid w:val="00916EB4"/>
    <w:rsid w:val="00922A86"/>
    <w:rsid w:val="0092735E"/>
    <w:rsid w:val="00933804"/>
    <w:rsid w:val="00941E72"/>
    <w:rsid w:val="009451F7"/>
    <w:rsid w:val="0095181F"/>
    <w:rsid w:val="0095530F"/>
    <w:rsid w:val="00955511"/>
    <w:rsid w:val="00961888"/>
    <w:rsid w:val="009625CC"/>
    <w:rsid w:val="009655DE"/>
    <w:rsid w:val="00967519"/>
    <w:rsid w:val="00967654"/>
    <w:rsid w:val="00981291"/>
    <w:rsid w:val="0098478A"/>
    <w:rsid w:val="009879E6"/>
    <w:rsid w:val="009907CB"/>
    <w:rsid w:val="00995EB1"/>
    <w:rsid w:val="009976C2"/>
    <w:rsid w:val="009A2B5D"/>
    <w:rsid w:val="009A55A0"/>
    <w:rsid w:val="009B330C"/>
    <w:rsid w:val="009B78D5"/>
    <w:rsid w:val="009C2839"/>
    <w:rsid w:val="009C379E"/>
    <w:rsid w:val="009C74FC"/>
    <w:rsid w:val="009D1DCB"/>
    <w:rsid w:val="009E38FD"/>
    <w:rsid w:val="009E46A3"/>
    <w:rsid w:val="009E4AC0"/>
    <w:rsid w:val="009E7100"/>
    <w:rsid w:val="009F663D"/>
    <w:rsid w:val="00A00D3F"/>
    <w:rsid w:val="00A0668F"/>
    <w:rsid w:val="00A13016"/>
    <w:rsid w:val="00A168FD"/>
    <w:rsid w:val="00A16BFA"/>
    <w:rsid w:val="00A316EF"/>
    <w:rsid w:val="00A4381A"/>
    <w:rsid w:val="00A4572D"/>
    <w:rsid w:val="00A46C4F"/>
    <w:rsid w:val="00A500B0"/>
    <w:rsid w:val="00A51161"/>
    <w:rsid w:val="00A524F0"/>
    <w:rsid w:val="00A57719"/>
    <w:rsid w:val="00A61754"/>
    <w:rsid w:val="00A66F07"/>
    <w:rsid w:val="00A73A43"/>
    <w:rsid w:val="00A75E6F"/>
    <w:rsid w:val="00A769EB"/>
    <w:rsid w:val="00A87335"/>
    <w:rsid w:val="00A900FA"/>
    <w:rsid w:val="00A91936"/>
    <w:rsid w:val="00AA0574"/>
    <w:rsid w:val="00AA17FB"/>
    <w:rsid w:val="00AC19EA"/>
    <w:rsid w:val="00AC4EFB"/>
    <w:rsid w:val="00AC5FF7"/>
    <w:rsid w:val="00AC6052"/>
    <w:rsid w:val="00AC6BD6"/>
    <w:rsid w:val="00AD0592"/>
    <w:rsid w:val="00AE3EAB"/>
    <w:rsid w:val="00AE5E95"/>
    <w:rsid w:val="00AF3C2F"/>
    <w:rsid w:val="00AF70FF"/>
    <w:rsid w:val="00B0049C"/>
    <w:rsid w:val="00B20F84"/>
    <w:rsid w:val="00B23B2C"/>
    <w:rsid w:val="00B31D09"/>
    <w:rsid w:val="00B60733"/>
    <w:rsid w:val="00B614CA"/>
    <w:rsid w:val="00B61AC0"/>
    <w:rsid w:val="00B660D5"/>
    <w:rsid w:val="00B7461E"/>
    <w:rsid w:val="00B74C4A"/>
    <w:rsid w:val="00B8180A"/>
    <w:rsid w:val="00B820DE"/>
    <w:rsid w:val="00B90F9F"/>
    <w:rsid w:val="00B964D1"/>
    <w:rsid w:val="00BA02C3"/>
    <w:rsid w:val="00BA4F07"/>
    <w:rsid w:val="00BA625F"/>
    <w:rsid w:val="00BA74BC"/>
    <w:rsid w:val="00BB0ECB"/>
    <w:rsid w:val="00BB30F5"/>
    <w:rsid w:val="00BB655B"/>
    <w:rsid w:val="00BC49AD"/>
    <w:rsid w:val="00BC5AE9"/>
    <w:rsid w:val="00BC7299"/>
    <w:rsid w:val="00BD0059"/>
    <w:rsid w:val="00BD3CF9"/>
    <w:rsid w:val="00BE7A6F"/>
    <w:rsid w:val="00BF47A6"/>
    <w:rsid w:val="00BF7456"/>
    <w:rsid w:val="00C0019F"/>
    <w:rsid w:val="00C02D5D"/>
    <w:rsid w:val="00C0433B"/>
    <w:rsid w:val="00C05E0B"/>
    <w:rsid w:val="00C1556A"/>
    <w:rsid w:val="00C16C74"/>
    <w:rsid w:val="00C22A53"/>
    <w:rsid w:val="00C22AFC"/>
    <w:rsid w:val="00C25294"/>
    <w:rsid w:val="00C31C7F"/>
    <w:rsid w:val="00C3721E"/>
    <w:rsid w:val="00C3731F"/>
    <w:rsid w:val="00C46B38"/>
    <w:rsid w:val="00C503E5"/>
    <w:rsid w:val="00C60A61"/>
    <w:rsid w:val="00C65A66"/>
    <w:rsid w:val="00C70D7F"/>
    <w:rsid w:val="00C7195E"/>
    <w:rsid w:val="00C721AE"/>
    <w:rsid w:val="00C8040B"/>
    <w:rsid w:val="00C810B4"/>
    <w:rsid w:val="00C90ADE"/>
    <w:rsid w:val="00C9352B"/>
    <w:rsid w:val="00C95546"/>
    <w:rsid w:val="00C97F5C"/>
    <w:rsid w:val="00CA44A8"/>
    <w:rsid w:val="00CA5840"/>
    <w:rsid w:val="00CB0494"/>
    <w:rsid w:val="00CB576E"/>
    <w:rsid w:val="00CB6CF3"/>
    <w:rsid w:val="00CC0137"/>
    <w:rsid w:val="00CC0DC0"/>
    <w:rsid w:val="00CC761F"/>
    <w:rsid w:val="00CE136E"/>
    <w:rsid w:val="00CF25B2"/>
    <w:rsid w:val="00CF49AF"/>
    <w:rsid w:val="00CF6366"/>
    <w:rsid w:val="00D00C86"/>
    <w:rsid w:val="00D00E89"/>
    <w:rsid w:val="00D03660"/>
    <w:rsid w:val="00D067D9"/>
    <w:rsid w:val="00D10D6A"/>
    <w:rsid w:val="00D15B99"/>
    <w:rsid w:val="00D21D2A"/>
    <w:rsid w:val="00D22DDC"/>
    <w:rsid w:val="00D2305A"/>
    <w:rsid w:val="00D23CE8"/>
    <w:rsid w:val="00D25FB4"/>
    <w:rsid w:val="00D275AA"/>
    <w:rsid w:val="00D46226"/>
    <w:rsid w:val="00D52D80"/>
    <w:rsid w:val="00D55CAD"/>
    <w:rsid w:val="00D5668F"/>
    <w:rsid w:val="00D608CA"/>
    <w:rsid w:val="00D629DF"/>
    <w:rsid w:val="00D663DE"/>
    <w:rsid w:val="00D70521"/>
    <w:rsid w:val="00D74625"/>
    <w:rsid w:val="00D8427F"/>
    <w:rsid w:val="00D842F8"/>
    <w:rsid w:val="00D859AC"/>
    <w:rsid w:val="00D87664"/>
    <w:rsid w:val="00D90046"/>
    <w:rsid w:val="00DA7092"/>
    <w:rsid w:val="00DC0B7B"/>
    <w:rsid w:val="00DC2147"/>
    <w:rsid w:val="00DC3441"/>
    <w:rsid w:val="00DC40A3"/>
    <w:rsid w:val="00DC729B"/>
    <w:rsid w:val="00DD2539"/>
    <w:rsid w:val="00DD44F4"/>
    <w:rsid w:val="00DD489C"/>
    <w:rsid w:val="00DD6462"/>
    <w:rsid w:val="00DE3A22"/>
    <w:rsid w:val="00DE3D81"/>
    <w:rsid w:val="00DE6EC9"/>
    <w:rsid w:val="00DE7160"/>
    <w:rsid w:val="00DF11FA"/>
    <w:rsid w:val="00DF1C14"/>
    <w:rsid w:val="00DF2998"/>
    <w:rsid w:val="00DF3125"/>
    <w:rsid w:val="00DF40A5"/>
    <w:rsid w:val="00DF420A"/>
    <w:rsid w:val="00E0030C"/>
    <w:rsid w:val="00E00FB2"/>
    <w:rsid w:val="00E02A1F"/>
    <w:rsid w:val="00E05397"/>
    <w:rsid w:val="00E06537"/>
    <w:rsid w:val="00E07C19"/>
    <w:rsid w:val="00E12708"/>
    <w:rsid w:val="00E14A3F"/>
    <w:rsid w:val="00E14DEA"/>
    <w:rsid w:val="00E21261"/>
    <w:rsid w:val="00E218E0"/>
    <w:rsid w:val="00E222F3"/>
    <w:rsid w:val="00E23001"/>
    <w:rsid w:val="00E27D36"/>
    <w:rsid w:val="00E33BDD"/>
    <w:rsid w:val="00E37880"/>
    <w:rsid w:val="00E4084F"/>
    <w:rsid w:val="00E4138B"/>
    <w:rsid w:val="00E4335A"/>
    <w:rsid w:val="00E5182E"/>
    <w:rsid w:val="00E5623D"/>
    <w:rsid w:val="00E63E07"/>
    <w:rsid w:val="00E74134"/>
    <w:rsid w:val="00E742C1"/>
    <w:rsid w:val="00E74FD7"/>
    <w:rsid w:val="00E75515"/>
    <w:rsid w:val="00E77E4A"/>
    <w:rsid w:val="00E87A81"/>
    <w:rsid w:val="00EA072A"/>
    <w:rsid w:val="00EA2081"/>
    <w:rsid w:val="00EA321C"/>
    <w:rsid w:val="00EA332E"/>
    <w:rsid w:val="00EA57B2"/>
    <w:rsid w:val="00EA5FD7"/>
    <w:rsid w:val="00EB3D0B"/>
    <w:rsid w:val="00EC08A0"/>
    <w:rsid w:val="00EC684D"/>
    <w:rsid w:val="00ED538F"/>
    <w:rsid w:val="00EE16A0"/>
    <w:rsid w:val="00EE45AC"/>
    <w:rsid w:val="00EF34DC"/>
    <w:rsid w:val="00EF75FB"/>
    <w:rsid w:val="00F018AD"/>
    <w:rsid w:val="00F10BFF"/>
    <w:rsid w:val="00F20771"/>
    <w:rsid w:val="00F21440"/>
    <w:rsid w:val="00F21C8C"/>
    <w:rsid w:val="00F22665"/>
    <w:rsid w:val="00F25F6D"/>
    <w:rsid w:val="00F33BF4"/>
    <w:rsid w:val="00F40663"/>
    <w:rsid w:val="00F4751C"/>
    <w:rsid w:val="00F47837"/>
    <w:rsid w:val="00F505D4"/>
    <w:rsid w:val="00F6482D"/>
    <w:rsid w:val="00F650C3"/>
    <w:rsid w:val="00F657AD"/>
    <w:rsid w:val="00F7731E"/>
    <w:rsid w:val="00F94D10"/>
    <w:rsid w:val="00F95FEB"/>
    <w:rsid w:val="00F96090"/>
    <w:rsid w:val="00F97A0C"/>
    <w:rsid w:val="00FA09D2"/>
    <w:rsid w:val="00FA0EC0"/>
    <w:rsid w:val="00FC439C"/>
    <w:rsid w:val="00FC4E07"/>
    <w:rsid w:val="00FC63D5"/>
    <w:rsid w:val="00FC706F"/>
    <w:rsid w:val="00FD6713"/>
    <w:rsid w:val="00FD7884"/>
    <w:rsid w:val="00FE0496"/>
    <w:rsid w:val="00FE2ECF"/>
    <w:rsid w:val="00FE414F"/>
    <w:rsid w:val="00FE513F"/>
    <w:rsid w:val="00FE5626"/>
    <w:rsid w:val="00FF26F5"/>
    <w:rsid w:val="00FF2FE9"/>
    <w:rsid w:val="00FF4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CC9EE"/>
  <w15:docId w15:val="{3E425F31-E0F6-214A-BE51-4DD663EA9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N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F81"/>
    <w:pPr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480DC0"/>
    <w:pPr>
      <w:keepNext/>
      <w:keepLines/>
      <w:spacing w:before="24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A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80DC0"/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character" w:customStyle="1" w:styleId="TitleChar">
    <w:name w:val="Title Char"/>
    <w:basedOn w:val="DefaultParagraphFont"/>
    <w:link w:val="Title"/>
    <w:qFormat/>
    <w:rsid w:val="00D66E23"/>
    <w:rPr>
      <w:rFonts w:ascii="Cambria" w:eastAsia="Times New Roman" w:hAnsi="Cambria" w:cs="Times New Roman"/>
      <w:b/>
      <w:bCs/>
      <w:kern w:val="2"/>
      <w:sz w:val="32"/>
      <w:szCs w:val="32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qFormat/>
    <w:rsid w:val="00D66E23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FootnoteCharacters">
    <w:name w:val="Footnote Characters"/>
    <w:qFormat/>
    <w:rsid w:val="00D66E23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rsid w:val="00141AAC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qFormat/>
    <w:rsid w:val="00B14E40"/>
  </w:style>
  <w:style w:type="character" w:customStyle="1" w:styleId="FooterChar">
    <w:name w:val="Footer Char"/>
    <w:basedOn w:val="DefaultParagraphFont"/>
    <w:link w:val="Footer"/>
    <w:uiPriority w:val="99"/>
    <w:qFormat/>
    <w:rsid w:val="00B14E40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04A1E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E14F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761A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61A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C513C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BC513C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BC513C"/>
    <w:rPr>
      <w:b/>
      <w:bCs/>
      <w:sz w:val="20"/>
      <w:szCs w:val="20"/>
    </w:rPr>
  </w:style>
  <w:style w:type="character" w:customStyle="1" w:styleId="Document2">
    <w:name w:val="Document 2"/>
    <w:qFormat/>
    <w:rsid w:val="00F44FA5"/>
    <w:rPr>
      <w:rFonts w:ascii="Courier" w:hAnsi="Courier"/>
      <w:sz w:val="24"/>
      <w:lang w:val="en-US"/>
    </w:rPr>
  </w:style>
  <w:style w:type="character" w:styleId="FollowedHyperlink">
    <w:name w:val="FollowedHyperlink"/>
    <w:basedOn w:val="DefaultParagraphFont"/>
    <w:rPr>
      <w:color w:val="954F72" w:themeColor="followedHyperlink"/>
      <w:u w:val="single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66213B"/>
    <w:pPr>
      <w:ind w:left="720"/>
      <w:contextualSpacing/>
    </w:pPr>
  </w:style>
  <w:style w:type="paragraph" w:customStyle="1" w:styleId="NoSpacing1">
    <w:name w:val="No Spacing1"/>
    <w:uiPriority w:val="1"/>
    <w:qFormat/>
    <w:rsid w:val="00480DC0"/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D66E23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"/>
      <w:sz w:val="32"/>
      <w:szCs w:val="32"/>
      <w:lang w:val="en-AU" w:eastAsia="en-AU"/>
    </w:rPr>
  </w:style>
  <w:style w:type="paragraph" w:styleId="FootnoteText">
    <w:name w:val="footnote text"/>
    <w:basedOn w:val="Normal"/>
    <w:link w:val="FootnoteTextChar"/>
    <w:rsid w:val="00D66E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04A1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37D21"/>
    <w:rPr>
      <w:sz w:val="22"/>
    </w:rPr>
  </w:style>
  <w:style w:type="paragraph" w:customStyle="1" w:styleId="TableParagraph">
    <w:name w:val="Table Paragraph"/>
    <w:basedOn w:val="Normal"/>
    <w:uiPriority w:val="1"/>
    <w:qFormat/>
    <w:rsid w:val="006A60D7"/>
    <w:pPr>
      <w:widowControl w:val="0"/>
      <w:spacing w:after="0" w:line="240" w:lineRule="auto"/>
    </w:pPr>
    <w:rPr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C513C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BC513C"/>
    <w:rPr>
      <w:b/>
      <w:bCs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39"/>
    <w:rsid w:val="00480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8F69BC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F69BC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7E250A"/>
    <w:pPr>
      <w:suppressAutoHyphens w:val="0"/>
    </w:pPr>
    <w:rPr>
      <w:sz w:val="22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45F0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50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50ED"/>
    <w:rPr>
      <w:rFonts w:ascii="Courier New" w:eastAsia="Times New Roman" w:hAnsi="Courier New" w:cs="Courier New"/>
      <w:szCs w:val="20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39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4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image" Target="media/image2.png"/><Relationship Id="rId42" Type="http://schemas.openxmlformats.org/officeDocument/2006/relationships/hyperlink" Target="https://www.journeys.nzta.govt.nz/traffic-and-travel-information/traffic-cameras/auckland/723" TargetMode="External"/><Relationship Id="rId47" Type="http://schemas.openxmlformats.org/officeDocument/2006/relationships/image" Target="media/image21.png"/><Relationship Id="rId63" Type="http://schemas.openxmlformats.org/officeDocument/2006/relationships/image" Target="media/image37.png"/><Relationship Id="rId68" Type="http://schemas.openxmlformats.org/officeDocument/2006/relationships/image" Target="media/image42.jpg"/><Relationship Id="rId84" Type="http://schemas.openxmlformats.org/officeDocument/2006/relationships/image" Target="media/image58.png"/><Relationship Id="rId89" Type="http://schemas.openxmlformats.org/officeDocument/2006/relationships/image" Target="media/image63.png"/><Relationship Id="rId16" Type="http://schemas.openxmlformats.org/officeDocument/2006/relationships/hyperlink" Target="https://canvas.aut.ac.nz/courses/1249/assignments" TargetMode="External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hyperlink" Target="https://www.tensorflow.org/" TargetMode="External"/><Relationship Id="rId37" Type="http://schemas.openxmlformats.org/officeDocument/2006/relationships/image" Target="media/image13.png"/><Relationship Id="rId53" Type="http://schemas.openxmlformats.org/officeDocument/2006/relationships/image" Target="media/image27.png"/><Relationship Id="rId58" Type="http://schemas.openxmlformats.org/officeDocument/2006/relationships/image" Target="media/image32.jpg"/><Relationship Id="rId74" Type="http://schemas.openxmlformats.org/officeDocument/2006/relationships/image" Target="media/image48.jpg"/><Relationship Id="rId79" Type="http://schemas.openxmlformats.org/officeDocument/2006/relationships/image" Target="media/image53.png"/><Relationship Id="rId102" Type="http://schemas.openxmlformats.org/officeDocument/2006/relationships/image" Target="media/image76.jpg"/><Relationship Id="rId5" Type="http://schemas.openxmlformats.org/officeDocument/2006/relationships/numbering" Target="numbering.xml"/><Relationship Id="rId90" Type="http://schemas.openxmlformats.org/officeDocument/2006/relationships/image" Target="media/image64.png"/><Relationship Id="rId95" Type="http://schemas.openxmlformats.org/officeDocument/2006/relationships/image" Target="media/image69.png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43" Type="http://schemas.openxmlformats.org/officeDocument/2006/relationships/image" Target="media/image17.png"/><Relationship Id="rId48" Type="http://schemas.openxmlformats.org/officeDocument/2006/relationships/image" Target="media/image22.jpg"/><Relationship Id="rId64" Type="http://schemas.openxmlformats.org/officeDocument/2006/relationships/image" Target="media/image38.jpg"/><Relationship Id="rId69" Type="http://schemas.openxmlformats.org/officeDocument/2006/relationships/image" Target="media/image43.png"/><Relationship Id="rId80" Type="http://schemas.openxmlformats.org/officeDocument/2006/relationships/image" Target="media/image54.jpg"/><Relationship Id="rId85" Type="http://schemas.openxmlformats.org/officeDocument/2006/relationships/image" Target="media/image59.png"/><Relationship Id="rId12" Type="http://schemas.openxmlformats.org/officeDocument/2006/relationships/hyperlink" Target="https://www.virtualbox.org/" TargetMode="External"/><Relationship Id="rId17" Type="http://schemas.openxmlformats.org/officeDocument/2006/relationships/hyperlink" Target="http://linuxlookup.com/linux_iso" TargetMode="External"/><Relationship Id="rId33" Type="http://schemas.openxmlformats.org/officeDocument/2006/relationships/hyperlink" Target="https://colab.research.google.com/" TargetMode="External"/><Relationship Id="rId38" Type="http://schemas.openxmlformats.org/officeDocument/2006/relationships/image" Target="media/image14.png"/><Relationship Id="rId59" Type="http://schemas.openxmlformats.org/officeDocument/2006/relationships/image" Target="media/image33.png"/><Relationship Id="rId103" Type="http://schemas.openxmlformats.org/officeDocument/2006/relationships/image" Target="media/image77.png"/><Relationship Id="rId108" Type="http://schemas.openxmlformats.org/officeDocument/2006/relationships/fontTable" Target="fontTable.xml"/><Relationship Id="rId54" Type="http://schemas.openxmlformats.org/officeDocument/2006/relationships/image" Target="media/image28.jpg"/><Relationship Id="rId70" Type="http://schemas.openxmlformats.org/officeDocument/2006/relationships/image" Target="media/image44.jpg"/><Relationship Id="rId75" Type="http://schemas.openxmlformats.org/officeDocument/2006/relationships/image" Target="media/image49.png"/><Relationship Id="rId91" Type="http://schemas.openxmlformats.org/officeDocument/2006/relationships/image" Target="media/image65.png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canvas.aut.ac.nz/courses/1249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hyperlink" Target="https://colab.research.google.com/" TargetMode="External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12.png"/><Relationship Id="rId44" Type="http://schemas.openxmlformats.org/officeDocument/2006/relationships/image" Target="media/image18.png"/><Relationship Id="rId52" Type="http://schemas.openxmlformats.org/officeDocument/2006/relationships/image" Target="media/image26.jpg"/><Relationship Id="rId60" Type="http://schemas.openxmlformats.org/officeDocument/2006/relationships/image" Target="media/image34.jpg"/><Relationship Id="rId65" Type="http://schemas.openxmlformats.org/officeDocument/2006/relationships/image" Target="media/image39.png"/><Relationship Id="rId73" Type="http://schemas.openxmlformats.org/officeDocument/2006/relationships/image" Target="media/image47.png"/><Relationship Id="rId78" Type="http://schemas.openxmlformats.org/officeDocument/2006/relationships/image" Target="media/image52.jpg"/><Relationship Id="rId81" Type="http://schemas.openxmlformats.org/officeDocument/2006/relationships/image" Target="media/image55.png"/><Relationship Id="rId86" Type="http://schemas.openxmlformats.org/officeDocument/2006/relationships/image" Target="media/image60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tensorflow.org/" TargetMode="External"/><Relationship Id="rId18" Type="http://schemas.openxmlformats.org/officeDocument/2006/relationships/hyperlink" Target="http://virtualboxes.org/images" TargetMode="External"/><Relationship Id="rId39" Type="http://schemas.openxmlformats.org/officeDocument/2006/relationships/image" Target="media/image15.jpeg"/><Relationship Id="rId109" Type="http://schemas.openxmlformats.org/officeDocument/2006/relationships/theme" Target="theme/theme1.xml"/><Relationship Id="rId34" Type="http://schemas.openxmlformats.org/officeDocument/2006/relationships/hyperlink" Target="https://www.journeys.nzta.govt.nz/traffic-and-travel-information/traffic-cameras/auckland/" TargetMode="External"/><Relationship Id="rId50" Type="http://schemas.openxmlformats.org/officeDocument/2006/relationships/image" Target="media/image24.jpg"/><Relationship Id="rId55" Type="http://schemas.openxmlformats.org/officeDocument/2006/relationships/image" Target="media/image29.png"/><Relationship Id="rId76" Type="http://schemas.openxmlformats.org/officeDocument/2006/relationships/image" Target="media/image50.jp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7" Type="http://schemas.openxmlformats.org/officeDocument/2006/relationships/settings" Target="settings.xml"/><Relationship Id="rId71" Type="http://schemas.openxmlformats.org/officeDocument/2006/relationships/image" Target="media/image45.png"/><Relationship Id="rId92" Type="http://schemas.openxmlformats.org/officeDocument/2006/relationships/image" Target="media/image66.jp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5.png"/><Relationship Id="rId40" Type="http://schemas.openxmlformats.org/officeDocument/2006/relationships/image" Target="media/image16.jpeg"/><Relationship Id="rId45" Type="http://schemas.openxmlformats.org/officeDocument/2006/relationships/image" Target="media/image19.jpeg"/><Relationship Id="rId66" Type="http://schemas.openxmlformats.org/officeDocument/2006/relationships/image" Target="media/image40.jpg"/><Relationship Id="rId87" Type="http://schemas.openxmlformats.org/officeDocument/2006/relationships/image" Target="media/image61.png"/><Relationship Id="rId61" Type="http://schemas.openxmlformats.org/officeDocument/2006/relationships/image" Target="media/image35.png"/><Relationship Id="rId82" Type="http://schemas.openxmlformats.org/officeDocument/2006/relationships/image" Target="media/image56.jpg"/><Relationship Id="rId19" Type="http://schemas.openxmlformats.org/officeDocument/2006/relationships/hyperlink" Target="https://www.youtube.com/watch?v=sB_5fqiysi4" TargetMode="External"/><Relationship Id="rId14" Type="http://schemas.openxmlformats.org/officeDocument/2006/relationships/hyperlink" Target="https://colab.research.google.com/" TargetMode="External"/><Relationship Id="rId30" Type="http://schemas.openxmlformats.org/officeDocument/2006/relationships/image" Target="media/image11.png"/><Relationship Id="rId35" Type="http://schemas.openxmlformats.org/officeDocument/2006/relationships/hyperlink" Target="https://pjreddie.com/darknet/yolo/" TargetMode="External"/><Relationship Id="rId56" Type="http://schemas.openxmlformats.org/officeDocument/2006/relationships/image" Target="media/image30.jpg"/><Relationship Id="rId77" Type="http://schemas.openxmlformats.org/officeDocument/2006/relationships/image" Target="media/image51.png"/><Relationship Id="rId100" Type="http://schemas.openxmlformats.org/officeDocument/2006/relationships/image" Target="media/image74.jpg"/><Relationship Id="rId105" Type="http://schemas.openxmlformats.org/officeDocument/2006/relationships/image" Target="media/image79.png"/><Relationship Id="rId8" Type="http://schemas.openxmlformats.org/officeDocument/2006/relationships/webSettings" Target="webSettings.xml"/><Relationship Id="rId51" Type="http://schemas.openxmlformats.org/officeDocument/2006/relationships/image" Target="media/image25.png"/><Relationship Id="rId72" Type="http://schemas.openxmlformats.org/officeDocument/2006/relationships/image" Target="media/image46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0.jpg"/><Relationship Id="rId67" Type="http://schemas.openxmlformats.org/officeDocument/2006/relationships/image" Target="media/image41.png"/><Relationship Id="rId20" Type="http://schemas.openxmlformats.org/officeDocument/2006/relationships/hyperlink" Target="https://www.techradar.com/nz/best/best-linux-distros" TargetMode="External"/><Relationship Id="rId41" Type="http://schemas.openxmlformats.org/officeDocument/2006/relationships/hyperlink" Target="https://www.journeys.nzta.govt.nz/traffic-and-travel-information/traffic-cameras/auckland/" TargetMode="External"/><Relationship Id="rId62" Type="http://schemas.openxmlformats.org/officeDocument/2006/relationships/image" Target="media/image36.jpg"/><Relationship Id="rId83" Type="http://schemas.openxmlformats.org/officeDocument/2006/relationships/image" Target="media/image57.png"/><Relationship Id="rId88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c393952288b65fd935af0c6082e3d053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f5803d2fb42389d7968df62f9f264301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72993D-7F99-44DC-AA07-7F936293B0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C5A574-5646-44E4-B5EA-03E8547D9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0349AA-0590-4A20-A6D5-3F774FF75F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1DC2C3-0F9C-4816-84A6-267245C37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2733</Words>
  <Characters>1558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1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guyen</dc:creator>
  <dc:description/>
  <cp:lastModifiedBy>Emily Lau</cp:lastModifiedBy>
  <cp:revision>2</cp:revision>
  <cp:lastPrinted>2021-03-07T23:22:00Z</cp:lastPrinted>
  <dcterms:created xsi:type="dcterms:W3CDTF">2023-04-08T03:31:00Z</dcterms:created>
  <dcterms:modified xsi:type="dcterms:W3CDTF">2023-04-08T03:31:00Z</dcterms:modified>
  <dc:language>en-N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UT University</vt:lpwstr>
  </property>
  <property fmtid="{D5CDD505-2E9C-101B-9397-08002B2CF9AE}" pid="4" name="ContentTypeId">
    <vt:lpwstr>0x010100BCEEFA10CE007746A66842AC988927DE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